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0A6F5" w14:textId="30963632" w:rsidR="002653F1" w:rsidRDefault="00C31FEF" w:rsidP="00C31FEF">
      <w:pPr>
        <w:pStyle w:val="Title"/>
      </w:pPr>
      <w:r>
        <w:t>Breaking Ground 10</w:t>
      </w:r>
      <w:r w:rsidR="00051060">
        <w:t>5</w:t>
      </w:r>
      <w:r>
        <w:t xml:space="preserve">: </w:t>
      </w:r>
      <w:r w:rsidR="00051060">
        <w:t>Annual Arts Issue, 2021</w:t>
      </w:r>
    </w:p>
    <w:p w14:paraId="6B5D925C" w14:textId="30D2D620" w:rsidR="00E077E7" w:rsidRDefault="00E077E7" w:rsidP="00E077E7"/>
    <w:p w14:paraId="4D442EFE" w14:textId="10C8961A" w:rsidR="00702C63" w:rsidRDefault="00E077E7" w:rsidP="00702C63">
      <w:r w:rsidRPr="00702C63">
        <w:t>Cover description: Text on cover – Breaking Ground</w:t>
      </w:r>
      <w:r w:rsidR="00702C63">
        <w:t xml:space="preserve"> Annual Arts issue. Logos for the TN Council on Developmental Disabilities, Borderless Arts Tennessee and the TN Arts Commission are at the bottom of the cover. The rest of the cover is filled with small flag images – 35 of them, including ones on an expanded inside cover. The description of this work on the inside cover flap reads: “These advocacy flags were created for a project called “Threads of Identity,” offered through Friends Life Community, a day program in Nashville.</w:t>
      </w:r>
    </w:p>
    <w:p w14:paraId="325ABC01" w14:textId="58FC3DBC" w:rsidR="00702C63" w:rsidRDefault="00702C63" w:rsidP="00702C63">
      <w:r>
        <w:t>Threads of Identity is a collection of 35 fabric flags, each one designed by a Friends Life artist. Symbols, color, and texture share a powerful message of purpose and originality. Each flag helps to tell the story of its creator and displays the creative virtue that is found</w:t>
      </w:r>
    </w:p>
    <w:p w14:paraId="180A869A" w14:textId="795780B9" w:rsidR="00BE7E67" w:rsidRDefault="00702C63" w:rsidP="00702C63">
      <w:r>
        <w:t>ground in being one’s true and unique self.” The flags are all sorts of colors and patterns; some are abstract and some show specific animals or people or places. On the other side of the expanded cover flap, the 35 artists names are listed by their flag image.</w:t>
      </w:r>
    </w:p>
    <w:p w14:paraId="66759ACB" w14:textId="77777777" w:rsidR="00BE7E67" w:rsidRDefault="00BE7E67" w:rsidP="00CB2D72"/>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64C39557" w14:textId="561D25C1" w:rsidR="00C31810"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6114788" w:history="1">
            <w:r w:rsidR="00C31810" w:rsidRPr="009E283F">
              <w:rPr>
                <w:rStyle w:val="Hyperlink"/>
                <w:noProof/>
              </w:rPr>
              <w:t>Introductions</w:t>
            </w:r>
            <w:r w:rsidR="00C31810">
              <w:rPr>
                <w:noProof/>
                <w:webHidden/>
              </w:rPr>
              <w:tab/>
            </w:r>
            <w:r w:rsidR="00C31810">
              <w:rPr>
                <w:noProof/>
                <w:webHidden/>
              </w:rPr>
              <w:fldChar w:fldCharType="begin"/>
            </w:r>
            <w:r w:rsidR="00C31810">
              <w:rPr>
                <w:noProof/>
                <w:webHidden/>
              </w:rPr>
              <w:instrText xml:space="preserve"> PAGEREF _Toc66114788 \h </w:instrText>
            </w:r>
            <w:r w:rsidR="00C31810">
              <w:rPr>
                <w:noProof/>
                <w:webHidden/>
              </w:rPr>
            </w:r>
            <w:r w:rsidR="00C31810">
              <w:rPr>
                <w:noProof/>
                <w:webHidden/>
              </w:rPr>
              <w:fldChar w:fldCharType="separate"/>
            </w:r>
            <w:r w:rsidR="00C31810">
              <w:rPr>
                <w:noProof/>
                <w:webHidden/>
              </w:rPr>
              <w:t>3</w:t>
            </w:r>
            <w:r w:rsidR="00C31810">
              <w:rPr>
                <w:noProof/>
                <w:webHidden/>
              </w:rPr>
              <w:fldChar w:fldCharType="end"/>
            </w:r>
          </w:hyperlink>
        </w:p>
        <w:p w14:paraId="3E450F9C" w14:textId="30A3A9A8" w:rsidR="00C31810" w:rsidRDefault="00C31810">
          <w:pPr>
            <w:pStyle w:val="TOC2"/>
            <w:tabs>
              <w:tab w:val="right" w:leader="dot" w:pos="9350"/>
            </w:tabs>
            <w:rPr>
              <w:rFonts w:eastAsiaTheme="minorEastAsia"/>
              <w:noProof/>
            </w:rPr>
          </w:pPr>
          <w:hyperlink w:anchor="_Toc66114789" w:history="1">
            <w:r w:rsidRPr="009E283F">
              <w:rPr>
                <w:rStyle w:val="Hyperlink"/>
                <w:noProof/>
              </w:rPr>
              <w:t>TN Council on Developmental Disabilities – Wanda Willis, Executive Director</w:t>
            </w:r>
            <w:r>
              <w:rPr>
                <w:noProof/>
                <w:webHidden/>
              </w:rPr>
              <w:tab/>
            </w:r>
            <w:r>
              <w:rPr>
                <w:noProof/>
                <w:webHidden/>
              </w:rPr>
              <w:fldChar w:fldCharType="begin"/>
            </w:r>
            <w:r>
              <w:rPr>
                <w:noProof/>
                <w:webHidden/>
              </w:rPr>
              <w:instrText xml:space="preserve"> PAGEREF _Toc66114789 \h </w:instrText>
            </w:r>
            <w:r>
              <w:rPr>
                <w:noProof/>
                <w:webHidden/>
              </w:rPr>
            </w:r>
            <w:r>
              <w:rPr>
                <w:noProof/>
                <w:webHidden/>
              </w:rPr>
              <w:fldChar w:fldCharType="separate"/>
            </w:r>
            <w:r>
              <w:rPr>
                <w:noProof/>
                <w:webHidden/>
              </w:rPr>
              <w:t>3</w:t>
            </w:r>
            <w:r>
              <w:rPr>
                <w:noProof/>
                <w:webHidden/>
              </w:rPr>
              <w:fldChar w:fldCharType="end"/>
            </w:r>
          </w:hyperlink>
        </w:p>
        <w:p w14:paraId="7A74A7D0" w14:textId="5E1314D7" w:rsidR="00C31810" w:rsidRDefault="00C31810">
          <w:pPr>
            <w:pStyle w:val="TOC2"/>
            <w:tabs>
              <w:tab w:val="right" w:leader="dot" w:pos="9350"/>
            </w:tabs>
            <w:rPr>
              <w:rFonts w:eastAsiaTheme="minorEastAsia"/>
              <w:noProof/>
            </w:rPr>
          </w:pPr>
          <w:hyperlink w:anchor="_Toc66114790" w:history="1">
            <w:r w:rsidRPr="009E283F">
              <w:rPr>
                <w:rStyle w:val="Hyperlink"/>
                <w:noProof/>
              </w:rPr>
              <w:t>Tennessee Arts Commission- Kim Johnson, Director of Arts Access</w:t>
            </w:r>
            <w:r>
              <w:rPr>
                <w:noProof/>
                <w:webHidden/>
              </w:rPr>
              <w:tab/>
            </w:r>
            <w:r>
              <w:rPr>
                <w:noProof/>
                <w:webHidden/>
              </w:rPr>
              <w:fldChar w:fldCharType="begin"/>
            </w:r>
            <w:r>
              <w:rPr>
                <w:noProof/>
                <w:webHidden/>
              </w:rPr>
              <w:instrText xml:space="preserve"> PAGEREF _Toc66114790 \h </w:instrText>
            </w:r>
            <w:r>
              <w:rPr>
                <w:noProof/>
                <w:webHidden/>
              </w:rPr>
            </w:r>
            <w:r>
              <w:rPr>
                <w:noProof/>
                <w:webHidden/>
              </w:rPr>
              <w:fldChar w:fldCharType="separate"/>
            </w:r>
            <w:r>
              <w:rPr>
                <w:noProof/>
                <w:webHidden/>
              </w:rPr>
              <w:t>3</w:t>
            </w:r>
            <w:r>
              <w:rPr>
                <w:noProof/>
                <w:webHidden/>
              </w:rPr>
              <w:fldChar w:fldCharType="end"/>
            </w:r>
          </w:hyperlink>
        </w:p>
        <w:p w14:paraId="6856D617" w14:textId="33DAD894" w:rsidR="00C31810" w:rsidRDefault="00C31810">
          <w:pPr>
            <w:pStyle w:val="TOC2"/>
            <w:tabs>
              <w:tab w:val="right" w:leader="dot" w:pos="9350"/>
            </w:tabs>
            <w:rPr>
              <w:rFonts w:eastAsiaTheme="minorEastAsia"/>
              <w:noProof/>
            </w:rPr>
          </w:pPr>
          <w:hyperlink w:anchor="_Toc66114791" w:history="1">
            <w:r w:rsidRPr="009E283F">
              <w:rPr>
                <w:rStyle w:val="Hyperlink"/>
                <w:noProof/>
              </w:rPr>
              <w:t>Borderless Arts Tennessee - Lori Kissinger, Executive Director</w:t>
            </w:r>
            <w:r>
              <w:rPr>
                <w:noProof/>
                <w:webHidden/>
              </w:rPr>
              <w:tab/>
            </w:r>
            <w:r>
              <w:rPr>
                <w:noProof/>
                <w:webHidden/>
              </w:rPr>
              <w:fldChar w:fldCharType="begin"/>
            </w:r>
            <w:r>
              <w:rPr>
                <w:noProof/>
                <w:webHidden/>
              </w:rPr>
              <w:instrText xml:space="preserve"> PAGEREF _Toc66114791 \h </w:instrText>
            </w:r>
            <w:r>
              <w:rPr>
                <w:noProof/>
                <w:webHidden/>
              </w:rPr>
            </w:r>
            <w:r>
              <w:rPr>
                <w:noProof/>
                <w:webHidden/>
              </w:rPr>
              <w:fldChar w:fldCharType="separate"/>
            </w:r>
            <w:r>
              <w:rPr>
                <w:noProof/>
                <w:webHidden/>
              </w:rPr>
              <w:t>4</w:t>
            </w:r>
            <w:r>
              <w:rPr>
                <w:noProof/>
                <w:webHidden/>
              </w:rPr>
              <w:fldChar w:fldCharType="end"/>
            </w:r>
          </w:hyperlink>
        </w:p>
        <w:p w14:paraId="66601030" w14:textId="3A9E4264" w:rsidR="00C31810" w:rsidRDefault="00C31810">
          <w:pPr>
            <w:pStyle w:val="TOC1"/>
            <w:tabs>
              <w:tab w:val="right" w:leader="dot" w:pos="9350"/>
            </w:tabs>
            <w:rPr>
              <w:rFonts w:eastAsiaTheme="minorEastAsia"/>
              <w:noProof/>
            </w:rPr>
          </w:pPr>
          <w:hyperlink w:anchor="_Toc66114792" w:history="1">
            <w:r w:rsidRPr="009E283F">
              <w:rPr>
                <w:rStyle w:val="Hyperlink"/>
                <w:rFonts w:eastAsia="Times New Roman"/>
                <w:noProof/>
              </w:rPr>
              <w:t>Vanderbilt’s Adaptive Fashion Lab: Fashion, Friendship, Collaboration, and Inclusion</w:t>
            </w:r>
            <w:r>
              <w:rPr>
                <w:noProof/>
                <w:webHidden/>
              </w:rPr>
              <w:tab/>
            </w:r>
            <w:r>
              <w:rPr>
                <w:noProof/>
                <w:webHidden/>
              </w:rPr>
              <w:fldChar w:fldCharType="begin"/>
            </w:r>
            <w:r>
              <w:rPr>
                <w:noProof/>
                <w:webHidden/>
              </w:rPr>
              <w:instrText xml:space="preserve"> PAGEREF _Toc66114792 \h </w:instrText>
            </w:r>
            <w:r>
              <w:rPr>
                <w:noProof/>
                <w:webHidden/>
              </w:rPr>
            </w:r>
            <w:r>
              <w:rPr>
                <w:noProof/>
                <w:webHidden/>
              </w:rPr>
              <w:fldChar w:fldCharType="separate"/>
            </w:r>
            <w:r>
              <w:rPr>
                <w:noProof/>
                <w:webHidden/>
              </w:rPr>
              <w:t>4</w:t>
            </w:r>
            <w:r>
              <w:rPr>
                <w:noProof/>
                <w:webHidden/>
              </w:rPr>
              <w:fldChar w:fldCharType="end"/>
            </w:r>
          </w:hyperlink>
        </w:p>
        <w:p w14:paraId="0E59E77E" w14:textId="573A626E" w:rsidR="00C31810" w:rsidRDefault="00C31810">
          <w:pPr>
            <w:pStyle w:val="TOC3"/>
            <w:tabs>
              <w:tab w:val="right" w:leader="dot" w:pos="9350"/>
            </w:tabs>
            <w:rPr>
              <w:rFonts w:eastAsiaTheme="minorEastAsia"/>
              <w:noProof/>
            </w:rPr>
          </w:pPr>
          <w:hyperlink w:anchor="_Toc66114793" w:history="1">
            <w:r w:rsidRPr="009E283F">
              <w:rPr>
                <w:rStyle w:val="Hyperlink"/>
                <w:noProof/>
              </w:rPr>
              <w:t>Fashion Empowers!</w:t>
            </w:r>
            <w:r>
              <w:rPr>
                <w:noProof/>
                <w:webHidden/>
              </w:rPr>
              <w:tab/>
            </w:r>
            <w:r>
              <w:rPr>
                <w:noProof/>
                <w:webHidden/>
              </w:rPr>
              <w:fldChar w:fldCharType="begin"/>
            </w:r>
            <w:r>
              <w:rPr>
                <w:noProof/>
                <w:webHidden/>
              </w:rPr>
              <w:instrText xml:space="preserve"> PAGEREF _Toc66114793 \h </w:instrText>
            </w:r>
            <w:r>
              <w:rPr>
                <w:noProof/>
                <w:webHidden/>
              </w:rPr>
            </w:r>
            <w:r>
              <w:rPr>
                <w:noProof/>
                <w:webHidden/>
              </w:rPr>
              <w:fldChar w:fldCharType="separate"/>
            </w:r>
            <w:r>
              <w:rPr>
                <w:noProof/>
                <w:webHidden/>
              </w:rPr>
              <w:t>4</w:t>
            </w:r>
            <w:r>
              <w:rPr>
                <w:noProof/>
                <w:webHidden/>
              </w:rPr>
              <w:fldChar w:fldCharType="end"/>
            </w:r>
          </w:hyperlink>
        </w:p>
        <w:p w14:paraId="2A128F63" w14:textId="56994FA6" w:rsidR="00C31810" w:rsidRDefault="00C31810">
          <w:pPr>
            <w:pStyle w:val="TOC3"/>
            <w:tabs>
              <w:tab w:val="right" w:leader="dot" w:pos="9350"/>
            </w:tabs>
            <w:rPr>
              <w:rFonts w:eastAsiaTheme="minorEastAsia"/>
              <w:noProof/>
            </w:rPr>
          </w:pPr>
          <w:hyperlink w:anchor="_Toc66114794" w:history="1">
            <w:r w:rsidRPr="009E283F">
              <w:rPr>
                <w:rStyle w:val="Hyperlink"/>
                <w:noProof/>
              </w:rPr>
              <w:t>First: What is Adaptive Fashion?</w:t>
            </w:r>
            <w:r>
              <w:rPr>
                <w:noProof/>
                <w:webHidden/>
              </w:rPr>
              <w:tab/>
            </w:r>
            <w:r>
              <w:rPr>
                <w:noProof/>
                <w:webHidden/>
              </w:rPr>
              <w:fldChar w:fldCharType="begin"/>
            </w:r>
            <w:r>
              <w:rPr>
                <w:noProof/>
                <w:webHidden/>
              </w:rPr>
              <w:instrText xml:space="preserve"> PAGEREF _Toc66114794 \h </w:instrText>
            </w:r>
            <w:r>
              <w:rPr>
                <w:noProof/>
                <w:webHidden/>
              </w:rPr>
            </w:r>
            <w:r>
              <w:rPr>
                <w:noProof/>
                <w:webHidden/>
              </w:rPr>
              <w:fldChar w:fldCharType="separate"/>
            </w:r>
            <w:r>
              <w:rPr>
                <w:noProof/>
                <w:webHidden/>
              </w:rPr>
              <w:t>4</w:t>
            </w:r>
            <w:r>
              <w:rPr>
                <w:noProof/>
                <w:webHidden/>
              </w:rPr>
              <w:fldChar w:fldCharType="end"/>
            </w:r>
          </w:hyperlink>
        </w:p>
        <w:p w14:paraId="25138ECD" w14:textId="7F23E459" w:rsidR="00C31810" w:rsidRDefault="00C31810">
          <w:pPr>
            <w:pStyle w:val="TOC3"/>
            <w:tabs>
              <w:tab w:val="right" w:leader="dot" w:pos="9350"/>
            </w:tabs>
            <w:rPr>
              <w:rFonts w:eastAsiaTheme="minorEastAsia"/>
              <w:noProof/>
            </w:rPr>
          </w:pPr>
          <w:hyperlink w:anchor="_Toc66114795" w:history="1">
            <w:r w:rsidRPr="009E283F">
              <w:rPr>
                <w:rStyle w:val="Hyperlink"/>
                <w:noProof/>
              </w:rPr>
              <w:t>The Idea</w:t>
            </w:r>
            <w:r>
              <w:rPr>
                <w:noProof/>
                <w:webHidden/>
              </w:rPr>
              <w:tab/>
            </w:r>
            <w:r>
              <w:rPr>
                <w:noProof/>
                <w:webHidden/>
              </w:rPr>
              <w:fldChar w:fldCharType="begin"/>
            </w:r>
            <w:r>
              <w:rPr>
                <w:noProof/>
                <w:webHidden/>
              </w:rPr>
              <w:instrText xml:space="preserve"> PAGEREF _Toc66114795 \h </w:instrText>
            </w:r>
            <w:r>
              <w:rPr>
                <w:noProof/>
                <w:webHidden/>
              </w:rPr>
            </w:r>
            <w:r>
              <w:rPr>
                <w:noProof/>
                <w:webHidden/>
              </w:rPr>
              <w:fldChar w:fldCharType="separate"/>
            </w:r>
            <w:r>
              <w:rPr>
                <w:noProof/>
                <w:webHidden/>
              </w:rPr>
              <w:t>4</w:t>
            </w:r>
            <w:r>
              <w:rPr>
                <w:noProof/>
                <w:webHidden/>
              </w:rPr>
              <w:fldChar w:fldCharType="end"/>
            </w:r>
          </w:hyperlink>
        </w:p>
        <w:p w14:paraId="7A5A0D09" w14:textId="1E720916" w:rsidR="00C31810" w:rsidRDefault="00C31810">
          <w:pPr>
            <w:pStyle w:val="TOC3"/>
            <w:tabs>
              <w:tab w:val="right" w:leader="dot" w:pos="9350"/>
            </w:tabs>
            <w:rPr>
              <w:rFonts w:eastAsiaTheme="minorEastAsia"/>
              <w:noProof/>
            </w:rPr>
          </w:pPr>
          <w:hyperlink w:anchor="_Toc66114796" w:history="1">
            <w:r w:rsidRPr="009E283F">
              <w:rPr>
                <w:rStyle w:val="Hyperlink"/>
                <w:noProof/>
              </w:rPr>
              <w:t>Creating the First Piece of Adaptive Fashion</w:t>
            </w:r>
            <w:r>
              <w:rPr>
                <w:noProof/>
                <w:webHidden/>
              </w:rPr>
              <w:tab/>
            </w:r>
            <w:r>
              <w:rPr>
                <w:noProof/>
                <w:webHidden/>
              </w:rPr>
              <w:fldChar w:fldCharType="begin"/>
            </w:r>
            <w:r>
              <w:rPr>
                <w:noProof/>
                <w:webHidden/>
              </w:rPr>
              <w:instrText xml:space="preserve"> PAGEREF _Toc66114796 \h </w:instrText>
            </w:r>
            <w:r>
              <w:rPr>
                <w:noProof/>
                <w:webHidden/>
              </w:rPr>
            </w:r>
            <w:r>
              <w:rPr>
                <w:noProof/>
                <w:webHidden/>
              </w:rPr>
              <w:fldChar w:fldCharType="separate"/>
            </w:r>
            <w:r>
              <w:rPr>
                <w:noProof/>
                <w:webHidden/>
              </w:rPr>
              <w:t>5</w:t>
            </w:r>
            <w:r>
              <w:rPr>
                <w:noProof/>
                <w:webHidden/>
              </w:rPr>
              <w:fldChar w:fldCharType="end"/>
            </w:r>
          </w:hyperlink>
        </w:p>
        <w:p w14:paraId="6BB305CE" w14:textId="4E5620AC" w:rsidR="00C31810" w:rsidRDefault="00C31810">
          <w:pPr>
            <w:pStyle w:val="TOC3"/>
            <w:tabs>
              <w:tab w:val="right" w:leader="dot" w:pos="9350"/>
            </w:tabs>
            <w:rPr>
              <w:rFonts w:eastAsiaTheme="minorEastAsia"/>
              <w:noProof/>
            </w:rPr>
          </w:pPr>
          <w:hyperlink w:anchor="_Toc66114797" w:history="1">
            <w:r w:rsidRPr="009E283F">
              <w:rPr>
                <w:rStyle w:val="Hyperlink"/>
                <w:noProof/>
              </w:rPr>
              <w:t>More Adaptive Fashion: A Bag for Peach!</w:t>
            </w:r>
            <w:r>
              <w:rPr>
                <w:noProof/>
                <w:webHidden/>
              </w:rPr>
              <w:tab/>
            </w:r>
            <w:r>
              <w:rPr>
                <w:noProof/>
                <w:webHidden/>
              </w:rPr>
              <w:fldChar w:fldCharType="begin"/>
            </w:r>
            <w:r>
              <w:rPr>
                <w:noProof/>
                <w:webHidden/>
              </w:rPr>
              <w:instrText xml:space="preserve"> PAGEREF _Toc66114797 \h </w:instrText>
            </w:r>
            <w:r>
              <w:rPr>
                <w:noProof/>
                <w:webHidden/>
              </w:rPr>
            </w:r>
            <w:r>
              <w:rPr>
                <w:noProof/>
                <w:webHidden/>
              </w:rPr>
              <w:fldChar w:fldCharType="separate"/>
            </w:r>
            <w:r>
              <w:rPr>
                <w:noProof/>
                <w:webHidden/>
              </w:rPr>
              <w:t>5</w:t>
            </w:r>
            <w:r>
              <w:rPr>
                <w:noProof/>
                <w:webHidden/>
              </w:rPr>
              <w:fldChar w:fldCharType="end"/>
            </w:r>
          </w:hyperlink>
        </w:p>
        <w:p w14:paraId="4DF2B3A2" w14:textId="2732BD13" w:rsidR="00C31810" w:rsidRDefault="00C31810">
          <w:pPr>
            <w:pStyle w:val="TOC3"/>
            <w:tabs>
              <w:tab w:val="right" w:leader="dot" w:pos="9350"/>
            </w:tabs>
            <w:rPr>
              <w:rFonts w:eastAsiaTheme="minorEastAsia"/>
              <w:noProof/>
            </w:rPr>
          </w:pPr>
          <w:hyperlink w:anchor="_Toc66114798" w:history="1">
            <w:r w:rsidRPr="009E283F">
              <w:rPr>
                <w:rStyle w:val="Hyperlink"/>
                <w:noProof/>
              </w:rPr>
              <w:t>The Next Step in Creating the Adaptive Fashion Lab</w:t>
            </w:r>
            <w:r>
              <w:rPr>
                <w:noProof/>
                <w:webHidden/>
              </w:rPr>
              <w:tab/>
            </w:r>
            <w:r>
              <w:rPr>
                <w:noProof/>
                <w:webHidden/>
              </w:rPr>
              <w:fldChar w:fldCharType="begin"/>
            </w:r>
            <w:r>
              <w:rPr>
                <w:noProof/>
                <w:webHidden/>
              </w:rPr>
              <w:instrText xml:space="preserve"> PAGEREF _Toc66114798 \h </w:instrText>
            </w:r>
            <w:r>
              <w:rPr>
                <w:noProof/>
                <w:webHidden/>
              </w:rPr>
            </w:r>
            <w:r>
              <w:rPr>
                <w:noProof/>
                <w:webHidden/>
              </w:rPr>
              <w:fldChar w:fldCharType="separate"/>
            </w:r>
            <w:r>
              <w:rPr>
                <w:noProof/>
                <w:webHidden/>
              </w:rPr>
              <w:t>6</w:t>
            </w:r>
            <w:r>
              <w:rPr>
                <w:noProof/>
                <w:webHidden/>
              </w:rPr>
              <w:fldChar w:fldCharType="end"/>
            </w:r>
          </w:hyperlink>
        </w:p>
        <w:p w14:paraId="72E23B2B" w14:textId="2314DDCF" w:rsidR="00C31810" w:rsidRDefault="00C31810">
          <w:pPr>
            <w:pStyle w:val="TOC3"/>
            <w:tabs>
              <w:tab w:val="right" w:leader="dot" w:pos="9350"/>
            </w:tabs>
            <w:rPr>
              <w:rFonts w:eastAsiaTheme="minorEastAsia"/>
              <w:noProof/>
            </w:rPr>
          </w:pPr>
          <w:hyperlink w:anchor="_Toc66114799" w:history="1">
            <w:r w:rsidRPr="009E283F">
              <w:rPr>
                <w:rStyle w:val="Hyperlink"/>
                <w:noProof/>
              </w:rPr>
              <w:t>Rachel and Lydia Bring a New Project: Mittens for Hugh</w:t>
            </w:r>
            <w:r>
              <w:rPr>
                <w:noProof/>
                <w:webHidden/>
              </w:rPr>
              <w:tab/>
            </w:r>
            <w:r>
              <w:rPr>
                <w:noProof/>
                <w:webHidden/>
              </w:rPr>
              <w:fldChar w:fldCharType="begin"/>
            </w:r>
            <w:r>
              <w:rPr>
                <w:noProof/>
                <w:webHidden/>
              </w:rPr>
              <w:instrText xml:space="preserve"> PAGEREF _Toc66114799 \h </w:instrText>
            </w:r>
            <w:r>
              <w:rPr>
                <w:noProof/>
                <w:webHidden/>
              </w:rPr>
            </w:r>
            <w:r>
              <w:rPr>
                <w:noProof/>
                <w:webHidden/>
              </w:rPr>
              <w:fldChar w:fldCharType="separate"/>
            </w:r>
            <w:r>
              <w:rPr>
                <w:noProof/>
                <w:webHidden/>
              </w:rPr>
              <w:t>7</w:t>
            </w:r>
            <w:r>
              <w:rPr>
                <w:noProof/>
                <w:webHidden/>
              </w:rPr>
              <w:fldChar w:fldCharType="end"/>
            </w:r>
          </w:hyperlink>
        </w:p>
        <w:p w14:paraId="6C04E158" w14:textId="6A7EB285" w:rsidR="00C31810" w:rsidRDefault="00C31810">
          <w:pPr>
            <w:pStyle w:val="TOC3"/>
            <w:tabs>
              <w:tab w:val="right" w:leader="dot" w:pos="9350"/>
            </w:tabs>
            <w:rPr>
              <w:rFonts w:eastAsiaTheme="minorEastAsia"/>
              <w:noProof/>
            </w:rPr>
          </w:pPr>
          <w:hyperlink w:anchor="_Toc66114800" w:history="1">
            <w:r w:rsidRPr="009E283F">
              <w:rPr>
                <w:rStyle w:val="Hyperlink"/>
                <w:noProof/>
              </w:rPr>
              <w:t>Olivia and Courtney Had a Great Idea!</w:t>
            </w:r>
            <w:r>
              <w:rPr>
                <w:noProof/>
                <w:webHidden/>
              </w:rPr>
              <w:tab/>
            </w:r>
            <w:r>
              <w:rPr>
                <w:noProof/>
                <w:webHidden/>
              </w:rPr>
              <w:fldChar w:fldCharType="begin"/>
            </w:r>
            <w:r>
              <w:rPr>
                <w:noProof/>
                <w:webHidden/>
              </w:rPr>
              <w:instrText xml:space="preserve"> PAGEREF _Toc66114800 \h </w:instrText>
            </w:r>
            <w:r>
              <w:rPr>
                <w:noProof/>
                <w:webHidden/>
              </w:rPr>
            </w:r>
            <w:r>
              <w:rPr>
                <w:noProof/>
                <w:webHidden/>
              </w:rPr>
              <w:fldChar w:fldCharType="separate"/>
            </w:r>
            <w:r>
              <w:rPr>
                <w:noProof/>
                <w:webHidden/>
              </w:rPr>
              <w:t>7</w:t>
            </w:r>
            <w:r>
              <w:rPr>
                <w:noProof/>
                <w:webHidden/>
              </w:rPr>
              <w:fldChar w:fldCharType="end"/>
            </w:r>
          </w:hyperlink>
        </w:p>
        <w:p w14:paraId="1245EF92" w14:textId="15F6CE2B" w:rsidR="00C31810" w:rsidRDefault="00C31810">
          <w:pPr>
            <w:pStyle w:val="TOC3"/>
            <w:tabs>
              <w:tab w:val="right" w:leader="dot" w:pos="9350"/>
            </w:tabs>
            <w:rPr>
              <w:rFonts w:eastAsiaTheme="minorEastAsia"/>
              <w:noProof/>
            </w:rPr>
          </w:pPr>
          <w:hyperlink w:anchor="_Toc66114801" w:history="1">
            <w:r w:rsidRPr="009E283F">
              <w:rPr>
                <w:rStyle w:val="Hyperlink"/>
                <w:noProof/>
              </w:rPr>
              <w:t>Information about the Adaptive Fashion Lab</w:t>
            </w:r>
            <w:r>
              <w:rPr>
                <w:noProof/>
                <w:webHidden/>
              </w:rPr>
              <w:tab/>
            </w:r>
            <w:r>
              <w:rPr>
                <w:noProof/>
                <w:webHidden/>
              </w:rPr>
              <w:fldChar w:fldCharType="begin"/>
            </w:r>
            <w:r>
              <w:rPr>
                <w:noProof/>
                <w:webHidden/>
              </w:rPr>
              <w:instrText xml:space="preserve"> PAGEREF _Toc66114801 \h </w:instrText>
            </w:r>
            <w:r>
              <w:rPr>
                <w:noProof/>
                <w:webHidden/>
              </w:rPr>
            </w:r>
            <w:r>
              <w:rPr>
                <w:noProof/>
                <w:webHidden/>
              </w:rPr>
              <w:fldChar w:fldCharType="separate"/>
            </w:r>
            <w:r>
              <w:rPr>
                <w:noProof/>
                <w:webHidden/>
              </w:rPr>
              <w:t>7</w:t>
            </w:r>
            <w:r>
              <w:rPr>
                <w:noProof/>
                <w:webHidden/>
              </w:rPr>
              <w:fldChar w:fldCharType="end"/>
            </w:r>
          </w:hyperlink>
        </w:p>
        <w:p w14:paraId="20047E98" w14:textId="0E8F7B12" w:rsidR="00C31810" w:rsidRDefault="00C31810">
          <w:pPr>
            <w:pStyle w:val="TOC1"/>
            <w:tabs>
              <w:tab w:val="right" w:leader="dot" w:pos="9350"/>
            </w:tabs>
            <w:rPr>
              <w:rFonts w:eastAsiaTheme="minorEastAsia"/>
              <w:noProof/>
            </w:rPr>
          </w:pPr>
          <w:hyperlink w:anchor="_Toc66114802" w:history="1">
            <w:r w:rsidRPr="009E283F">
              <w:rPr>
                <w:rStyle w:val="Hyperlink"/>
                <w:noProof/>
              </w:rPr>
              <w:t>Poetry</w:t>
            </w:r>
            <w:r>
              <w:rPr>
                <w:noProof/>
                <w:webHidden/>
              </w:rPr>
              <w:tab/>
            </w:r>
            <w:r>
              <w:rPr>
                <w:noProof/>
                <w:webHidden/>
              </w:rPr>
              <w:fldChar w:fldCharType="begin"/>
            </w:r>
            <w:r>
              <w:rPr>
                <w:noProof/>
                <w:webHidden/>
              </w:rPr>
              <w:instrText xml:space="preserve"> PAGEREF _Toc66114802 \h </w:instrText>
            </w:r>
            <w:r>
              <w:rPr>
                <w:noProof/>
                <w:webHidden/>
              </w:rPr>
            </w:r>
            <w:r>
              <w:rPr>
                <w:noProof/>
                <w:webHidden/>
              </w:rPr>
              <w:fldChar w:fldCharType="separate"/>
            </w:r>
            <w:r>
              <w:rPr>
                <w:noProof/>
                <w:webHidden/>
              </w:rPr>
              <w:t>8</w:t>
            </w:r>
            <w:r>
              <w:rPr>
                <w:noProof/>
                <w:webHidden/>
              </w:rPr>
              <w:fldChar w:fldCharType="end"/>
            </w:r>
          </w:hyperlink>
        </w:p>
        <w:p w14:paraId="67795CCA" w14:textId="56F46FF2" w:rsidR="00C31810" w:rsidRDefault="00C31810">
          <w:pPr>
            <w:pStyle w:val="TOC2"/>
            <w:tabs>
              <w:tab w:val="right" w:leader="dot" w:pos="9350"/>
            </w:tabs>
            <w:rPr>
              <w:rFonts w:eastAsiaTheme="minorEastAsia"/>
              <w:noProof/>
            </w:rPr>
          </w:pPr>
          <w:hyperlink w:anchor="_Toc66114803" w:history="1">
            <w:r w:rsidRPr="009E283F">
              <w:rPr>
                <w:rStyle w:val="Hyperlink"/>
                <w:noProof/>
              </w:rPr>
              <w:t>Dad - By Joanne Sanford Cherpack</w:t>
            </w:r>
            <w:r>
              <w:rPr>
                <w:noProof/>
                <w:webHidden/>
              </w:rPr>
              <w:tab/>
            </w:r>
            <w:r>
              <w:rPr>
                <w:noProof/>
                <w:webHidden/>
              </w:rPr>
              <w:fldChar w:fldCharType="begin"/>
            </w:r>
            <w:r>
              <w:rPr>
                <w:noProof/>
                <w:webHidden/>
              </w:rPr>
              <w:instrText xml:space="preserve"> PAGEREF _Toc66114803 \h </w:instrText>
            </w:r>
            <w:r>
              <w:rPr>
                <w:noProof/>
                <w:webHidden/>
              </w:rPr>
            </w:r>
            <w:r>
              <w:rPr>
                <w:noProof/>
                <w:webHidden/>
              </w:rPr>
              <w:fldChar w:fldCharType="separate"/>
            </w:r>
            <w:r>
              <w:rPr>
                <w:noProof/>
                <w:webHidden/>
              </w:rPr>
              <w:t>8</w:t>
            </w:r>
            <w:r>
              <w:rPr>
                <w:noProof/>
                <w:webHidden/>
              </w:rPr>
              <w:fldChar w:fldCharType="end"/>
            </w:r>
          </w:hyperlink>
        </w:p>
        <w:p w14:paraId="35E9ADD7" w14:textId="5C82EF85" w:rsidR="00C31810" w:rsidRDefault="00C31810">
          <w:pPr>
            <w:pStyle w:val="TOC2"/>
            <w:tabs>
              <w:tab w:val="right" w:leader="dot" w:pos="9350"/>
            </w:tabs>
            <w:rPr>
              <w:rFonts w:eastAsiaTheme="minorEastAsia"/>
              <w:noProof/>
            </w:rPr>
          </w:pPr>
          <w:hyperlink w:anchor="_Toc66114804" w:history="1">
            <w:r w:rsidRPr="009E283F">
              <w:rPr>
                <w:rStyle w:val="Hyperlink"/>
                <w:noProof/>
              </w:rPr>
              <w:t>It Will Be Alright Now by Brian McHan</w:t>
            </w:r>
            <w:r>
              <w:rPr>
                <w:noProof/>
                <w:webHidden/>
              </w:rPr>
              <w:tab/>
            </w:r>
            <w:r>
              <w:rPr>
                <w:noProof/>
                <w:webHidden/>
              </w:rPr>
              <w:fldChar w:fldCharType="begin"/>
            </w:r>
            <w:r>
              <w:rPr>
                <w:noProof/>
                <w:webHidden/>
              </w:rPr>
              <w:instrText xml:space="preserve"> PAGEREF _Toc66114804 \h </w:instrText>
            </w:r>
            <w:r>
              <w:rPr>
                <w:noProof/>
                <w:webHidden/>
              </w:rPr>
            </w:r>
            <w:r>
              <w:rPr>
                <w:noProof/>
                <w:webHidden/>
              </w:rPr>
              <w:fldChar w:fldCharType="separate"/>
            </w:r>
            <w:r>
              <w:rPr>
                <w:noProof/>
                <w:webHidden/>
              </w:rPr>
              <w:t>8</w:t>
            </w:r>
            <w:r>
              <w:rPr>
                <w:noProof/>
                <w:webHidden/>
              </w:rPr>
              <w:fldChar w:fldCharType="end"/>
            </w:r>
          </w:hyperlink>
        </w:p>
        <w:p w14:paraId="60BEDFA1" w14:textId="7A7E4BFC" w:rsidR="00C31810" w:rsidRDefault="00C31810">
          <w:pPr>
            <w:pStyle w:val="TOC2"/>
            <w:tabs>
              <w:tab w:val="right" w:leader="dot" w:pos="9350"/>
            </w:tabs>
            <w:rPr>
              <w:rFonts w:eastAsiaTheme="minorEastAsia"/>
              <w:noProof/>
            </w:rPr>
          </w:pPr>
          <w:hyperlink w:anchor="_Toc66114805" w:history="1">
            <w:r w:rsidRPr="009E283F">
              <w:rPr>
                <w:rStyle w:val="Hyperlink"/>
                <w:noProof/>
              </w:rPr>
              <w:t xml:space="preserve">Spinning Circles - </w:t>
            </w:r>
            <w:r w:rsidRPr="009E283F">
              <w:rPr>
                <w:rStyle w:val="Hyperlink"/>
                <w:rFonts w:cstheme="minorHAnsi"/>
                <w:noProof/>
              </w:rPr>
              <w:t>By Selina Hyzer</w:t>
            </w:r>
            <w:r>
              <w:rPr>
                <w:noProof/>
                <w:webHidden/>
              </w:rPr>
              <w:tab/>
            </w:r>
            <w:r>
              <w:rPr>
                <w:noProof/>
                <w:webHidden/>
              </w:rPr>
              <w:fldChar w:fldCharType="begin"/>
            </w:r>
            <w:r>
              <w:rPr>
                <w:noProof/>
                <w:webHidden/>
              </w:rPr>
              <w:instrText xml:space="preserve"> PAGEREF _Toc66114805 \h </w:instrText>
            </w:r>
            <w:r>
              <w:rPr>
                <w:noProof/>
                <w:webHidden/>
              </w:rPr>
            </w:r>
            <w:r>
              <w:rPr>
                <w:noProof/>
                <w:webHidden/>
              </w:rPr>
              <w:fldChar w:fldCharType="separate"/>
            </w:r>
            <w:r>
              <w:rPr>
                <w:noProof/>
                <w:webHidden/>
              </w:rPr>
              <w:t>9</w:t>
            </w:r>
            <w:r>
              <w:rPr>
                <w:noProof/>
                <w:webHidden/>
              </w:rPr>
              <w:fldChar w:fldCharType="end"/>
            </w:r>
          </w:hyperlink>
        </w:p>
        <w:p w14:paraId="15960B1E" w14:textId="3423424B" w:rsidR="00C31810" w:rsidRDefault="00C31810">
          <w:pPr>
            <w:pStyle w:val="TOC1"/>
            <w:tabs>
              <w:tab w:val="right" w:leader="dot" w:pos="9350"/>
            </w:tabs>
            <w:rPr>
              <w:rFonts w:eastAsiaTheme="minorEastAsia"/>
              <w:noProof/>
            </w:rPr>
          </w:pPr>
          <w:hyperlink w:anchor="_Toc66114806" w:history="1">
            <w:r w:rsidRPr="009E283F">
              <w:rPr>
                <w:rStyle w:val="Hyperlink"/>
                <w:noProof/>
              </w:rPr>
              <w:t>Visual Art</w:t>
            </w:r>
            <w:r>
              <w:rPr>
                <w:noProof/>
                <w:webHidden/>
              </w:rPr>
              <w:tab/>
            </w:r>
            <w:r>
              <w:rPr>
                <w:noProof/>
                <w:webHidden/>
              </w:rPr>
              <w:fldChar w:fldCharType="begin"/>
            </w:r>
            <w:r>
              <w:rPr>
                <w:noProof/>
                <w:webHidden/>
              </w:rPr>
              <w:instrText xml:space="preserve"> PAGEREF _Toc66114806 \h </w:instrText>
            </w:r>
            <w:r>
              <w:rPr>
                <w:noProof/>
                <w:webHidden/>
              </w:rPr>
            </w:r>
            <w:r>
              <w:rPr>
                <w:noProof/>
                <w:webHidden/>
              </w:rPr>
              <w:fldChar w:fldCharType="separate"/>
            </w:r>
            <w:r>
              <w:rPr>
                <w:noProof/>
                <w:webHidden/>
              </w:rPr>
              <w:t>9</w:t>
            </w:r>
            <w:r>
              <w:rPr>
                <w:noProof/>
                <w:webHidden/>
              </w:rPr>
              <w:fldChar w:fldCharType="end"/>
            </w:r>
          </w:hyperlink>
        </w:p>
        <w:p w14:paraId="38353964" w14:textId="5830F2C8" w:rsidR="00C31810" w:rsidRDefault="00C31810">
          <w:pPr>
            <w:pStyle w:val="TOC2"/>
            <w:tabs>
              <w:tab w:val="right" w:leader="dot" w:pos="9350"/>
            </w:tabs>
            <w:rPr>
              <w:rFonts w:eastAsiaTheme="minorEastAsia"/>
              <w:noProof/>
            </w:rPr>
          </w:pPr>
          <w:hyperlink w:anchor="_Toc66114807" w:history="1">
            <w:r w:rsidRPr="009E283F">
              <w:rPr>
                <w:rStyle w:val="Hyperlink"/>
                <w:noProof/>
              </w:rPr>
              <w:t>Safe Patio by John L. Butts, Jr.</w:t>
            </w:r>
            <w:r>
              <w:rPr>
                <w:noProof/>
                <w:webHidden/>
              </w:rPr>
              <w:tab/>
            </w:r>
            <w:r>
              <w:rPr>
                <w:noProof/>
                <w:webHidden/>
              </w:rPr>
              <w:fldChar w:fldCharType="begin"/>
            </w:r>
            <w:r>
              <w:rPr>
                <w:noProof/>
                <w:webHidden/>
              </w:rPr>
              <w:instrText xml:space="preserve"> PAGEREF _Toc66114807 \h </w:instrText>
            </w:r>
            <w:r>
              <w:rPr>
                <w:noProof/>
                <w:webHidden/>
              </w:rPr>
            </w:r>
            <w:r>
              <w:rPr>
                <w:noProof/>
                <w:webHidden/>
              </w:rPr>
              <w:fldChar w:fldCharType="separate"/>
            </w:r>
            <w:r>
              <w:rPr>
                <w:noProof/>
                <w:webHidden/>
              </w:rPr>
              <w:t>9</w:t>
            </w:r>
            <w:r>
              <w:rPr>
                <w:noProof/>
                <w:webHidden/>
              </w:rPr>
              <w:fldChar w:fldCharType="end"/>
            </w:r>
          </w:hyperlink>
        </w:p>
        <w:p w14:paraId="6CE793B5" w14:textId="4C8A0E50" w:rsidR="00C31810" w:rsidRDefault="00C31810">
          <w:pPr>
            <w:pStyle w:val="TOC2"/>
            <w:tabs>
              <w:tab w:val="right" w:leader="dot" w:pos="9350"/>
            </w:tabs>
            <w:rPr>
              <w:rFonts w:eastAsiaTheme="minorEastAsia"/>
              <w:noProof/>
            </w:rPr>
          </w:pPr>
          <w:hyperlink w:anchor="_Toc66114808" w:history="1">
            <w:r w:rsidRPr="009E283F">
              <w:rPr>
                <w:rStyle w:val="Hyperlink"/>
                <w:noProof/>
              </w:rPr>
              <w:t>E Platypus Unum by Kathy Tupper</w:t>
            </w:r>
            <w:r>
              <w:rPr>
                <w:noProof/>
                <w:webHidden/>
              </w:rPr>
              <w:tab/>
            </w:r>
            <w:r>
              <w:rPr>
                <w:noProof/>
                <w:webHidden/>
              </w:rPr>
              <w:fldChar w:fldCharType="begin"/>
            </w:r>
            <w:r>
              <w:rPr>
                <w:noProof/>
                <w:webHidden/>
              </w:rPr>
              <w:instrText xml:space="preserve"> PAGEREF _Toc66114808 \h </w:instrText>
            </w:r>
            <w:r>
              <w:rPr>
                <w:noProof/>
                <w:webHidden/>
              </w:rPr>
            </w:r>
            <w:r>
              <w:rPr>
                <w:noProof/>
                <w:webHidden/>
              </w:rPr>
              <w:fldChar w:fldCharType="separate"/>
            </w:r>
            <w:r>
              <w:rPr>
                <w:noProof/>
                <w:webHidden/>
              </w:rPr>
              <w:t>10</w:t>
            </w:r>
            <w:r>
              <w:rPr>
                <w:noProof/>
                <w:webHidden/>
              </w:rPr>
              <w:fldChar w:fldCharType="end"/>
            </w:r>
          </w:hyperlink>
        </w:p>
        <w:p w14:paraId="0B1A738E" w14:textId="2EBED080" w:rsidR="00C31810" w:rsidRDefault="00C31810">
          <w:pPr>
            <w:pStyle w:val="TOC2"/>
            <w:tabs>
              <w:tab w:val="right" w:leader="dot" w:pos="9350"/>
            </w:tabs>
            <w:rPr>
              <w:rFonts w:eastAsiaTheme="minorEastAsia"/>
              <w:noProof/>
            </w:rPr>
          </w:pPr>
          <w:hyperlink w:anchor="_Toc66114809" w:history="1">
            <w:r w:rsidRPr="009E283F">
              <w:rPr>
                <w:rStyle w:val="Hyperlink"/>
                <w:noProof/>
              </w:rPr>
              <w:t>Your Mind by Sarah Clinton</w:t>
            </w:r>
            <w:r>
              <w:rPr>
                <w:noProof/>
                <w:webHidden/>
              </w:rPr>
              <w:tab/>
            </w:r>
            <w:r>
              <w:rPr>
                <w:noProof/>
                <w:webHidden/>
              </w:rPr>
              <w:fldChar w:fldCharType="begin"/>
            </w:r>
            <w:r>
              <w:rPr>
                <w:noProof/>
                <w:webHidden/>
              </w:rPr>
              <w:instrText xml:space="preserve"> PAGEREF _Toc66114809 \h </w:instrText>
            </w:r>
            <w:r>
              <w:rPr>
                <w:noProof/>
                <w:webHidden/>
              </w:rPr>
            </w:r>
            <w:r>
              <w:rPr>
                <w:noProof/>
                <w:webHidden/>
              </w:rPr>
              <w:fldChar w:fldCharType="separate"/>
            </w:r>
            <w:r>
              <w:rPr>
                <w:noProof/>
                <w:webHidden/>
              </w:rPr>
              <w:t>10</w:t>
            </w:r>
            <w:r>
              <w:rPr>
                <w:noProof/>
                <w:webHidden/>
              </w:rPr>
              <w:fldChar w:fldCharType="end"/>
            </w:r>
          </w:hyperlink>
        </w:p>
        <w:p w14:paraId="10CFB82D" w14:textId="3F50BBD1" w:rsidR="00C31810" w:rsidRDefault="00C31810">
          <w:pPr>
            <w:pStyle w:val="TOC2"/>
            <w:tabs>
              <w:tab w:val="right" w:leader="dot" w:pos="9350"/>
            </w:tabs>
            <w:rPr>
              <w:rFonts w:eastAsiaTheme="minorEastAsia"/>
              <w:noProof/>
            </w:rPr>
          </w:pPr>
          <w:hyperlink w:anchor="_Toc66114810" w:history="1">
            <w:r w:rsidRPr="009E283F">
              <w:rPr>
                <w:rStyle w:val="Hyperlink"/>
                <w:noProof/>
              </w:rPr>
              <w:t>Jennifer by Hope McKee</w:t>
            </w:r>
            <w:r>
              <w:rPr>
                <w:noProof/>
                <w:webHidden/>
              </w:rPr>
              <w:tab/>
            </w:r>
            <w:r>
              <w:rPr>
                <w:noProof/>
                <w:webHidden/>
              </w:rPr>
              <w:fldChar w:fldCharType="begin"/>
            </w:r>
            <w:r>
              <w:rPr>
                <w:noProof/>
                <w:webHidden/>
              </w:rPr>
              <w:instrText xml:space="preserve"> PAGEREF _Toc66114810 \h </w:instrText>
            </w:r>
            <w:r>
              <w:rPr>
                <w:noProof/>
                <w:webHidden/>
              </w:rPr>
            </w:r>
            <w:r>
              <w:rPr>
                <w:noProof/>
                <w:webHidden/>
              </w:rPr>
              <w:fldChar w:fldCharType="separate"/>
            </w:r>
            <w:r>
              <w:rPr>
                <w:noProof/>
                <w:webHidden/>
              </w:rPr>
              <w:t>10</w:t>
            </w:r>
            <w:r>
              <w:rPr>
                <w:noProof/>
                <w:webHidden/>
              </w:rPr>
              <w:fldChar w:fldCharType="end"/>
            </w:r>
          </w:hyperlink>
        </w:p>
        <w:p w14:paraId="0BD9428F" w14:textId="602F8DD2" w:rsidR="00C31810" w:rsidRDefault="00C31810">
          <w:pPr>
            <w:pStyle w:val="TOC2"/>
            <w:tabs>
              <w:tab w:val="right" w:leader="dot" w:pos="9350"/>
            </w:tabs>
            <w:rPr>
              <w:rFonts w:eastAsiaTheme="minorEastAsia"/>
              <w:noProof/>
            </w:rPr>
          </w:pPr>
          <w:hyperlink w:anchor="_Toc66114811" w:history="1">
            <w:r w:rsidRPr="009E283F">
              <w:rPr>
                <w:rStyle w:val="Hyperlink"/>
                <w:noProof/>
              </w:rPr>
              <w:t>Aaliyah Grace by Wyatt Bernal</w:t>
            </w:r>
            <w:r>
              <w:rPr>
                <w:noProof/>
                <w:webHidden/>
              </w:rPr>
              <w:tab/>
            </w:r>
            <w:r>
              <w:rPr>
                <w:noProof/>
                <w:webHidden/>
              </w:rPr>
              <w:fldChar w:fldCharType="begin"/>
            </w:r>
            <w:r>
              <w:rPr>
                <w:noProof/>
                <w:webHidden/>
              </w:rPr>
              <w:instrText xml:space="preserve"> PAGEREF _Toc66114811 \h </w:instrText>
            </w:r>
            <w:r>
              <w:rPr>
                <w:noProof/>
                <w:webHidden/>
              </w:rPr>
            </w:r>
            <w:r>
              <w:rPr>
                <w:noProof/>
                <w:webHidden/>
              </w:rPr>
              <w:fldChar w:fldCharType="separate"/>
            </w:r>
            <w:r>
              <w:rPr>
                <w:noProof/>
                <w:webHidden/>
              </w:rPr>
              <w:t>10</w:t>
            </w:r>
            <w:r>
              <w:rPr>
                <w:noProof/>
                <w:webHidden/>
              </w:rPr>
              <w:fldChar w:fldCharType="end"/>
            </w:r>
          </w:hyperlink>
        </w:p>
        <w:p w14:paraId="28DB21DF" w14:textId="1C9BB6F9" w:rsidR="00C31810" w:rsidRDefault="00C31810">
          <w:pPr>
            <w:pStyle w:val="TOC2"/>
            <w:tabs>
              <w:tab w:val="right" w:leader="dot" w:pos="9350"/>
            </w:tabs>
            <w:rPr>
              <w:rFonts w:eastAsiaTheme="minorEastAsia"/>
              <w:noProof/>
            </w:rPr>
          </w:pPr>
          <w:hyperlink w:anchor="_Toc66114812" w:history="1">
            <w:r w:rsidRPr="009E283F">
              <w:rPr>
                <w:rStyle w:val="Hyperlink"/>
                <w:noProof/>
              </w:rPr>
              <w:t>Untitled by Mia Binns</w:t>
            </w:r>
            <w:r>
              <w:rPr>
                <w:noProof/>
                <w:webHidden/>
              </w:rPr>
              <w:tab/>
            </w:r>
            <w:r>
              <w:rPr>
                <w:noProof/>
                <w:webHidden/>
              </w:rPr>
              <w:fldChar w:fldCharType="begin"/>
            </w:r>
            <w:r>
              <w:rPr>
                <w:noProof/>
                <w:webHidden/>
              </w:rPr>
              <w:instrText xml:space="preserve"> PAGEREF _Toc66114812 \h </w:instrText>
            </w:r>
            <w:r>
              <w:rPr>
                <w:noProof/>
                <w:webHidden/>
              </w:rPr>
            </w:r>
            <w:r>
              <w:rPr>
                <w:noProof/>
                <w:webHidden/>
              </w:rPr>
              <w:fldChar w:fldCharType="separate"/>
            </w:r>
            <w:r>
              <w:rPr>
                <w:noProof/>
                <w:webHidden/>
              </w:rPr>
              <w:t>11</w:t>
            </w:r>
            <w:r>
              <w:rPr>
                <w:noProof/>
                <w:webHidden/>
              </w:rPr>
              <w:fldChar w:fldCharType="end"/>
            </w:r>
          </w:hyperlink>
        </w:p>
        <w:p w14:paraId="79AF2B25" w14:textId="6CC0ADEF" w:rsidR="00C31810" w:rsidRDefault="00C31810">
          <w:pPr>
            <w:pStyle w:val="TOC2"/>
            <w:tabs>
              <w:tab w:val="right" w:leader="dot" w:pos="9350"/>
            </w:tabs>
            <w:rPr>
              <w:rFonts w:eastAsiaTheme="minorEastAsia"/>
              <w:noProof/>
            </w:rPr>
          </w:pPr>
          <w:hyperlink w:anchor="_Toc66114813" w:history="1">
            <w:r w:rsidRPr="009E283F">
              <w:rPr>
                <w:rStyle w:val="Hyperlink"/>
                <w:noProof/>
              </w:rPr>
              <w:t>Broken by Houston Vandergriff</w:t>
            </w:r>
            <w:r>
              <w:rPr>
                <w:noProof/>
                <w:webHidden/>
              </w:rPr>
              <w:tab/>
            </w:r>
            <w:r>
              <w:rPr>
                <w:noProof/>
                <w:webHidden/>
              </w:rPr>
              <w:fldChar w:fldCharType="begin"/>
            </w:r>
            <w:r>
              <w:rPr>
                <w:noProof/>
                <w:webHidden/>
              </w:rPr>
              <w:instrText xml:space="preserve"> PAGEREF _Toc66114813 \h </w:instrText>
            </w:r>
            <w:r>
              <w:rPr>
                <w:noProof/>
                <w:webHidden/>
              </w:rPr>
            </w:r>
            <w:r>
              <w:rPr>
                <w:noProof/>
                <w:webHidden/>
              </w:rPr>
              <w:fldChar w:fldCharType="separate"/>
            </w:r>
            <w:r>
              <w:rPr>
                <w:noProof/>
                <w:webHidden/>
              </w:rPr>
              <w:t>11</w:t>
            </w:r>
            <w:r>
              <w:rPr>
                <w:noProof/>
                <w:webHidden/>
              </w:rPr>
              <w:fldChar w:fldCharType="end"/>
            </w:r>
          </w:hyperlink>
        </w:p>
        <w:p w14:paraId="5017210D" w14:textId="35D58868" w:rsidR="00C31810" w:rsidRDefault="00C31810">
          <w:pPr>
            <w:pStyle w:val="TOC1"/>
            <w:tabs>
              <w:tab w:val="right" w:leader="dot" w:pos="9350"/>
            </w:tabs>
            <w:rPr>
              <w:rFonts w:eastAsiaTheme="minorEastAsia"/>
              <w:noProof/>
            </w:rPr>
          </w:pPr>
          <w:hyperlink w:anchor="_Toc66114814" w:history="1">
            <w:r w:rsidRPr="009E283F">
              <w:rPr>
                <w:rStyle w:val="Hyperlink"/>
                <w:noProof/>
              </w:rPr>
              <w:t>I AM DETERMINED!</w:t>
            </w:r>
            <w:r>
              <w:rPr>
                <w:noProof/>
                <w:webHidden/>
              </w:rPr>
              <w:tab/>
            </w:r>
            <w:r>
              <w:rPr>
                <w:noProof/>
                <w:webHidden/>
              </w:rPr>
              <w:fldChar w:fldCharType="begin"/>
            </w:r>
            <w:r>
              <w:rPr>
                <w:noProof/>
                <w:webHidden/>
              </w:rPr>
              <w:instrText xml:space="preserve"> PAGEREF _Toc66114814 \h </w:instrText>
            </w:r>
            <w:r>
              <w:rPr>
                <w:noProof/>
                <w:webHidden/>
              </w:rPr>
            </w:r>
            <w:r>
              <w:rPr>
                <w:noProof/>
                <w:webHidden/>
              </w:rPr>
              <w:fldChar w:fldCharType="separate"/>
            </w:r>
            <w:r>
              <w:rPr>
                <w:noProof/>
                <w:webHidden/>
              </w:rPr>
              <w:t>11</w:t>
            </w:r>
            <w:r>
              <w:rPr>
                <w:noProof/>
                <w:webHidden/>
              </w:rPr>
              <w:fldChar w:fldCharType="end"/>
            </w:r>
          </w:hyperlink>
        </w:p>
        <w:p w14:paraId="225BDE3E" w14:textId="74F28540" w:rsidR="00C31810" w:rsidRDefault="00C31810">
          <w:pPr>
            <w:pStyle w:val="TOC2"/>
            <w:tabs>
              <w:tab w:val="right" w:leader="dot" w:pos="9350"/>
            </w:tabs>
            <w:rPr>
              <w:rFonts w:eastAsiaTheme="minorEastAsia"/>
              <w:noProof/>
            </w:rPr>
          </w:pPr>
          <w:hyperlink w:anchor="_Toc66114815" w:history="1">
            <w:r w:rsidRPr="009E283F">
              <w:rPr>
                <w:rStyle w:val="Hyperlink"/>
                <w:noProof/>
              </w:rPr>
              <w:t>Descriptions of I Am Determined posters chosen for print:</w:t>
            </w:r>
            <w:r>
              <w:rPr>
                <w:noProof/>
                <w:webHidden/>
              </w:rPr>
              <w:tab/>
            </w:r>
            <w:r>
              <w:rPr>
                <w:noProof/>
                <w:webHidden/>
              </w:rPr>
              <w:fldChar w:fldCharType="begin"/>
            </w:r>
            <w:r>
              <w:rPr>
                <w:noProof/>
                <w:webHidden/>
              </w:rPr>
              <w:instrText xml:space="preserve"> PAGEREF _Toc66114815 \h </w:instrText>
            </w:r>
            <w:r>
              <w:rPr>
                <w:noProof/>
                <w:webHidden/>
              </w:rPr>
            </w:r>
            <w:r>
              <w:rPr>
                <w:noProof/>
                <w:webHidden/>
              </w:rPr>
              <w:fldChar w:fldCharType="separate"/>
            </w:r>
            <w:r>
              <w:rPr>
                <w:noProof/>
                <w:webHidden/>
              </w:rPr>
              <w:t>13</w:t>
            </w:r>
            <w:r>
              <w:rPr>
                <w:noProof/>
                <w:webHidden/>
              </w:rPr>
              <w:fldChar w:fldCharType="end"/>
            </w:r>
          </w:hyperlink>
        </w:p>
        <w:p w14:paraId="3969C74B" w14:textId="33A1D808" w:rsidR="00C31810" w:rsidRDefault="00C31810">
          <w:pPr>
            <w:pStyle w:val="TOC1"/>
            <w:tabs>
              <w:tab w:val="right" w:leader="dot" w:pos="9350"/>
            </w:tabs>
            <w:rPr>
              <w:rFonts w:eastAsiaTheme="minorEastAsia"/>
              <w:noProof/>
            </w:rPr>
          </w:pPr>
          <w:hyperlink w:anchor="_Toc66114816" w:history="1">
            <w:r w:rsidRPr="009E283F">
              <w:rPr>
                <w:rStyle w:val="Hyperlink"/>
                <w:noProof/>
              </w:rPr>
              <w:t>Poetry</w:t>
            </w:r>
            <w:r>
              <w:rPr>
                <w:noProof/>
                <w:webHidden/>
              </w:rPr>
              <w:tab/>
            </w:r>
            <w:r>
              <w:rPr>
                <w:noProof/>
                <w:webHidden/>
              </w:rPr>
              <w:fldChar w:fldCharType="begin"/>
            </w:r>
            <w:r>
              <w:rPr>
                <w:noProof/>
                <w:webHidden/>
              </w:rPr>
              <w:instrText xml:space="preserve"> PAGEREF _Toc66114816 \h </w:instrText>
            </w:r>
            <w:r>
              <w:rPr>
                <w:noProof/>
                <w:webHidden/>
              </w:rPr>
            </w:r>
            <w:r>
              <w:rPr>
                <w:noProof/>
                <w:webHidden/>
              </w:rPr>
              <w:fldChar w:fldCharType="separate"/>
            </w:r>
            <w:r>
              <w:rPr>
                <w:noProof/>
                <w:webHidden/>
              </w:rPr>
              <w:t>14</w:t>
            </w:r>
            <w:r>
              <w:rPr>
                <w:noProof/>
                <w:webHidden/>
              </w:rPr>
              <w:fldChar w:fldCharType="end"/>
            </w:r>
          </w:hyperlink>
        </w:p>
        <w:p w14:paraId="2A0F48C3" w14:textId="6CBADD60" w:rsidR="00C31810" w:rsidRDefault="00C31810">
          <w:pPr>
            <w:pStyle w:val="TOC2"/>
            <w:tabs>
              <w:tab w:val="right" w:leader="dot" w:pos="9350"/>
            </w:tabs>
            <w:rPr>
              <w:rFonts w:eastAsiaTheme="minorEastAsia"/>
              <w:noProof/>
            </w:rPr>
          </w:pPr>
          <w:hyperlink w:anchor="_Toc66114817" w:history="1">
            <w:r w:rsidRPr="009E283F">
              <w:rPr>
                <w:rStyle w:val="Hyperlink"/>
                <w:noProof/>
              </w:rPr>
              <w:t>He Doesn’t Speak by Brett Madron</w:t>
            </w:r>
            <w:r>
              <w:rPr>
                <w:noProof/>
                <w:webHidden/>
              </w:rPr>
              <w:tab/>
            </w:r>
            <w:r>
              <w:rPr>
                <w:noProof/>
                <w:webHidden/>
              </w:rPr>
              <w:fldChar w:fldCharType="begin"/>
            </w:r>
            <w:r>
              <w:rPr>
                <w:noProof/>
                <w:webHidden/>
              </w:rPr>
              <w:instrText xml:space="preserve"> PAGEREF _Toc66114817 \h </w:instrText>
            </w:r>
            <w:r>
              <w:rPr>
                <w:noProof/>
                <w:webHidden/>
              </w:rPr>
            </w:r>
            <w:r>
              <w:rPr>
                <w:noProof/>
                <w:webHidden/>
              </w:rPr>
              <w:fldChar w:fldCharType="separate"/>
            </w:r>
            <w:r>
              <w:rPr>
                <w:noProof/>
                <w:webHidden/>
              </w:rPr>
              <w:t>14</w:t>
            </w:r>
            <w:r>
              <w:rPr>
                <w:noProof/>
                <w:webHidden/>
              </w:rPr>
              <w:fldChar w:fldCharType="end"/>
            </w:r>
          </w:hyperlink>
        </w:p>
        <w:p w14:paraId="27672361" w14:textId="23DDBC0F" w:rsidR="00C31810" w:rsidRDefault="00C31810">
          <w:pPr>
            <w:pStyle w:val="TOC2"/>
            <w:tabs>
              <w:tab w:val="right" w:leader="dot" w:pos="9350"/>
            </w:tabs>
            <w:rPr>
              <w:rFonts w:eastAsiaTheme="minorEastAsia"/>
              <w:noProof/>
            </w:rPr>
          </w:pPr>
          <w:hyperlink w:anchor="_Toc66114818" w:history="1">
            <w:r w:rsidRPr="009E283F">
              <w:rPr>
                <w:rStyle w:val="Hyperlink"/>
                <w:noProof/>
              </w:rPr>
              <w:t>Dreaming: A Poem - By John Paul Tetzeli</w:t>
            </w:r>
            <w:r>
              <w:rPr>
                <w:noProof/>
                <w:webHidden/>
              </w:rPr>
              <w:tab/>
            </w:r>
            <w:r>
              <w:rPr>
                <w:noProof/>
                <w:webHidden/>
              </w:rPr>
              <w:fldChar w:fldCharType="begin"/>
            </w:r>
            <w:r>
              <w:rPr>
                <w:noProof/>
                <w:webHidden/>
              </w:rPr>
              <w:instrText xml:space="preserve"> PAGEREF _Toc66114818 \h </w:instrText>
            </w:r>
            <w:r>
              <w:rPr>
                <w:noProof/>
                <w:webHidden/>
              </w:rPr>
            </w:r>
            <w:r>
              <w:rPr>
                <w:noProof/>
                <w:webHidden/>
              </w:rPr>
              <w:fldChar w:fldCharType="separate"/>
            </w:r>
            <w:r>
              <w:rPr>
                <w:noProof/>
                <w:webHidden/>
              </w:rPr>
              <w:t>15</w:t>
            </w:r>
            <w:r>
              <w:rPr>
                <w:noProof/>
                <w:webHidden/>
              </w:rPr>
              <w:fldChar w:fldCharType="end"/>
            </w:r>
          </w:hyperlink>
        </w:p>
        <w:p w14:paraId="3AC4FF1B" w14:textId="21D437C8" w:rsidR="00C31810" w:rsidRDefault="00C31810">
          <w:pPr>
            <w:pStyle w:val="TOC1"/>
            <w:tabs>
              <w:tab w:val="right" w:leader="dot" w:pos="9350"/>
            </w:tabs>
            <w:rPr>
              <w:rFonts w:eastAsiaTheme="minorEastAsia"/>
              <w:noProof/>
            </w:rPr>
          </w:pPr>
          <w:hyperlink w:anchor="_Toc66114819" w:history="1">
            <w:r w:rsidRPr="009E283F">
              <w:rPr>
                <w:rStyle w:val="Hyperlink"/>
                <w:noProof/>
              </w:rPr>
              <w:t>Art in the Digital Landscape</w:t>
            </w:r>
            <w:r>
              <w:rPr>
                <w:noProof/>
                <w:webHidden/>
              </w:rPr>
              <w:tab/>
            </w:r>
            <w:r>
              <w:rPr>
                <w:noProof/>
                <w:webHidden/>
              </w:rPr>
              <w:fldChar w:fldCharType="begin"/>
            </w:r>
            <w:r>
              <w:rPr>
                <w:noProof/>
                <w:webHidden/>
              </w:rPr>
              <w:instrText xml:space="preserve"> PAGEREF _Toc66114819 \h </w:instrText>
            </w:r>
            <w:r>
              <w:rPr>
                <w:noProof/>
                <w:webHidden/>
              </w:rPr>
            </w:r>
            <w:r>
              <w:rPr>
                <w:noProof/>
                <w:webHidden/>
              </w:rPr>
              <w:fldChar w:fldCharType="separate"/>
            </w:r>
            <w:r>
              <w:rPr>
                <w:noProof/>
                <w:webHidden/>
              </w:rPr>
              <w:t>16</w:t>
            </w:r>
            <w:r>
              <w:rPr>
                <w:noProof/>
                <w:webHidden/>
              </w:rPr>
              <w:fldChar w:fldCharType="end"/>
            </w:r>
          </w:hyperlink>
        </w:p>
        <w:p w14:paraId="327B717F" w14:textId="468B5C7F" w:rsidR="00C31810" w:rsidRDefault="00C31810">
          <w:pPr>
            <w:pStyle w:val="TOC1"/>
            <w:tabs>
              <w:tab w:val="right" w:leader="dot" w:pos="9350"/>
            </w:tabs>
            <w:rPr>
              <w:rFonts w:eastAsiaTheme="minorEastAsia"/>
              <w:noProof/>
            </w:rPr>
          </w:pPr>
          <w:hyperlink w:anchor="_Toc66114820" w:history="1">
            <w:r w:rsidRPr="009E283F">
              <w:rPr>
                <w:rStyle w:val="Hyperlink"/>
                <w:noProof/>
              </w:rPr>
              <w:t>Visual Art</w:t>
            </w:r>
            <w:r>
              <w:rPr>
                <w:noProof/>
                <w:webHidden/>
              </w:rPr>
              <w:tab/>
            </w:r>
            <w:r>
              <w:rPr>
                <w:noProof/>
                <w:webHidden/>
              </w:rPr>
              <w:fldChar w:fldCharType="begin"/>
            </w:r>
            <w:r>
              <w:rPr>
                <w:noProof/>
                <w:webHidden/>
              </w:rPr>
              <w:instrText xml:space="preserve"> PAGEREF _Toc66114820 \h </w:instrText>
            </w:r>
            <w:r>
              <w:rPr>
                <w:noProof/>
                <w:webHidden/>
              </w:rPr>
            </w:r>
            <w:r>
              <w:rPr>
                <w:noProof/>
                <w:webHidden/>
              </w:rPr>
              <w:fldChar w:fldCharType="separate"/>
            </w:r>
            <w:r>
              <w:rPr>
                <w:noProof/>
                <w:webHidden/>
              </w:rPr>
              <w:t>17</w:t>
            </w:r>
            <w:r>
              <w:rPr>
                <w:noProof/>
                <w:webHidden/>
              </w:rPr>
              <w:fldChar w:fldCharType="end"/>
            </w:r>
          </w:hyperlink>
        </w:p>
        <w:p w14:paraId="44BDE1F0" w14:textId="6C4C4964" w:rsidR="00C31810" w:rsidRDefault="00C31810">
          <w:pPr>
            <w:pStyle w:val="TOC2"/>
            <w:tabs>
              <w:tab w:val="right" w:leader="dot" w:pos="9350"/>
            </w:tabs>
            <w:rPr>
              <w:rFonts w:eastAsiaTheme="minorEastAsia"/>
              <w:noProof/>
            </w:rPr>
          </w:pPr>
          <w:hyperlink w:anchor="_Toc66114821" w:history="1">
            <w:r w:rsidRPr="009E283F">
              <w:rPr>
                <w:rStyle w:val="Hyperlink"/>
                <w:noProof/>
              </w:rPr>
              <w:t>Midnight Garden by Kay Sawyer</w:t>
            </w:r>
            <w:r>
              <w:rPr>
                <w:noProof/>
                <w:webHidden/>
              </w:rPr>
              <w:tab/>
            </w:r>
            <w:r>
              <w:rPr>
                <w:noProof/>
                <w:webHidden/>
              </w:rPr>
              <w:fldChar w:fldCharType="begin"/>
            </w:r>
            <w:r>
              <w:rPr>
                <w:noProof/>
                <w:webHidden/>
              </w:rPr>
              <w:instrText xml:space="preserve"> PAGEREF _Toc66114821 \h </w:instrText>
            </w:r>
            <w:r>
              <w:rPr>
                <w:noProof/>
                <w:webHidden/>
              </w:rPr>
            </w:r>
            <w:r>
              <w:rPr>
                <w:noProof/>
                <w:webHidden/>
              </w:rPr>
              <w:fldChar w:fldCharType="separate"/>
            </w:r>
            <w:r>
              <w:rPr>
                <w:noProof/>
                <w:webHidden/>
              </w:rPr>
              <w:t>17</w:t>
            </w:r>
            <w:r>
              <w:rPr>
                <w:noProof/>
                <w:webHidden/>
              </w:rPr>
              <w:fldChar w:fldCharType="end"/>
            </w:r>
          </w:hyperlink>
        </w:p>
        <w:p w14:paraId="439194FF" w14:textId="6A0EC569" w:rsidR="00C31810" w:rsidRDefault="00C31810">
          <w:pPr>
            <w:pStyle w:val="TOC2"/>
            <w:tabs>
              <w:tab w:val="right" w:leader="dot" w:pos="9350"/>
            </w:tabs>
            <w:rPr>
              <w:rFonts w:eastAsiaTheme="minorEastAsia"/>
              <w:noProof/>
            </w:rPr>
          </w:pPr>
          <w:hyperlink w:anchor="_Toc66114822" w:history="1">
            <w:r w:rsidRPr="009E283F">
              <w:rPr>
                <w:rStyle w:val="Hyperlink"/>
                <w:noProof/>
              </w:rPr>
              <w:t>Columbia Tree by Joey McNinch</w:t>
            </w:r>
            <w:r>
              <w:rPr>
                <w:noProof/>
                <w:webHidden/>
              </w:rPr>
              <w:tab/>
            </w:r>
            <w:r>
              <w:rPr>
                <w:noProof/>
                <w:webHidden/>
              </w:rPr>
              <w:fldChar w:fldCharType="begin"/>
            </w:r>
            <w:r>
              <w:rPr>
                <w:noProof/>
                <w:webHidden/>
              </w:rPr>
              <w:instrText xml:space="preserve"> PAGEREF _Toc66114822 \h </w:instrText>
            </w:r>
            <w:r>
              <w:rPr>
                <w:noProof/>
                <w:webHidden/>
              </w:rPr>
            </w:r>
            <w:r>
              <w:rPr>
                <w:noProof/>
                <w:webHidden/>
              </w:rPr>
              <w:fldChar w:fldCharType="separate"/>
            </w:r>
            <w:r>
              <w:rPr>
                <w:noProof/>
                <w:webHidden/>
              </w:rPr>
              <w:t>18</w:t>
            </w:r>
            <w:r>
              <w:rPr>
                <w:noProof/>
                <w:webHidden/>
              </w:rPr>
              <w:fldChar w:fldCharType="end"/>
            </w:r>
          </w:hyperlink>
        </w:p>
        <w:p w14:paraId="430DC830" w14:textId="7DEA9B1D" w:rsidR="00C31810" w:rsidRDefault="00C31810">
          <w:pPr>
            <w:pStyle w:val="TOC2"/>
            <w:tabs>
              <w:tab w:val="right" w:leader="dot" w:pos="9350"/>
            </w:tabs>
            <w:rPr>
              <w:rFonts w:eastAsiaTheme="minorEastAsia"/>
              <w:noProof/>
            </w:rPr>
          </w:pPr>
          <w:hyperlink w:anchor="_Toc66114823" w:history="1">
            <w:r w:rsidRPr="009E283F">
              <w:rPr>
                <w:rStyle w:val="Hyperlink"/>
                <w:noProof/>
              </w:rPr>
              <w:t>Woman by Laura Hudson</w:t>
            </w:r>
            <w:r>
              <w:rPr>
                <w:noProof/>
                <w:webHidden/>
              </w:rPr>
              <w:tab/>
            </w:r>
            <w:r>
              <w:rPr>
                <w:noProof/>
                <w:webHidden/>
              </w:rPr>
              <w:fldChar w:fldCharType="begin"/>
            </w:r>
            <w:r>
              <w:rPr>
                <w:noProof/>
                <w:webHidden/>
              </w:rPr>
              <w:instrText xml:space="preserve"> PAGEREF _Toc66114823 \h </w:instrText>
            </w:r>
            <w:r>
              <w:rPr>
                <w:noProof/>
                <w:webHidden/>
              </w:rPr>
            </w:r>
            <w:r>
              <w:rPr>
                <w:noProof/>
                <w:webHidden/>
              </w:rPr>
              <w:fldChar w:fldCharType="separate"/>
            </w:r>
            <w:r>
              <w:rPr>
                <w:noProof/>
                <w:webHidden/>
              </w:rPr>
              <w:t>18</w:t>
            </w:r>
            <w:r>
              <w:rPr>
                <w:noProof/>
                <w:webHidden/>
              </w:rPr>
              <w:fldChar w:fldCharType="end"/>
            </w:r>
          </w:hyperlink>
        </w:p>
        <w:p w14:paraId="02C5B335" w14:textId="20A539FC" w:rsidR="00C31810" w:rsidRDefault="00C31810">
          <w:pPr>
            <w:pStyle w:val="TOC2"/>
            <w:tabs>
              <w:tab w:val="right" w:leader="dot" w:pos="9350"/>
            </w:tabs>
            <w:rPr>
              <w:rFonts w:eastAsiaTheme="minorEastAsia"/>
              <w:noProof/>
            </w:rPr>
          </w:pPr>
          <w:hyperlink w:anchor="_Toc66114824" w:history="1">
            <w:r w:rsidRPr="009E283F">
              <w:rPr>
                <w:rStyle w:val="Hyperlink"/>
                <w:noProof/>
              </w:rPr>
              <w:t>Zentangle by Alissa Warren</w:t>
            </w:r>
            <w:r>
              <w:rPr>
                <w:noProof/>
                <w:webHidden/>
              </w:rPr>
              <w:tab/>
            </w:r>
            <w:r>
              <w:rPr>
                <w:noProof/>
                <w:webHidden/>
              </w:rPr>
              <w:fldChar w:fldCharType="begin"/>
            </w:r>
            <w:r>
              <w:rPr>
                <w:noProof/>
                <w:webHidden/>
              </w:rPr>
              <w:instrText xml:space="preserve"> PAGEREF _Toc66114824 \h </w:instrText>
            </w:r>
            <w:r>
              <w:rPr>
                <w:noProof/>
                <w:webHidden/>
              </w:rPr>
            </w:r>
            <w:r>
              <w:rPr>
                <w:noProof/>
                <w:webHidden/>
              </w:rPr>
              <w:fldChar w:fldCharType="separate"/>
            </w:r>
            <w:r>
              <w:rPr>
                <w:noProof/>
                <w:webHidden/>
              </w:rPr>
              <w:t>18</w:t>
            </w:r>
            <w:r>
              <w:rPr>
                <w:noProof/>
                <w:webHidden/>
              </w:rPr>
              <w:fldChar w:fldCharType="end"/>
            </w:r>
          </w:hyperlink>
        </w:p>
        <w:p w14:paraId="75789C97" w14:textId="72A4295B" w:rsidR="00C31810" w:rsidRDefault="00C31810">
          <w:pPr>
            <w:pStyle w:val="TOC2"/>
            <w:tabs>
              <w:tab w:val="right" w:leader="dot" w:pos="9350"/>
            </w:tabs>
            <w:rPr>
              <w:rFonts w:eastAsiaTheme="minorEastAsia"/>
              <w:noProof/>
            </w:rPr>
          </w:pPr>
          <w:hyperlink w:anchor="_Toc66114825" w:history="1">
            <w:r w:rsidRPr="009E283F">
              <w:rPr>
                <w:rStyle w:val="Hyperlink"/>
                <w:noProof/>
              </w:rPr>
              <w:t>Enchanted Forest by Jalyn Weston</w:t>
            </w:r>
            <w:r>
              <w:rPr>
                <w:noProof/>
                <w:webHidden/>
              </w:rPr>
              <w:tab/>
            </w:r>
            <w:r>
              <w:rPr>
                <w:noProof/>
                <w:webHidden/>
              </w:rPr>
              <w:fldChar w:fldCharType="begin"/>
            </w:r>
            <w:r>
              <w:rPr>
                <w:noProof/>
                <w:webHidden/>
              </w:rPr>
              <w:instrText xml:space="preserve"> PAGEREF _Toc66114825 \h </w:instrText>
            </w:r>
            <w:r>
              <w:rPr>
                <w:noProof/>
                <w:webHidden/>
              </w:rPr>
            </w:r>
            <w:r>
              <w:rPr>
                <w:noProof/>
                <w:webHidden/>
              </w:rPr>
              <w:fldChar w:fldCharType="separate"/>
            </w:r>
            <w:r>
              <w:rPr>
                <w:noProof/>
                <w:webHidden/>
              </w:rPr>
              <w:t>19</w:t>
            </w:r>
            <w:r>
              <w:rPr>
                <w:noProof/>
                <w:webHidden/>
              </w:rPr>
              <w:fldChar w:fldCharType="end"/>
            </w:r>
          </w:hyperlink>
        </w:p>
        <w:p w14:paraId="2F1C50BC" w14:textId="5BAB1D43" w:rsidR="00C31810" w:rsidRDefault="00C31810">
          <w:pPr>
            <w:pStyle w:val="TOC2"/>
            <w:tabs>
              <w:tab w:val="right" w:leader="dot" w:pos="9350"/>
            </w:tabs>
            <w:rPr>
              <w:rFonts w:eastAsiaTheme="minorEastAsia"/>
              <w:noProof/>
            </w:rPr>
          </w:pPr>
          <w:hyperlink w:anchor="_Toc66114826" w:history="1">
            <w:r w:rsidRPr="009E283F">
              <w:rPr>
                <w:rStyle w:val="Hyperlink"/>
                <w:noProof/>
              </w:rPr>
              <w:t>Hidden Marsh by Mitchell Wisemen</w:t>
            </w:r>
            <w:r>
              <w:rPr>
                <w:noProof/>
                <w:webHidden/>
              </w:rPr>
              <w:tab/>
            </w:r>
            <w:r>
              <w:rPr>
                <w:noProof/>
                <w:webHidden/>
              </w:rPr>
              <w:fldChar w:fldCharType="begin"/>
            </w:r>
            <w:r>
              <w:rPr>
                <w:noProof/>
                <w:webHidden/>
              </w:rPr>
              <w:instrText xml:space="preserve"> PAGEREF _Toc66114826 \h </w:instrText>
            </w:r>
            <w:r>
              <w:rPr>
                <w:noProof/>
                <w:webHidden/>
              </w:rPr>
            </w:r>
            <w:r>
              <w:rPr>
                <w:noProof/>
                <w:webHidden/>
              </w:rPr>
              <w:fldChar w:fldCharType="separate"/>
            </w:r>
            <w:r>
              <w:rPr>
                <w:noProof/>
                <w:webHidden/>
              </w:rPr>
              <w:t>19</w:t>
            </w:r>
            <w:r>
              <w:rPr>
                <w:noProof/>
                <w:webHidden/>
              </w:rPr>
              <w:fldChar w:fldCharType="end"/>
            </w:r>
          </w:hyperlink>
        </w:p>
        <w:p w14:paraId="6C51FADC" w14:textId="2B1F627D" w:rsidR="00C31810" w:rsidRDefault="00C31810">
          <w:pPr>
            <w:pStyle w:val="TOC1"/>
            <w:tabs>
              <w:tab w:val="right" w:leader="dot" w:pos="9350"/>
            </w:tabs>
            <w:rPr>
              <w:rFonts w:eastAsiaTheme="minorEastAsia"/>
              <w:noProof/>
            </w:rPr>
          </w:pPr>
          <w:hyperlink w:anchor="_Toc66114827" w:history="1">
            <w:r w:rsidRPr="009E283F">
              <w:rPr>
                <w:rStyle w:val="Hyperlink"/>
                <w:noProof/>
              </w:rPr>
              <w:t>Artful Connections</w:t>
            </w:r>
            <w:r>
              <w:rPr>
                <w:noProof/>
                <w:webHidden/>
              </w:rPr>
              <w:tab/>
            </w:r>
            <w:r>
              <w:rPr>
                <w:noProof/>
                <w:webHidden/>
              </w:rPr>
              <w:fldChar w:fldCharType="begin"/>
            </w:r>
            <w:r>
              <w:rPr>
                <w:noProof/>
                <w:webHidden/>
              </w:rPr>
              <w:instrText xml:space="preserve"> PAGEREF _Toc66114827 \h </w:instrText>
            </w:r>
            <w:r>
              <w:rPr>
                <w:noProof/>
                <w:webHidden/>
              </w:rPr>
            </w:r>
            <w:r>
              <w:rPr>
                <w:noProof/>
                <w:webHidden/>
              </w:rPr>
              <w:fldChar w:fldCharType="separate"/>
            </w:r>
            <w:r>
              <w:rPr>
                <w:noProof/>
                <w:webHidden/>
              </w:rPr>
              <w:t>20</w:t>
            </w:r>
            <w:r>
              <w:rPr>
                <w:noProof/>
                <w:webHidden/>
              </w:rPr>
              <w:fldChar w:fldCharType="end"/>
            </w:r>
          </w:hyperlink>
        </w:p>
        <w:p w14:paraId="2011BD77" w14:textId="52755C5C" w:rsidR="00C31810" w:rsidRDefault="00C31810">
          <w:pPr>
            <w:pStyle w:val="TOC1"/>
            <w:tabs>
              <w:tab w:val="right" w:leader="dot" w:pos="9350"/>
            </w:tabs>
            <w:rPr>
              <w:rFonts w:eastAsiaTheme="minorEastAsia"/>
              <w:noProof/>
            </w:rPr>
          </w:pPr>
          <w:hyperlink w:anchor="_Toc66114828" w:history="1">
            <w:r w:rsidRPr="009E283F">
              <w:rPr>
                <w:rStyle w:val="Hyperlink"/>
                <w:noProof/>
              </w:rPr>
              <w:t>Creative short story: “Outlawed” by Corin Sharp</w:t>
            </w:r>
            <w:r>
              <w:rPr>
                <w:noProof/>
                <w:webHidden/>
              </w:rPr>
              <w:tab/>
            </w:r>
            <w:r>
              <w:rPr>
                <w:noProof/>
                <w:webHidden/>
              </w:rPr>
              <w:fldChar w:fldCharType="begin"/>
            </w:r>
            <w:r>
              <w:rPr>
                <w:noProof/>
                <w:webHidden/>
              </w:rPr>
              <w:instrText xml:space="preserve"> PAGEREF _Toc66114828 \h </w:instrText>
            </w:r>
            <w:r>
              <w:rPr>
                <w:noProof/>
                <w:webHidden/>
              </w:rPr>
            </w:r>
            <w:r>
              <w:rPr>
                <w:noProof/>
                <w:webHidden/>
              </w:rPr>
              <w:fldChar w:fldCharType="separate"/>
            </w:r>
            <w:r>
              <w:rPr>
                <w:noProof/>
                <w:webHidden/>
              </w:rPr>
              <w:t>22</w:t>
            </w:r>
            <w:r>
              <w:rPr>
                <w:noProof/>
                <w:webHidden/>
              </w:rPr>
              <w:fldChar w:fldCharType="end"/>
            </w:r>
          </w:hyperlink>
        </w:p>
        <w:p w14:paraId="639E354D" w14:textId="6928CECE" w:rsidR="00C31810" w:rsidRDefault="00C31810">
          <w:pPr>
            <w:pStyle w:val="TOC1"/>
            <w:tabs>
              <w:tab w:val="right" w:leader="dot" w:pos="9350"/>
            </w:tabs>
            <w:rPr>
              <w:rFonts w:eastAsiaTheme="minorEastAsia"/>
              <w:noProof/>
            </w:rPr>
          </w:pPr>
          <w:hyperlink w:anchor="_Toc66114829" w:history="1">
            <w:r w:rsidRPr="009E283F">
              <w:rPr>
                <w:rStyle w:val="Hyperlink"/>
                <w:noProof/>
              </w:rPr>
              <w:t>Visual Art</w:t>
            </w:r>
            <w:r>
              <w:rPr>
                <w:noProof/>
                <w:webHidden/>
              </w:rPr>
              <w:tab/>
            </w:r>
            <w:r>
              <w:rPr>
                <w:noProof/>
                <w:webHidden/>
              </w:rPr>
              <w:fldChar w:fldCharType="begin"/>
            </w:r>
            <w:r>
              <w:rPr>
                <w:noProof/>
                <w:webHidden/>
              </w:rPr>
              <w:instrText xml:space="preserve"> PAGEREF _Toc66114829 \h </w:instrText>
            </w:r>
            <w:r>
              <w:rPr>
                <w:noProof/>
                <w:webHidden/>
              </w:rPr>
            </w:r>
            <w:r>
              <w:rPr>
                <w:noProof/>
                <w:webHidden/>
              </w:rPr>
              <w:fldChar w:fldCharType="separate"/>
            </w:r>
            <w:r>
              <w:rPr>
                <w:noProof/>
                <w:webHidden/>
              </w:rPr>
              <w:t>23</w:t>
            </w:r>
            <w:r>
              <w:rPr>
                <w:noProof/>
                <w:webHidden/>
              </w:rPr>
              <w:fldChar w:fldCharType="end"/>
            </w:r>
          </w:hyperlink>
        </w:p>
        <w:p w14:paraId="476FB838" w14:textId="3AF151BB" w:rsidR="00C31810" w:rsidRDefault="00C31810">
          <w:pPr>
            <w:pStyle w:val="TOC2"/>
            <w:tabs>
              <w:tab w:val="right" w:leader="dot" w:pos="9350"/>
            </w:tabs>
            <w:rPr>
              <w:rFonts w:eastAsiaTheme="minorEastAsia"/>
              <w:noProof/>
            </w:rPr>
          </w:pPr>
          <w:hyperlink w:anchor="_Toc66114830" w:history="1">
            <w:r w:rsidRPr="009E283F">
              <w:rPr>
                <w:rStyle w:val="Hyperlink"/>
                <w:noProof/>
              </w:rPr>
              <w:t>Peace by Morgan Vice</w:t>
            </w:r>
            <w:r>
              <w:rPr>
                <w:noProof/>
                <w:webHidden/>
              </w:rPr>
              <w:tab/>
            </w:r>
            <w:r>
              <w:rPr>
                <w:noProof/>
                <w:webHidden/>
              </w:rPr>
              <w:fldChar w:fldCharType="begin"/>
            </w:r>
            <w:r>
              <w:rPr>
                <w:noProof/>
                <w:webHidden/>
              </w:rPr>
              <w:instrText xml:space="preserve"> PAGEREF _Toc66114830 \h </w:instrText>
            </w:r>
            <w:r>
              <w:rPr>
                <w:noProof/>
                <w:webHidden/>
              </w:rPr>
            </w:r>
            <w:r>
              <w:rPr>
                <w:noProof/>
                <w:webHidden/>
              </w:rPr>
              <w:fldChar w:fldCharType="separate"/>
            </w:r>
            <w:r>
              <w:rPr>
                <w:noProof/>
                <w:webHidden/>
              </w:rPr>
              <w:t>23</w:t>
            </w:r>
            <w:r>
              <w:rPr>
                <w:noProof/>
                <w:webHidden/>
              </w:rPr>
              <w:fldChar w:fldCharType="end"/>
            </w:r>
          </w:hyperlink>
        </w:p>
        <w:p w14:paraId="23FB0FBE" w14:textId="536A8E2A" w:rsidR="00C31810" w:rsidRDefault="00C31810">
          <w:pPr>
            <w:pStyle w:val="TOC2"/>
            <w:tabs>
              <w:tab w:val="right" w:leader="dot" w:pos="9350"/>
            </w:tabs>
            <w:rPr>
              <w:rFonts w:eastAsiaTheme="minorEastAsia"/>
              <w:noProof/>
            </w:rPr>
          </w:pPr>
          <w:hyperlink w:anchor="_Toc66114831" w:history="1">
            <w:r w:rsidRPr="009E283F">
              <w:rPr>
                <w:rStyle w:val="Hyperlink"/>
                <w:noProof/>
              </w:rPr>
              <w:t>Untitled by LeAnn Wilson</w:t>
            </w:r>
            <w:r>
              <w:rPr>
                <w:noProof/>
                <w:webHidden/>
              </w:rPr>
              <w:tab/>
            </w:r>
            <w:r>
              <w:rPr>
                <w:noProof/>
                <w:webHidden/>
              </w:rPr>
              <w:fldChar w:fldCharType="begin"/>
            </w:r>
            <w:r>
              <w:rPr>
                <w:noProof/>
                <w:webHidden/>
              </w:rPr>
              <w:instrText xml:space="preserve"> PAGEREF _Toc66114831 \h </w:instrText>
            </w:r>
            <w:r>
              <w:rPr>
                <w:noProof/>
                <w:webHidden/>
              </w:rPr>
            </w:r>
            <w:r>
              <w:rPr>
                <w:noProof/>
                <w:webHidden/>
              </w:rPr>
              <w:fldChar w:fldCharType="separate"/>
            </w:r>
            <w:r>
              <w:rPr>
                <w:noProof/>
                <w:webHidden/>
              </w:rPr>
              <w:t>24</w:t>
            </w:r>
            <w:r>
              <w:rPr>
                <w:noProof/>
                <w:webHidden/>
              </w:rPr>
              <w:fldChar w:fldCharType="end"/>
            </w:r>
          </w:hyperlink>
        </w:p>
        <w:p w14:paraId="7C76A3B7" w14:textId="7197A5DE" w:rsidR="00E077E7" w:rsidRDefault="00E077E7">
          <w:r>
            <w:rPr>
              <w:b/>
              <w:bCs/>
              <w:noProof/>
            </w:rPr>
            <w:fldChar w:fldCharType="end"/>
          </w:r>
        </w:p>
      </w:sdtContent>
    </w:sdt>
    <w:p w14:paraId="6C6BC9AB" w14:textId="29D23AB9" w:rsidR="00E077E7" w:rsidRDefault="00E077E7" w:rsidP="00E077E7"/>
    <w:p w14:paraId="42D47E35" w14:textId="620EB6B2" w:rsidR="006D14B5" w:rsidRDefault="006D14B5" w:rsidP="0055100D">
      <w:r>
        <w:t>Small text on the table of contents page:</w:t>
      </w:r>
      <w:r w:rsidR="00110720">
        <w:t xml:space="preserve"> </w:t>
      </w:r>
      <w:r w:rsidRPr="006D14B5">
        <w:rPr>
          <w:i/>
          <w:iCs/>
        </w:rPr>
        <w:t>Learn more about the Tennessee Council on Developmental Disabilities.</w:t>
      </w:r>
      <w:r w:rsidR="00110720">
        <w:rPr>
          <w:i/>
          <w:iCs/>
        </w:rPr>
        <w:t xml:space="preserve"> </w:t>
      </w:r>
      <w:r w:rsidRPr="006D14B5">
        <w:rPr>
          <w:i/>
          <w:iCs/>
        </w:rPr>
        <w:t xml:space="preserve">615.532.6615 | www.tn.gov/cdd | </w:t>
      </w:r>
      <w:r w:rsidR="00110720">
        <w:rPr>
          <w:i/>
          <w:iCs/>
        </w:rPr>
        <w:t>w</w:t>
      </w:r>
      <w:r w:rsidRPr="006D14B5">
        <w:rPr>
          <w:i/>
          <w:iCs/>
        </w:rPr>
        <w:t xml:space="preserve">ww.facebook.com/TNCouncilonDD | </w:t>
      </w:r>
      <w:hyperlink r:id="rId8" w:history="1">
        <w:r w:rsidR="00D0122D" w:rsidRPr="00D93137">
          <w:rPr>
            <w:rStyle w:val="Hyperlink"/>
            <w:i/>
            <w:iCs/>
          </w:rPr>
          <w:t>Tnddc@tn.gov</w:t>
        </w:r>
      </w:hyperlink>
      <w:r w:rsidR="00D0122D">
        <w:rPr>
          <w:i/>
          <w:iCs/>
        </w:rPr>
        <w:t xml:space="preserve">. </w:t>
      </w:r>
      <w:r w:rsidRPr="006D14B5">
        <w:rPr>
          <w:i/>
          <w:iCs/>
        </w:rPr>
        <w:t xml:space="preserve">Subscriptions to Breaking Ground are free </w:t>
      </w:r>
      <w:r w:rsidRPr="006D14B5">
        <w:rPr>
          <w:i/>
          <w:iCs/>
        </w:rPr>
        <w:lastRenderedPageBreak/>
        <w:t>and available through the Council website. Visit tn.gov/</w:t>
      </w:r>
      <w:proofErr w:type="spellStart"/>
      <w:r w:rsidRPr="006D14B5">
        <w:rPr>
          <w:i/>
          <w:iCs/>
        </w:rPr>
        <w:t>cdd</w:t>
      </w:r>
      <w:proofErr w:type="spellEnd"/>
      <w:r w:rsidRPr="006D14B5">
        <w:rPr>
          <w:i/>
          <w:iCs/>
        </w:rPr>
        <w:t xml:space="preserve"> to subscribe or contact us by phone or email with subscription updates or requests, and please include name and mailing or email address.</w:t>
      </w:r>
      <w:r w:rsidR="00D0122D">
        <w:rPr>
          <w:i/>
          <w:iCs/>
        </w:rPr>
        <w:t xml:space="preserve"> </w:t>
      </w:r>
      <w:r w:rsidRPr="006D14B5">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r w:rsidR="00D0122D">
        <w:rPr>
          <w:i/>
          <w:iCs/>
        </w:rPr>
        <w:t xml:space="preserve"> </w:t>
      </w:r>
      <w:r w:rsidRPr="006D14B5">
        <w:rPr>
          <w:i/>
          <w:iCs/>
        </w:rPr>
        <w:t xml:space="preserve">Tennessee Council on Developmental Disabilities, Reauthorization No. 344067, </w:t>
      </w:r>
      <w:r w:rsidR="0055100D" w:rsidRPr="0055100D">
        <w:rPr>
          <w:i/>
          <w:iCs/>
        </w:rPr>
        <w:t>February</w:t>
      </w:r>
      <w:r w:rsidR="00D0122D">
        <w:rPr>
          <w:i/>
          <w:iCs/>
        </w:rPr>
        <w:t xml:space="preserve"> </w:t>
      </w:r>
      <w:r w:rsidR="0055100D" w:rsidRPr="0055100D">
        <w:rPr>
          <w:i/>
          <w:iCs/>
        </w:rPr>
        <w:t>2021, 5,100 copies. This public document was promulgated at a cost of $1.76 per copy.</w:t>
      </w:r>
    </w:p>
    <w:p w14:paraId="560966CD" w14:textId="47901968" w:rsidR="00E077E7" w:rsidRDefault="00E077E7" w:rsidP="00E077E7">
      <w:pPr>
        <w:pStyle w:val="Heading1"/>
      </w:pPr>
      <w:bookmarkStart w:id="0" w:name="_Toc66114788"/>
      <w:r>
        <w:t>Introduction</w:t>
      </w:r>
      <w:r w:rsidR="0055100D">
        <w:t>s</w:t>
      </w:r>
      <w:bookmarkEnd w:id="0"/>
      <w:r>
        <w:t xml:space="preserve"> </w:t>
      </w:r>
    </w:p>
    <w:p w14:paraId="6814D5E4" w14:textId="1B5E5A03" w:rsidR="0055100D" w:rsidRDefault="0055100D" w:rsidP="0055100D">
      <w:pPr>
        <w:pStyle w:val="Heading2"/>
      </w:pPr>
      <w:bookmarkStart w:id="1" w:name="_Toc66114789"/>
      <w:r>
        <w:t>TN Council on Developmental Disabilities – Wanda Willis, Executive Director</w:t>
      </w:r>
      <w:bookmarkEnd w:id="1"/>
    </w:p>
    <w:p w14:paraId="2C6F2442" w14:textId="763B9D77" w:rsidR="00E077E7" w:rsidRDefault="00E077E7" w:rsidP="00E077E7">
      <w:r>
        <w:t>Dear readers,</w:t>
      </w:r>
    </w:p>
    <w:p w14:paraId="6A1C8ACF" w14:textId="77777777" w:rsidR="00E077E7" w:rsidRDefault="00E077E7" w:rsidP="00E077E7"/>
    <w:p w14:paraId="26DABB77" w14:textId="0AE0998D" w:rsidR="0055100D" w:rsidRDefault="0055100D" w:rsidP="0055100D">
      <w:pPr>
        <w:rPr>
          <w:rFonts w:cstheme="minorHAnsi"/>
        </w:rPr>
      </w:pPr>
      <w:r w:rsidRPr="0055100D">
        <w:rPr>
          <w:rFonts w:cstheme="minorHAnsi"/>
        </w:rPr>
        <w:t xml:space="preserve">Art can be so many things: a celebration, a mourning, a memory, a discovery, a reflection, a fear, a wish… Often, it’s many things at once. Maybe that’s what makes art such an important venue for people affected by disability to share their view of the world and themselves. </w:t>
      </w:r>
    </w:p>
    <w:p w14:paraId="656F741D" w14:textId="77777777" w:rsidR="0055100D" w:rsidRPr="0055100D" w:rsidRDefault="0055100D" w:rsidP="0055100D">
      <w:pPr>
        <w:rPr>
          <w:rFonts w:cstheme="minorHAnsi"/>
        </w:rPr>
      </w:pPr>
    </w:p>
    <w:p w14:paraId="30569ED2" w14:textId="131759D9" w:rsidR="0055100D" w:rsidRDefault="0055100D" w:rsidP="0055100D">
      <w:pPr>
        <w:rPr>
          <w:rFonts w:cstheme="minorHAnsi"/>
        </w:rPr>
      </w:pPr>
      <w:r w:rsidRPr="0055100D">
        <w:rPr>
          <w:rFonts w:cstheme="minorHAnsi"/>
        </w:rPr>
        <w:t xml:space="preserve">As you flip through the pages of this magazine, I hope you’ll see what I see: beautiful, complex, gifted people sharing a piece of themselves with us. As they do, they help us remember our common humanity. I can’t think of a time when that has been more important. </w:t>
      </w:r>
    </w:p>
    <w:p w14:paraId="01DE9721" w14:textId="77777777" w:rsidR="0055100D" w:rsidRPr="0055100D" w:rsidRDefault="0055100D" w:rsidP="0055100D">
      <w:pPr>
        <w:rPr>
          <w:rFonts w:cstheme="minorHAnsi"/>
        </w:rPr>
      </w:pPr>
    </w:p>
    <w:p w14:paraId="0617A8EC" w14:textId="7FC657B8" w:rsidR="0055100D" w:rsidRDefault="0055100D" w:rsidP="0055100D">
      <w:pPr>
        <w:rPr>
          <w:rFonts w:cstheme="minorHAnsi"/>
        </w:rPr>
      </w:pPr>
      <w:r w:rsidRPr="0055100D">
        <w:rPr>
          <w:rFonts w:cstheme="minorHAnsi"/>
        </w:rPr>
        <w:t xml:space="preserve">Thank you to the remarkable artists featured here, and to all those who give of themselves to remind us of what it means to be humans together. </w:t>
      </w:r>
    </w:p>
    <w:p w14:paraId="02DE0296" w14:textId="1A15D7B6" w:rsidR="0055100D" w:rsidRDefault="0055100D" w:rsidP="0055100D">
      <w:pPr>
        <w:rPr>
          <w:rFonts w:cstheme="minorHAnsi"/>
        </w:rPr>
      </w:pPr>
    </w:p>
    <w:p w14:paraId="7EFEFFBD" w14:textId="0FD9BDAF" w:rsidR="0055100D" w:rsidRPr="0055100D" w:rsidRDefault="0055100D" w:rsidP="0055100D">
      <w:pPr>
        <w:pStyle w:val="Heading2"/>
      </w:pPr>
      <w:bookmarkStart w:id="2" w:name="_Toc66114790"/>
      <w:r w:rsidRPr="0055100D">
        <w:t>Tennessee Arts Commission- Kim Johnson, Director of Arts Access</w:t>
      </w:r>
      <w:bookmarkEnd w:id="2"/>
    </w:p>
    <w:p w14:paraId="7B3571ED" w14:textId="77777777" w:rsidR="0055100D" w:rsidRPr="009D7E0B" w:rsidRDefault="0055100D" w:rsidP="0055100D">
      <w:pPr>
        <w:rPr>
          <w:rFonts w:ascii="Open Sans" w:hAnsi="Open Sans" w:cs="Open Sans"/>
          <w:i/>
          <w:iCs/>
        </w:rPr>
      </w:pPr>
    </w:p>
    <w:p w14:paraId="17A5E5AE" w14:textId="77777777" w:rsidR="0055100D" w:rsidRPr="009D7E0B" w:rsidRDefault="0055100D" w:rsidP="0055100D">
      <w:pPr>
        <w:rPr>
          <w:rFonts w:ascii="Open Sans" w:hAnsi="Open Sans" w:cs="Open Sans"/>
        </w:rPr>
      </w:pPr>
      <w:r w:rsidRPr="009D7E0B">
        <w:rPr>
          <w:rFonts w:ascii="Open Sans" w:hAnsi="Open Sans" w:cs="Open Sans"/>
        </w:rPr>
        <w:t>Through tornadoes, a global pandemic, and a “new normal” for our daily lives, the year 2020 changed the way we view accessibility. By practicing social distancing and other safety precautions, we moved from in-person meetings and programs to using technology-based platforms as our main way of</w:t>
      </w:r>
      <w:r>
        <w:rPr>
          <w:rFonts w:ascii="Open Sans" w:hAnsi="Open Sans" w:cs="Open Sans"/>
        </w:rPr>
        <w:t xml:space="preserve"> </w:t>
      </w:r>
      <w:r w:rsidRPr="009D7E0B">
        <w:rPr>
          <w:rFonts w:ascii="Open Sans" w:hAnsi="Open Sans" w:cs="Open Sans"/>
        </w:rPr>
        <w:t>reaching people. Accessibility has a new meaning as we find ways to stay connected with each other while continuing to support programs and services.</w:t>
      </w:r>
    </w:p>
    <w:p w14:paraId="315F5560" w14:textId="77777777" w:rsidR="0055100D" w:rsidRDefault="0055100D" w:rsidP="0055100D">
      <w:pPr>
        <w:rPr>
          <w:rFonts w:ascii="Open Sans" w:hAnsi="Open Sans" w:cs="Open Sans"/>
        </w:rPr>
      </w:pPr>
    </w:p>
    <w:p w14:paraId="52690CF7" w14:textId="315B1D0A" w:rsidR="0055100D" w:rsidRDefault="0055100D" w:rsidP="0055100D">
      <w:pPr>
        <w:rPr>
          <w:rFonts w:ascii="Open Sans" w:hAnsi="Open Sans" w:cs="Open Sans"/>
        </w:rPr>
      </w:pPr>
      <w:r w:rsidRPr="009D7E0B">
        <w:rPr>
          <w:rFonts w:ascii="Open Sans" w:hAnsi="Open Sans" w:cs="Open Sans"/>
        </w:rPr>
        <w:t xml:space="preserve">At the Tennessee Arts Commission, we have taken measures to ensure that people still have access to arts programming </w:t>
      </w:r>
      <w:r>
        <w:rPr>
          <w:rFonts w:ascii="Open Sans" w:hAnsi="Open Sans" w:cs="Open Sans"/>
        </w:rPr>
        <w:t xml:space="preserve">- </w:t>
      </w:r>
      <w:r w:rsidRPr="009D7E0B">
        <w:rPr>
          <w:rFonts w:ascii="Open Sans" w:hAnsi="Open Sans" w:cs="Open Sans"/>
        </w:rPr>
        <w:t xml:space="preserve">including people with disabilities.  </w:t>
      </w:r>
      <w:r>
        <w:rPr>
          <w:rFonts w:ascii="Open Sans" w:hAnsi="Open Sans" w:cs="Open Sans"/>
        </w:rPr>
        <w:t>T</w:t>
      </w:r>
      <w:r w:rsidRPr="009D7E0B">
        <w:rPr>
          <w:rFonts w:ascii="Open Sans" w:hAnsi="Open Sans" w:cs="Open Sans"/>
        </w:rPr>
        <w:t xml:space="preserve">hese efforts have resulted in the Arts Commission hearing great success stories from organizations like Borderless Arts Tennessee and others who have </w:t>
      </w:r>
      <w:r>
        <w:rPr>
          <w:rFonts w:ascii="Open Sans" w:hAnsi="Open Sans" w:cs="Open Sans"/>
        </w:rPr>
        <w:t>used</w:t>
      </w:r>
      <w:r w:rsidRPr="009D7E0B">
        <w:rPr>
          <w:rFonts w:ascii="Open Sans" w:hAnsi="Open Sans" w:cs="Open Sans"/>
        </w:rPr>
        <w:t xml:space="preserve"> technology in expanding their geographic reach, reimagining new programming, and finding innovative ways to achieve their missions, all while supporting the creative community.  </w:t>
      </w:r>
    </w:p>
    <w:p w14:paraId="0F75E852" w14:textId="77777777" w:rsidR="0055100D" w:rsidRPr="009D7E0B" w:rsidRDefault="0055100D" w:rsidP="0055100D">
      <w:pPr>
        <w:rPr>
          <w:rFonts w:ascii="Open Sans" w:hAnsi="Open Sans" w:cs="Open Sans"/>
        </w:rPr>
      </w:pPr>
    </w:p>
    <w:p w14:paraId="232347E2" w14:textId="77777777" w:rsidR="0055100D" w:rsidRDefault="0055100D" w:rsidP="0055100D">
      <w:pPr>
        <w:rPr>
          <w:rFonts w:ascii="Open Sans" w:hAnsi="Open Sans" w:cs="Open Sans"/>
        </w:rPr>
      </w:pPr>
      <w:r w:rsidRPr="009D7E0B">
        <w:rPr>
          <w:rFonts w:ascii="Open Sans" w:hAnsi="Open Sans" w:cs="Open Sans"/>
        </w:rPr>
        <w:t xml:space="preserve">We are again </w:t>
      </w:r>
      <w:r>
        <w:rPr>
          <w:rFonts w:ascii="Open Sans" w:hAnsi="Open Sans" w:cs="Open Sans"/>
        </w:rPr>
        <w:t>grateful</w:t>
      </w:r>
      <w:r w:rsidRPr="009D7E0B">
        <w:rPr>
          <w:rFonts w:ascii="Open Sans" w:hAnsi="Open Sans" w:cs="Open Sans"/>
        </w:rPr>
        <w:t xml:space="preserve"> for this partnership with the Tennessee Council on Developmental Disabilities and Borderless Arts Tennessee as we work together in providing new ways of reaching people with disabilities during this unprecedented year.  We look forward to seeing what’s next and moving forward in service to people in Tennessee.</w:t>
      </w:r>
    </w:p>
    <w:p w14:paraId="530122D5" w14:textId="395E438B" w:rsidR="0055100D" w:rsidRDefault="0055100D" w:rsidP="0055100D">
      <w:pPr>
        <w:rPr>
          <w:rFonts w:cstheme="minorHAnsi"/>
        </w:rPr>
      </w:pPr>
    </w:p>
    <w:p w14:paraId="2AC5B259" w14:textId="77777777" w:rsidR="0055100D" w:rsidRPr="0055100D" w:rsidRDefault="0055100D" w:rsidP="0055100D">
      <w:pPr>
        <w:pStyle w:val="Heading2"/>
      </w:pPr>
      <w:bookmarkStart w:id="3" w:name="_Toc66114791"/>
      <w:r w:rsidRPr="0055100D">
        <w:t>Borderless Arts Tennessee - Lori Kissinger, Executive Director</w:t>
      </w:r>
      <w:bookmarkEnd w:id="3"/>
    </w:p>
    <w:p w14:paraId="7D57B946" w14:textId="77777777" w:rsidR="0055100D" w:rsidRPr="0055100D" w:rsidRDefault="0055100D" w:rsidP="0055100D"/>
    <w:p w14:paraId="296BB46F" w14:textId="77777777" w:rsidR="0055100D" w:rsidRPr="0055100D" w:rsidRDefault="0055100D" w:rsidP="0055100D">
      <w:r w:rsidRPr="0055100D">
        <w:t xml:space="preserve">It is the gift of the arts that opens doors to careers, enhances school curriculum, and offers social engagement in communities. It is the gift of the arts that opens doors that allow us to look beyond the exterior so that we see the person.  It is the gift of the arts that opens doors that foster communication. Borderless Arts Tennessee is honored to once again partner with the Tennessee Council on Developmental Disabilities on their arts edition of Breaking Ground.  The talented artists in these pages have elected to share the gift of the arts with you, and we thank the Council for opening the door to make that sharing a reality. </w:t>
      </w:r>
    </w:p>
    <w:p w14:paraId="7051F659" w14:textId="2C48D5CA" w:rsidR="0055100D" w:rsidRDefault="0055100D" w:rsidP="0055100D">
      <w:pPr>
        <w:rPr>
          <w:rFonts w:cstheme="minorHAnsi"/>
        </w:rPr>
      </w:pPr>
    </w:p>
    <w:p w14:paraId="518A04E0" w14:textId="77777777" w:rsidR="00BD0A1E" w:rsidRDefault="00BD0A1E" w:rsidP="00BD0A1E">
      <w:pPr>
        <w:pStyle w:val="Heading1"/>
        <w:rPr>
          <w:rFonts w:eastAsia="Times New Roman"/>
        </w:rPr>
      </w:pPr>
      <w:bookmarkStart w:id="4" w:name="_Toc66114792"/>
      <w:r w:rsidRPr="00824C1F">
        <w:rPr>
          <w:rFonts w:eastAsia="Times New Roman"/>
        </w:rPr>
        <w:t>Vanderbilt’s Adaptive Fashion Lab: Fashion, Friendship, Collaboration, and Inclusi</w:t>
      </w:r>
      <w:r>
        <w:rPr>
          <w:rFonts w:eastAsia="Times New Roman"/>
        </w:rPr>
        <w:t>on</w:t>
      </w:r>
      <w:bookmarkEnd w:id="4"/>
    </w:p>
    <w:p w14:paraId="319B872F" w14:textId="06CC2832" w:rsidR="00BD0A1E" w:rsidRDefault="00BD0A1E" w:rsidP="00BD0A1E">
      <w:r w:rsidRPr="00BD0A1E">
        <w:t xml:space="preserve">By Alexandra Sargent Capps, director of Vanderbilt University’s </w:t>
      </w:r>
      <w:proofErr w:type="spellStart"/>
      <w:r w:rsidRPr="00BD0A1E">
        <w:t>Wond’ry</w:t>
      </w:r>
      <w:proofErr w:type="spellEnd"/>
      <w:r w:rsidRPr="00BD0A1E">
        <w:t xml:space="preserve"> Innovation Center Fiber Arts Lab</w:t>
      </w:r>
      <w:r w:rsidR="00D0122D">
        <w:t>; image descriptions of article photos at the end of article</w:t>
      </w:r>
    </w:p>
    <w:p w14:paraId="612ECADF" w14:textId="77777777" w:rsidR="00D0122D" w:rsidRPr="00BD0A1E" w:rsidRDefault="00D0122D" w:rsidP="00BD0A1E"/>
    <w:p w14:paraId="369DD6E3" w14:textId="77777777" w:rsidR="00BD0A1E" w:rsidRPr="00824C1F" w:rsidRDefault="00BD0A1E" w:rsidP="00BD0A1E">
      <w:pPr>
        <w:pStyle w:val="Heading3"/>
      </w:pPr>
      <w:bookmarkStart w:id="5" w:name="_Toc66114793"/>
      <w:r w:rsidRPr="00824C1F">
        <w:t>Fashion Empowers!</w:t>
      </w:r>
      <w:bookmarkEnd w:id="5"/>
    </w:p>
    <w:p w14:paraId="6049A0DF" w14:textId="77777777" w:rsidR="00BD0A1E" w:rsidRDefault="00BD0A1E" w:rsidP="00BD0A1E">
      <w:pPr>
        <w:rPr>
          <w:rFonts w:ascii="Open Sans" w:eastAsia="Times New Roman" w:hAnsi="Open Sans" w:cs="Open Sans"/>
        </w:rPr>
      </w:pPr>
      <w:r w:rsidRPr="6BEF401D">
        <w:rPr>
          <w:rFonts w:ascii="Open Sans" w:eastAsia="Times New Roman" w:hAnsi="Open Sans" w:cs="Open Sans"/>
        </w:rPr>
        <w:t xml:space="preserve">I believe fashion pieces that express who we are can empower people of all ages and abilities. What better way to </w:t>
      </w:r>
      <w:r>
        <w:rPr>
          <w:rFonts w:ascii="Open Sans" w:eastAsia="Times New Roman" w:hAnsi="Open Sans" w:cs="Open Sans"/>
        </w:rPr>
        <w:t>build</w:t>
      </w:r>
      <w:r w:rsidRPr="6BEF401D">
        <w:rPr>
          <w:rFonts w:ascii="Open Sans" w:eastAsia="Times New Roman" w:hAnsi="Open Sans" w:cs="Open Sans"/>
        </w:rPr>
        <w:t xml:space="preserve"> autonomy and confidence for people with physical disabilities than through customized fashion pieces and accessories?</w:t>
      </w:r>
      <w:r>
        <w:rPr>
          <w:rFonts w:ascii="Open Sans" w:eastAsia="Times New Roman" w:hAnsi="Open Sans" w:cs="Open Sans"/>
        </w:rPr>
        <w:t xml:space="preserve"> </w:t>
      </w:r>
    </w:p>
    <w:p w14:paraId="03AD861F" w14:textId="77777777" w:rsidR="00BD0A1E" w:rsidRDefault="00BD0A1E" w:rsidP="00BD0A1E">
      <w:pPr>
        <w:rPr>
          <w:rFonts w:ascii="Open Sans" w:eastAsia="Times New Roman" w:hAnsi="Open Sans" w:cs="Open Sans"/>
        </w:rPr>
      </w:pPr>
    </w:p>
    <w:p w14:paraId="32FF1773" w14:textId="77777777" w:rsidR="00BD0A1E" w:rsidRDefault="00BD0A1E" w:rsidP="00BD0A1E">
      <w:pPr>
        <w:rPr>
          <w:rFonts w:ascii="Open Sans" w:eastAsia="Times New Roman" w:hAnsi="Open Sans" w:cs="Open Sans"/>
        </w:rPr>
      </w:pPr>
      <w:r>
        <w:rPr>
          <w:rFonts w:ascii="Open Sans" w:eastAsia="Times New Roman" w:hAnsi="Open Sans" w:cs="Open Sans"/>
        </w:rPr>
        <w:t xml:space="preserve">A fashion lab to do just that is growing out of a series of experiences with Vanderbilt students. </w:t>
      </w:r>
    </w:p>
    <w:p w14:paraId="7F33557D" w14:textId="77777777" w:rsidR="00BD0A1E" w:rsidRDefault="00BD0A1E" w:rsidP="00BD0A1E">
      <w:pPr>
        <w:rPr>
          <w:rFonts w:ascii="Open Sans" w:eastAsia="Times New Roman" w:hAnsi="Open Sans" w:cs="Open Sans"/>
        </w:rPr>
      </w:pPr>
    </w:p>
    <w:p w14:paraId="6F639DE2" w14:textId="77777777" w:rsidR="00BD0A1E" w:rsidRPr="00824C1F" w:rsidRDefault="00BD0A1E" w:rsidP="00BD0A1E">
      <w:pPr>
        <w:pStyle w:val="Heading3"/>
      </w:pPr>
      <w:bookmarkStart w:id="6" w:name="_Toc66114794"/>
      <w:r>
        <w:t xml:space="preserve">First: </w:t>
      </w:r>
      <w:r w:rsidRPr="3A3D8CD6">
        <w:t>What is Adaptive Fashion?</w:t>
      </w:r>
      <w:bookmarkEnd w:id="6"/>
    </w:p>
    <w:p w14:paraId="5BACE282" w14:textId="2D768FAD" w:rsidR="00BD0A1E" w:rsidRDefault="00BD0A1E" w:rsidP="00BD0A1E">
      <w:pPr>
        <w:rPr>
          <w:rFonts w:ascii="Open Sans" w:eastAsia="Open Sans" w:hAnsi="Open Sans" w:cs="Open Sans"/>
        </w:rPr>
      </w:pPr>
      <w:r w:rsidRPr="15CB7D07">
        <w:rPr>
          <w:rFonts w:ascii="Open Sans" w:eastAsia="Times New Roman" w:hAnsi="Open Sans" w:cs="Open Sans"/>
        </w:rPr>
        <w:t>Adaptive fashion is c</w:t>
      </w:r>
      <w:r w:rsidRPr="15CB7D07">
        <w:rPr>
          <w:rFonts w:ascii="Open Sans" w:eastAsia="Open Sans" w:hAnsi="Open Sans" w:cs="Open Sans"/>
        </w:rPr>
        <w:t>lothing designed specifically for people with disabilities who have difficulty dressing independently or who have sensory issues and sensitivities to certain textures and materials.</w:t>
      </w:r>
    </w:p>
    <w:p w14:paraId="3872AB9A" w14:textId="77777777" w:rsidR="00BD0A1E" w:rsidRPr="00824C1F" w:rsidRDefault="00BD0A1E" w:rsidP="00BD0A1E">
      <w:pPr>
        <w:rPr>
          <w:rFonts w:ascii="Open Sans" w:eastAsia="Times New Roman" w:hAnsi="Open Sans" w:cs="Open Sans"/>
        </w:rPr>
      </w:pPr>
    </w:p>
    <w:p w14:paraId="127A755D" w14:textId="77777777" w:rsidR="00BD0A1E" w:rsidRPr="00824C1F" w:rsidRDefault="00BD0A1E" w:rsidP="00BD0A1E">
      <w:pPr>
        <w:pStyle w:val="Heading3"/>
      </w:pPr>
      <w:bookmarkStart w:id="7" w:name="_Toc66114795"/>
      <w:r w:rsidRPr="00824C1F">
        <w:t>The Idea</w:t>
      </w:r>
      <w:bookmarkEnd w:id="7"/>
    </w:p>
    <w:p w14:paraId="7EF525FB" w14:textId="77777777" w:rsidR="00BD0A1E" w:rsidRPr="00824C1F" w:rsidRDefault="00BD0A1E" w:rsidP="00BD0A1E">
      <w:pPr>
        <w:rPr>
          <w:rFonts w:ascii="Open Sans" w:eastAsia="Times New Roman" w:hAnsi="Open Sans" w:cs="Open Sans"/>
        </w:rPr>
      </w:pPr>
      <w:r w:rsidRPr="399B064C">
        <w:rPr>
          <w:rFonts w:ascii="Open Sans" w:eastAsia="Times New Roman" w:hAnsi="Open Sans" w:cs="Open Sans"/>
        </w:rPr>
        <w:t xml:space="preserve">Olivia Murry is a student in Vanderbilt University's Next Steps program. Next Steps at Vanderbilt is an inclusive higher education program for students with intellectual and developmental disabilities. In the spring of 2018, Olivia took my History of Fashion class. She describes the start of her wonderful friendship with Courtney Lane, a traditional Vanderbilt student, this way: “I met Courtney on our first day of Fashion History class when we both arrived twenty minutes early. From then on, we sat together every day, and did all </w:t>
      </w:r>
      <w:r w:rsidRPr="399B064C">
        <w:rPr>
          <w:rFonts w:ascii="Open Sans" w:eastAsia="Times New Roman" w:hAnsi="Open Sans" w:cs="Open Sans"/>
        </w:rPr>
        <w:lastRenderedPageBreak/>
        <w:t xml:space="preserve">our class projects and presentations together. All semester we were empowered by our friendship.”  </w:t>
      </w:r>
    </w:p>
    <w:p w14:paraId="1DBF0D0A" w14:textId="77777777" w:rsidR="00BD0A1E" w:rsidRPr="00824C1F" w:rsidRDefault="00BD0A1E" w:rsidP="00BD0A1E">
      <w:pPr>
        <w:rPr>
          <w:rFonts w:ascii="Open Sans" w:eastAsia="Times New Roman" w:hAnsi="Open Sans" w:cs="Open Sans"/>
          <w:bCs/>
          <w:iCs/>
        </w:rPr>
      </w:pPr>
    </w:p>
    <w:p w14:paraId="4564000A" w14:textId="77777777" w:rsidR="00BD0A1E" w:rsidRPr="00824C1F" w:rsidRDefault="00BD0A1E" w:rsidP="00BD0A1E">
      <w:pPr>
        <w:rPr>
          <w:rFonts w:ascii="Open Sans" w:eastAsia="Times New Roman" w:hAnsi="Open Sans" w:cs="Open Sans"/>
        </w:rPr>
      </w:pPr>
      <w:r w:rsidRPr="386A943F">
        <w:rPr>
          <w:rFonts w:ascii="Open Sans" w:eastAsia="Times New Roman" w:hAnsi="Open Sans" w:cs="Open Sans"/>
        </w:rPr>
        <w:t xml:space="preserve">From great friendships come great ideas. </w:t>
      </w:r>
      <w:r>
        <w:rPr>
          <w:rFonts w:ascii="Open Sans" w:eastAsia="Times New Roman" w:hAnsi="Open Sans" w:cs="Open Sans"/>
        </w:rPr>
        <w:t xml:space="preserve">For their final class project, </w:t>
      </w:r>
      <w:r w:rsidRPr="386A943F">
        <w:rPr>
          <w:rFonts w:ascii="Open Sans" w:eastAsia="Times New Roman" w:hAnsi="Open Sans" w:cs="Open Sans"/>
        </w:rPr>
        <w:t xml:space="preserve">Olivia and Courtney </w:t>
      </w:r>
      <w:r>
        <w:rPr>
          <w:rFonts w:ascii="Open Sans" w:eastAsia="Times New Roman" w:hAnsi="Open Sans" w:cs="Open Sans"/>
        </w:rPr>
        <w:t>created</w:t>
      </w:r>
      <w:r w:rsidRPr="386A943F">
        <w:rPr>
          <w:rFonts w:ascii="Open Sans" w:eastAsia="Times New Roman" w:hAnsi="Open Sans" w:cs="Open Sans"/>
        </w:rPr>
        <w:t xml:space="preserve"> an adaptive fashion company</w:t>
      </w:r>
      <w:r>
        <w:rPr>
          <w:rFonts w:ascii="Open Sans" w:eastAsia="Times New Roman" w:hAnsi="Open Sans" w:cs="Open Sans"/>
        </w:rPr>
        <w:t xml:space="preserve">. The project </w:t>
      </w:r>
      <w:r w:rsidRPr="386A943F">
        <w:rPr>
          <w:rFonts w:ascii="Open Sans" w:eastAsia="Times New Roman" w:hAnsi="Open Sans" w:cs="Open Sans"/>
        </w:rPr>
        <w:t xml:space="preserve">inspired our whole class, because their vision supports the creation of a more inclusive world. Their goals </w:t>
      </w:r>
      <w:r>
        <w:rPr>
          <w:rFonts w:ascii="Open Sans" w:eastAsia="Times New Roman" w:hAnsi="Open Sans" w:cs="Open Sans"/>
        </w:rPr>
        <w:t xml:space="preserve">for the company </w:t>
      </w:r>
      <w:r w:rsidRPr="386A943F">
        <w:rPr>
          <w:rFonts w:ascii="Open Sans" w:eastAsia="Times New Roman" w:hAnsi="Open Sans" w:cs="Open Sans"/>
        </w:rPr>
        <w:t>were:</w:t>
      </w:r>
    </w:p>
    <w:p w14:paraId="28625D72" w14:textId="77777777" w:rsidR="00BD0A1E" w:rsidRPr="00824C1F" w:rsidRDefault="00BD0A1E" w:rsidP="00BD0A1E">
      <w:pPr>
        <w:numPr>
          <w:ilvl w:val="0"/>
          <w:numId w:val="14"/>
        </w:numPr>
        <w:rPr>
          <w:rFonts w:ascii="Open Sans" w:eastAsia="Times New Roman" w:hAnsi="Open Sans" w:cs="Open Sans"/>
          <w:bCs/>
          <w:iCs/>
        </w:rPr>
      </w:pPr>
      <w:r w:rsidRPr="00824C1F">
        <w:rPr>
          <w:rFonts w:ascii="Open Sans" w:eastAsia="Times New Roman" w:hAnsi="Open Sans" w:cs="Open Sans"/>
          <w:bCs/>
          <w:iCs/>
        </w:rPr>
        <w:t>Design and sell inclusive and adaptable clothing through partnering with already existing companies</w:t>
      </w:r>
      <w:r>
        <w:rPr>
          <w:rFonts w:ascii="Open Sans" w:eastAsia="Times New Roman" w:hAnsi="Open Sans" w:cs="Open Sans"/>
          <w:bCs/>
          <w:iCs/>
        </w:rPr>
        <w:t>.</w:t>
      </w:r>
    </w:p>
    <w:p w14:paraId="60A7A1C6" w14:textId="77777777" w:rsidR="00BD0A1E" w:rsidRPr="00824C1F" w:rsidRDefault="00BD0A1E" w:rsidP="00BD0A1E">
      <w:pPr>
        <w:numPr>
          <w:ilvl w:val="0"/>
          <w:numId w:val="14"/>
        </w:numPr>
        <w:rPr>
          <w:rFonts w:ascii="Open Sans" w:eastAsia="Times New Roman" w:hAnsi="Open Sans" w:cs="Open Sans"/>
          <w:bCs/>
          <w:iCs/>
        </w:rPr>
      </w:pPr>
      <w:r w:rsidRPr="00824C1F">
        <w:rPr>
          <w:rFonts w:ascii="Open Sans" w:eastAsia="Times New Roman" w:hAnsi="Open Sans" w:cs="Open Sans"/>
          <w:bCs/>
          <w:iCs/>
        </w:rPr>
        <w:t>Allow all people to feel confident and comfortable in what they wear!</w:t>
      </w:r>
    </w:p>
    <w:p w14:paraId="19F60E16" w14:textId="77777777" w:rsidR="00BD0A1E" w:rsidRPr="00824C1F" w:rsidRDefault="00BD0A1E" w:rsidP="00BD0A1E">
      <w:pPr>
        <w:numPr>
          <w:ilvl w:val="0"/>
          <w:numId w:val="14"/>
        </w:numPr>
        <w:rPr>
          <w:rFonts w:ascii="Open Sans" w:eastAsia="Times New Roman" w:hAnsi="Open Sans" w:cs="Open Sans"/>
          <w:bCs/>
          <w:iCs/>
        </w:rPr>
      </w:pPr>
      <w:r w:rsidRPr="00824C1F">
        <w:rPr>
          <w:rFonts w:ascii="Open Sans" w:eastAsia="Times New Roman" w:hAnsi="Open Sans" w:cs="Open Sans"/>
          <w:bCs/>
          <w:iCs/>
        </w:rPr>
        <w:t xml:space="preserve">Give the profits to Best Buddies </w:t>
      </w:r>
      <w:r>
        <w:rPr>
          <w:rFonts w:ascii="Open Sans" w:eastAsia="Times New Roman" w:hAnsi="Open Sans" w:cs="Open Sans"/>
          <w:bCs/>
          <w:iCs/>
        </w:rPr>
        <w:t>(organization dedicated to creating friendships among people with and without disabilities).</w:t>
      </w:r>
    </w:p>
    <w:p w14:paraId="0F871DB7" w14:textId="222DFEED" w:rsidR="00BD0A1E" w:rsidRDefault="00BD0A1E" w:rsidP="00BD0A1E">
      <w:pPr>
        <w:numPr>
          <w:ilvl w:val="0"/>
          <w:numId w:val="14"/>
        </w:numPr>
        <w:rPr>
          <w:rFonts w:ascii="Open Sans" w:eastAsia="Times New Roman" w:hAnsi="Open Sans" w:cs="Open Sans"/>
          <w:bCs/>
          <w:iCs/>
        </w:rPr>
      </w:pPr>
      <w:r>
        <w:rPr>
          <w:rFonts w:ascii="Open Sans" w:eastAsia="Times New Roman" w:hAnsi="Open Sans" w:cs="Open Sans"/>
          <w:bCs/>
          <w:iCs/>
        </w:rPr>
        <w:t>Include custom jewelry made by Olivia, who had already been learning the skill with</w:t>
      </w:r>
      <w:r w:rsidRPr="00824C1F">
        <w:rPr>
          <w:rFonts w:ascii="Open Sans" w:eastAsia="Times New Roman" w:hAnsi="Open Sans" w:cs="Open Sans"/>
          <w:bCs/>
          <w:iCs/>
        </w:rPr>
        <w:t xml:space="preserve"> her dad</w:t>
      </w:r>
      <w:r>
        <w:rPr>
          <w:rFonts w:ascii="Open Sans" w:eastAsia="Times New Roman" w:hAnsi="Open Sans" w:cs="Open Sans"/>
          <w:bCs/>
          <w:iCs/>
        </w:rPr>
        <w:t>.</w:t>
      </w:r>
    </w:p>
    <w:p w14:paraId="5999849E" w14:textId="77777777" w:rsidR="00BD0A1E" w:rsidRPr="00824C1F" w:rsidRDefault="00BD0A1E" w:rsidP="00BD0A1E">
      <w:pPr>
        <w:ind w:left="720"/>
        <w:rPr>
          <w:rFonts w:ascii="Open Sans" w:eastAsia="Times New Roman" w:hAnsi="Open Sans" w:cs="Open Sans"/>
          <w:bCs/>
          <w:iCs/>
        </w:rPr>
      </w:pPr>
    </w:p>
    <w:p w14:paraId="4D8BA00A" w14:textId="77777777" w:rsidR="00BD0A1E" w:rsidRPr="00824C1F" w:rsidRDefault="00BD0A1E" w:rsidP="00BD0A1E">
      <w:pPr>
        <w:pStyle w:val="Heading3"/>
      </w:pPr>
      <w:bookmarkStart w:id="8" w:name="_Toc66114796"/>
      <w:r w:rsidRPr="00824C1F">
        <w:t>Creating the First Piece of Adaptive Fashion</w:t>
      </w:r>
      <w:bookmarkEnd w:id="8"/>
    </w:p>
    <w:p w14:paraId="00878012" w14:textId="77777777" w:rsidR="00BD0A1E" w:rsidRDefault="00BD0A1E" w:rsidP="00BD0A1E">
      <w:pPr>
        <w:rPr>
          <w:rFonts w:ascii="Open Sans" w:eastAsia="Times New Roman" w:hAnsi="Open Sans" w:cs="Open Sans"/>
        </w:rPr>
      </w:pPr>
      <w:r w:rsidRPr="3F386DF0">
        <w:rPr>
          <w:rFonts w:ascii="Open Sans" w:eastAsia="Times New Roman" w:hAnsi="Open Sans" w:cs="Open Sans"/>
        </w:rPr>
        <w:t xml:space="preserve">The next semester, Olivia took my Costume Design course. Olivia often complained about back pain, due to the heavy backpack she carries all over campus. </w:t>
      </w:r>
      <w:r w:rsidRPr="3F386DF0">
        <w:rPr>
          <w:rFonts w:ascii="Open Sans" w:hAnsi="Open Sans" w:cs="Open Sans"/>
        </w:rPr>
        <w:t>Olivia has Down syndrome, which is often accompanied by scoliosis and back pain. I decided that it</w:t>
      </w:r>
      <w:r w:rsidRPr="3F386DF0">
        <w:rPr>
          <w:rFonts w:ascii="Open Sans" w:eastAsia="Times New Roman" w:hAnsi="Open Sans" w:cs="Open Sans"/>
        </w:rPr>
        <w:t xml:space="preserve"> was time to put Olivia and Courtney’s idea of adaptive fashion into action. </w:t>
      </w:r>
    </w:p>
    <w:p w14:paraId="6948DD3F" w14:textId="77777777" w:rsidR="00BD0A1E" w:rsidRDefault="00BD0A1E" w:rsidP="00BD0A1E">
      <w:pPr>
        <w:rPr>
          <w:rFonts w:ascii="Open Sans" w:eastAsia="Times New Roman" w:hAnsi="Open Sans" w:cs="Open Sans"/>
        </w:rPr>
      </w:pPr>
    </w:p>
    <w:p w14:paraId="2B5CA842" w14:textId="77777777" w:rsidR="00BD0A1E" w:rsidRPr="00824C1F" w:rsidRDefault="00BD0A1E" w:rsidP="00BD0A1E">
      <w:pPr>
        <w:rPr>
          <w:rFonts w:ascii="Open Sans" w:eastAsia="Times New Roman" w:hAnsi="Open Sans" w:cs="Open Sans"/>
        </w:rPr>
      </w:pPr>
      <w:r w:rsidRPr="3F386DF0">
        <w:rPr>
          <w:rFonts w:ascii="Open Sans" w:eastAsia="Times New Roman" w:hAnsi="Open Sans" w:cs="Open Sans"/>
        </w:rPr>
        <w:t xml:space="preserve">To explore and test how form and function need to work together for stage costumes, the </w:t>
      </w:r>
      <w:proofErr w:type="gramStart"/>
      <w:r w:rsidRPr="3F386DF0">
        <w:rPr>
          <w:rFonts w:ascii="Open Sans" w:eastAsia="Times New Roman" w:hAnsi="Open Sans" w:cs="Open Sans"/>
        </w:rPr>
        <w:t>first</w:t>
      </w:r>
      <w:r>
        <w:rPr>
          <w:rFonts w:ascii="Open Sans" w:eastAsia="Times New Roman" w:hAnsi="Open Sans" w:cs="Open Sans"/>
        </w:rPr>
        <w:t xml:space="preserve"> </w:t>
      </w:r>
      <w:r w:rsidRPr="3F386DF0">
        <w:rPr>
          <w:rFonts w:ascii="Open Sans" w:eastAsia="Times New Roman" w:hAnsi="Open Sans" w:cs="Open Sans"/>
        </w:rPr>
        <w:t>class</w:t>
      </w:r>
      <w:proofErr w:type="gramEnd"/>
      <w:r w:rsidRPr="3F386DF0">
        <w:rPr>
          <w:rFonts w:ascii="Open Sans" w:eastAsia="Times New Roman" w:hAnsi="Open Sans" w:cs="Open Sans"/>
        </w:rPr>
        <w:t xml:space="preserve"> project was to design and produce a better backpack for Olivia. We discovered the </w:t>
      </w:r>
      <w:proofErr w:type="spellStart"/>
      <w:r w:rsidRPr="3F386DF0">
        <w:rPr>
          <w:rFonts w:ascii="Open Sans" w:eastAsia="Times New Roman" w:hAnsi="Open Sans" w:cs="Open Sans"/>
        </w:rPr>
        <w:t>BackTPack</w:t>
      </w:r>
      <w:proofErr w:type="spellEnd"/>
      <w:r w:rsidRPr="3F386DF0">
        <w:rPr>
          <w:rFonts w:ascii="Open Sans" w:eastAsia="Times New Roman" w:hAnsi="Open Sans" w:cs="Open Sans"/>
        </w:rPr>
        <w:t xml:space="preserve">, designed by </w:t>
      </w:r>
      <w:r>
        <w:rPr>
          <w:rFonts w:ascii="Open Sans" w:eastAsia="Times New Roman" w:hAnsi="Open Sans" w:cs="Open Sans"/>
        </w:rPr>
        <w:t xml:space="preserve">a </w:t>
      </w:r>
      <w:r w:rsidRPr="3F386DF0">
        <w:rPr>
          <w:rFonts w:ascii="Open Sans" w:eastAsia="Times New Roman" w:hAnsi="Open Sans" w:cs="Open Sans"/>
        </w:rPr>
        <w:t>physical therapist</w:t>
      </w:r>
      <w:r>
        <w:rPr>
          <w:rFonts w:ascii="Open Sans" w:eastAsia="Times New Roman" w:hAnsi="Open Sans" w:cs="Open Sans"/>
        </w:rPr>
        <w:t>. It moves</w:t>
      </w:r>
      <w:r w:rsidRPr="3F386DF0">
        <w:rPr>
          <w:rFonts w:ascii="Open Sans" w:eastAsia="Times New Roman" w:hAnsi="Open Sans" w:cs="Open Sans"/>
        </w:rPr>
        <w:t xml:space="preserve"> backpack pressure to the sides of the body. </w:t>
      </w:r>
      <w:r>
        <w:rPr>
          <w:rFonts w:ascii="Open Sans" w:eastAsia="Times New Roman" w:hAnsi="Open Sans" w:cs="Open Sans"/>
        </w:rPr>
        <w:t xml:space="preserve">We </w:t>
      </w:r>
      <w:r w:rsidRPr="3F386DF0">
        <w:rPr>
          <w:rFonts w:ascii="Open Sans" w:eastAsia="Times New Roman" w:hAnsi="Open Sans" w:cs="Open Sans"/>
        </w:rPr>
        <w:t>purchased the bag and made adjustments so that it fit Olivia perfectly. The backpack did relieve Olivia’s back pain. Olivia requested that</w:t>
      </w:r>
      <w:r>
        <w:rPr>
          <w:rFonts w:ascii="Open Sans" w:eastAsia="Times New Roman" w:hAnsi="Open Sans" w:cs="Open Sans"/>
        </w:rPr>
        <w:t xml:space="preserve"> we</w:t>
      </w:r>
      <w:r w:rsidRPr="3F386DF0">
        <w:rPr>
          <w:rFonts w:ascii="Open Sans" w:eastAsia="Times New Roman" w:hAnsi="Open Sans" w:cs="Open Sans"/>
        </w:rPr>
        <w:t xml:space="preserve"> decorate it with patches from her favorite sports teams from her hometown of Boston so that it reflected her personal style. </w:t>
      </w:r>
    </w:p>
    <w:p w14:paraId="1CAFC046" w14:textId="77777777" w:rsidR="00BD0A1E" w:rsidRPr="00824C1F" w:rsidRDefault="00BD0A1E" w:rsidP="00BD0A1E">
      <w:pPr>
        <w:rPr>
          <w:rFonts w:ascii="Open Sans" w:eastAsia="Times New Roman" w:hAnsi="Open Sans" w:cs="Open Sans"/>
        </w:rPr>
      </w:pPr>
    </w:p>
    <w:p w14:paraId="1D6FFE2C" w14:textId="77777777" w:rsidR="00BD0A1E" w:rsidRPr="00824C1F" w:rsidRDefault="00BD0A1E" w:rsidP="00BD0A1E">
      <w:pPr>
        <w:rPr>
          <w:rFonts w:ascii="Open Sans" w:eastAsia="Times New Roman" w:hAnsi="Open Sans" w:cs="Open Sans"/>
        </w:rPr>
      </w:pPr>
      <w:r w:rsidRPr="386A943F">
        <w:rPr>
          <w:rFonts w:ascii="Open Sans" w:eastAsia="Times New Roman" w:hAnsi="Open Sans" w:cs="Open Sans"/>
        </w:rPr>
        <w:t xml:space="preserve">Olivia taught </w:t>
      </w:r>
      <w:r>
        <w:rPr>
          <w:rFonts w:ascii="Open Sans" w:eastAsia="Times New Roman" w:hAnsi="Open Sans" w:cs="Open Sans"/>
        </w:rPr>
        <w:t>our class</w:t>
      </w:r>
      <w:r w:rsidRPr="386A943F">
        <w:rPr>
          <w:rFonts w:ascii="Open Sans" w:eastAsia="Times New Roman" w:hAnsi="Open Sans" w:cs="Open Sans"/>
        </w:rPr>
        <w:t xml:space="preserve"> that functional fashion and accessories can help make the day easier and less painful, and that expressing one’s personality through clothing and accessories builds confidence.</w:t>
      </w:r>
    </w:p>
    <w:p w14:paraId="6C768F0F" w14:textId="77777777" w:rsidR="00BD0A1E" w:rsidRPr="00824C1F" w:rsidRDefault="00BD0A1E" w:rsidP="00BD0A1E">
      <w:pPr>
        <w:rPr>
          <w:rFonts w:ascii="Open Sans" w:eastAsia="Times New Roman" w:hAnsi="Open Sans" w:cs="Open Sans"/>
        </w:rPr>
      </w:pPr>
    </w:p>
    <w:p w14:paraId="1B5B31AE" w14:textId="77777777" w:rsidR="00BD0A1E" w:rsidRPr="00824C1F" w:rsidRDefault="00BD0A1E" w:rsidP="00BD0A1E">
      <w:pPr>
        <w:pStyle w:val="Heading3"/>
      </w:pPr>
      <w:bookmarkStart w:id="9" w:name="_Toc66114797"/>
      <w:r w:rsidRPr="3F386DF0">
        <w:t>More Adaptive Fashion: A Bag for Peach!</w:t>
      </w:r>
      <w:bookmarkEnd w:id="9"/>
    </w:p>
    <w:p w14:paraId="148DA42D" w14:textId="77777777" w:rsidR="00BD0A1E" w:rsidRDefault="00BD0A1E" w:rsidP="00BD0A1E">
      <w:pPr>
        <w:rPr>
          <w:rFonts w:eastAsiaTheme="minorEastAsia"/>
        </w:rPr>
      </w:pPr>
      <w:r w:rsidRPr="399B064C">
        <w:rPr>
          <w:rFonts w:ascii="Open Sans" w:eastAsia="Times New Roman" w:hAnsi="Open Sans" w:cs="Open Sans"/>
        </w:rPr>
        <w:t xml:space="preserve">Because of the success of Olivia’s backpack, I met with Peach </w:t>
      </w:r>
      <w:proofErr w:type="spellStart"/>
      <w:r w:rsidRPr="399B064C">
        <w:rPr>
          <w:rFonts w:ascii="Open Sans" w:hAnsi="Open Sans" w:cs="Open Sans"/>
        </w:rPr>
        <w:t>Chinratanalab</w:t>
      </w:r>
      <w:proofErr w:type="spellEnd"/>
      <w:r w:rsidRPr="399B064C">
        <w:rPr>
          <w:rFonts w:ascii="Open Sans" w:hAnsi="Open Sans" w:cs="Open Sans"/>
        </w:rPr>
        <w:t xml:space="preserve">, a Next Steps student </w:t>
      </w:r>
      <w:r>
        <w:rPr>
          <w:rFonts w:ascii="Open Sans" w:hAnsi="Open Sans" w:cs="Open Sans"/>
        </w:rPr>
        <w:t>who uses</w:t>
      </w:r>
      <w:r w:rsidRPr="399B064C">
        <w:rPr>
          <w:rFonts w:ascii="Open Sans" w:hAnsi="Open Sans" w:cs="Open Sans"/>
        </w:rPr>
        <w:t xml:space="preserve"> a wheelchair. Peach and her parents were very excited about working </w:t>
      </w:r>
      <w:r>
        <w:rPr>
          <w:rFonts w:ascii="Open Sans" w:hAnsi="Open Sans" w:cs="Open Sans"/>
        </w:rPr>
        <w:t>with our developing lab</w:t>
      </w:r>
      <w:r w:rsidRPr="399B064C">
        <w:rPr>
          <w:rFonts w:ascii="Open Sans" w:hAnsi="Open Sans" w:cs="Open Sans"/>
        </w:rPr>
        <w:t xml:space="preserve"> to design a bag that would serve her specific needs, including: </w:t>
      </w:r>
    </w:p>
    <w:p w14:paraId="18DFFC29" w14:textId="77777777" w:rsidR="00BD0A1E" w:rsidRDefault="00BD0A1E" w:rsidP="00BD0A1E">
      <w:pPr>
        <w:pStyle w:val="ListParagraph"/>
        <w:numPr>
          <w:ilvl w:val="0"/>
          <w:numId w:val="12"/>
        </w:numPr>
        <w:contextualSpacing/>
      </w:pPr>
      <w:r w:rsidRPr="2EF74026">
        <w:rPr>
          <w:rFonts w:ascii="Open Sans" w:eastAsia="Times New Roman" w:hAnsi="Open Sans" w:cs="Open Sans"/>
        </w:rPr>
        <w:t>sitting comfortably on her lap</w:t>
      </w:r>
      <w:r>
        <w:rPr>
          <w:rFonts w:ascii="Open Sans" w:eastAsia="Times New Roman" w:hAnsi="Open Sans" w:cs="Open Sans"/>
        </w:rPr>
        <w:t>.</w:t>
      </w:r>
      <w:r w:rsidRPr="2EF74026">
        <w:rPr>
          <w:rFonts w:ascii="Open Sans" w:eastAsia="Times New Roman" w:hAnsi="Open Sans" w:cs="Open Sans"/>
        </w:rPr>
        <w:t xml:space="preserve"> </w:t>
      </w:r>
    </w:p>
    <w:p w14:paraId="63D97201" w14:textId="77777777" w:rsidR="00BD0A1E" w:rsidRPr="00F805AE" w:rsidRDefault="00BD0A1E" w:rsidP="00BD0A1E">
      <w:pPr>
        <w:pStyle w:val="ListParagraph"/>
        <w:numPr>
          <w:ilvl w:val="0"/>
          <w:numId w:val="16"/>
        </w:numPr>
        <w:contextualSpacing/>
        <w:rPr>
          <w:rFonts w:ascii="Open Sans" w:eastAsia="Times New Roman" w:hAnsi="Open Sans" w:cs="Open Sans"/>
        </w:rPr>
      </w:pPr>
      <w:r w:rsidRPr="2EF74026">
        <w:rPr>
          <w:rFonts w:ascii="Open Sans" w:eastAsia="Times New Roman" w:hAnsi="Open Sans" w:cs="Open Sans"/>
        </w:rPr>
        <w:t>having her phone and wallet easily accessible</w:t>
      </w:r>
      <w:r>
        <w:rPr>
          <w:rFonts w:ascii="Open Sans" w:eastAsia="Times New Roman" w:hAnsi="Open Sans" w:cs="Open Sans"/>
        </w:rPr>
        <w:t>.</w:t>
      </w:r>
    </w:p>
    <w:p w14:paraId="27F78AA6" w14:textId="77777777" w:rsidR="00BD0A1E" w:rsidRPr="00F805AE" w:rsidRDefault="00BD0A1E" w:rsidP="00BD0A1E">
      <w:pPr>
        <w:pStyle w:val="ListParagraph"/>
        <w:numPr>
          <w:ilvl w:val="0"/>
          <w:numId w:val="16"/>
        </w:numPr>
        <w:contextualSpacing/>
      </w:pPr>
      <w:r w:rsidRPr="2EF74026">
        <w:rPr>
          <w:rFonts w:ascii="Open Sans" w:eastAsia="Times New Roman" w:hAnsi="Open Sans" w:cs="Open Sans"/>
        </w:rPr>
        <w:t>being waterproof</w:t>
      </w:r>
      <w:r>
        <w:rPr>
          <w:rFonts w:ascii="Open Sans" w:eastAsia="Times New Roman" w:hAnsi="Open Sans" w:cs="Open Sans"/>
        </w:rPr>
        <w:t>.</w:t>
      </w:r>
    </w:p>
    <w:p w14:paraId="5E8EC690" w14:textId="77777777" w:rsidR="00BD0A1E" w:rsidRPr="00F805AE" w:rsidRDefault="00BD0A1E" w:rsidP="00BD0A1E">
      <w:pPr>
        <w:pStyle w:val="ListParagraph"/>
        <w:numPr>
          <w:ilvl w:val="0"/>
          <w:numId w:val="16"/>
        </w:numPr>
        <w:contextualSpacing/>
      </w:pPr>
      <w:r>
        <w:rPr>
          <w:rFonts w:ascii="Open Sans" w:eastAsia="Times New Roman" w:hAnsi="Open Sans" w:cs="Open Sans"/>
        </w:rPr>
        <w:t>using a</w:t>
      </w:r>
      <w:r w:rsidRPr="386A943F">
        <w:rPr>
          <w:rFonts w:ascii="Open Sans" w:eastAsia="Times New Roman" w:hAnsi="Open Sans" w:cs="Open Sans"/>
        </w:rPr>
        <w:t xml:space="preserve"> zipper closure that pulls in the correct direction to serve her stronger hand</w:t>
      </w:r>
      <w:r>
        <w:rPr>
          <w:rFonts w:ascii="Open Sans" w:eastAsia="Times New Roman" w:hAnsi="Open Sans" w:cs="Open Sans"/>
        </w:rPr>
        <w:t>.</w:t>
      </w:r>
      <w:r w:rsidRPr="386A943F">
        <w:rPr>
          <w:rFonts w:ascii="Open Sans" w:eastAsia="Times New Roman" w:hAnsi="Open Sans" w:cs="Open Sans"/>
        </w:rPr>
        <w:t xml:space="preserve"> </w:t>
      </w:r>
    </w:p>
    <w:p w14:paraId="26646E5C" w14:textId="77777777" w:rsidR="00BD0A1E" w:rsidRPr="00824C1F" w:rsidRDefault="00BD0A1E" w:rsidP="00BD0A1E">
      <w:pPr>
        <w:rPr>
          <w:rFonts w:ascii="Open Sans" w:eastAsia="Times New Roman" w:hAnsi="Open Sans" w:cs="Open Sans"/>
          <w:bCs/>
          <w:iCs/>
        </w:rPr>
      </w:pPr>
    </w:p>
    <w:p w14:paraId="75EA9669" w14:textId="77777777" w:rsidR="00BD0A1E" w:rsidRPr="00824C1F" w:rsidRDefault="00BD0A1E" w:rsidP="00BD0A1E">
      <w:pPr>
        <w:rPr>
          <w:rFonts w:ascii="Open Sans" w:hAnsi="Open Sans" w:cs="Open Sans"/>
        </w:rPr>
      </w:pPr>
      <w:r w:rsidRPr="3F386DF0">
        <w:rPr>
          <w:rFonts w:ascii="Open Sans" w:eastAsia="Times New Roman" w:hAnsi="Open Sans" w:cs="Open Sans"/>
        </w:rPr>
        <w:lastRenderedPageBreak/>
        <w:t xml:space="preserve">Peach’s parents mentioned that her legs get cold and wet in bad weather. So, </w:t>
      </w:r>
      <w:r>
        <w:rPr>
          <w:rFonts w:ascii="Open Sans" w:eastAsia="Times New Roman" w:hAnsi="Open Sans" w:cs="Open Sans"/>
        </w:rPr>
        <w:t>we</w:t>
      </w:r>
      <w:r w:rsidRPr="3F386DF0">
        <w:rPr>
          <w:rFonts w:ascii="Open Sans" w:eastAsia="Times New Roman" w:hAnsi="Open Sans" w:cs="Open Sans"/>
        </w:rPr>
        <w:t xml:space="preserve"> added a zipper to the underside of the bag, with a zip-on-zip-off rain tarp and fleece blanket. Peach LOVES color and </w:t>
      </w:r>
      <w:proofErr w:type="gramStart"/>
      <w:r w:rsidRPr="3F386DF0">
        <w:rPr>
          <w:rFonts w:ascii="Open Sans" w:eastAsia="Times New Roman" w:hAnsi="Open Sans" w:cs="Open Sans"/>
        </w:rPr>
        <w:t>pattern, because</w:t>
      </w:r>
      <w:proofErr w:type="gramEnd"/>
      <w:r w:rsidRPr="3F386DF0">
        <w:rPr>
          <w:rFonts w:ascii="Open Sans" w:eastAsia="Times New Roman" w:hAnsi="Open Sans" w:cs="Open Sans"/>
        </w:rPr>
        <w:t xml:space="preserve"> they match her sparkly personality</w:t>
      </w:r>
      <w:r>
        <w:rPr>
          <w:rFonts w:ascii="Open Sans" w:eastAsia="Times New Roman" w:hAnsi="Open Sans" w:cs="Open Sans"/>
        </w:rPr>
        <w:t xml:space="preserve">. </w:t>
      </w:r>
      <w:r w:rsidRPr="3F386DF0">
        <w:rPr>
          <w:rFonts w:ascii="Open Sans" w:eastAsia="Times New Roman" w:hAnsi="Open Sans" w:cs="Open Sans"/>
        </w:rPr>
        <w:t>So, making the bag in a bright, bold, fun pattern was essential. C</w:t>
      </w:r>
      <w:r w:rsidRPr="3F386DF0">
        <w:rPr>
          <w:rFonts w:ascii="Open Sans" w:hAnsi="Open Sans" w:cs="Open Sans"/>
        </w:rPr>
        <w:t xml:space="preserve">ollaborating with Peach and her parents to design a number of items, including the bag and some customized well-fitting pants, was a fun and rewarding process. </w:t>
      </w:r>
    </w:p>
    <w:p w14:paraId="439935ED" w14:textId="77777777" w:rsidR="00BD0A1E" w:rsidRPr="00824C1F" w:rsidRDefault="00BD0A1E" w:rsidP="00BD0A1E">
      <w:pPr>
        <w:rPr>
          <w:rFonts w:ascii="Open Sans" w:hAnsi="Open Sans" w:cs="Open Sans"/>
        </w:rPr>
      </w:pPr>
    </w:p>
    <w:p w14:paraId="67B6A1A2" w14:textId="77777777" w:rsidR="00BD0A1E" w:rsidRPr="00824C1F" w:rsidRDefault="00BD0A1E" w:rsidP="00BD0A1E">
      <w:pPr>
        <w:pStyle w:val="Heading3"/>
      </w:pPr>
      <w:bookmarkStart w:id="10" w:name="_Toc66114798"/>
      <w:r w:rsidRPr="3F386DF0">
        <w:t>The Next Step in Creating the Adaptive Fashion Lab</w:t>
      </w:r>
      <w:bookmarkEnd w:id="10"/>
    </w:p>
    <w:p w14:paraId="6463AA34" w14:textId="77777777" w:rsidR="00BD0A1E" w:rsidRDefault="00BD0A1E" w:rsidP="00BD0A1E">
      <w:pPr>
        <w:rPr>
          <w:rFonts w:ascii="Open Sans" w:hAnsi="Open Sans" w:cs="Open Sans"/>
        </w:rPr>
      </w:pPr>
      <w:r w:rsidRPr="386A943F">
        <w:rPr>
          <w:rFonts w:ascii="Open Sans" w:hAnsi="Open Sans" w:cs="Open Sans"/>
        </w:rPr>
        <w:t xml:space="preserve">Last summer, I reached out to Lindsay </w:t>
      </w:r>
      <w:proofErr w:type="spellStart"/>
      <w:r w:rsidRPr="386A943F">
        <w:rPr>
          <w:rFonts w:ascii="Open Sans" w:hAnsi="Open Sans" w:cs="Open Sans"/>
        </w:rPr>
        <w:t>Krech</w:t>
      </w:r>
      <w:proofErr w:type="spellEnd"/>
      <w:r w:rsidRPr="386A943F">
        <w:rPr>
          <w:rFonts w:ascii="Open Sans" w:hAnsi="Open Sans" w:cs="Open Sans"/>
        </w:rPr>
        <w:t>, the Next Steps Co-Director of Career Development</w:t>
      </w:r>
      <w:r>
        <w:rPr>
          <w:rFonts w:ascii="Open Sans" w:hAnsi="Open Sans" w:cs="Open Sans"/>
        </w:rPr>
        <w:t xml:space="preserve"> to</w:t>
      </w:r>
      <w:r w:rsidRPr="386A943F">
        <w:rPr>
          <w:rFonts w:ascii="Open Sans" w:hAnsi="Open Sans" w:cs="Open Sans"/>
        </w:rPr>
        <w:t xml:space="preserve"> ask for help to further realize Olivia and Courtney’s original idea. Lindsay gathered an amazing team to take part in a fall 2020 </w:t>
      </w:r>
      <w:r>
        <w:rPr>
          <w:rFonts w:ascii="Open Sans" w:hAnsi="Open Sans" w:cs="Open Sans"/>
        </w:rPr>
        <w:t>i</w:t>
      </w:r>
      <w:r w:rsidRPr="386A943F">
        <w:rPr>
          <w:rFonts w:ascii="Open Sans" w:hAnsi="Open Sans" w:cs="Open Sans"/>
        </w:rPr>
        <w:t xml:space="preserve">nternship, with a goal of developing the mission for the adaptive fashion lab. The team included two Next Steps students, Rachel </w:t>
      </w:r>
      <w:proofErr w:type="gramStart"/>
      <w:r w:rsidRPr="386A943F">
        <w:rPr>
          <w:rFonts w:ascii="Open Sans" w:hAnsi="Open Sans" w:cs="Open Sans"/>
        </w:rPr>
        <w:t>Williams</w:t>
      </w:r>
      <w:proofErr w:type="gramEnd"/>
      <w:r w:rsidRPr="386A943F">
        <w:rPr>
          <w:rFonts w:ascii="Open Sans" w:hAnsi="Open Sans" w:cs="Open Sans"/>
        </w:rPr>
        <w:t xml:space="preserve"> and Lydia Young, and two students from Vanderbilt’s Peabody School of Special Education, Emily Hong and Annie Kaplan</w:t>
      </w:r>
      <w:r>
        <w:rPr>
          <w:rFonts w:ascii="Open Sans" w:hAnsi="Open Sans" w:cs="Open Sans"/>
        </w:rPr>
        <w:t>.</w:t>
      </w:r>
      <w:r w:rsidRPr="386A943F">
        <w:rPr>
          <w:rFonts w:ascii="Open Sans" w:hAnsi="Open Sans" w:cs="Open Sans"/>
        </w:rPr>
        <w:t xml:space="preserve"> I am so proud of the work and ideas produced by this wonderful team. </w:t>
      </w:r>
    </w:p>
    <w:p w14:paraId="5E856B60" w14:textId="77777777" w:rsidR="00BD0A1E" w:rsidRDefault="00BD0A1E" w:rsidP="00BD0A1E">
      <w:pPr>
        <w:rPr>
          <w:rFonts w:ascii="Open Sans" w:hAnsi="Open Sans" w:cs="Open Sans"/>
        </w:rPr>
      </w:pPr>
    </w:p>
    <w:p w14:paraId="3F751D96" w14:textId="77777777" w:rsidR="00BD0A1E" w:rsidRPr="00824C1F" w:rsidRDefault="00BD0A1E" w:rsidP="00BD0A1E">
      <w:pPr>
        <w:rPr>
          <w:rFonts w:ascii="Open Sans" w:hAnsi="Open Sans" w:cs="Open Sans"/>
        </w:rPr>
      </w:pPr>
      <w:r w:rsidRPr="386A943F">
        <w:rPr>
          <w:rFonts w:ascii="Open Sans" w:hAnsi="Open Sans" w:cs="Open Sans"/>
        </w:rPr>
        <w:t xml:space="preserve">Below, in their own words, is some of their important work: </w:t>
      </w:r>
    </w:p>
    <w:p w14:paraId="0AFCE9EC" w14:textId="77777777" w:rsidR="00BD0A1E" w:rsidRPr="00824C1F" w:rsidRDefault="00BD0A1E" w:rsidP="00BD0A1E">
      <w:pPr>
        <w:rPr>
          <w:rFonts w:ascii="Open Sans" w:hAnsi="Open Sans" w:cs="Open Sans"/>
        </w:rPr>
      </w:pPr>
    </w:p>
    <w:p w14:paraId="23A6C1D3" w14:textId="77777777" w:rsidR="00BD0A1E" w:rsidRPr="00824C1F" w:rsidRDefault="00BD0A1E" w:rsidP="00BD0A1E">
      <w:pPr>
        <w:pStyle w:val="NoSpacing"/>
        <w:numPr>
          <w:ilvl w:val="0"/>
          <w:numId w:val="15"/>
        </w:numPr>
        <w:rPr>
          <w:rFonts w:eastAsiaTheme="minorEastAsia"/>
        </w:rPr>
      </w:pPr>
      <w:r w:rsidRPr="386A943F">
        <w:rPr>
          <w:rFonts w:ascii="Open Sans" w:hAnsi="Open Sans" w:cs="Open Sans"/>
        </w:rPr>
        <w:t xml:space="preserve">Lydia: We conducted personal interviews with people who have physical disabilities. We found that having accessible clothing would give </w:t>
      </w:r>
      <w:r>
        <w:rPr>
          <w:rFonts w:ascii="Open Sans" w:hAnsi="Open Sans" w:cs="Open Sans"/>
        </w:rPr>
        <w:t>people</w:t>
      </w:r>
      <w:r w:rsidRPr="386A943F">
        <w:rPr>
          <w:rFonts w:ascii="Open Sans" w:hAnsi="Open Sans" w:cs="Open Sans"/>
        </w:rPr>
        <w:t xml:space="preserve"> with disabilities more confidence and improve their self-esteem, as well as encourage autonomy and independence. In our interviews, we got these responses:</w:t>
      </w:r>
    </w:p>
    <w:p w14:paraId="4F66933E" w14:textId="77777777" w:rsidR="00BD0A1E" w:rsidRPr="00451A2B" w:rsidRDefault="00BD0A1E" w:rsidP="00BD0A1E">
      <w:pPr>
        <w:pStyle w:val="NoSpacing"/>
        <w:numPr>
          <w:ilvl w:val="1"/>
          <w:numId w:val="15"/>
        </w:numPr>
        <w:rPr>
          <w:rFonts w:ascii="Open Sans" w:hAnsi="Open Sans" w:cs="Open Sans"/>
          <w:i/>
          <w:iCs/>
        </w:rPr>
      </w:pPr>
      <w:r w:rsidRPr="00451A2B">
        <w:rPr>
          <w:rFonts w:ascii="Open Sans" w:hAnsi="Open Sans" w:cs="Open Sans"/>
          <w:i/>
          <w:iCs/>
        </w:rPr>
        <w:t>Cassidy: “Not asking people for help would encourage self-esteem</w:t>
      </w:r>
      <w:r>
        <w:rPr>
          <w:rFonts w:ascii="Open Sans" w:hAnsi="Open Sans" w:cs="Open Sans"/>
          <w:i/>
          <w:iCs/>
        </w:rPr>
        <w:t>.</w:t>
      </w:r>
      <w:r w:rsidRPr="00451A2B">
        <w:rPr>
          <w:rFonts w:ascii="Open Sans" w:hAnsi="Open Sans" w:cs="Open Sans"/>
          <w:i/>
          <w:iCs/>
        </w:rPr>
        <w:t>”</w:t>
      </w:r>
    </w:p>
    <w:p w14:paraId="2D2B9854" w14:textId="77777777" w:rsidR="00BD0A1E" w:rsidRPr="00451A2B" w:rsidRDefault="00BD0A1E" w:rsidP="00BD0A1E">
      <w:pPr>
        <w:pStyle w:val="NoSpacing"/>
        <w:numPr>
          <w:ilvl w:val="1"/>
          <w:numId w:val="15"/>
        </w:numPr>
        <w:rPr>
          <w:rFonts w:ascii="Open Sans" w:hAnsi="Open Sans" w:cs="Open Sans"/>
          <w:i/>
          <w:iCs/>
        </w:rPr>
      </w:pPr>
      <w:r w:rsidRPr="00451A2B">
        <w:rPr>
          <w:rFonts w:ascii="Open Sans" w:hAnsi="Open Sans" w:cs="Open Sans"/>
          <w:i/>
          <w:iCs/>
        </w:rPr>
        <w:t xml:space="preserve">Connor: “Some people with physical disabilities have trouble with the buttons on their shirt. I would like to have accessible buttons.” </w:t>
      </w:r>
    </w:p>
    <w:p w14:paraId="7C7F8A15" w14:textId="77777777" w:rsidR="00BD0A1E" w:rsidRPr="00824C1F" w:rsidRDefault="00BD0A1E" w:rsidP="00BD0A1E">
      <w:pPr>
        <w:pStyle w:val="NoSpacing"/>
        <w:numPr>
          <w:ilvl w:val="0"/>
          <w:numId w:val="15"/>
        </w:numPr>
        <w:rPr>
          <w:rFonts w:ascii="Open Sans" w:hAnsi="Open Sans" w:cs="Open Sans"/>
        </w:rPr>
      </w:pPr>
      <w:r w:rsidRPr="386A943F">
        <w:rPr>
          <w:rFonts w:ascii="Open Sans" w:hAnsi="Open Sans" w:cs="Open Sans"/>
        </w:rPr>
        <w:t xml:space="preserve">Rachel: Through surveys we created and sent out, we found that: </w:t>
      </w:r>
    </w:p>
    <w:p w14:paraId="43E130FA" w14:textId="77777777" w:rsidR="00BD0A1E" w:rsidRPr="00824C1F" w:rsidRDefault="00BD0A1E" w:rsidP="00BD0A1E">
      <w:pPr>
        <w:pStyle w:val="NoSpacing"/>
        <w:numPr>
          <w:ilvl w:val="1"/>
          <w:numId w:val="15"/>
        </w:numPr>
        <w:rPr>
          <w:rFonts w:ascii="Open Sans" w:hAnsi="Open Sans" w:cs="Open Sans"/>
        </w:rPr>
      </w:pPr>
      <w:r w:rsidRPr="00824C1F">
        <w:rPr>
          <w:rFonts w:ascii="Open Sans" w:hAnsi="Open Sans" w:cs="Open Sans"/>
          <w:b/>
          <w:bCs/>
        </w:rPr>
        <w:t xml:space="preserve">88% </w:t>
      </w:r>
      <w:r w:rsidRPr="00824C1F">
        <w:rPr>
          <w:rFonts w:ascii="Open Sans" w:hAnsi="Open Sans" w:cs="Open Sans"/>
        </w:rPr>
        <w:t>of</w:t>
      </w:r>
      <w:r w:rsidRPr="00824C1F">
        <w:rPr>
          <w:rFonts w:ascii="Open Sans" w:hAnsi="Open Sans" w:cs="Open Sans"/>
          <w:b/>
          <w:bCs/>
        </w:rPr>
        <w:t xml:space="preserve"> </w:t>
      </w:r>
      <w:r w:rsidRPr="00824C1F">
        <w:rPr>
          <w:rFonts w:ascii="Open Sans" w:hAnsi="Open Sans" w:cs="Open Sans"/>
        </w:rPr>
        <w:t>people with physical disabilities have some sort of difficulty putting on clothes</w:t>
      </w:r>
      <w:r>
        <w:rPr>
          <w:rFonts w:ascii="Open Sans" w:hAnsi="Open Sans" w:cs="Open Sans"/>
        </w:rPr>
        <w:t>.</w:t>
      </w:r>
    </w:p>
    <w:p w14:paraId="3120CFA5" w14:textId="77777777" w:rsidR="00BD0A1E" w:rsidRPr="00824C1F" w:rsidRDefault="00BD0A1E" w:rsidP="00BD0A1E">
      <w:pPr>
        <w:pStyle w:val="NoSpacing"/>
        <w:numPr>
          <w:ilvl w:val="1"/>
          <w:numId w:val="15"/>
        </w:numPr>
        <w:rPr>
          <w:rFonts w:ascii="Open Sans" w:hAnsi="Open Sans" w:cs="Open Sans"/>
        </w:rPr>
      </w:pPr>
      <w:r w:rsidRPr="399B064C">
        <w:rPr>
          <w:rFonts w:ascii="Open Sans" w:hAnsi="Open Sans" w:cs="Open Sans"/>
          <w:b/>
          <w:bCs/>
        </w:rPr>
        <w:t xml:space="preserve">100% </w:t>
      </w:r>
      <w:r w:rsidRPr="399B064C">
        <w:rPr>
          <w:rFonts w:ascii="Open Sans" w:hAnsi="Open Sans" w:cs="Open Sans"/>
        </w:rPr>
        <w:t>of people said that their clothing should address special physical and accessibility needs</w:t>
      </w:r>
      <w:r>
        <w:rPr>
          <w:rFonts w:ascii="Open Sans" w:hAnsi="Open Sans" w:cs="Open Sans"/>
        </w:rPr>
        <w:t>.</w:t>
      </w:r>
    </w:p>
    <w:p w14:paraId="52CACB33" w14:textId="77777777" w:rsidR="00BD0A1E" w:rsidRPr="00824C1F" w:rsidRDefault="00BD0A1E" w:rsidP="00BD0A1E">
      <w:pPr>
        <w:pStyle w:val="NoSpacing"/>
        <w:rPr>
          <w:rFonts w:ascii="Open Sans" w:hAnsi="Open Sans" w:cs="Open Sans"/>
        </w:rPr>
      </w:pPr>
    </w:p>
    <w:p w14:paraId="48E250B3" w14:textId="77777777" w:rsidR="00BD0A1E" w:rsidRPr="00824C1F" w:rsidRDefault="00BD0A1E" w:rsidP="00BD0A1E">
      <w:pPr>
        <w:pStyle w:val="NoSpacing"/>
        <w:rPr>
          <w:rFonts w:ascii="Open Sans" w:hAnsi="Open Sans" w:cs="Open Sans"/>
        </w:rPr>
      </w:pPr>
      <w:r w:rsidRPr="3F386DF0">
        <w:rPr>
          <w:rFonts w:ascii="Open Sans" w:hAnsi="Open Sans" w:cs="Open Sans"/>
        </w:rPr>
        <w:t>The mission statement the</w:t>
      </w:r>
      <w:r>
        <w:rPr>
          <w:rFonts w:ascii="Open Sans" w:hAnsi="Open Sans" w:cs="Open Sans"/>
        </w:rPr>
        <w:t>se students</w:t>
      </w:r>
      <w:r w:rsidRPr="3F386DF0">
        <w:rPr>
          <w:rFonts w:ascii="Open Sans" w:hAnsi="Open Sans" w:cs="Open Sans"/>
        </w:rPr>
        <w:t xml:space="preserve"> wrote perfectly captures the big ideas and goals for the adaptive fashion lab: </w:t>
      </w:r>
    </w:p>
    <w:p w14:paraId="2D3EAF75" w14:textId="77777777" w:rsidR="00BD0A1E" w:rsidRPr="00824C1F" w:rsidRDefault="00BD0A1E" w:rsidP="00BD0A1E">
      <w:pPr>
        <w:pStyle w:val="NoSpacing"/>
        <w:numPr>
          <w:ilvl w:val="0"/>
          <w:numId w:val="13"/>
        </w:numPr>
        <w:rPr>
          <w:rFonts w:ascii="Open Sans" w:hAnsi="Open Sans" w:cs="Open Sans"/>
        </w:rPr>
      </w:pPr>
      <w:r w:rsidRPr="400F0817">
        <w:rPr>
          <w:rFonts w:ascii="Open Sans" w:hAnsi="Open Sans" w:cs="Open Sans"/>
        </w:rPr>
        <w:t xml:space="preserve">Rachel: Our mission statement is: </w:t>
      </w:r>
    </w:p>
    <w:p w14:paraId="58DDD978" w14:textId="77777777" w:rsidR="00BD0A1E" w:rsidRPr="00451A2B" w:rsidRDefault="00BD0A1E" w:rsidP="00BD0A1E">
      <w:pPr>
        <w:pStyle w:val="NoSpacing"/>
        <w:ind w:left="1440"/>
        <w:rPr>
          <w:rFonts w:ascii="Open Sans" w:hAnsi="Open Sans" w:cs="Open Sans"/>
          <w:i/>
          <w:iCs/>
        </w:rPr>
      </w:pPr>
      <w:r w:rsidRPr="00451A2B">
        <w:rPr>
          <w:rFonts w:ascii="Open Sans" w:hAnsi="Open Sans" w:cs="Open Sans"/>
          <w:i/>
          <w:iCs/>
        </w:rPr>
        <w:t xml:space="preserve">The </w:t>
      </w:r>
      <w:r>
        <w:rPr>
          <w:rFonts w:ascii="Open Sans" w:hAnsi="Open Sans" w:cs="Open Sans"/>
          <w:i/>
          <w:iCs/>
        </w:rPr>
        <w:t>Adaptive</w:t>
      </w:r>
      <w:r w:rsidRPr="00451A2B">
        <w:rPr>
          <w:rFonts w:ascii="Open Sans" w:hAnsi="Open Sans" w:cs="Open Sans"/>
          <w:i/>
          <w:iCs/>
        </w:rPr>
        <w:t xml:space="preserve"> Fashion Lab will create one of a kind clothing and accessories for people with physical disabilities and sensory sensitivities of any age or gender. The </w:t>
      </w:r>
      <w:r>
        <w:rPr>
          <w:rFonts w:ascii="Open Sans" w:hAnsi="Open Sans" w:cs="Open Sans"/>
          <w:i/>
          <w:iCs/>
        </w:rPr>
        <w:t>Adaptive</w:t>
      </w:r>
      <w:r w:rsidRPr="00451A2B">
        <w:rPr>
          <w:rFonts w:ascii="Open Sans" w:hAnsi="Open Sans" w:cs="Open Sans"/>
          <w:i/>
          <w:iCs/>
        </w:rPr>
        <w:t xml:space="preserve"> Fashion Lab encourages autonomy and independence for individuals with disabilities.</w:t>
      </w:r>
    </w:p>
    <w:p w14:paraId="51ECB2C0" w14:textId="77777777" w:rsidR="00BD0A1E" w:rsidRPr="00824C1F" w:rsidRDefault="00BD0A1E" w:rsidP="00BD0A1E">
      <w:pPr>
        <w:pStyle w:val="NoSpacing"/>
        <w:numPr>
          <w:ilvl w:val="0"/>
          <w:numId w:val="13"/>
        </w:numPr>
        <w:rPr>
          <w:rFonts w:ascii="Open Sans" w:hAnsi="Open Sans" w:cs="Open Sans"/>
        </w:rPr>
      </w:pPr>
      <w:r w:rsidRPr="386A943F">
        <w:rPr>
          <w:rFonts w:ascii="Open Sans" w:hAnsi="Open Sans" w:cs="Open Sans"/>
        </w:rPr>
        <w:t xml:space="preserve">Lydia: The </w:t>
      </w:r>
      <w:r w:rsidRPr="007C1AD2">
        <w:rPr>
          <w:rFonts w:ascii="Open Sans" w:hAnsi="Open Sans" w:cs="Open Sans"/>
        </w:rPr>
        <w:t>Adaptive</w:t>
      </w:r>
      <w:r w:rsidRPr="386A943F">
        <w:rPr>
          <w:rFonts w:ascii="Open Sans" w:hAnsi="Open Sans" w:cs="Open Sans"/>
        </w:rPr>
        <w:t xml:space="preserve"> Fashion Lab will offer many services:</w:t>
      </w:r>
    </w:p>
    <w:p w14:paraId="009247A5" w14:textId="77777777" w:rsidR="00BD0A1E" w:rsidRPr="00824C1F" w:rsidRDefault="00BD0A1E" w:rsidP="00BD0A1E">
      <w:pPr>
        <w:pStyle w:val="NoSpacing"/>
        <w:numPr>
          <w:ilvl w:val="1"/>
          <w:numId w:val="13"/>
        </w:numPr>
        <w:rPr>
          <w:rFonts w:ascii="Open Sans" w:hAnsi="Open Sans" w:cs="Open Sans"/>
        </w:rPr>
      </w:pPr>
      <w:r w:rsidRPr="00824C1F">
        <w:rPr>
          <w:rFonts w:ascii="Open Sans" w:hAnsi="Open Sans" w:cs="Open Sans"/>
        </w:rPr>
        <w:t>Adapt clothing that people already own</w:t>
      </w:r>
    </w:p>
    <w:p w14:paraId="06D33AE5" w14:textId="77777777" w:rsidR="00BD0A1E" w:rsidRPr="00824C1F" w:rsidRDefault="00BD0A1E" w:rsidP="00BD0A1E">
      <w:pPr>
        <w:pStyle w:val="NoSpacing"/>
        <w:numPr>
          <w:ilvl w:val="1"/>
          <w:numId w:val="13"/>
        </w:numPr>
        <w:rPr>
          <w:rFonts w:ascii="Open Sans" w:hAnsi="Open Sans" w:cs="Open Sans"/>
        </w:rPr>
      </w:pPr>
      <w:r w:rsidRPr="00824C1F">
        <w:rPr>
          <w:rFonts w:ascii="Open Sans" w:hAnsi="Open Sans" w:cs="Open Sans"/>
        </w:rPr>
        <w:t>Make one-of-a-kind specialized clothing and accessory items from scratch</w:t>
      </w:r>
    </w:p>
    <w:p w14:paraId="70870E46" w14:textId="77777777" w:rsidR="00BD0A1E" w:rsidRDefault="00BD0A1E" w:rsidP="00BD0A1E">
      <w:pPr>
        <w:pStyle w:val="NoSpacing"/>
        <w:numPr>
          <w:ilvl w:val="1"/>
          <w:numId w:val="13"/>
        </w:numPr>
        <w:rPr>
          <w:rFonts w:ascii="Open Sans" w:hAnsi="Open Sans" w:cs="Open Sans"/>
        </w:rPr>
      </w:pPr>
      <w:r w:rsidRPr="399B064C">
        <w:rPr>
          <w:rFonts w:ascii="Open Sans" w:hAnsi="Open Sans" w:cs="Open Sans"/>
        </w:rPr>
        <w:t>Teach people how to adapt their own clothing</w:t>
      </w:r>
    </w:p>
    <w:p w14:paraId="083B89C8" w14:textId="77777777" w:rsidR="00BD0A1E" w:rsidRDefault="00BD0A1E" w:rsidP="00BD0A1E">
      <w:pPr>
        <w:pStyle w:val="NoSpacing"/>
        <w:rPr>
          <w:rFonts w:ascii="Open Sans" w:hAnsi="Open Sans" w:cs="Open Sans"/>
        </w:rPr>
      </w:pPr>
    </w:p>
    <w:p w14:paraId="6F218091" w14:textId="77777777" w:rsidR="00BD0A1E" w:rsidRDefault="00BD0A1E" w:rsidP="00BD0A1E">
      <w:pPr>
        <w:pStyle w:val="NoSpacing"/>
        <w:rPr>
          <w:rFonts w:ascii="Open Sans" w:hAnsi="Open Sans" w:cs="Open Sans"/>
        </w:rPr>
      </w:pPr>
      <w:r w:rsidRPr="3F386DF0">
        <w:rPr>
          <w:rFonts w:ascii="Open Sans" w:hAnsi="Open Sans" w:cs="Open Sans"/>
        </w:rPr>
        <w:lastRenderedPageBreak/>
        <w:t xml:space="preserve">I am thrilled with the accomplishments of the fall internship team. Their research and discoveries show that the adaptive fashion lab has the potential to help many people. </w:t>
      </w:r>
    </w:p>
    <w:p w14:paraId="734E1C61" w14:textId="77777777" w:rsidR="00BD0A1E" w:rsidRPr="00824C1F" w:rsidRDefault="00BD0A1E" w:rsidP="00BD0A1E">
      <w:pPr>
        <w:pStyle w:val="NoSpacing"/>
        <w:rPr>
          <w:rFonts w:ascii="Open Sans" w:hAnsi="Open Sans" w:cs="Open Sans"/>
        </w:rPr>
      </w:pPr>
    </w:p>
    <w:p w14:paraId="16A3B00C" w14:textId="77777777" w:rsidR="00BD0A1E" w:rsidRPr="00824C1F" w:rsidRDefault="00BD0A1E" w:rsidP="00BD0A1E">
      <w:pPr>
        <w:pStyle w:val="Heading3"/>
      </w:pPr>
      <w:bookmarkStart w:id="11" w:name="_Toc66114799"/>
      <w:r>
        <w:t>Rachel and Lydia Bring a New Project: Mittens for Hugh</w:t>
      </w:r>
      <w:bookmarkEnd w:id="11"/>
    </w:p>
    <w:p w14:paraId="20A58B1C" w14:textId="77777777" w:rsidR="00BD0A1E" w:rsidRDefault="00BD0A1E" w:rsidP="00BD0A1E">
      <w:pPr>
        <w:rPr>
          <w:rFonts w:ascii="Open Sans" w:hAnsi="Open Sans" w:cs="Open Sans"/>
        </w:rPr>
      </w:pPr>
      <w:r>
        <w:rPr>
          <w:rFonts w:ascii="Open Sans" w:hAnsi="Open Sans" w:cs="Open Sans"/>
        </w:rPr>
        <w:t>Rachel and Lydia’s internship outreach efforts got the lab in touch with a</w:t>
      </w:r>
      <w:r w:rsidRPr="386A943F">
        <w:rPr>
          <w:rFonts w:ascii="Open Sans" w:hAnsi="Open Sans" w:cs="Open Sans"/>
        </w:rPr>
        <w:t>dorable</w:t>
      </w:r>
      <w:r>
        <w:rPr>
          <w:rFonts w:ascii="Open Sans" w:hAnsi="Open Sans" w:cs="Open Sans"/>
        </w:rPr>
        <w:t>,</w:t>
      </w:r>
      <w:r w:rsidRPr="386A943F">
        <w:rPr>
          <w:rFonts w:ascii="Open Sans" w:hAnsi="Open Sans" w:cs="Open Sans"/>
        </w:rPr>
        <w:t xml:space="preserve"> six-year-old Hugh Lang</w:t>
      </w:r>
      <w:r>
        <w:rPr>
          <w:rFonts w:ascii="Open Sans" w:hAnsi="Open Sans" w:cs="Open Sans"/>
        </w:rPr>
        <w:t>, who</w:t>
      </w:r>
      <w:r w:rsidRPr="386A943F">
        <w:rPr>
          <w:rFonts w:ascii="Open Sans" w:hAnsi="Open Sans" w:cs="Open Sans"/>
        </w:rPr>
        <w:t xml:space="preserve"> was born with club hands and no thumbs. Hugh uses his pinkies like other people use their thumbs. Hugh came to the lab with his dad</w:t>
      </w:r>
      <w:r>
        <w:rPr>
          <w:rFonts w:ascii="Open Sans" w:hAnsi="Open Sans" w:cs="Open Sans"/>
        </w:rPr>
        <w:t>,</w:t>
      </w:r>
      <w:r w:rsidRPr="386A943F">
        <w:rPr>
          <w:rFonts w:ascii="Open Sans" w:hAnsi="Open Sans" w:cs="Open Sans"/>
        </w:rPr>
        <w:t xml:space="preserve"> Matt</w:t>
      </w:r>
      <w:r>
        <w:rPr>
          <w:rFonts w:ascii="Open Sans" w:hAnsi="Open Sans" w:cs="Open Sans"/>
        </w:rPr>
        <w:t xml:space="preserve">. He </w:t>
      </w:r>
      <w:r w:rsidRPr="386A943F">
        <w:rPr>
          <w:rFonts w:ascii="Open Sans" w:hAnsi="Open Sans" w:cs="Open Sans"/>
        </w:rPr>
        <w:t>need</w:t>
      </w:r>
      <w:r>
        <w:rPr>
          <w:rFonts w:ascii="Open Sans" w:hAnsi="Open Sans" w:cs="Open Sans"/>
        </w:rPr>
        <w:t>ed,</w:t>
      </w:r>
      <w:r w:rsidRPr="386A943F">
        <w:rPr>
          <w:rFonts w:ascii="Open Sans" w:hAnsi="Open Sans" w:cs="Open Sans"/>
        </w:rPr>
        <w:t xml:space="preserve"> among other things, a custom-fitted pair of mittens. Hugh spent his time at the lab drawing pictures of Star Wars characters! Clearly, any fashion pieces for Hugh will be a hit if they include Star Wars. </w:t>
      </w:r>
    </w:p>
    <w:p w14:paraId="09D68758" w14:textId="77777777" w:rsidR="00BD0A1E" w:rsidRDefault="00BD0A1E" w:rsidP="00BD0A1E">
      <w:pPr>
        <w:rPr>
          <w:rFonts w:ascii="Open Sans" w:hAnsi="Open Sans" w:cs="Open Sans"/>
        </w:rPr>
      </w:pPr>
    </w:p>
    <w:p w14:paraId="0612EA1A" w14:textId="77777777" w:rsidR="00BD0A1E" w:rsidRDefault="00BD0A1E" w:rsidP="00BD0A1E">
      <w:pPr>
        <w:rPr>
          <w:rFonts w:ascii="Open Sans" w:hAnsi="Open Sans" w:cs="Open Sans"/>
        </w:rPr>
      </w:pPr>
      <w:r w:rsidRPr="386A943F">
        <w:rPr>
          <w:rFonts w:ascii="Open Sans" w:hAnsi="Open Sans" w:cs="Open Sans"/>
        </w:rPr>
        <w:t>Making mittens for Hugh required 1) tracing his hands in order to make a pattern so that the mittens would fit, and 2) figuring out, with the help of his dad, where to add loops so he can take them on and off himself. I made Hugh’s mittens out of a recycled, felted cashmere sweater, with hearts on them made from cotton Star Wars fabric. Matt sent me a note saying: “Hugh loves his mittens. He wore them today. They really give him the ability to do things and play outside. He used to get cold fast and not be able to use his hands. THANK YOU!!!”</w:t>
      </w:r>
    </w:p>
    <w:p w14:paraId="1EABA497" w14:textId="77777777" w:rsidR="00BD0A1E" w:rsidRDefault="00BD0A1E" w:rsidP="00BD0A1E">
      <w:pPr>
        <w:rPr>
          <w:rFonts w:asciiTheme="majorHAnsi" w:eastAsiaTheme="majorEastAsia" w:hAnsiTheme="majorHAnsi" w:cstheme="majorBidi"/>
          <w:sz w:val="24"/>
          <w:szCs w:val="24"/>
        </w:rPr>
      </w:pPr>
    </w:p>
    <w:p w14:paraId="39D5F0B9" w14:textId="77777777" w:rsidR="00BD0A1E" w:rsidRPr="00824C1F" w:rsidRDefault="00BD0A1E" w:rsidP="00BD0A1E">
      <w:pPr>
        <w:pStyle w:val="Heading3"/>
      </w:pPr>
      <w:bookmarkStart w:id="12" w:name="_Toc66114800"/>
      <w:r w:rsidRPr="3F386DF0">
        <w:t>Olivia and Courtney Had a Great Idea!</w:t>
      </w:r>
      <w:bookmarkEnd w:id="12"/>
    </w:p>
    <w:p w14:paraId="5F80C811" w14:textId="718175EA" w:rsidR="00BD0A1E" w:rsidRDefault="00BD0A1E" w:rsidP="00BD0A1E">
      <w:pPr>
        <w:rPr>
          <w:rFonts w:ascii="Open Sans" w:hAnsi="Open Sans" w:cs="Open Sans"/>
        </w:rPr>
      </w:pPr>
      <w:r>
        <w:rPr>
          <w:rFonts w:ascii="Open Sans" w:hAnsi="Open Sans" w:cs="Open Sans"/>
        </w:rPr>
        <w:t xml:space="preserve">Next </w:t>
      </w:r>
      <w:r w:rsidRPr="386A943F">
        <w:rPr>
          <w:rFonts w:ascii="Open Sans" w:hAnsi="Open Sans" w:cs="Open Sans"/>
        </w:rPr>
        <w:t xml:space="preserve">Steps students have proven that </w:t>
      </w:r>
      <w:r>
        <w:rPr>
          <w:rFonts w:ascii="Open Sans" w:hAnsi="Open Sans" w:cs="Open Sans"/>
        </w:rPr>
        <w:t xml:space="preserve">Olivia and Courtney were right: </w:t>
      </w:r>
      <w:r w:rsidRPr="386A943F">
        <w:rPr>
          <w:rFonts w:ascii="Open Sans" w:hAnsi="Open Sans" w:cs="Open Sans"/>
        </w:rPr>
        <w:t xml:space="preserve">there is a lot of need </w:t>
      </w:r>
      <w:r>
        <w:rPr>
          <w:rFonts w:ascii="Open Sans" w:hAnsi="Open Sans" w:cs="Open Sans"/>
        </w:rPr>
        <w:t>for</w:t>
      </w:r>
      <w:r w:rsidRPr="386A943F">
        <w:rPr>
          <w:rFonts w:ascii="Open Sans" w:hAnsi="Open Sans" w:cs="Open Sans"/>
        </w:rPr>
        <w:t xml:space="preserve"> adaptive clothing and accessories for people with physical disabilities. Because of </w:t>
      </w:r>
      <w:r>
        <w:rPr>
          <w:rFonts w:ascii="Open Sans" w:hAnsi="Open Sans" w:cs="Open Sans"/>
        </w:rPr>
        <w:t xml:space="preserve">all these students’ </w:t>
      </w:r>
      <w:r w:rsidRPr="386A943F">
        <w:rPr>
          <w:rFonts w:ascii="Open Sans" w:hAnsi="Open Sans" w:cs="Open Sans"/>
        </w:rPr>
        <w:t>ideas and efforts, building empowerment and inclusivity for everyone connected to Vanderbilt’s Adaptive Fashion Lab is becoming an exciting reality!</w:t>
      </w:r>
    </w:p>
    <w:p w14:paraId="0E958E04" w14:textId="77777777" w:rsidR="00BD0A1E" w:rsidRPr="00824C1F" w:rsidRDefault="00BD0A1E" w:rsidP="00BD0A1E"/>
    <w:p w14:paraId="6A880C5D" w14:textId="77777777" w:rsidR="00BD0A1E" w:rsidRPr="00824C1F" w:rsidRDefault="00BD0A1E" w:rsidP="00BD0A1E">
      <w:pPr>
        <w:pStyle w:val="Heading3"/>
      </w:pPr>
      <w:bookmarkStart w:id="13" w:name="_Toc66114801"/>
      <w:r>
        <w:t>Information about the Adaptive Fashion Lab</w:t>
      </w:r>
      <w:bookmarkEnd w:id="13"/>
    </w:p>
    <w:p w14:paraId="004F43F9" w14:textId="77777777" w:rsidR="00BD0A1E" w:rsidRPr="00824C1F" w:rsidRDefault="00BD0A1E" w:rsidP="00BD0A1E">
      <w:pPr>
        <w:pStyle w:val="NoSpacing"/>
        <w:rPr>
          <w:rFonts w:ascii="Open Sans" w:hAnsi="Open Sans" w:cs="Open Sans"/>
        </w:rPr>
      </w:pPr>
      <w:r w:rsidRPr="7BB02CEE">
        <w:rPr>
          <w:rFonts w:ascii="Open Sans" w:hAnsi="Open Sans" w:cs="Open Sans"/>
        </w:rPr>
        <w:t>The Vanderbilt A</w:t>
      </w:r>
      <w:r>
        <w:rPr>
          <w:rFonts w:ascii="Open Sans" w:hAnsi="Open Sans" w:cs="Open Sans"/>
        </w:rPr>
        <w:t>daptive</w:t>
      </w:r>
      <w:r w:rsidRPr="7BB02CEE">
        <w:rPr>
          <w:rFonts w:ascii="Open Sans" w:hAnsi="Open Sans" w:cs="Open Sans"/>
        </w:rPr>
        <w:t xml:space="preserve"> Fashion Lab will be located </w:t>
      </w:r>
      <w:r>
        <w:rPr>
          <w:rFonts w:ascii="Open Sans" w:hAnsi="Open Sans" w:cs="Open Sans"/>
        </w:rPr>
        <w:t xml:space="preserve">in an accessible space </w:t>
      </w:r>
      <w:r w:rsidRPr="7BB02CEE">
        <w:rPr>
          <w:rFonts w:ascii="Open Sans" w:hAnsi="Open Sans" w:cs="Open Sans"/>
        </w:rPr>
        <w:t xml:space="preserve">at the Fiber Arts Lab at Vanderbilt’s </w:t>
      </w:r>
      <w:proofErr w:type="spellStart"/>
      <w:r w:rsidRPr="7BB02CEE">
        <w:rPr>
          <w:rFonts w:ascii="Open Sans" w:hAnsi="Open Sans" w:cs="Open Sans"/>
        </w:rPr>
        <w:t>Wond’ry</w:t>
      </w:r>
      <w:proofErr w:type="spellEnd"/>
      <w:r w:rsidRPr="7BB02CEE">
        <w:rPr>
          <w:rFonts w:ascii="Open Sans" w:hAnsi="Open Sans" w:cs="Open Sans"/>
        </w:rPr>
        <w:t xml:space="preserve"> Center for Innovation. The staff will include people with physical and intellectual disabilities, who will be involved in all aspects of the design and production process, including taking notes, reaching out to clients to schedule appointments and asking them about their needs, choosing fabrics and supplies, brainstorming solutions, conducting surveys, and keeping track of tasks</w:t>
      </w:r>
      <w:r>
        <w:rPr>
          <w:rFonts w:ascii="Open Sans" w:hAnsi="Open Sans" w:cs="Open Sans"/>
        </w:rPr>
        <w:t>.</w:t>
      </w:r>
      <w:r w:rsidRPr="7BB02CEE">
        <w:rPr>
          <w:rFonts w:ascii="Open Sans" w:hAnsi="Open Sans" w:cs="Open Sans"/>
        </w:rPr>
        <w:t xml:space="preserve"> The staff will work with clients at the lab to help them playfully</w:t>
      </w:r>
      <w:r>
        <w:rPr>
          <w:rFonts w:ascii="Open Sans" w:hAnsi="Open Sans" w:cs="Open Sans"/>
        </w:rPr>
        <w:t xml:space="preserve"> and</w:t>
      </w:r>
      <w:r w:rsidRPr="7BB02CEE">
        <w:rPr>
          <w:rFonts w:ascii="Open Sans" w:hAnsi="Open Sans" w:cs="Open Sans"/>
        </w:rPr>
        <w:t xml:space="preserve"> creatively express themselves through artwork to illuminate the client’s favorite colors and patterns, which will then be applied to their customized fashion pieces. </w:t>
      </w:r>
    </w:p>
    <w:p w14:paraId="7BEF686B" w14:textId="77777777" w:rsidR="00BD0A1E" w:rsidRPr="00824C1F" w:rsidRDefault="00BD0A1E" w:rsidP="00BD0A1E">
      <w:pPr>
        <w:rPr>
          <w:rFonts w:ascii="Open Sans" w:hAnsi="Open Sans" w:cs="Open Sans"/>
        </w:rPr>
      </w:pPr>
    </w:p>
    <w:p w14:paraId="2A85BD38" w14:textId="77777777" w:rsidR="00BD0A1E" w:rsidRPr="00824C1F" w:rsidRDefault="00BD0A1E" w:rsidP="00BD0A1E">
      <w:pPr>
        <w:rPr>
          <w:rFonts w:ascii="Open Sans" w:hAnsi="Open Sans" w:cs="Open Sans"/>
          <w:i/>
          <w:iCs/>
        </w:rPr>
      </w:pPr>
      <w:r w:rsidRPr="00824C1F">
        <w:rPr>
          <w:rFonts w:ascii="Open Sans" w:hAnsi="Open Sans" w:cs="Open Sans"/>
          <w:i/>
          <w:iCs/>
        </w:rPr>
        <w:t xml:space="preserve">Alex is the University costume designer, costume shop manager, and director of Vanderbilt’s </w:t>
      </w:r>
      <w:proofErr w:type="spellStart"/>
      <w:r w:rsidRPr="00824C1F">
        <w:rPr>
          <w:rFonts w:ascii="Open Sans" w:hAnsi="Open Sans" w:cs="Open Sans"/>
          <w:i/>
          <w:iCs/>
        </w:rPr>
        <w:t>Wond’ry</w:t>
      </w:r>
      <w:proofErr w:type="spellEnd"/>
      <w:r w:rsidRPr="00824C1F">
        <w:rPr>
          <w:rFonts w:ascii="Open Sans" w:hAnsi="Open Sans" w:cs="Open Sans"/>
          <w:i/>
          <w:iCs/>
        </w:rPr>
        <w:t xml:space="preserve"> Innovation Center Fiber Arts Lab. She teaches classes in costume design, fashion history, and fashion sustainability. Alex holds a B.A. in Theatre from Middlebury College, and an MFA in Stage Design from Northwestern University.</w:t>
      </w:r>
    </w:p>
    <w:p w14:paraId="67B8E83B" w14:textId="77777777" w:rsidR="00BD0A1E" w:rsidRDefault="00BD0A1E" w:rsidP="00BD0A1E">
      <w:pPr>
        <w:rPr>
          <w:rFonts w:ascii="Open Sans" w:hAnsi="Open Sans" w:cs="Open Sans"/>
        </w:rPr>
      </w:pPr>
      <w:r>
        <w:rPr>
          <w:rFonts w:ascii="Open Sans" w:hAnsi="Open Sans" w:cs="Open Sans"/>
        </w:rPr>
        <w:t>--</w:t>
      </w:r>
    </w:p>
    <w:p w14:paraId="0F57A340" w14:textId="23D780A7" w:rsidR="00702C63" w:rsidRDefault="00702C63" w:rsidP="002653F1">
      <w:pPr>
        <w:pStyle w:val="ListParagraph"/>
        <w:numPr>
          <w:ilvl w:val="0"/>
          <w:numId w:val="17"/>
        </w:numPr>
        <w:rPr>
          <w:rFonts w:ascii="Open Sans" w:hAnsi="Open Sans" w:cs="Open Sans"/>
        </w:rPr>
      </w:pPr>
      <w:r>
        <w:rPr>
          <w:rFonts w:ascii="Open Sans" w:hAnsi="Open Sans" w:cs="Open Sans"/>
        </w:rPr>
        <w:lastRenderedPageBreak/>
        <w:t xml:space="preserve">Article image 1: </w:t>
      </w:r>
      <w:r w:rsidRPr="00BD0A1E">
        <w:rPr>
          <w:rFonts w:ascii="Open Sans" w:hAnsi="Open Sans" w:cs="Open Sans"/>
        </w:rPr>
        <w:t>Olivia shows off her customized backpack, which keeps pressure off her back.</w:t>
      </w:r>
      <w:r>
        <w:rPr>
          <w:rFonts w:ascii="Open Sans" w:hAnsi="Open Sans" w:cs="Open Sans"/>
        </w:rPr>
        <w:t xml:space="preserve"> A young white woman with Down syndrome, long brown curly hair, a leather jacker and glasses is shown in two poses, one from the side and one from the back, with her new custom backpack that distributes weight on the sides of her body instead of her back.</w:t>
      </w:r>
    </w:p>
    <w:p w14:paraId="3F4FDA5B" w14:textId="34BB183A" w:rsidR="00BD0A1E" w:rsidRDefault="00363075" w:rsidP="002653F1">
      <w:pPr>
        <w:pStyle w:val="ListParagraph"/>
        <w:numPr>
          <w:ilvl w:val="0"/>
          <w:numId w:val="17"/>
        </w:numPr>
        <w:rPr>
          <w:rFonts w:ascii="Open Sans" w:hAnsi="Open Sans" w:cs="Open Sans"/>
        </w:rPr>
      </w:pPr>
      <w:r>
        <w:rPr>
          <w:rFonts w:ascii="Open Sans" w:hAnsi="Open Sans" w:cs="Open Sans"/>
        </w:rPr>
        <w:t xml:space="preserve">Image 2 - </w:t>
      </w:r>
      <w:r w:rsidR="00BD0A1E" w:rsidRPr="00BD0A1E">
        <w:rPr>
          <w:rFonts w:ascii="Open Sans" w:hAnsi="Open Sans" w:cs="Open Sans"/>
        </w:rPr>
        <w:t>Caption:</w:t>
      </w:r>
      <w:r>
        <w:rPr>
          <w:rFonts w:ascii="Open Sans" w:hAnsi="Open Sans" w:cs="Open Sans"/>
        </w:rPr>
        <w:t xml:space="preserve"> </w:t>
      </w:r>
      <w:r w:rsidR="00BD0A1E" w:rsidRPr="00BD0A1E">
        <w:rPr>
          <w:rFonts w:ascii="Open Sans" w:hAnsi="Open Sans" w:cs="Open Sans"/>
        </w:rPr>
        <w:t xml:space="preserve">Peach </w:t>
      </w:r>
      <w:proofErr w:type="spellStart"/>
      <w:r w:rsidR="00BD0A1E" w:rsidRPr="00BD0A1E">
        <w:rPr>
          <w:rFonts w:ascii="Open Sans" w:hAnsi="Open Sans" w:cs="Open Sans"/>
        </w:rPr>
        <w:t>Chinratanalab</w:t>
      </w:r>
      <w:proofErr w:type="spellEnd"/>
      <w:r w:rsidR="00BD0A1E" w:rsidRPr="00BD0A1E">
        <w:rPr>
          <w:rFonts w:ascii="Open Sans" w:hAnsi="Open Sans" w:cs="Open Sans"/>
        </w:rPr>
        <w:t xml:space="preserve"> and her parents worked with the new fashion lab on several adaptive fashion items, including custom pants that keep her legs warm and dry in wet weather. </w:t>
      </w:r>
      <w:r>
        <w:rPr>
          <w:rFonts w:ascii="Open Sans" w:hAnsi="Open Sans" w:cs="Open Sans"/>
        </w:rPr>
        <w:t xml:space="preserve">A young Asian woman with long black hair, glasses and a smile </w:t>
      </w:r>
      <w:proofErr w:type="gramStart"/>
      <w:r>
        <w:rPr>
          <w:rFonts w:ascii="Open Sans" w:hAnsi="Open Sans" w:cs="Open Sans"/>
        </w:rPr>
        <w:t>sits</w:t>
      </w:r>
      <w:proofErr w:type="gramEnd"/>
      <w:r>
        <w:rPr>
          <w:rFonts w:ascii="Open Sans" w:hAnsi="Open Sans" w:cs="Open Sans"/>
        </w:rPr>
        <w:t xml:space="preserve"> in her wheelchair with her parents standing behind her. She’s holding soft fleece patterned pants across her legs.</w:t>
      </w:r>
    </w:p>
    <w:p w14:paraId="54CFCBCA" w14:textId="32411F69" w:rsidR="00702C63" w:rsidRPr="00702C63" w:rsidRDefault="00DA23E0" w:rsidP="00702C63">
      <w:pPr>
        <w:pStyle w:val="ListParagraph"/>
        <w:numPr>
          <w:ilvl w:val="0"/>
          <w:numId w:val="17"/>
        </w:numPr>
        <w:rPr>
          <w:rFonts w:ascii="Open Sans" w:hAnsi="Open Sans" w:cs="Open Sans"/>
        </w:rPr>
      </w:pPr>
      <w:r>
        <w:rPr>
          <w:rFonts w:ascii="Open Sans" w:hAnsi="Open Sans" w:cs="Open Sans"/>
        </w:rPr>
        <w:t xml:space="preserve">Image 3 </w:t>
      </w:r>
      <w:r w:rsidR="00702C63" w:rsidRPr="00702C63">
        <w:rPr>
          <w:rFonts w:ascii="Open Sans" w:hAnsi="Open Sans" w:cs="Open Sans"/>
        </w:rPr>
        <w:t>Caption:</w:t>
      </w:r>
      <w:r>
        <w:rPr>
          <w:rFonts w:ascii="Open Sans" w:hAnsi="Open Sans" w:cs="Open Sans"/>
        </w:rPr>
        <w:t xml:space="preserve"> </w:t>
      </w:r>
      <w:r w:rsidR="00702C63" w:rsidRPr="00702C63">
        <w:rPr>
          <w:rFonts w:ascii="Open Sans" w:hAnsi="Open Sans" w:cs="Open Sans"/>
        </w:rPr>
        <w:t xml:space="preserve">The idea for an adaptive fashion lab started with a class project from Olivia Murry and Courtney Lane. They develop a collage “look book” as part of the project. </w:t>
      </w:r>
      <w:r>
        <w:rPr>
          <w:rFonts w:ascii="Open Sans" w:hAnsi="Open Sans" w:cs="Open Sans"/>
        </w:rPr>
        <w:t xml:space="preserve">The photo shows a series of pages spread out side by side with handwriting on it and small shapes of jackets, skirts, shorts, jeans, shirts, etc. on it to show how fashion can be adapted to be more accessible. </w:t>
      </w:r>
    </w:p>
    <w:p w14:paraId="67598F3A" w14:textId="720EAC34" w:rsidR="00BD0A1E" w:rsidRPr="00824C1F" w:rsidRDefault="00BD0A1E" w:rsidP="00BD0A1E">
      <w:pPr>
        <w:pStyle w:val="Heading1"/>
      </w:pPr>
      <w:bookmarkStart w:id="14" w:name="_Toc66114802"/>
      <w:r>
        <w:t>Poetry</w:t>
      </w:r>
      <w:bookmarkEnd w:id="14"/>
    </w:p>
    <w:p w14:paraId="272E7C38" w14:textId="77777777" w:rsidR="00110720" w:rsidRDefault="00110720" w:rsidP="00BD0A1E">
      <w:pPr>
        <w:rPr>
          <w:rFonts w:ascii="Open Sans" w:hAnsi="Open Sans" w:cs="Open Sans"/>
        </w:rPr>
      </w:pPr>
    </w:p>
    <w:p w14:paraId="3A19A551" w14:textId="1BEDA046" w:rsidR="00BD0A1E" w:rsidRPr="00BD0A1E" w:rsidRDefault="00BD0A1E" w:rsidP="00BD0A1E">
      <w:pPr>
        <w:pStyle w:val="Heading2"/>
      </w:pPr>
      <w:bookmarkStart w:id="15" w:name="_Toc66114803"/>
      <w:r w:rsidRPr="00BD0A1E">
        <w:t xml:space="preserve">Dad - By Joanne Sanford </w:t>
      </w:r>
      <w:proofErr w:type="spellStart"/>
      <w:r w:rsidRPr="00BD0A1E">
        <w:t>Cherpack</w:t>
      </w:r>
      <w:bookmarkEnd w:id="15"/>
      <w:proofErr w:type="spellEnd"/>
    </w:p>
    <w:p w14:paraId="2F240E4B" w14:textId="65DB0A70" w:rsidR="00BD0A1E" w:rsidRDefault="00BD0A1E" w:rsidP="00BD0A1E">
      <w:pPr>
        <w:rPr>
          <w:rFonts w:cstheme="minorHAnsi"/>
        </w:rPr>
      </w:pPr>
      <w:r w:rsidRPr="00BD0A1E">
        <w:rPr>
          <w:rFonts w:cstheme="minorHAnsi"/>
        </w:rPr>
        <w:t>Dad, So Sad to be losing you. At first no choosing you, the boozing you. Never daddy’s little girl.</w:t>
      </w:r>
      <w:r w:rsidR="00D0122D">
        <w:rPr>
          <w:rFonts w:cstheme="minorHAnsi"/>
        </w:rPr>
        <w:t xml:space="preserve"> </w:t>
      </w:r>
      <w:r w:rsidRPr="00BD0A1E">
        <w:rPr>
          <w:rFonts w:cstheme="minorHAnsi"/>
        </w:rPr>
        <w:t>Except maybe now as the fates allow and show me how, I’ll feel the Wow.</w:t>
      </w:r>
    </w:p>
    <w:p w14:paraId="7B613579" w14:textId="77777777" w:rsidR="00BD0A1E" w:rsidRPr="00BD0A1E" w:rsidRDefault="00BD0A1E" w:rsidP="00BD0A1E">
      <w:pPr>
        <w:rPr>
          <w:rFonts w:cstheme="minorHAnsi"/>
        </w:rPr>
      </w:pPr>
    </w:p>
    <w:p w14:paraId="15452140" w14:textId="77777777" w:rsidR="00BD0A1E" w:rsidRPr="00BD0A1E" w:rsidRDefault="00BD0A1E" w:rsidP="00BD0A1E">
      <w:pPr>
        <w:rPr>
          <w:rFonts w:cstheme="minorHAnsi"/>
        </w:rPr>
      </w:pPr>
      <w:r w:rsidRPr="00BD0A1E">
        <w:rPr>
          <w:rFonts w:cstheme="minorHAnsi"/>
        </w:rPr>
        <w:t>As you prepare to leave we grieve for all you achieved. Nearly ninety &amp; almost 43 years, so</w:t>
      </w:r>
    </w:p>
    <w:p w14:paraId="013E6C25" w14:textId="4CB4DCD4" w:rsidR="00BD0A1E" w:rsidRDefault="00BD0A1E" w:rsidP="00BD0A1E">
      <w:pPr>
        <w:rPr>
          <w:rFonts w:cstheme="minorHAnsi"/>
        </w:rPr>
      </w:pPr>
      <w:r w:rsidRPr="00BD0A1E">
        <w:rPr>
          <w:rFonts w:cstheme="minorHAnsi"/>
        </w:rPr>
        <w:t>many will shed some tears. All you taught in school, and in the rooms everyone presumes you’ll</w:t>
      </w:r>
      <w:r>
        <w:rPr>
          <w:rFonts w:cstheme="minorHAnsi"/>
        </w:rPr>
        <w:t xml:space="preserve"> </w:t>
      </w:r>
      <w:r w:rsidRPr="00BD0A1E">
        <w:rPr>
          <w:rFonts w:cstheme="minorHAnsi"/>
        </w:rPr>
        <w:t>be in the Great Pumpkin patch, naturally. It seems your work is nearly done. What a run! I love</w:t>
      </w:r>
      <w:r>
        <w:rPr>
          <w:rFonts w:cstheme="minorHAnsi"/>
        </w:rPr>
        <w:t xml:space="preserve"> </w:t>
      </w:r>
      <w:r w:rsidRPr="00BD0A1E">
        <w:rPr>
          <w:rFonts w:cstheme="minorHAnsi"/>
        </w:rPr>
        <w:t>you a ton. I will surely cry, hating to say goodbye</w:t>
      </w:r>
      <w:r>
        <w:rPr>
          <w:rFonts w:cstheme="minorHAnsi"/>
        </w:rPr>
        <w:t>.</w:t>
      </w:r>
    </w:p>
    <w:p w14:paraId="51888D40" w14:textId="7E9FC117" w:rsidR="00BD0A1E" w:rsidRDefault="00BD0A1E" w:rsidP="00BD0A1E">
      <w:pPr>
        <w:rPr>
          <w:rFonts w:cstheme="minorHAnsi"/>
        </w:rPr>
      </w:pPr>
    </w:p>
    <w:p w14:paraId="51BF7E53" w14:textId="0E884923" w:rsidR="00BD0A1E" w:rsidRPr="00BD0A1E" w:rsidRDefault="00BD0A1E" w:rsidP="00BD0A1E">
      <w:pPr>
        <w:rPr>
          <w:i/>
          <w:iCs/>
        </w:rPr>
      </w:pPr>
      <w:r>
        <w:rPr>
          <w:i/>
          <w:iCs/>
        </w:rPr>
        <w:t xml:space="preserve">Joanne’s </w:t>
      </w:r>
      <w:r w:rsidRPr="00BD0A1E">
        <w:rPr>
          <w:i/>
          <w:iCs/>
        </w:rPr>
        <w:t>Bio: Joanne shared, “The arts provide me a safe, rhythmic release for my emotions - clears the head, soothes the soul, releases some control. I sometimes get the opportunity to be brave and share these expressions.”</w:t>
      </w:r>
    </w:p>
    <w:p w14:paraId="05D046E5" w14:textId="223C6FBF" w:rsidR="00BD0A1E" w:rsidRDefault="00BD0A1E" w:rsidP="00BD0A1E">
      <w:pPr>
        <w:rPr>
          <w:rFonts w:cstheme="minorHAnsi"/>
        </w:rPr>
      </w:pPr>
    </w:p>
    <w:p w14:paraId="1071C01E" w14:textId="77777777" w:rsidR="00BD0A1E" w:rsidRPr="00BD0A1E" w:rsidRDefault="00BD0A1E" w:rsidP="00BD0A1E">
      <w:pPr>
        <w:pStyle w:val="Heading2"/>
      </w:pPr>
      <w:bookmarkStart w:id="16" w:name="_Toc66114804"/>
      <w:r w:rsidRPr="00BD0A1E">
        <w:t xml:space="preserve">It Will Be Alright Now by Brian </w:t>
      </w:r>
      <w:proofErr w:type="spellStart"/>
      <w:r w:rsidRPr="00BD0A1E">
        <w:t>McHan</w:t>
      </w:r>
      <w:bookmarkEnd w:id="16"/>
      <w:proofErr w:type="spellEnd"/>
    </w:p>
    <w:p w14:paraId="76E3F332" w14:textId="77777777" w:rsidR="00BD0A1E" w:rsidRPr="00BD0A1E" w:rsidRDefault="00BD0A1E" w:rsidP="00BD0A1E">
      <w:pPr>
        <w:rPr>
          <w:rFonts w:cstheme="minorHAnsi"/>
        </w:rPr>
      </w:pPr>
    </w:p>
    <w:p w14:paraId="21F5BD20" w14:textId="77777777" w:rsidR="00BD0A1E" w:rsidRPr="00BD0A1E" w:rsidRDefault="00BD0A1E" w:rsidP="00BD0A1E">
      <w:pPr>
        <w:rPr>
          <w:rFonts w:cstheme="minorHAnsi"/>
        </w:rPr>
      </w:pPr>
      <w:r w:rsidRPr="00BD0A1E">
        <w:rPr>
          <w:rFonts w:cstheme="minorHAnsi"/>
        </w:rPr>
        <w:t>It will be alright now</w:t>
      </w:r>
    </w:p>
    <w:p w14:paraId="6B65471E" w14:textId="77777777" w:rsidR="00BD0A1E" w:rsidRPr="00BD0A1E" w:rsidRDefault="00BD0A1E" w:rsidP="00BD0A1E">
      <w:pPr>
        <w:rPr>
          <w:rFonts w:cstheme="minorHAnsi"/>
        </w:rPr>
      </w:pPr>
      <w:r w:rsidRPr="00BD0A1E">
        <w:rPr>
          <w:rFonts w:cstheme="minorHAnsi"/>
        </w:rPr>
        <w:t>Said a man to a kid</w:t>
      </w:r>
    </w:p>
    <w:p w14:paraId="27664994" w14:textId="77777777" w:rsidR="00BD0A1E" w:rsidRPr="00BD0A1E" w:rsidRDefault="00BD0A1E" w:rsidP="00BD0A1E">
      <w:pPr>
        <w:rPr>
          <w:rFonts w:cstheme="minorHAnsi"/>
        </w:rPr>
      </w:pPr>
      <w:r w:rsidRPr="00BD0A1E">
        <w:rPr>
          <w:rFonts w:cstheme="minorHAnsi"/>
        </w:rPr>
        <w:t xml:space="preserve">Who had lost a loved one to a </w:t>
      </w:r>
      <w:proofErr w:type="gramStart"/>
      <w:r w:rsidRPr="00BD0A1E">
        <w:rPr>
          <w:rFonts w:cstheme="minorHAnsi"/>
        </w:rPr>
        <w:t>storm</w:t>
      </w:r>
      <w:proofErr w:type="gramEnd"/>
    </w:p>
    <w:p w14:paraId="1A217A06" w14:textId="77777777" w:rsidR="00BD0A1E" w:rsidRPr="00BD0A1E" w:rsidRDefault="00BD0A1E" w:rsidP="00BD0A1E">
      <w:pPr>
        <w:rPr>
          <w:rFonts w:cstheme="minorHAnsi"/>
        </w:rPr>
      </w:pPr>
      <w:r w:rsidRPr="00BD0A1E">
        <w:rPr>
          <w:rFonts w:cstheme="minorHAnsi"/>
        </w:rPr>
        <w:t>Your loved one will go to Heaven</w:t>
      </w:r>
    </w:p>
    <w:p w14:paraId="1153080E" w14:textId="77777777" w:rsidR="00BD0A1E" w:rsidRPr="00BD0A1E" w:rsidRDefault="00BD0A1E" w:rsidP="00BD0A1E">
      <w:pPr>
        <w:rPr>
          <w:rFonts w:cstheme="minorHAnsi"/>
        </w:rPr>
      </w:pPr>
      <w:r w:rsidRPr="00BD0A1E">
        <w:rPr>
          <w:rFonts w:cstheme="minorHAnsi"/>
        </w:rPr>
        <w:t>Where there is no pain or sadness</w:t>
      </w:r>
    </w:p>
    <w:p w14:paraId="3968CCB0" w14:textId="77777777" w:rsidR="00BD0A1E" w:rsidRPr="00BD0A1E" w:rsidRDefault="00BD0A1E" w:rsidP="00BD0A1E">
      <w:pPr>
        <w:rPr>
          <w:rFonts w:cstheme="minorHAnsi"/>
        </w:rPr>
      </w:pPr>
      <w:r w:rsidRPr="00BD0A1E">
        <w:rPr>
          <w:rFonts w:cstheme="minorHAnsi"/>
        </w:rPr>
        <w:t>The houses in your town will be restored to new</w:t>
      </w:r>
    </w:p>
    <w:p w14:paraId="04816058" w14:textId="77777777" w:rsidR="00BD0A1E" w:rsidRPr="00BD0A1E" w:rsidRDefault="00BD0A1E" w:rsidP="00BD0A1E">
      <w:pPr>
        <w:rPr>
          <w:rFonts w:cstheme="minorHAnsi"/>
        </w:rPr>
      </w:pPr>
      <w:r w:rsidRPr="00BD0A1E">
        <w:rPr>
          <w:rFonts w:cstheme="minorHAnsi"/>
        </w:rPr>
        <w:t>Tennessee will recover</w:t>
      </w:r>
    </w:p>
    <w:p w14:paraId="7259D2BA" w14:textId="77777777" w:rsidR="00BD0A1E" w:rsidRPr="00BD0A1E" w:rsidRDefault="00BD0A1E" w:rsidP="00BD0A1E">
      <w:pPr>
        <w:rPr>
          <w:rFonts w:cstheme="minorHAnsi"/>
        </w:rPr>
      </w:pPr>
      <w:r w:rsidRPr="00BD0A1E">
        <w:rPr>
          <w:rFonts w:cstheme="minorHAnsi"/>
        </w:rPr>
        <w:t>And the flowers will bloom again</w:t>
      </w:r>
    </w:p>
    <w:p w14:paraId="7AF623B3" w14:textId="77777777" w:rsidR="00BD0A1E" w:rsidRPr="00BD0A1E" w:rsidRDefault="00BD0A1E" w:rsidP="00BD0A1E">
      <w:pPr>
        <w:rPr>
          <w:rFonts w:cstheme="minorHAnsi"/>
        </w:rPr>
      </w:pPr>
      <w:r w:rsidRPr="00BD0A1E">
        <w:rPr>
          <w:rFonts w:cstheme="minorHAnsi"/>
        </w:rPr>
        <w:t>And some day you'll go to Heaven</w:t>
      </w:r>
    </w:p>
    <w:p w14:paraId="4FC48D3A" w14:textId="77777777" w:rsidR="00BD0A1E" w:rsidRPr="00BD0A1E" w:rsidRDefault="00BD0A1E" w:rsidP="00BD0A1E">
      <w:pPr>
        <w:rPr>
          <w:rFonts w:cstheme="minorHAnsi"/>
        </w:rPr>
      </w:pPr>
      <w:r w:rsidRPr="00BD0A1E">
        <w:rPr>
          <w:rFonts w:cstheme="minorHAnsi"/>
        </w:rPr>
        <w:lastRenderedPageBreak/>
        <w:t>And see her again</w:t>
      </w:r>
    </w:p>
    <w:p w14:paraId="426AC602" w14:textId="77777777" w:rsidR="00BD0A1E" w:rsidRPr="00BD0A1E" w:rsidRDefault="00BD0A1E" w:rsidP="00BD0A1E">
      <w:pPr>
        <w:rPr>
          <w:rFonts w:cstheme="minorHAnsi"/>
        </w:rPr>
      </w:pPr>
      <w:r w:rsidRPr="00BD0A1E">
        <w:rPr>
          <w:rFonts w:cstheme="minorHAnsi"/>
        </w:rPr>
        <w:t>That's wonderful said the kid</w:t>
      </w:r>
    </w:p>
    <w:p w14:paraId="153B0FB3" w14:textId="77777777" w:rsidR="00BD0A1E" w:rsidRPr="00BD0A1E" w:rsidRDefault="00BD0A1E" w:rsidP="00BD0A1E">
      <w:pPr>
        <w:rPr>
          <w:rFonts w:cstheme="minorHAnsi"/>
        </w:rPr>
      </w:pPr>
      <w:r w:rsidRPr="00BD0A1E">
        <w:rPr>
          <w:rFonts w:cstheme="minorHAnsi"/>
        </w:rPr>
        <w:t>But I'm still sad</w:t>
      </w:r>
    </w:p>
    <w:p w14:paraId="15D5F8C2" w14:textId="77777777" w:rsidR="00BD0A1E" w:rsidRPr="00BD0A1E" w:rsidRDefault="00BD0A1E" w:rsidP="00BD0A1E">
      <w:pPr>
        <w:rPr>
          <w:rFonts w:cstheme="minorHAnsi"/>
        </w:rPr>
      </w:pPr>
      <w:r w:rsidRPr="00BD0A1E">
        <w:rPr>
          <w:rFonts w:cstheme="minorHAnsi"/>
        </w:rPr>
        <w:t>Because I wanted to see her today</w:t>
      </w:r>
    </w:p>
    <w:p w14:paraId="0397C0D7" w14:textId="3F600B0D" w:rsidR="00BD0A1E" w:rsidRDefault="00BD0A1E" w:rsidP="00BD0A1E">
      <w:pPr>
        <w:rPr>
          <w:rFonts w:cstheme="minorHAnsi"/>
        </w:rPr>
      </w:pPr>
    </w:p>
    <w:p w14:paraId="6294BEF9" w14:textId="103A5C89" w:rsidR="00BD0A1E" w:rsidRDefault="00BD0A1E" w:rsidP="00BD0A1E">
      <w:pPr>
        <w:rPr>
          <w:rFonts w:cstheme="minorHAnsi"/>
          <w:i/>
          <w:iCs/>
        </w:rPr>
      </w:pPr>
      <w:r>
        <w:rPr>
          <w:rFonts w:cstheme="minorHAnsi"/>
          <w:i/>
          <w:iCs/>
        </w:rPr>
        <w:t xml:space="preserve">Brian’s </w:t>
      </w:r>
      <w:r w:rsidRPr="00BD0A1E">
        <w:rPr>
          <w:rFonts w:cstheme="minorHAnsi"/>
          <w:i/>
          <w:iCs/>
        </w:rPr>
        <w:t xml:space="preserve">Bio: Brian </w:t>
      </w:r>
      <w:proofErr w:type="spellStart"/>
      <w:r w:rsidRPr="00BD0A1E">
        <w:rPr>
          <w:rFonts w:cstheme="minorHAnsi"/>
          <w:i/>
          <w:iCs/>
        </w:rPr>
        <w:t>McHan</w:t>
      </w:r>
      <w:proofErr w:type="spellEnd"/>
      <w:r w:rsidRPr="00BD0A1E">
        <w:rPr>
          <w:rFonts w:cstheme="minorHAnsi"/>
          <w:i/>
          <w:iCs/>
        </w:rPr>
        <w:t xml:space="preserve"> is a 2002 Partners</w:t>
      </w:r>
      <w:r>
        <w:rPr>
          <w:rFonts w:cstheme="minorHAnsi"/>
          <w:i/>
          <w:iCs/>
        </w:rPr>
        <w:t xml:space="preserve"> </w:t>
      </w:r>
      <w:r w:rsidRPr="00BD0A1E">
        <w:rPr>
          <w:rFonts w:cstheme="minorHAnsi"/>
          <w:i/>
          <w:iCs/>
        </w:rPr>
        <w:t>in Policymaking graduate with</w:t>
      </w:r>
      <w:r>
        <w:rPr>
          <w:rFonts w:cstheme="minorHAnsi"/>
          <w:i/>
          <w:iCs/>
        </w:rPr>
        <w:t xml:space="preserve"> </w:t>
      </w:r>
      <w:r w:rsidRPr="00BD0A1E">
        <w:rPr>
          <w:rFonts w:cstheme="minorHAnsi"/>
          <w:i/>
          <w:iCs/>
        </w:rPr>
        <w:t>schizophrenia. This is his response to</w:t>
      </w:r>
      <w:r>
        <w:rPr>
          <w:rFonts w:cstheme="minorHAnsi"/>
          <w:i/>
          <w:iCs/>
        </w:rPr>
        <w:t xml:space="preserve"> </w:t>
      </w:r>
      <w:r w:rsidRPr="00BD0A1E">
        <w:rPr>
          <w:rFonts w:cstheme="minorHAnsi"/>
          <w:i/>
          <w:iCs/>
        </w:rPr>
        <w:t>the Nashville tornadoes in spring 2020.</w:t>
      </w:r>
    </w:p>
    <w:p w14:paraId="29FC9B42" w14:textId="5ADD0240" w:rsidR="00BD0A1E" w:rsidRDefault="00BD0A1E" w:rsidP="00BD0A1E">
      <w:pPr>
        <w:rPr>
          <w:rFonts w:cstheme="minorHAnsi"/>
          <w:i/>
          <w:iCs/>
        </w:rPr>
      </w:pPr>
    </w:p>
    <w:p w14:paraId="33360066" w14:textId="0087CED5" w:rsidR="00110720" w:rsidRPr="00110720" w:rsidRDefault="00110720" w:rsidP="00110720">
      <w:pPr>
        <w:pStyle w:val="Heading2"/>
        <w:rPr>
          <w:rFonts w:cstheme="minorHAnsi"/>
        </w:rPr>
      </w:pPr>
      <w:bookmarkStart w:id="17" w:name="_Toc66114805"/>
      <w:r w:rsidRPr="00110720">
        <w:t>Spinning Circles</w:t>
      </w:r>
      <w:r>
        <w:t xml:space="preserve"> - </w:t>
      </w:r>
      <w:r w:rsidRPr="00110720">
        <w:rPr>
          <w:rFonts w:cstheme="minorHAnsi"/>
        </w:rPr>
        <w:t>By Selina Hyzer</w:t>
      </w:r>
      <w:bookmarkEnd w:id="17"/>
    </w:p>
    <w:p w14:paraId="39BA22D2" w14:textId="77777777" w:rsidR="00110720" w:rsidRPr="00110720" w:rsidRDefault="00110720" w:rsidP="00110720">
      <w:pPr>
        <w:rPr>
          <w:rFonts w:cstheme="minorHAnsi"/>
        </w:rPr>
      </w:pPr>
      <w:r w:rsidRPr="00110720">
        <w:rPr>
          <w:rFonts w:cstheme="minorHAnsi"/>
        </w:rPr>
        <w:t>I’ve tried so hard to make it right again.</w:t>
      </w:r>
    </w:p>
    <w:p w14:paraId="34D69CFE" w14:textId="77777777" w:rsidR="00110720" w:rsidRPr="00110720" w:rsidRDefault="00110720" w:rsidP="00110720">
      <w:pPr>
        <w:rPr>
          <w:rFonts w:cstheme="minorHAnsi"/>
        </w:rPr>
      </w:pPr>
      <w:r w:rsidRPr="00110720">
        <w:rPr>
          <w:rFonts w:cstheme="minorHAnsi"/>
        </w:rPr>
        <w:t>The next day, the next hour, the next moment.</w:t>
      </w:r>
    </w:p>
    <w:p w14:paraId="285199C9" w14:textId="77777777" w:rsidR="00110720" w:rsidRPr="00110720" w:rsidRDefault="00110720" w:rsidP="00110720">
      <w:pPr>
        <w:rPr>
          <w:rFonts w:cstheme="minorHAnsi"/>
        </w:rPr>
      </w:pPr>
      <w:r w:rsidRPr="00110720">
        <w:rPr>
          <w:rFonts w:cstheme="minorHAnsi"/>
        </w:rPr>
        <w:t>I’ll try again. I’ll make it right. Start over.</w:t>
      </w:r>
    </w:p>
    <w:p w14:paraId="5D8581DE" w14:textId="77777777" w:rsidR="00110720" w:rsidRPr="00110720" w:rsidRDefault="00110720" w:rsidP="00110720">
      <w:pPr>
        <w:rPr>
          <w:rFonts w:cstheme="minorHAnsi"/>
        </w:rPr>
      </w:pPr>
      <w:r w:rsidRPr="00110720">
        <w:rPr>
          <w:rFonts w:cstheme="minorHAnsi"/>
        </w:rPr>
        <w:t>Time slips away, and I’m back at the bottom of</w:t>
      </w:r>
    </w:p>
    <w:p w14:paraId="65D41749" w14:textId="77777777" w:rsidR="00110720" w:rsidRPr="00110720" w:rsidRDefault="00110720" w:rsidP="00110720">
      <w:pPr>
        <w:rPr>
          <w:rFonts w:cstheme="minorHAnsi"/>
        </w:rPr>
      </w:pPr>
      <w:r w:rsidRPr="00110720">
        <w:rPr>
          <w:rFonts w:cstheme="minorHAnsi"/>
        </w:rPr>
        <w:t>the well,</w:t>
      </w:r>
    </w:p>
    <w:p w14:paraId="148E2C1B" w14:textId="77777777" w:rsidR="00110720" w:rsidRPr="00110720" w:rsidRDefault="00110720" w:rsidP="00110720">
      <w:pPr>
        <w:rPr>
          <w:rFonts w:cstheme="minorHAnsi"/>
        </w:rPr>
      </w:pPr>
      <w:r w:rsidRPr="00110720">
        <w:rPr>
          <w:rFonts w:cstheme="minorHAnsi"/>
        </w:rPr>
        <w:t>struggling to get out again.</w:t>
      </w:r>
    </w:p>
    <w:p w14:paraId="2D3EC075" w14:textId="77777777" w:rsidR="00110720" w:rsidRPr="00110720" w:rsidRDefault="00110720" w:rsidP="00110720">
      <w:pPr>
        <w:rPr>
          <w:rFonts w:cstheme="minorHAnsi"/>
        </w:rPr>
      </w:pPr>
      <w:r w:rsidRPr="00110720">
        <w:rPr>
          <w:rFonts w:cstheme="minorHAnsi"/>
        </w:rPr>
        <w:t>Thinking if I could just get to the surface, I could</w:t>
      </w:r>
    </w:p>
    <w:p w14:paraId="5B6A0844" w14:textId="77777777" w:rsidR="00110720" w:rsidRPr="00110720" w:rsidRDefault="00110720" w:rsidP="00110720">
      <w:pPr>
        <w:rPr>
          <w:rFonts w:cstheme="minorHAnsi"/>
        </w:rPr>
      </w:pPr>
      <w:r w:rsidRPr="00110720">
        <w:rPr>
          <w:rFonts w:cstheme="minorHAnsi"/>
        </w:rPr>
        <w:t>start over to breathe again.</w:t>
      </w:r>
    </w:p>
    <w:p w14:paraId="0DCC08A6" w14:textId="77777777" w:rsidR="00110720" w:rsidRPr="00110720" w:rsidRDefault="00110720" w:rsidP="00110720">
      <w:pPr>
        <w:rPr>
          <w:rFonts w:cstheme="minorHAnsi"/>
        </w:rPr>
      </w:pPr>
      <w:r w:rsidRPr="00110720">
        <w:rPr>
          <w:rFonts w:cstheme="minorHAnsi"/>
        </w:rPr>
        <w:t xml:space="preserve">Growing, then withering, </w:t>
      </w:r>
      <w:proofErr w:type="gramStart"/>
      <w:r w:rsidRPr="00110720">
        <w:rPr>
          <w:rFonts w:cstheme="minorHAnsi"/>
        </w:rPr>
        <w:t>The</w:t>
      </w:r>
      <w:proofErr w:type="gramEnd"/>
      <w:r w:rsidRPr="00110720">
        <w:rPr>
          <w:rFonts w:cstheme="minorHAnsi"/>
        </w:rPr>
        <w:t xml:space="preserve"> laughter is fading.</w:t>
      </w:r>
    </w:p>
    <w:p w14:paraId="67748A04" w14:textId="77777777" w:rsidR="00110720" w:rsidRPr="00110720" w:rsidRDefault="00110720" w:rsidP="00110720">
      <w:pPr>
        <w:rPr>
          <w:rFonts w:cstheme="minorHAnsi"/>
        </w:rPr>
      </w:pPr>
      <w:r w:rsidRPr="00110720">
        <w:rPr>
          <w:rFonts w:cstheme="minorHAnsi"/>
        </w:rPr>
        <w:t>Eyes fixating on this world.</w:t>
      </w:r>
    </w:p>
    <w:p w14:paraId="7CDFA0C1" w14:textId="77777777" w:rsidR="00110720" w:rsidRPr="00110720" w:rsidRDefault="00110720" w:rsidP="00110720">
      <w:pPr>
        <w:rPr>
          <w:rFonts w:cstheme="minorHAnsi"/>
        </w:rPr>
      </w:pPr>
      <w:r w:rsidRPr="00110720">
        <w:rPr>
          <w:rFonts w:cstheme="minorHAnsi"/>
        </w:rPr>
        <w:t>Confusing consumption swallows me whole.</w:t>
      </w:r>
    </w:p>
    <w:p w14:paraId="2A26FC22" w14:textId="77777777" w:rsidR="00110720" w:rsidRPr="00110720" w:rsidRDefault="00110720" w:rsidP="00110720">
      <w:pPr>
        <w:rPr>
          <w:rFonts w:cstheme="minorHAnsi"/>
        </w:rPr>
      </w:pPr>
      <w:proofErr w:type="gramStart"/>
      <w:r w:rsidRPr="00110720">
        <w:rPr>
          <w:rFonts w:cstheme="minorHAnsi"/>
        </w:rPr>
        <w:t>So</w:t>
      </w:r>
      <w:proofErr w:type="gramEnd"/>
      <w:r w:rsidRPr="00110720">
        <w:rPr>
          <w:rFonts w:cstheme="minorHAnsi"/>
        </w:rPr>
        <w:t xml:space="preserve"> a new day comes, and I will try again.</w:t>
      </w:r>
    </w:p>
    <w:p w14:paraId="34A36D1C" w14:textId="77777777" w:rsidR="00110720" w:rsidRPr="00110720" w:rsidRDefault="00110720" w:rsidP="00110720">
      <w:pPr>
        <w:rPr>
          <w:rFonts w:cstheme="minorHAnsi"/>
        </w:rPr>
      </w:pPr>
      <w:r w:rsidRPr="00110720">
        <w:rPr>
          <w:rFonts w:cstheme="minorHAnsi"/>
        </w:rPr>
        <w:t>But the fog takes over me once more,</w:t>
      </w:r>
    </w:p>
    <w:p w14:paraId="7C9D8CF5" w14:textId="77777777" w:rsidR="00110720" w:rsidRPr="00110720" w:rsidRDefault="00110720" w:rsidP="00110720">
      <w:pPr>
        <w:rPr>
          <w:rFonts w:cstheme="minorHAnsi"/>
        </w:rPr>
      </w:pPr>
      <w:r w:rsidRPr="00110720">
        <w:rPr>
          <w:rFonts w:cstheme="minorHAnsi"/>
        </w:rPr>
        <w:t>dragging me into a slumber.</w:t>
      </w:r>
    </w:p>
    <w:p w14:paraId="6BAC31D5" w14:textId="75165FDF" w:rsidR="00BD0A1E" w:rsidRDefault="00110720" w:rsidP="00110720">
      <w:pPr>
        <w:rPr>
          <w:rFonts w:cstheme="minorHAnsi"/>
        </w:rPr>
      </w:pPr>
      <w:r w:rsidRPr="00110720">
        <w:rPr>
          <w:rFonts w:cstheme="minorHAnsi"/>
        </w:rPr>
        <w:t>Feeling like a dream I can no longer wake up from.</w:t>
      </w:r>
    </w:p>
    <w:p w14:paraId="7668EB71" w14:textId="321D35FA" w:rsidR="00110720" w:rsidRDefault="00110720" w:rsidP="00110720">
      <w:pPr>
        <w:rPr>
          <w:rFonts w:cstheme="minorHAnsi"/>
        </w:rPr>
      </w:pPr>
    </w:p>
    <w:p w14:paraId="25AC8F43" w14:textId="32E8A083" w:rsidR="00110720" w:rsidRDefault="00110720" w:rsidP="00110720">
      <w:pPr>
        <w:rPr>
          <w:rFonts w:cstheme="minorHAnsi"/>
          <w:i/>
          <w:iCs/>
        </w:rPr>
      </w:pPr>
      <w:r w:rsidRPr="00110720">
        <w:rPr>
          <w:rFonts w:cstheme="minorHAnsi"/>
          <w:i/>
          <w:iCs/>
        </w:rPr>
        <w:t xml:space="preserve">Selina’s bio: Selina Hyzer has been creating art ever since she was a young child. Selina </w:t>
      </w:r>
      <w:proofErr w:type="gramStart"/>
      <w:r w:rsidRPr="00110720">
        <w:rPr>
          <w:rFonts w:cstheme="minorHAnsi"/>
          <w:i/>
          <w:iCs/>
        </w:rPr>
        <w:t>says</w:t>
      </w:r>
      <w:proofErr w:type="gramEnd"/>
      <w:r w:rsidRPr="00110720">
        <w:rPr>
          <w:rFonts w:cstheme="minorHAnsi"/>
          <w:i/>
          <w:iCs/>
        </w:rPr>
        <w:t xml:space="preserve"> “Art allows me to communicate freely through imagery, when I struggle to find the right words to express myself verbally.”</w:t>
      </w:r>
    </w:p>
    <w:p w14:paraId="21629596" w14:textId="33663F24" w:rsidR="00110720" w:rsidRDefault="00110720" w:rsidP="00110720">
      <w:pPr>
        <w:rPr>
          <w:rFonts w:cstheme="minorHAnsi"/>
        </w:rPr>
      </w:pPr>
    </w:p>
    <w:p w14:paraId="1A1E5AAE" w14:textId="5DAFB0C2" w:rsidR="00F17E1B" w:rsidRDefault="00F17E1B" w:rsidP="00F17E1B">
      <w:pPr>
        <w:pStyle w:val="Heading1"/>
      </w:pPr>
      <w:bookmarkStart w:id="18" w:name="_Toc66114806"/>
      <w:r>
        <w:t>Visual Art</w:t>
      </w:r>
      <w:bookmarkEnd w:id="18"/>
    </w:p>
    <w:p w14:paraId="1B8BEF9C" w14:textId="32690A15" w:rsidR="00F17E1B" w:rsidRDefault="00F17E1B" w:rsidP="00F17E1B">
      <w:pPr>
        <w:pStyle w:val="Heading2"/>
      </w:pPr>
      <w:bookmarkStart w:id="19" w:name="_Toc66114807"/>
      <w:r w:rsidRPr="00F17E1B">
        <w:t>Safe Patio by John L. Butts, Jr.</w:t>
      </w:r>
      <w:bookmarkEnd w:id="19"/>
    </w:p>
    <w:p w14:paraId="02B4A1EC" w14:textId="3A5D08E7" w:rsidR="00F17E1B" w:rsidRDefault="00BF55F6" w:rsidP="00F17E1B">
      <w:r>
        <w:t>Art</w:t>
      </w:r>
      <w:r w:rsidR="00F17E1B">
        <w:t xml:space="preserve"> description: A painting shows the back of a two-story brown and white house with many windows, and an empty, peaceful, shaded patio. The patio has a table with an umbrella and lots of chairs. In the foreground of the painting, there’s comfortable lawn furniture and a potted plant on a table.</w:t>
      </w:r>
    </w:p>
    <w:p w14:paraId="5B024E17" w14:textId="77777777" w:rsidR="00F17E1B" w:rsidRPr="00F17E1B" w:rsidRDefault="00F17E1B" w:rsidP="00F17E1B"/>
    <w:p w14:paraId="15EFD207" w14:textId="6F568E32" w:rsidR="00F17E1B" w:rsidRPr="00F17E1B" w:rsidRDefault="00F17E1B" w:rsidP="00F17E1B">
      <w:pPr>
        <w:rPr>
          <w:rFonts w:cstheme="minorHAnsi"/>
        </w:rPr>
      </w:pPr>
      <w:r>
        <w:rPr>
          <w:rFonts w:cstheme="minorHAnsi"/>
        </w:rPr>
        <w:t xml:space="preserve">Bio: </w:t>
      </w:r>
      <w:r w:rsidRPr="00F17E1B">
        <w:rPr>
          <w:rFonts w:cstheme="minorHAnsi"/>
        </w:rPr>
        <w:t>John L Butts Jr.</w:t>
      </w:r>
      <w:r>
        <w:rPr>
          <w:rFonts w:cstheme="minorHAnsi"/>
        </w:rPr>
        <w:t xml:space="preserve"> lives in</w:t>
      </w:r>
      <w:r w:rsidRPr="00F17E1B">
        <w:rPr>
          <w:rFonts w:cstheme="minorHAnsi"/>
        </w:rPr>
        <w:t xml:space="preserve"> Clarksville</w:t>
      </w:r>
      <w:r>
        <w:rPr>
          <w:rFonts w:cstheme="minorHAnsi"/>
        </w:rPr>
        <w:t xml:space="preserve">, </w:t>
      </w:r>
      <w:r w:rsidRPr="00F17E1B">
        <w:rPr>
          <w:rFonts w:cstheme="minorHAnsi"/>
        </w:rPr>
        <w:t>TN</w:t>
      </w:r>
      <w:r>
        <w:rPr>
          <w:rFonts w:cstheme="minorHAnsi"/>
        </w:rPr>
        <w:t>. His art</w:t>
      </w:r>
      <w:r w:rsidRPr="00F17E1B">
        <w:rPr>
          <w:rFonts w:cstheme="minorHAnsi"/>
        </w:rPr>
        <w:t xml:space="preserve"> reflects mostly people and places. John</w:t>
      </w:r>
    </w:p>
    <w:p w14:paraId="749109F0" w14:textId="1BE99C85" w:rsidR="00F17E1B" w:rsidRDefault="00F17E1B" w:rsidP="00F17E1B">
      <w:pPr>
        <w:rPr>
          <w:rFonts w:cstheme="minorHAnsi"/>
        </w:rPr>
      </w:pPr>
      <w:r w:rsidRPr="00F17E1B">
        <w:rPr>
          <w:rFonts w:cstheme="minorHAnsi"/>
        </w:rPr>
        <w:t>states “When I’m doing art, I don’t think about my</w:t>
      </w:r>
      <w:r>
        <w:rPr>
          <w:rFonts w:cstheme="minorHAnsi"/>
        </w:rPr>
        <w:t xml:space="preserve"> </w:t>
      </w:r>
      <w:r w:rsidRPr="00F17E1B">
        <w:rPr>
          <w:rFonts w:cstheme="minorHAnsi"/>
        </w:rPr>
        <w:t>troubles. Makes me feel good. I enjoy it so much.”</w:t>
      </w:r>
    </w:p>
    <w:p w14:paraId="6C265775" w14:textId="15F605BD" w:rsidR="00F17E1B" w:rsidRDefault="00F17E1B" w:rsidP="00F17E1B">
      <w:pPr>
        <w:rPr>
          <w:rFonts w:cstheme="minorHAnsi"/>
        </w:rPr>
      </w:pPr>
    </w:p>
    <w:p w14:paraId="7E373F45" w14:textId="1F2C589C" w:rsidR="00BF55F6" w:rsidRDefault="00BF55F6" w:rsidP="00BF55F6">
      <w:pPr>
        <w:pStyle w:val="Heading2"/>
      </w:pPr>
      <w:bookmarkStart w:id="20" w:name="_Toc66114808"/>
      <w:r w:rsidRPr="00BF55F6">
        <w:lastRenderedPageBreak/>
        <w:t>E Platypus Unum by Kathy Tupper</w:t>
      </w:r>
      <w:bookmarkEnd w:id="20"/>
    </w:p>
    <w:p w14:paraId="4BF52E7B" w14:textId="783B73B8" w:rsidR="00BF55F6" w:rsidRDefault="00BF55F6" w:rsidP="00BF55F6">
      <w:r>
        <w:t>Art description:</w:t>
      </w:r>
      <w:r w:rsidR="006531CD">
        <w:t xml:space="preserve"> This piece is a brightly colored detailed drawing of several animals gathered around a pool of water. The pool has lots of blues and greens. A bright pink flamingo is scooping a fish from the water with its beak, and a colorful butterfly perches on the flamingo’s wing. There are a couple of colorful green reeds and a purple flower on the edge of the pool. An armadillo with pink and green scales bends over to drink from the pool. There’s a duckbill platypus in the foreground of the drawing. There’s a beautiful peacock with blue and green feathers standing behind it. At the top of the drawing, there is a swirling pattern of colors, and an orange seahorse hangs upside down from the colored lines. A sea anemone is also among the lines.</w:t>
      </w:r>
    </w:p>
    <w:p w14:paraId="7E9E42D2" w14:textId="77777777" w:rsidR="00BF55F6" w:rsidRPr="00BF55F6" w:rsidRDefault="00BF55F6" w:rsidP="00BF55F6"/>
    <w:p w14:paraId="1A46DC3C" w14:textId="18767198" w:rsidR="00F17E1B" w:rsidRDefault="00BF55F6" w:rsidP="00BF55F6">
      <w:pPr>
        <w:rPr>
          <w:rFonts w:cstheme="minorHAnsi"/>
        </w:rPr>
      </w:pPr>
      <w:r>
        <w:rPr>
          <w:rFonts w:cstheme="minorHAnsi"/>
        </w:rPr>
        <w:t xml:space="preserve">Bio: </w:t>
      </w:r>
      <w:r w:rsidRPr="00BF55F6">
        <w:rPr>
          <w:rFonts w:cstheme="minorHAnsi"/>
        </w:rPr>
        <w:t>Kathy Tupper of Nashville has been creating art since she was</w:t>
      </w:r>
      <w:r>
        <w:rPr>
          <w:rFonts w:cstheme="minorHAnsi"/>
        </w:rPr>
        <w:t xml:space="preserve"> </w:t>
      </w:r>
      <w:r w:rsidRPr="00BF55F6">
        <w:rPr>
          <w:rFonts w:cstheme="minorHAnsi"/>
        </w:rPr>
        <w:t>3 years old. “In the process of creating art, I am able to focus on</w:t>
      </w:r>
      <w:r>
        <w:rPr>
          <w:rFonts w:cstheme="minorHAnsi"/>
        </w:rPr>
        <w:t xml:space="preserve"> </w:t>
      </w:r>
      <w:r w:rsidRPr="00BF55F6">
        <w:rPr>
          <w:rFonts w:cstheme="minorHAnsi"/>
        </w:rPr>
        <w:t>one thing. I am fascinated and exhilarated by the art I have made.</w:t>
      </w:r>
      <w:r>
        <w:rPr>
          <w:rFonts w:cstheme="minorHAnsi"/>
        </w:rPr>
        <w:t xml:space="preserve"> </w:t>
      </w:r>
      <w:r w:rsidRPr="00BF55F6">
        <w:rPr>
          <w:rFonts w:cstheme="minorHAnsi"/>
        </w:rPr>
        <w:t>How did I do that?!”</w:t>
      </w:r>
    </w:p>
    <w:p w14:paraId="12F09F13" w14:textId="341360FD" w:rsidR="00BF55F6" w:rsidRDefault="00BF55F6" w:rsidP="00BF55F6">
      <w:pPr>
        <w:rPr>
          <w:rFonts w:cstheme="minorHAnsi"/>
        </w:rPr>
      </w:pPr>
    </w:p>
    <w:p w14:paraId="7D83CED9" w14:textId="6B46A0C3" w:rsidR="008C4C2F" w:rsidRDefault="008C4C2F" w:rsidP="008C4C2F">
      <w:pPr>
        <w:pStyle w:val="Heading2"/>
      </w:pPr>
      <w:bookmarkStart w:id="21" w:name="_Toc66114809"/>
      <w:r w:rsidRPr="008C4C2F">
        <w:t>Your Mind by Sarah Clinton</w:t>
      </w:r>
      <w:bookmarkEnd w:id="21"/>
    </w:p>
    <w:p w14:paraId="0F923A8D" w14:textId="4E351F88" w:rsidR="008C4C2F" w:rsidRDefault="008C4C2F" w:rsidP="008C4C2F">
      <w:r>
        <w:t>Art description:</w:t>
      </w:r>
      <w:r w:rsidR="006531CD">
        <w:t xml:space="preserve"> This peace is very tranquil with soft blue, purple and green tones. A soft drawing of a young girl with brown hair pulled back from her face looks down contemplatively. She is surrounded by blues and purples and greens, and three strands of white flowers, so it almost looks like she is against the backdrop of a still pond.</w:t>
      </w:r>
    </w:p>
    <w:p w14:paraId="43A4585E" w14:textId="77777777" w:rsidR="008C4C2F" w:rsidRPr="008C4C2F" w:rsidRDefault="008C4C2F" w:rsidP="008C4C2F"/>
    <w:p w14:paraId="667C8F84" w14:textId="12DEE525" w:rsidR="00BF55F6" w:rsidRDefault="008C4C2F" w:rsidP="008C4C2F">
      <w:pPr>
        <w:rPr>
          <w:rFonts w:cstheme="minorHAnsi"/>
        </w:rPr>
      </w:pPr>
      <w:r>
        <w:rPr>
          <w:rFonts w:cstheme="minorHAnsi"/>
        </w:rPr>
        <w:t xml:space="preserve">Bio: </w:t>
      </w:r>
      <w:r w:rsidRPr="008C4C2F">
        <w:rPr>
          <w:rFonts w:cstheme="minorHAnsi"/>
        </w:rPr>
        <w:t>Sarah Clinton is the mother of two children, ages 11 and</w:t>
      </w:r>
      <w:r>
        <w:rPr>
          <w:rFonts w:cstheme="minorHAnsi"/>
        </w:rPr>
        <w:t xml:space="preserve"> </w:t>
      </w:r>
      <w:r w:rsidRPr="008C4C2F">
        <w:rPr>
          <w:rFonts w:cstheme="minorHAnsi"/>
        </w:rPr>
        <w:t>15. Her 11-year-old daughter has autism and this mixed</w:t>
      </w:r>
      <w:r>
        <w:rPr>
          <w:rFonts w:cstheme="minorHAnsi"/>
        </w:rPr>
        <w:t xml:space="preserve"> </w:t>
      </w:r>
      <w:r w:rsidRPr="008C4C2F">
        <w:rPr>
          <w:rFonts w:cstheme="minorHAnsi"/>
        </w:rPr>
        <w:t>media</w:t>
      </w:r>
      <w:r>
        <w:rPr>
          <w:rFonts w:cstheme="minorHAnsi"/>
        </w:rPr>
        <w:t xml:space="preserve"> </w:t>
      </w:r>
      <w:r w:rsidRPr="008C4C2F">
        <w:rPr>
          <w:rFonts w:cstheme="minorHAnsi"/>
        </w:rPr>
        <w:t xml:space="preserve">painting shows her </w:t>
      </w:r>
      <w:r>
        <w:rPr>
          <w:rFonts w:cstheme="minorHAnsi"/>
        </w:rPr>
        <w:t xml:space="preserve">daughter </w:t>
      </w:r>
      <w:r w:rsidRPr="008C4C2F">
        <w:rPr>
          <w:rFonts w:cstheme="minorHAnsi"/>
        </w:rPr>
        <w:t>in her own</w:t>
      </w:r>
      <w:r>
        <w:rPr>
          <w:rFonts w:cstheme="minorHAnsi"/>
        </w:rPr>
        <w:t xml:space="preserve"> </w:t>
      </w:r>
      <w:r w:rsidRPr="008C4C2F">
        <w:rPr>
          <w:rFonts w:cstheme="minorHAnsi"/>
        </w:rPr>
        <w:t>world. Sarah says she often wonders what her daughter</w:t>
      </w:r>
      <w:r>
        <w:rPr>
          <w:rFonts w:cstheme="minorHAnsi"/>
        </w:rPr>
        <w:t xml:space="preserve"> </w:t>
      </w:r>
      <w:r w:rsidRPr="008C4C2F">
        <w:rPr>
          <w:rFonts w:cstheme="minorHAnsi"/>
        </w:rPr>
        <w:t>is thinking about.</w:t>
      </w:r>
    </w:p>
    <w:p w14:paraId="0C096B80" w14:textId="606DC3AC" w:rsidR="008C4C2F" w:rsidRDefault="008C4C2F" w:rsidP="008C4C2F">
      <w:pPr>
        <w:rPr>
          <w:rFonts w:cstheme="minorHAnsi"/>
        </w:rPr>
      </w:pPr>
    </w:p>
    <w:p w14:paraId="0845A14F" w14:textId="54D7CA36" w:rsidR="008C4C2F" w:rsidRDefault="008C4C2F" w:rsidP="008C4C2F">
      <w:pPr>
        <w:pStyle w:val="Heading2"/>
      </w:pPr>
      <w:bookmarkStart w:id="22" w:name="_Toc66114810"/>
      <w:r w:rsidRPr="008C4C2F">
        <w:t>Jennifer by Hope McKee</w:t>
      </w:r>
      <w:bookmarkEnd w:id="22"/>
    </w:p>
    <w:p w14:paraId="75756416" w14:textId="0AB116C5" w:rsidR="008C4C2F" w:rsidRDefault="008C4C2F" w:rsidP="008C4C2F">
      <w:pPr>
        <w:rPr>
          <w:rFonts w:cstheme="minorHAnsi"/>
        </w:rPr>
      </w:pPr>
      <w:r>
        <w:rPr>
          <w:rFonts w:cstheme="minorHAnsi"/>
        </w:rPr>
        <w:t xml:space="preserve">Art description: </w:t>
      </w:r>
      <w:r w:rsidR="00EB35E0">
        <w:rPr>
          <w:rFonts w:cstheme="minorHAnsi"/>
        </w:rPr>
        <w:t>This pastel drawing shows a Black young woman who is a ballerina, in a white leotard, white ruffled sleeves, and a blue tutu around her waist. Her hair is pulled back and her eyes are closed as she poses, mid-dance, against a bright pink background.</w:t>
      </w:r>
    </w:p>
    <w:p w14:paraId="65BDD1A7" w14:textId="77777777" w:rsidR="008C4C2F" w:rsidRPr="008C4C2F" w:rsidRDefault="008C4C2F" w:rsidP="008C4C2F">
      <w:pPr>
        <w:rPr>
          <w:rFonts w:cstheme="minorHAnsi"/>
        </w:rPr>
      </w:pPr>
    </w:p>
    <w:p w14:paraId="6DF883D5" w14:textId="46C32DE7" w:rsidR="008C4C2F" w:rsidRDefault="008C4C2F" w:rsidP="008C4C2F">
      <w:pPr>
        <w:rPr>
          <w:rFonts w:cstheme="minorHAnsi"/>
        </w:rPr>
      </w:pPr>
      <w:r>
        <w:rPr>
          <w:rFonts w:cstheme="minorHAnsi"/>
        </w:rPr>
        <w:t xml:space="preserve">Bio: </w:t>
      </w:r>
      <w:r w:rsidRPr="008C4C2F">
        <w:rPr>
          <w:rFonts w:cstheme="minorHAnsi"/>
        </w:rPr>
        <w:t>Hope McKee is a visual artist in Middle Tennessee</w:t>
      </w:r>
      <w:r>
        <w:rPr>
          <w:rFonts w:cstheme="minorHAnsi"/>
        </w:rPr>
        <w:t xml:space="preserve"> </w:t>
      </w:r>
      <w:r w:rsidRPr="008C4C2F">
        <w:rPr>
          <w:rFonts w:cstheme="minorHAnsi"/>
        </w:rPr>
        <w:t>living with a disability. She works in a variety of media</w:t>
      </w:r>
      <w:r>
        <w:rPr>
          <w:rFonts w:cstheme="minorHAnsi"/>
        </w:rPr>
        <w:t xml:space="preserve"> </w:t>
      </w:r>
      <w:r w:rsidRPr="008C4C2F">
        <w:rPr>
          <w:rFonts w:cstheme="minorHAnsi"/>
        </w:rPr>
        <w:t>(painting, collage, mixed media, glass, ceramics,</w:t>
      </w:r>
      <w:r>
        <w:rPr>
          <w:rFonts w:cstheme="minorHAnsi"/>
        </w:rPr>
        <w:t xml:space="preserve"> </w:t>
      </w:r>
      <w:r w:rsidRPr="008C4C2F">
        <w:rPr>
          <w:rFonts w:cstheme="minorHAnsi"/>
        </w:rPr>
        <w:t>photography, drawing, and digital art). As an artist,</w:t>
      </w:r>
      <w:r>
        <w:rPr>
          <w:rFonts w:cstheme="minorHAnsi"/>
        </w:rPr>
        <w:t xml:space="preserve"> </w:t>
      </w:r>
      <w:r w:rsidRPr="008C4C2F">
        <w:rPr>
          <w:rFonts w:cstheme="minorHAnsi"/>
        </w:rPr>
        <w:t>Hope has found her voice and place in this world.</w:t>
      </w:r>
    </w:p>
    <w:p w14:paraId="48C4C272" w14:textId="3F646CDA" w:rsidR="00EB35E0" w:rsidRDefault="00EB35E0" w:rsidP="008C4C2F">
      <w:pPr>
        <w:rPr>
          <w:rFonts w:cstheme="minorHAnsi"/>
        </w:rPr>
      </w:pPr>
    </w:p>
    <w:p w14:paraId="04191F40" w14:textId="77777777" w:rsidR="00D2145E" w:rsidRPr="00D2145E" w:rsidRDefault="00D2145E" w:rsidP="00D2145E">
      <w:pPr>
        <w:pStyle w:val="Heading2"/>
      </w:pPr>
      <w:bookmarkStart w:id="23" w:name="_Toc66114811"/>
      <w:r w:rsidRPr="00D2145E">
        <w:t>Aaliyah Grace by Wyatt Bernal</w:t>
      </w:r>
      <w:bookmarkEnd w:id="23"/>
    </w:p>
    <w:p w14:paraId="13EAC086" w14:textId="66BF1B7A" w:rsidR="00D2145E" w:rsidRDefault="00D2145E" w:rsidP="00D2145E">
      <w:pPr>
        <w:rPr>
          <w:rFonts w:cstheme="minorHAnsi"/>
        </w:rPr>
      </w:pPr>
      <w:r>
        <w:rPr>
          <w:rFonts w:cstheme="minorHAnsi"/>
        </w:rPr>
        <w:t>Art description: A pencil sketch shows a close-up of smiling little girl with a mess of curly hair and a flowered dress. She cups her face in her hands and leans her elbows on her knees, seated and looking down.</w:t>
      </w:r>
    </w:p>
    <w:p w14:paraId="26B2F292" w14:textId="77777777" w:rsidR="00D2145E" w:rsidRDefault="00D2145E" w:rsidP="00D2145E">
      <w:pPr>
        <w:rPr>
          <w:rFonts w:cstheme="minorHAnsi"/>
        </w:rPr>
      </w:pPr>
    </w:p>
    <w:p w14:paraId="0AB0AE15" w14:textId="7C9D413C" w:rsidR="00EB35E0" w:rsidRDefault="00D2145E" w:rsidP="00D2145E">
      <w:pPr>
        <w:rPr>
          <w:rFonts w:cstheme="minorHAnsi"/>
        </w:rPr>
      </w:pPr>
      <w:r>
        <w:rPr>
          <w:rFonts w:cstheme="minorHAnsi"/>
        </w:rPr>
        <w:t xml:space="preserve">Bio: </w:t>
      </w:r>
      <w:r w:rsidRPr="00D2145E">
        <w:rPr>
          <w:rFonts w:cstheme="minorHAnsi"/>
        </w:rPr>
        <w:t>Wyatt Bernal has loved drawing since he was</w:t>
      </w:r>
      <w:r>
        <w:rPr>
          <w:rFonts w:cstheme="minorHAnsi"/>
        </w:rPr>
        <w:t xml:space="preserve"> </w:t>
      </w:r>
      <w:r w:rsidRPr="00D2145E">
        <w:rPr>
          <w:rFonts w:cstheme="minorHAnsi"/>
        </w:rPr>
        <w:t xml:space="preserve">very little. He is very funny and social. He </w:t>
      </w:r>
      <w:r>
        <w:rPr>
          <w:rFonts w:cstheme="minorHAnsi"/>
        </w:rPr>
        <w:t>l</w:t>
      </w:r>
      <w:r w:rsidRPr="00D2145E">
        <w:rPr>
          <w:rFonts w:cstheme="minorHAnsi"/>
        </w:rPr>
        <w:t>oves</w:t>
      </w:r>
      <w:r>
        <w:rPr>
          <w:rFonts w:cstheme="minorHAnsi"/>
        </w:rPr>
        <w:t xml:space="preserve"> </w:t>
      </w:r>
      <w:r w:rsidRPr="00D2145E">
        <w:rPr>
          <w:rFonts w:cstheme="minorHAnsi"/>
        </w:rPr>
        <w:t>his friends and teachers. He continues to amaze</w:t>
      </w:r>
      <w:r>
        <w:rPr>
          <w:rFonts w:cstheme="minorHAnsi"/>
        </w:rPr>
        <w:t xml:space="preserve"> </w:t>
      </w:r>
      <w:r w:rsidRPr="00D2145E">
        <w:rPr>
          <w:rFonts w:cstheme="minorHAnsi"/>
        </w:rPr>
        <w:t>family and friends with his art skills</w:t>
      </w:r>
      <w:r>
        <w:rPr>
          <w:rFonts w:cstheme="minorHAnsi"/>
        </w:rPr>
        <w:t>.</w:t>
      </w:r>
    </w:p>
    <w:p w14:paraId="37DC9D19" w14:textId="25839D21" w:rsidR="00D2145E" w:rsidRDefault="00D2145E" w:rsidP="00D2145E">
      <w:pPr>
        <w:rPr>
          <w:rFonts w:cstheme="minorHAnsi"/>
        </w:rPr>
      </w:pPr>
    </w:p>
    <w:p w14:paraId="24E633B3" w14:textId="1D14AEE5" w:rsidR="00D2145E" w:rsidRDefault="00D2145E" w:rsidP="00D2145E">
      <w:pPr>
        <w:pStyle w:val="Heading2"/>
      </w:pPr>
      <w:bookmarkStart w:id="24" w:name="_Toc66114812"/>
      <w:r>
        <w:lastRenderedPageBreak/>
        <w:t xml:space="preserve">Untitled </w:t>
      </w:r>
      <w:r w:rsidRPr="00D2145E">
        <w:t>by Mia Binns</w:t>
      </w:r>
      <w:bookmarkEnd w:id="24"/>
    </w:p>
    <w:p w14:paraId="3D863EB7" w14:textId="5E6FA2EC" w:rsidR="00D2145E" w:rsidRDefault="00D2145E" w:rsidP="00D2145E">
      <w:r>
        <w:t>Art description: A detailed pencil drawing of a single eye, with eyelashes and an eyebrow. The iris of the eye is bright blue.</w:t>
      </w:r>
    </w:p>
    <w:p w14:paraId="3520EA03" w14:textId="77777777" w:rsidR="00D2145E" w:rsidRPr="00D2145E" w:rsidRDefault="00D2145E" w:rsidP="00D2145E"/>
    <w:p w14:paraId="452FB4AF" w14:textId="7BCA2EF1" w:rsidR="00D2145E" w:rsidRDefault="00D2145E" w:rsidP="00D2145E">
      <w:pPr>
        <w:rPr>
          <w:rFonts w:cstheme="minorHAnsi"/>
        </w:rPr>
      </w:pPr>
      <w:r>
        <w:rPr>
          <w:rFonts w:cstheme="minorHAnsi"/>
        </w:rPr>
        <w:t xml:space="preserve">Bio: </w:t>
      </w:r>
      <w:r w:rsidRPr="00D2145E">
        <w:rPr>
          <w:rFonts w:cstheme="minorHAnsi"/>
        </w:rPr>
        <w:t>My name is Mia Binns and I am 15 years old. I love to draw. I</w:t>
      </w:r>
      <w:r>
        <w:rPr>
          <w:rFonts w:cstheme="minorHAnsi"/>
        </w:rPr>
        <w:t xml:space="preserve"> </w:t>
      </w:r>
      <w:r w:rsidRPr="00D2145E">
        <w:rPr>
          <w:rFonts w:cstheme="minorHAnsi"/>
        </w:rPr>
        <w:t>spend most of my time drawing animals for children's books,</w:t>
      </w:r>
      <w:r>
        <w:rPr>
          <w:rFonts w:cstheme="minorHAnsi"/>
        </w:rPr>
        <w:t xml:space="preserve"> </w:t>
      </w:r>
      <w:r w:rsidRPr="00D2145E">
        <w:rPr>
          <w:rFonts w:cstheme="minorHAnsi"/>
        </w:rPr>
        <w:t>but now I am learning to look into people's eyes. Eyes can be</w:t>
      </w:r>
      <w:r>
        <w:rPr>
          <w:rFonts w:cstheme="minorHAnsi"/>
        </w:rPr>
        <w:t xml:space="preserve"> </w:t>
      </w:r>
      <w:r w:rsidRPr="00D2145E">
        <w:rPr>
          <w:rFonts w:cstheme="minorHAnsi"/>
        </w:rPr>
        <w:t>happy or sad. This is a happy eye</w:t>
      </w:r>
      <w:r>
        <w:rPr>
          <w:rFonts w:cstheme="minorHAnsi"/>
        </w:rPr>
        <w:t>.</w:t>
      </w:r>
    </w:p>
    <w:p w14:paraId="1677D362" w14:textId="0DF50596" w:rsidR="00D2145E" w:rsidRDefault="00D2145E" w:rsidP="00D2145E">
      <w:pPr>
        <w:rPr>
          <w:rFonts w:cstheme="minorHAnsi"/>
        </w:rPr>
      </w:pPr>
    </w:p>
    <w:p w14:paraId="18FD7535" w14:textId="360D8C4D" w:rsidR="00D2145E" w:rsidRDefault="00D2145E" w:rsidP="00F4629E">
      <w:pPr>
        <w:pStyle w:val="Heading2"/>
      </w:pPr>
      <w:bookmarkStart w:id="25" w:name="_Toc66114813"/>
      <w:r w:rsidRPr="00D2145E">
        <w:t>Broken by Houston Vandergriff</w:t>
      </w:r>
      <w:bookmarkEnd w:id="25"/>
    </w:p>
    <w:p w14:paraId="40CC420F" w14:textId="60056795" w:rsidR="00F4629E" w:rsidRDefault="00F4629E" w:rsidP="00F4629E">
      <w:r>
        <w:t>Art description: A high-quality photograph with saturated colors of an old rusty car in the woods, specifically a close-up of a window that is broken – the spiderweb of the glass cracking in the window makes an interesting pattern.</w:t>
      </w:r>
    </w:p>
    <w:p w14:paraId="7C5BFB18" w14:textId="6FBCD063" w:rsidR="00F4629E" w:rsidRDefault="00F4629E" w:rsidP="00F4629E"/>
    <w:p w14:paraId="0BE3FAB3" w14:textId="4466CE16" w:rsidR="00D2145E" w:rsidRDefault="00F4629E" w:rsidP="00D2145E">
      <w:pPr>
        <w:rPr>
          <w:rFonts w:cstheme="minorHAnsi"/>
        </w:rPr>
      </w:pPr>
      <w:r>
        <w:t xml:space="preserve">Bio: </w:t>
      </w:r>
      <w:r w:rsidR="00D2145E" w:rsidRPr="00D2145E">
        <w:rPr>
          <w:rFonts w:cstheme="minorHAnsi"/>
        </w:rPr>
        <w:t>Houston Vandergriff is a globe-trotting photographer with</w:t>
      </w:r>
      <w:r w:rsidR="00D2145E">
        <w:rPr>
          <w:rFonts w:cstheme="minorHAnsi"/>
        </w:rPr>
        <w:t xml:space="preserve"> </w:t>
      </w:r>
      <w:r w:rsidR="00D2145E" w:rsidRPr="00D2145E">
        <w:rPr>
          <w:rFonts w:cstheme="minorHAnsi"/>
        </w:rPr>
        <w:t>Down syndrome from Knoxville, Tennessee.</w:t>
      </w:r>
    </w:p>
    <w:p w14:paraId="36FD0054" w14:textId="2302644B" w:rsidR="005729FD" w:rsidRDefault="005729FD" w:rsidP="00D2145E">
      <w:pPr>
        <w:rPr>
          <w:rFonts w:cstheme="minorHAnsi"/>
        </w:rPr>
      </w:pPr>
    </w:p>
    <w:p w14:paraId="4102194B" w14:textId="77777777" w:rsidR="005729FD" w:rsidRPr="00051060" w:rsidRDefault="005729FD" w:rsidP="00051060">
      <w:pPr>
        <w:pStyle w:val="Heading1"/>
      </w:pPr>
      <w:bookmarkStart w:id="26" w:name="_Toc66114814"/>
      <w:r w:rsidRPr="00051060">
        <w:t>I AM DETERMINED!</w:t>
      </w:r>
      <w:bookmarkEnd w:id="26"/>
      <w:r w:rsidRPr="00051060">
        <w:t xml:space="preserve"> </w:t>
      </w:r>
    </w:p>
    <w:p w14:paraId="08912053" w14:textId="4ABD0095" w:rsidR="005729FD" w:rsidRPr="00051060" w:rsidRDefault="005729FD" w:rsidP="00051060">
      <w:r w:rsidRPr="00051060">
        <w:t>by Jen Vogus, 2007 Partners in Policymaking® Leadership Institute graduate</w:t>
      </w:r>
      <w:r w:rsidR="00D0122D">
        <w:t>; image descriptions of article photos at the end of article</w:t>
      </w:r>
    </w:p>
    <w:p w14:paraId="4291CDF8" w14:textId="77777777" w:rsidR="005729FD" w:rsidRPr="0043315E" w:rsidRDefault="005729FD" w:rsidP="005729FD">
      <w:pPr>
        <w:rPr>
          <w:rFonts w:ascii="Open Sans" w:hAnsi="Open Sans" w:cs="Open Sans"/>
          <w:b/>
          <w:bCs/>
        </w:rPr>
      </w:pPr>
    </w:p>
    <w:p w14:paraId="6E977750" w14:textId="77777777" w:rsidR="005729FD" w:rsidRPr="0043315E" w:rsidRDefault="005729FD" w:rsidP="005729FD">
      <w:pPr>
        <w:rPr>
          <w:rFonts w:ascii="Open Sans" w:hAnsi="Open Sans" w:cs="Open Sans"/>
        </w:rPr>
      </w:pPr>
      <w:r w:rsidRPr="0043315E">
        <w:rPr>
          <w:rFonts w:ascii="Open Sans" w:hAnsi="Open Sans" w:cs="Open Sans"/>
        </w:rPr>
        <w:t>On a warm spring day in 2019, when driving through the parking lot of a local high school, I found myself admiring all of the professional quality baseball and softball posters hanging on the fence surrounding the ball fields. The larger-than-life images showcased the young athletes in their uniforms beaming with pride, excited to be a part of their school team. Some of them were smiling for the camera, others were giving serious</w:t>
      </w:r>
      <w:r>
        <w:rPr>
          <w:rFonts w:ascii="Open Sans" w:hAnsi="Open Sans" w:cs="Open Sans"/>
        </w:rPr>
        <w:t>, competitive</w:t>
      </w:r>
      <w:r w:rsidRPr="0043315E">
        <w:rPr>
          <w:rFonts w:ascii="Open Sans" w:hAnsi="Open Sans" w:cs="Open Sans"/>
        </w:rPr>
        <w:t xml:space="preserve"> looks</w:t>
      </w:r>
      <w:r>
        <w:rPr>
          <w:rFonts w:ascii="Open Sans" w:hAnsi="Open Sans" w:cs="Open Sans"/>
        </w:rPr>
        <w:t>. A</w:t>
      </w:r>
      <w:r w:rsidRPr="0043315E">
        <w:rPr>
          <w:rFonts w:ascii="Open Sans" w:hAnsi="Open Sans" w:cs="Open Sans"/>
        </w:rPr>
        <w:t xml:space="preserve">ll modeled a variety of fielding or batting positions.  </w:t>
      </w:r>
    </w:p>
    <w:p w14:paraId="43C91832" w14:textId="77777777" w:rsidR="005729FD" w:rsidRPr="0043315E" w:rsidRDefault="005729FD" w:rsidP="005729FD">
      <w:pPr>
        <w:rPr>
          <w:rFonts w:ascii="Open Sans" w:hAnsi="Open Sans" w:cs="Open Sans"/>
        </w:rPr>
      </w:pPr>
    </w:p>
    <w:p w14:paraId="14B211CE" w14:textId="77777777" w:rsidR="005729FD" w:rsidRPr="0043315E" w:rsidRDefault="005729FD" w:rsidP="005729FD">
      <w:pPr>
        <w:rPr>
          <w:rFonts w:ascii="Open Sans" w:hAnsi="Open Sans" w:cs="Open Sans"/>
        </w:rPr>
      </w:pPr>
      <w:r w:rsidRPr="0043315E">
        <w:rPr>
          <w:rFonts w:ascii="Open Sans" w:hAnsi="Open Sans" w:cs="Open Sans"/>
        </w:rPr>
        <w:t xml:space="preserve">I was there that day to work with a group of transition-aged special education students as part of a semester-long </w:t>
      </w:r>
      <w:proofErr w:type="spellStart"/>
      <w:r w:rsidRPr="0043315E">
        <w:rPr>
          <w:rFonts w:ascii="Open Sans" w:hAnsi="Open Sans" w:cs="Open Sans"/>
        </w:rPr>
        <w:t>AbleVoices</w:t>
      </w:r>
      <w:proofErr w:type="spellEnd"/>
      <w:r w:rsidRPr="0043315E">
        <w:rPr>
          <w:rFonts w:ascii="Open Sans" w:hAnsi="Open Sans" w:cs="Open Sans"/>
        </w:rPr>
        <w:t xml:space="preserve"> project with Williamson County Schools. I developed the nonprofit organization, </w:t>
      </w:r>
      <w:proofErr w:type="spellStart"/>
      <w:r w:rsidRPr="0043315E">
        <w:rPr>
          <w:rFonts w:ascii="Open Sans" w:hAnsi="Open Sans" w:cs="Open Sans"/>
        </w:rPr>
        <w:t>AbleVoices</w:t>
      </w:r>
      <w:proofErr w:type="spellEnd"/>
      <w:r w:rsidRPr="0043315E">
        <w:rPr>
          <w:rFonts w:ascii="Open Sans" w:hAnsi="Open Sans" w:cs="Open Sans"/>
        </w:rPr>
        <w:t xml:space="preserve">, to teach photography to people with disabilities as a means for self-expression, empowerment, and advocacy. As I parked my car, I thought about the </w:t>
      </w:r>
      <w:r>
        <w:rPr>
          <w:rFonts w:ascii="Open Sans" w:hAnsi="Open Sans" w:cs="Open Sans"/>
        </w:rPr>
        <w:t>people</w:t>
      </w:r>
      <w:r w:rsidRPr="0043315E">
        <w:rPr>
          <w:rFonts w:ascii="Open Sans" w:hAnsi="Open Sans" w:cs="Open Sans"/>
        </w:rPr>
        <w:t xml:space="preserve"> I have worked with over the past few years</w:t>
      </w:r>
      <w:r>
        <w:rPr>
          <w:rFonts w:ascii="Open Sans" w:hAnsi="Open Sans" w:cs="Open Sans"/>
        </w:rPr>
        <w:t>,</w:t>
      </w:r>
      <w:r w:rsidRPr="0043315E">
        <w:rPr>
          <w:rFonts w:ascii="Open Sans" w:hAnsi="Open Sans" w:cs="Open Sans"/>
        </w:rPr>
        <w:t xml:space="preserve"> and their wide range of activities, interests, and passions. </w:t>
      </w:r>
      <w:r>
        <w:rPr>
          <w:rFonts w:ascii="Open Sans" w:hAnsi="Open Sans" w:cs="Open Sans"/>
        </w:rPr>
        <w:t>I remembered y</w:t>
      </w:r>
      <w:r w:rsidRPr="0043315E">
        <w:rPr>
          <w:rFonts w:ascii="Open Sans" w:hAnsi="Open Sans" w:cs="Open Sans"/>
        </w:rPr>
        <w:t xml:space="preserve">oung adults who excelled in horseback riding, Special Olympics sports, post-secondary education programs, </w:t>
      </w:r>
      <w:r>
        <w:rPr>
          <w:rFonts w:ascii="Open Sans" w:hAnsi="Open Sans" w:cs="Open Sans"/>
        </w:rPr>
        <w:t>musical instruments and singing</w:t>
      </w:r>
      <w:r w:rsidRPr="0043315E">
        <w:rPr>
          <w:rFonts w:ascii="Open Sans" w:hAnsi="Open Sans" w:cs="Open Sans"/>
        </w:rPr>
        <w:t xml:space="preserve">, visual arts, </w:t>
      </w:r>
      <w:r>
        <w:rPr>
          <w:rFonts w:ascii="Open Sans" w:hAnsi="Open Sans" w:cs="Open Sans"/>
        </w:rPr>
        <w:t>and more</w:t>
      </w:r>
      <w:r w:rsidRPr="0043315E">
        <w:rPr>
          <w:rFonts w:ascii="Open Sans" w:hAnsi="Open Sans" w:cs="Open Sans"/>
        </w:rPr>
        <w:t xml:space="preserve">. I thought to myself, “They should have the same types of posters celebrating their accomplishments, too!” And </w:t>
      </w:r>
      <w:r>
        <w:rPr>
          <w:rFonts w:ascii="Open Sans" w:hAnsi="Open Sans" w:cs="Open Sans"/>
        </w:rPr>
        <w:t>that’s when the</w:t>
      </w:r>
      <w:r w:rsidRPr="0043315E">
        <w:rPr>
          <w:rFonts w:ascii="Open Sans" w:hAnsi="Open Sans" w:cs="Open Sans"/>
        </w:rPr>
        <w:t xml:space="preserve"> </w:t>
      </w:r>
      <w:r>
        <w:rPr>
          <w:rFonts w:ascii="Open Sans" w:hAnsi="Open Sans" w:cs="Open Sans"/>
        </w:rPr>
        <w:t>“</w:t>
      </w:r>
      <w:r w:rsidRPr="0043315E">
        <w:rPr>
          <w:rFonts w:ascii="Open Sans" w:hAnsi="Open Sans" w:cs="Open Sans"/>
        </w:rPr>
        <w:t>I AM DETERMINED!</w:t>
      </w:r>
      <w:r>
        <w:rPr>
          <w:rFonts w:ascii="Open Sans" w:hAnsi="Open Sans" w:cs="Open Sans"/>
        </w:rPr>
        <w:t>”</w:t>
      </w:r>
      <w:r w:rsidRPr="0043315E">
        <w:rPr>
          <w:rFonts w:ascii="Open Sans" w:hAnsi="Open Sans" w:cs="Open Sans"/>
        </w:rPr>
        <w:t xml:space="preserve"> project was born.  </w:t>
      </w:r>
    </w:p>
    <w:p w14:paraId="0E61C4EF" w14:textId="77777777" w:rsidR="005729FD" w:rsidRPr="0043315E" w:rsidRDefault="005729FD" w:rsidP="005729FD">
      <w:pPr>
        <w:rPr>
          <w:rFonts w:ascii="Open Sans" w:hAnsi="Open Sans" w:cs="Open Sans"/>
        </w:rPr>
      </w:pPr>
    </w:p>
    <w:p w14:paraId="57CCC809" w14:textId="77777777" w:rsidR="005729FD" w:rsidRPr="0043315E" w:rsidRDefault="005729FD" w:rsidP="005729FD">
      <w:pPr>
        <w:rPr>
          <w:rFonts w:ascii="Open Sans" w:hAnsi="Open Sans" w:cs="Open Sans"/>
        </w:rPr>
      </w:pPr>
      <w:r w:rsidRPr="0043315E">
        <w:rPr>
          <w:rFonts w:ascii="Open Sans" w:hAnsi="Open Sans" w:cs="Open Sans"/>
        </w:rPr>
        <w:t xml:space="preserve">I AM DETERMINED! showcases the self-determination of </w:t>
      </w:r>
      <w:r>
        <w:rPr>
          <w:rFonts w:ascii="Open Sans" w:hAnsi="Open Sans" w:cs="Open Sans"/>
        </w:rPr>
        <w:t>its stars</w:t>
      </w:r>
      <w:r w:rsidRPr="0043315E">
        <w:rPr>
          <w:rFonts w:ascii="Open Sans" w:hAnsi="Open Sans" w:cs="Open Sans"/>
        </w:rPr>
        <w:t xml:space="preserve">. In the disability community, self-determination refers to </w:t>
      </w:r>
      <w:r>
        <w:rPr>
          <w:rFonts w:ascii="Open Sans" w:hAnsi="Open Sans" w:cs="Open Sans"/>
        </w:rPr>
        <w:t xml:space="preserve">a person </w:t>
      </w:r>
      <w:r w:rsidRPr="0043315E">
        <w:rPr>
          <w:rFonts w:ascii="Open Sans" w:hAnsi="Open Sans" w:cs="Open Sans"/>
        </w:rPr>
        <w:t xml:space="preserve">taking action and responsibility for one’s own life instead of others having to do things to or for them. </w:t>
      </w:r>
      <w:r>
        <w:rPr>
          <w:rFonts w:ascii="Open Sans" w:hAnsi="Open Sans" w:cs="Open Sans"/>
        </w:rPr>
        <w:t>People who are s</w:t>
      </w:r>
      <w:r w:rsidRPr="0043315E">
        <w:rPr>
          <w:rFonts w:ascii="Open Sans" w:hAnsi="Open Sans" w:cs="Open Sans"/>
        </w:rPr>
        <w:t>elf-</w:t>
      </w:r>
      <w:r w:rsidRPr="0043315E">
        <w:rPr>
          <w:rFonts w:ascii="Open Sans" w:hAnsi="Open Sans" w:cs="Open Sans"/>
        </w:rPr>
        <w:lastRenderedPageBreak/>
        <w:t xml:space="preserve">determined choose to set </w:t>
      </w:r>
      <w:r>
        <w:rPr>
          <w:rFonts w:ascii="Open Sans" w:hAnsi="Open Sans" w:cs="Open Sans"/>
        </w:rPr>
        <w:t xml:space="preserve">their own </w:t>
      </w:r>
      <w:r w:rsidRPr="0043315E">
        <w:rPr>
          <w:rFonts w:ascii="Open Sans" w:hAnsi="Open Sans" w:cs="Open Sans"/>
        </w:rPr>
        <w:t xml:space="preserve">goals and then work to reach them. </w:t>
      </w:r>
      <w:r>
        <w:rPr>
          <w:rFonts w:ascii="Open Sans" w:hAnsi="Open Sans" w:cs="Open Sans"/>
        </w:rPr>
        <w:t>They</w:t>
      </w:r>
      <w:r w:rsidRPr="0043315E">
        <w:rPr>
          <w:rFonts w:ascii="Open Sans" w:hAnsi="Open Sans" w:cs="Open Sans"/>
        </w:rPr>
        <w:t xml:space="preserve"> don’t have to do everything for themselves but </w:t>
      </w:r>
      <w:r>
        <w:rPr>
          <w:rFonts w:ascii="Open Sans" w:hAnsi="Open Sans" w:cs="Open Sans"/>
        </w:rPr>
        <w:t>find</w:t>
      </w:r>
      <w:r w:rsidRPr="0043315E">
        <w:rPr>
          <w:rFonts w:ascii="Open Sans" w:hAnsi="Open Sans" w:cs="Open Sans"/>
        </w:rPr>
        <w:t xml:space="preserve"> needed support to improve their lives. </w:t>
      </w:r>
    </w:p>
    <w:p w14:paraId="6622D87C" w14:textId="77777777" w:rsidR="005729FD" w:rsidRPr="0043315E" w:rsidRDefault="005729FD" w:rsidP="005729FD">
      <w:pPr>
        <w:rPr>
          <w:rFonts w:ascii="Open Sans" w:hAnsi="Open Sans" w:cs="Open Sans"/>
        </w:rPr>
      </w:pPr>
    </w:p>
    <w:p w14:paraId="61D7F75E" w14:textId="77777777" w:rsidR="005729FD" w:rsidRPr="0043315E" w:rsidRDefault="005729FD" w:rsidP="005729FD">
      <w:pPr>
        <w:rPr>
          <w:rFonts w:ascii="Open Sans" w:hAnsi="Open Sans" w:cs="Open Sans"/>
        </w:rPr>
      </w:pPr>
      <w:r w:rsidRPr="0043315E">
        <w:rPr>
          <w:rFonts w:ascii="Open Sans" w:hAnsi="Open Sans" w:cs="Open Sans"/>
        </w:rPr>
        <w:t xml:space="preserve">To put a spotlight on these self-determined young adults, they </w:t>
      </w:r>
      <w:r>
        <w:rPr>
          <w:rFonts w:ascii="Open Sans" w:hAnsi="Open Sans" w:cs="Open Sans"/>
        </w:rPr>
        <w:t>get</w:t>
      </w:r>
      <w:r w:rsidRPr="0043315E">
        <w:rPr>
          <w:rFonts w:ascii="Open Sans" w:hAnsi="Open Sans" w:cs="Open Sans"/>
        </w:rPr>
        <w:t xml:space="preserve"> a professional in-studio photo shoot with me that captures their specific interest or talent, such a hobby, sport, or job. They wear and bring </w:t>
      </w:r>
      <w:r>
        <w:rPr>
          <w:rFonts w:ascii="Open Sans" w:hAnsi="Open Sans" w:cs="Open Sans"/>
        </w:rPr>
        <w:t>their</w:t>
      </w:r>
      <w:r w:rsidRPr="0043315E">
        <w:rPr>
          <w:rFonts w:ascii="Open Sans" w:hAnsi="Open Sans" w:cs="Open Sans"/>
        </w:rPr>
        <w:t xml:space="preserve"> uniforms, gear, and equipment </w:t>
      </w:r>
      <w:r>
        <w:rPr>
          <w:rFonts w:ascii="Open Sans" w:hAnsi="Open Sans" w:cs="Open Sans"/>
        </w:rPr>
        <w:t xml:space="preserve">to </w:t>
      </w:r>
      <w:r w:rsidRPr="0043315E">
        <w:rPr>
          <w:rFonts w:ascii="Open Sans" w:hAnsi="Open Sans" w:cs="Open Sans"/>
        </w:rPr>
        <w:t xml:space="preserve">tell the visual story of their skill.  The </w:t>
      </w:r>
      <w:r>
        <w:rPr>
          <w:rFonts w:ascii="Open Sans" w:hAnsi="Open Sans" w:cs="Open Sans"/>
        </w:rPr>
        <w:t>photos</w:t>
      </w:r>
      <w:r w:rsidRPr="0043315E">
        <w:rPr>
          <w:rFonts w:ascii="Open Sans" w:hAnsi="Open Sans" w:cs="Open Sans"/>
        </w:rPr>
        <w:t xml:space="preserve"> are then combined with the expert graphic artistry of my brother, </w:t>
      </w:r>
      <w:hyperlink r:id="rId9" w:history="1">
        <w:r w:rsidRPr="0043315E">
          <w:rPr>
            <w:rStyle w:val="Hyperlink"/>
            <w:rFonts w:ascii="Open Sans" w:hAnsi="Open Sans" w:cs="Open Sans"/>
          </w:rPr>
          <w:t xml:space="preserve">Chuck </w:t>
        </w:r>
        <w:proofErr w:type="spellStart"/>
        <w:r w:rsidRPr="0043315E">
          <w:rPr>
            <w:rStyle w:val="Hyperlink"/>
            <w:rFonts w:ascii="Open Sans" w:hAnsi="Open Sans" w:cs="Open Sans"/>
          </w:rPr>
          <w:t>Eiler</w:t>
        </w:r>
        <w:proofErr w:type="spellEnd"/>
      </w:hyperlink>
      <w:r w:rsidRPr="0043315E">
        <w:rPr>
          <w:rFonts w:ascii="Open Sans" w:hAnsi="Open Sans" w:cs="Open Sans"/>
        </w:rPr>
        <w:t xml:space="preserve">, who has more than 20 years of experience in the field. Chuck provides a one-of-a-kind </w:t>
      </w:r>
      <w:r>
        <w:rPr>
          <w:rFonts w:ascii="Open Sans" w:hAnsi="Open Sans" w:cs="Open Sans"/>
        </w:rPr>
        <w:t>artistic</w:t>
      </w:r>
      <w:r w:rsidRPr="0043315E">
        <w:rPr>
          <w:rFonts w:ascii="Open Sans" w:hAnsi="Open Sans" w:cs="Open Sans"/>
        </w:rPr>
        <w:t xml:space="preserve"> background that </w:t>
      </w:r>
      <w:r>
        <w:rPr>
          <w:rFonts w:ascii="Open Sans" w:hAnsi="Open Sans" w:cs="Open Sans"/>
        </w:rPr>
        <w:t>reflects</w:t>
      </w:r>
      <w:r w:rsidRPr="0043315E">
        <w:rPr>
          <w:rFonts w:ascii="Open Sans" w:hAnsi="Open Sans" w:cs="Open Sans"/>
        </w:rPr>
        <w:t xml:space="preserve"> the unique talents and interests of </w:t>
      </w:r>
      <w:r>
        <w:rPr>
          <w:rFonts w:ascii="Open Sans" w:hAnsi="Open Sans" w:cs="Open Sans"/>
        </w:rPr>
        <w:t>that person</w:t>
      </w:r>
      <w:r w:rsidRPr="0043315E">
        <w:rPr>
          <w:rFonts w:ascii="Open Sans" w:hAnsi="Open Sans" w:cs="Open Sans"/>
        </w:rPr>
        <w:t xml:space="preserve"> and their passion.  </w:t>
      </w:r>
    </w:p>
    <w:p w14:paraId="3539C7B0" w14:textId="77777777" w:rsidR="005729FD" w:rsidRPr="0043315E" w:rsidRDefault="005729FD" w:rsidP="005729FD">
      <w:pPr>
        <w:rPr>
          <w:rFonts w:ascii="Open Sans" w:hAnsi="Open Sans" w:cs="Open Sans"/>
        </w:rPr>
      </w:pPr>
    </w:p>
    <w:p w14:paraId="04AE6C0E" w14:textId="77777777" w:rsidR="005729FD" w:rsidRPr="0043315E" w:rsidRDefault="005729FD" w:rsidP="005729FD">
      <w:pPr>
        <w:rPr>
          <w:rFonts w:ascii="Open Sans" w:hAnsi="Open Sans" w:cs="Open Sans"/>
        </w:rPr>
      </w:pPr>
      <w:r w:rsidRPr="0043315E">
        <w:rPr>
          <w:rFonts w:ascii="Open Sans" w:eastAsia="Times New Roman" w:hAnsi="Open Sans" w:cs="Open Sans"/>
          <w:color w:val="000000"/>
        </w:rPr>
        <w:t>Then</w:t>
      </w:r>
      <w:r>
        <w:rPr>
          <w:rFonts w:ascii="Open Sans" w:eastAsia="Times New Roman" w:hAnsi="Open Sans" w:cs="Open Sans"/>
          <w:color w:val="000000"/>
        </w:rPr>
        <w:t xml:space="preserve"> comes </w:t>
      </w:r>
      <w:r w:rsidRPr="0043315E">
        <w:rPr>
          <w:rFonts w:ascii="Open Sans" w:eastAsia="Times New Roman" w:hAnsi="Open Sans" w:cs="Open Sans"/>
          <w:color w:val="000000"/>
        </w:rPr>
        <w:t>my favorite part of the project</w:t>
      </w:r>
      <w:r>
        <w:rPr>
          <w:rFonts w:ascii="Open Sans" w:eastAsia="Times New Roman" w:hAnsi="Open Sans" w:cs="Open Sans"/>
          <w:color w:val="000000"/>
        </w:rPr>
        <w:t xml:space="preserve"> –</w:t>
      </w:r>
      <w:r w:rsidRPr="0043315E">
        <w:rPr>
          <w:rFonts w:ascii="Open Sans" w:eastAsia="Times New Roman" w:hAnsi="Open Sans" w:cs="Open Sans"/>
          <w:color w:val="000000"/>
        </w:rPr>
        <w:t xml:space="preserve"> the big reveal to each I AM DETERMINED! </w:t>
      </w:r>
      <w:r>
        <w:rPr>
          <w:rFonts w:ascii="Open Sans" w:eastAsia="Times New Roman" w:hAnsi="Open Sans" w:cs="Open Sans"/>
          <w:color w:val="000000"/>
        </w:rPr>
        <w:t>star</w:t>
      </w:r>
      <w:r w:rsidRPr="0043315E">
        <w:rPr>
          <w:rFonts w:ascii="Open Sans" w:eastAsia="Times New Roman" w:hAnsi="Open Sans" w:cs="Open Sans"/>
          <w:color w:val="000000"/>
        </w:rPr>
        <w:t xml:space="preserve">. Each </w:t>
      </w:r>
      <w:r>
        <w:rPr>
          <w:rFonts w:ascii="Open Sans" w:eastAsia="Times New Roman" w:hAnsi="Open Sans" w:cs="Open Sans"/>
          <w:color w:val="000000"/>
        </w:rPr>
        <w:t>star</w:t>
      </w:r>
      <w:r w:rsidRPr="0043315E">
        <w:rPr>
          <w:rFonts w:ascii="Open Sans" w:eastAsia="Times New Roman" w:hAnsi="Open Sans" w:cs="Open Sans"/>
          <w:color w:val="000000"/>
        </w:rPr>
        <w:t xml:space="preserve"> receives a 24x36 framed poster along with a digital file for social media at no cost. I love seeing each </w:t>
      </w:r>
      <w:r>
        <w:rPr>
          <w:rFonts w:ascii="Open Sans" w:eastAsia="Times New Roman" w:hAnsi="Open Sans" w:cs="Open Sans"/>
          <w:color w:val="000000"/>
        </w:rPr>
        <w:t xml:space="preserve">person’s </w:t>
      </w:r>
      <w:r w:rsidRPr="0043315E">
        <w:rPr>
          <w:rFonts w:ascii="Open Sans" w:eastAsia="Times New Roman" w:hAnsi="Open Sans" w:cs="Open Sans"/>
          <w:color w:val="000000"/>
        </w:rPr>
        <w:t>eyes light up as they inspect their portrait</w:t>
      </w:r>
      <w:r>
        <w:rPr>
          <w:rFonts w:ascii="Open Sans" w:eastAsia="Times New Roman" w:hAnsi="Open Sans" w:cs="Open Sans"/>
          <w:color w:val="000000"/>
        </w:rPr>
        <w:t>, showing them</w:t>
      </w:r>
      <w:r w:rsidRPr="0043315E">
        <w:rPr>
          <w:rFonts w:ascii="Open Sans" w:eastAsia="Times New Roman" w:hAnsi="Open Sans" w:cs="Open Sans"/>
          <w:color w:val="000000"/>
        </w:rPr>
        <w:t xml:space="preserve"> </w:t>
      </w:r>
      <w:r>
        <w:rPr>
          <w:rFonts w:ascii="Open Sans" w:eastAsia="Times New Roman" w:hAnsi="Open Sans" w:cs="Open Sans"/>
          <w:color w:val="000000"/>
        </w:rPr>
        <w:t xml:space="preserve">in a </w:t>
      </w:r>
      <w:r w:rsidRPr="0043315E">
        <w:rPr>
          <w:rFonts w:ascii="Open Sans" w:eastAsia="Times New Roman" w:hAnsi="Open Sans" w:cs="Open Sans"/>
          <w:color w:val="000000"/>
        </w:rPr>
        <w:t xml:space="preserve">world created about them and just for them. </w:t>
      </w:r>
    </w:p>
    <w:p w14:paraId="327402A5" w14:textId="77777777" w:rsidR="005729FD" w:rsidRDefault="005729FD" w:rsidP="005729FD">
      <w:pPr>
        <w:shd w:val="clear" w:color="auto" w:fill="FFFFFF"/>
        <w:spacing w:before="100" w:beforeAutospacing="1" w:after="100" w:afterAutospacing="1"/>
        <w:rPr>
          <w:rFonts w:ascii="Open Sans" w:eastAsia="Times New Roman" w:hAnsi="Open Sans" w:cs="Open Sans"/>
          <w:color w:val="000000"/>
        </w:rPr>
      </w:pPr>
      <w:r w:rsidRPr="0043315E">
        <w:rPr>
          <w:rFonts w:ascii="Open Sans" w:eastAsia="Times New Roman" w:hAnsi="Open Sans" w:cs="Open Sans"/>
          <w:color w:val="000000"/>
        </w:rPr>
        <w:t xml:space="preserve">Because of COVID-19, we were unable to have a physical exhibit of the posters and reception for the </w:t>
      </w:r>
      <w:r>
        <w:rPr>
          <w:rFonts w:ascii="Open Sans" w:eastAsia="Times New Roman" w:hAnsi="Open Sans" w:cs="Open Sans"/>
          <w:color w:val="000000"/>
        </w:rPr>
        <w:t>stars</w:t>
      </w:r>
      <w:r w:rsidRPr="0043315E">
        <w:rPr>
          <w:rFonts w:ascii="Open Sans" w:eastAsia="Times New Roman" w:hAnsi="Open Sans" w:cs="Open Sans"/>
          <w:color w:val="000000"/>
        </w:rPr>
        <w:t>. But we were able to celebrate these young adults virtually in November 2020 with our inaugural I AM DETERMINED! exhibit. The recipients introduced themselves to the attendees and delighted the audience with their wide variety of interests, strengths</w:t>
      </w:r>
      <w:r>
        <w:rPr>
          <w:rFonts w:ascii="Open Sans" w:eastAsia="Times New Roman" w:hAnsi="Open Sans" w:cs="Open Sans"/>
          <w:color w:val="000000"/>
        </w:rPr>
        <w:t>,</w:t>
      </w:r>
      <w:r w:rsidRPr="0043315E">
        <w:rPr>
          <w:rFonts w:ascii="Open Sans" w:eastAsia="Times New Roman" w:hAnsi="Open Sans" w:cs="Open Sans"/>
          <w:color w:val="000000"/>
        </w:rPr>
        <w:t xml:space="preserve"> and passions. We were honored to have classically trained soprano </w:t>
      </w:r>
      <w:hyperlink r:id="rId10" w:history="1">
        <w:r w:rsidRPr="0043315E">
          <w:rPr>
            <w:rStyle w:val="Hyperlink"/>
            <w:rFonts w:ascii="Open Sans" w:eastAsia="Times New Roman" w:hAnsi="Open Sans" w:cs="Open Sans"/>
          </w:rPr>
          <w:t>Tyler Samuel</w:t>
        </w:r>
      </w:hyperlink>
      <w:r w:rsidRPr="0043315E">
        <w:rPr>
          <w:rFonts w:ascii="Open Sans" w:eastAsia="Times New Roman" w:hAnsi="Open Sans" w:cs="Open Sans"/>
          <w:color w:val="000000"/>
        </w:rPr>
        <w:t xml:space="preserve"> give a keynote speech titled, “We are so much more than the label of our diagnoses</w:t>
      </w:r>
      <w:r>
        <w:rPr>
          <w:rFonts w:ascii="Open Sans" w:eastAsia="Times New Roman" w:hAnsi="Open Sans" w:cs="Open Sans"/>
          <w:color w:val="000000"/>
        </w:rPr>
        <w:t>.</w:t>
      </w:r>
      <w:r w:rsidRPr="0043315E">
        <w:rPr>
          <w:rFonts w:ascii="Open Sans" w:eastAsia="Times New Roman" w:hAnsi="Open Sans" w:cs="Open Sans"/>
          <w:color w:val="000000"/>
        </w:rPr>
        <w:t xml:space="preserve">” </w:t>
      </w:r>
      <w:r>
        <w:rPr>
          <w:rFonts w:ascii="Open Sans" w:eastAsia="Times New Roman" w:hAnsi="Open Sans" w:cs="Open Sans"/>
          <w:color w:val="000000"/>
        </w:rPr>
        <w:t xml:space="preserve">She </w:t>
      </w:r>
      <w:r w:rsidRPr="0043315E">
        <w:rPr>
          <w:rFonts w:ascii="Open Sans" w:eastAsia="Times New Roman" w:hAnsi="Open Sans" w:cs="Open Sans"/>
          <w:color w:val="000000"/>
        </w:rPr>
        <w:t>end</w:t>
      </w:r>
      <w:r>
        <w:rPr>
          <w:rFonts w:ascii="Open Sans" w:eastAsia="Times New Roman" w:hAnsi="Open Sans" w:cs="Open Sans"/>
          <w:color w:val="000000"/>
        </w:rPr>
        <w:t>ed</w:t>
      </w:r>
      <w:r w:rsidRPr="0043315E">
        <w:rPr>
          <w:rFonts w:ascii="Open Sans" w:eastAsia="Times New Roman" w:hAnsi="Open Sans" w:cs="Open Sans"/>
          <w:color w:val="000000"/>
        </w:rPr>
        <w:t xml:space="preserve"> with a moving rendition of the gospel hymn, “This Little Light of Mine.” I AM DETERMINED! recipients </w:t>
      </w:r>
      <w:hyperlink r:id="rId11" w:history="1">
        <w:r w:rsidRPr="0043315E">
          <w:rPr>
            <w:rStyle w:val="Hyperlink"/>
            <w:rFonts w:ascii="Open Sans" w:eastAsia="Times New Roman" w:hAnsi="Open Sans" w:cs="Open Sans"/>
          </w:rPr>
          <w:t>Drew Basham</w:t>
        </w:r>
      </w:hyperlink>
      <w:r w:rsidRPr="0043315E">
        <w:rPr>
          <w:rFonts w:ascii="Open Sans" w:eastAsia="Times New Roman" w:hAnsi="Open Sans" w:cs="Open Sans"/>
          <w:color w:val="000000"/>
        </w:rPr>
        <w:t xml:space="preserve"> and </w:t>
      </w:r>
      <w:hyperlink r:id="rId12" w:history="1">
        <w:r w:rsidRPr="0043315E">
          <w:rPr>
            <w:rStyle w:val="Hyperlink"/>
            <w:rFonts w:ascii="Open Sans" w:eastAsia="Times New Roman" w:hAnsi="Open Sans" w:cs="Open Sans"/>
          </w:rPr>
          <w:t xml:space="preserve">Andrew </w:t>
        </w:r>
        <w:proofErr w:type="spellStart"/>
        <w:r w:rsidRPr="0043315E">
          <w:rPr>
            <w:rStyle w:val="Hyperlink"/>
            <w:rFonts w:ascii="Open Sans" w:eastAsia="Times New Roman" w:hAnsi="Open Sans" w:cs="Open Sans"/>
          </w:rPr>
          <w:t>Braach</w:t>
        </w:r>
        <w:proofErr w:type="spellEnd"/>
      </w:hyperlink>
      <w:r w:rsidRPr="0043315E">
        <w:rPr>
          <w:rFonts w:ascii="Open Sans" w:eastAsia="Times New Roman" w:hAnsi="Open Sans" w:cs="Open Sans"/>
          <w:color w:val="000000"/>
        </w:rPr>
        <w:t xml:space="preserve"> also moved us with their respective classical piano and country music performances.  The Zoom chat panel was on fire with comments such as</w:t>
      </w:r>
      <w:r>
        <w:rPr>
          <w:rFonts w:ascii="Open Sans" w:eastAsia="Times New Roman" w:hAnsi="Open Sans" w:cs="Open Sans"/>
          <w:color w:val="000000"/>
        </w:rPr>
        <w:t>:</w:t>
      </w:r>
      <w:r w:rsidRPr="0043315E">
        <w:rPr>
          <w:rFonts w:ascii="Open Sans" w:eastAsia="Times New Roman" w:hAnsi="Open Sans" w:cs="Open Sans"/>
          <w:color w:val="000000"/>
        </w:rPr>
        <w:t xml:space="preserve"> </w:t>
      </w:r>
    </w:p>
    <w:p w14:paraId="27963834" w14:textId="77777777" w:rsidR="005729FD" w:rsidRDefault="005729FD" w:rsidP="005729FD">
      <w:pPr>
        <w:pStyle w:val="ListParagraph"/>
        <w:numPr>
          <w:ilvl w:val="0"/>
          <w:numId w:val="18"/>
        </w:numPr>
        <w:shd w:val="clear" w:color="auto" w:fill="FFFFFF"/>
        <w:spacing w:before="100" w:beforeAutospacing="1" w:after="100" w:afterAutospacing="1"/>
        <w:contextualSpacing/>
        <w:rPr>
          <w:rFonts w:ascii="Open Sans" w:eastAsia="Times New Roman" w:hAnsi="Open Sans" w:cs="Open Sans"/>
          <w:color w:val="000000"/>
        </w:rPr>
      </w:pPr>
      <w:r w:rsidRPr="003A0EC1">
        <w:rPr>
          <w:rFonts w:ascii="Open Sans" w:eastAsia="Times New Roman" w:hAnsi="Open Sans" w:cs="Open Sans"/>
          <w:color w:val="000000"/>
        </w:rPr>
        <w:t xml:space="preserve">“So eloquent, Drew! You have flowing fingers!” </w:t>
      </w:r>
    </w:p>
    <w:p w14:paraId="48F6E893" w14:textId="77777777" w:rsidR="005729FD" w:rsidRDefault="005729FD" w:rsidP="005729FD">
      <w:pPr>
        <w:pStyle w:val="ListParagraph"/>
        <w:numPr>
          <w:ilvl w:val="0"/>
          <w:numId w:val="18"/>
        </w:numPr>
        <w:shd w:val="clear" w:color="auto" w:fill="FFFFFF"/>
        <w:spacing w:before="100" w:beforeAutospacing="1" w:after="100" w:afterAutospacing="1"/>
        <w:contextualSpacing/>
        <w:rPr>
          <w:rFonts w:ascii="Open Sans" w:eastAsia="Times New Roman" w:hAnsi="Open Sans" w:cs="Open Sans"/>
          <w:color w:val="000000"/>
        </w:rPr>
      </w:pPr>
      <w:r w:rsidRPr="003A0EC1">
        <w:rPr>
          <w:rFonts w:ascii="Open Sans" w:eastAsia="Times New Roman" w:hAnsi="Open Sans" w:cs="Open Sans"/>
          <w:color w:val="000000"/>
        </w:rPr>
        <w:t xml:space="preserve">“Tyler, I want a copy of your speech! Preach!” </w:t>
      </w:r>
    </w:p>
    <w:p w14:paraId="43452665" w14:textId="77777777" w:rsidR="005729FD" w:rsidRDefault="005729FD" w:rsidP="005729FD">
      <w:pPr>
        <w:pStyle w:val="ListParagraph"/>
        <w:numPr>
          <w:ilvl w:val="0"/>
          <w:numId w:val="18"/>
        </w:numPr>
        <w:shd w:val="clear" w:color="auto" w:fill="FFFFFF"/>
        <w:spacing w:before="100" w:beforeAutospacing="1" w:after="100" w:afterAutospacing="1"/>
        <w:contextualSpacing/>
        <w:rPr>
          <w:rFonts w:ascii="Open Sans" w:eastAsia="Times New Roman" w:hAnsi="Open Sans" w:cs="Open Sans"/>
          <w:color w:val="000000"/>
        </w:rPr>
      </w:pPr>
      <w:r w:rsidRPr="003A0EC1">
        <w:rPr>
          <w:rFonts w:ascii="Open Sans" w:eastAsia="Times New Roman" w:hAnsi="Open Sans" w:cs="Open Sans"/>
          <w:color w:val="000000"/>
        </w:rPr>
        <w:t xml:space="preserve">“You rocked it, Andrew. You’re Nashville-bound!” </w:t>
      </w:r>
    </w:p>
    <w:p w14:paraId="4EDEC61C" w14:textId="77777777" w:rsidR="005729FD" w:rsidRDefault="005729FD" w:rsidP="005729FD">
      <w:pPr>
        <w:pStyle w:val="ListParagraph"/>
        <w:numPr>
          <w:ilvl w:val="0"/>
          <w:numId w:val="18"/>
        </w:numPr>
        <w:shd w:val="clear" w:color="auto" w:fill="FFFFFF"/>
        <w:spacing w:before="100" w:beforeAutospacing="1" w:after="100" w:afterAutospacing="1"/>
        <w:contextualSpacing/>
        <w:rPr>
          <w:rFonts w:ascii="Open Sans" w:eastAsia="Times New Roman" w:hAnsi="Open Sans" w:cs="Open Sans"/>
          <w:color w:val="000000"/>
        </w:rPr>
      </w:pPr>
      <w:r w:rsidRPr="003A0EC1">
        <w:rPr>
          <w:rFonts w:ascii="Open Sans" w:eastAsia="Times New Roman" w:hAnsi="Open Sans" w:cs="Open Sans"/>
          <w:color w:val="000000"/>
        </w:rPr>
        <w:t>“What an incredible group of determined young adults!”</w:t>
      </w:r>
    </w:p>
    <w:p w14:paraId="5362FCB5" w14:textId="77777777" w:rsidR="005729FD" w:rsidRPr="003A0EC1" w:rsidRDefault="005729FD" w:rsidP="005729FD">
      <w:pPr>
        <w:shd w:val="clear" w:color="auto" w:fill="FFFFFF"/>
        <w:spacing w:before="100" w:beforeAutospacing="1" w:after="100" w:afterAutospacing="1"/>
        <w:rPr>
          <w:rFonts w:ascii="Open Sans" w:eastAsia="Times New Roman" w:hAnsi="Open Sans" w:cs="Open Sans"/>
          <w:color w:val="000000"/>
        </w:rPr>
      </w:pPr>
      <w:r>
        <w:rPr>
          <w:rFonts w:ascii="Open Sans" w:eastAsia="Times New Roman" w:hAnsi="Open Sans" w:cs="Open Sans"/>
          <w:color w:val="000000"/>
        </w:rPr>
        <w:t xml:space="preserve">You can watch </w:t>
      </w:r>
      <w:r w:rsidRPr="003A0EC1">
        <w:rPr>
          <w:rFonts w:ascii="Open Sans" w:eastAsia="Times New Roman" w:hAnsi="Open Sans" w:cs="Open Sans"/>
          <w:color w:val="000000"/>
        </w:rPr>
        <w:t xml:space="preserve">the performances on the </w:t>
      </w:r>
      <w:hyperlink r:id="rId13" w:history="1">
        <w:proofErr w:type="spellStart"/>
        <w:r w:rsidRPr="003A0EC1">
          <w:rPr>
            <w:rStyle w:val="Hyperlink"/>
            <w:rFonts w:ascii="Open Sans" w:eastAsia="Times New Roman" w:hAnsi="Open Sans" w:cs="Open Sans"/>
          </w:rPr>
          <w:t>AbleVoices</w:t>
        </w:r>
        <w:proofErr w:type="spellEnd"/>
        <w:r w:rsidRPr="003A0EC1">
          <w:rPr>
            <w:rStyle w:val="Hyperlink"/>
            <w:rFonts w:ascii="Open Sans" w:eastAsia="Times New Roman" w:hAnsi="Open Sans" w:cs="Open Sans"/>
          </w:rPr>
          <w:t xml:space="preserve"> YouTube channel</w:t>
        </w:r>
      </w:hyperlink>
      <w:r w:rsidRPr="003A0EC1">
        <w:rPr>
          <w:rFonts w:ascii="Open Sans" w:eastAsia="Times New Roman" w:hAnsi="Open Sans" w:cs="Open Sans"/>
          <w:color w:val="000000"/>
        </w:rPr>
        <w:t xml:space="preserve">. </w:t>
      </w:r>
    </w:p>
    <w:p w14:paraId="1785921C" w14:textId="77777777" w:rsidR="005729FD" w:rsidRPr="0043315E" w:rsidRDefault="005729FD" w:rsidP="005729FD">
      <w:pPr>
        <w:shd w:val="clear" w:color="auto" w:fill="FFFFFF"/>
        <w:spacing w:before="100" w:beforeAutospacing="1" w:after="100" w:afterAutospacing="1"/>
        <w:rPr>
          <w:rFonts w:ascii="Open Sans" w:eastAsia="Times New Roman" w:hAnsi="Open Sans" w:cs="Open Sans"/>
          <w:color w:val="000000"/>
        </w:rPr>
      </w:pPr>
      <w:r w:rsidRPr="0043315E">
        <w:rPr>
          <w:rFonts w:ascii="Open Sans" w:eastAsia="Times New Roman" w:hAnsi="Open Sans" w:cs="Open Sans"/>
          <w:color w:val="000000"/>
        </w:rPr>
        <w:t>Once we can gather safely in</w:t>
      </w:r>
      <w:r>
        <w:rPr>
          <w:rFonts w:ascii="Open Sans" w:eastAsia="Times New Roman" w:hAnsi="Open Sans" w:cs="Open Sans"/>
          <w:color w:val="000000"/>
        </w:rPr>
        <w:t xml:space="preserve"> </w:t>
      </w:r>
      <w:r w:rsidRPr="0043315E">
        <w:rPr>
          <w:rFonts w:ascii="Open Sans" w:eastAsia="Times New Roman" w:hAnsi="Open Sans" w:cs="Open Sans"/>
          <w:color w:val="000000"/>
        </w:rPr>
        <w:t xml:space="preserve">person, these posters (along with </w:t>
      </w:r>
      <w:r>
        <w:rPr>
          <w:rFonts w:ascii="Open Sans" w:eastAsia="Times New Roman" w:hAnsi="Open Sans" w:cs="Open Sans"/>
          <w:color w:val="000000"/>
        </w:rPr>
        <w:t>captions about the star</w:t>
      </w:r>
      <w:r w:rsidRPr="0043315E">
        <w:rPr>
          <w:rFonts w:ascii="Open Sans" w:eastAsia="Times New Roman" w:hAnsi="Open Sans" w:cs="Open Sans"/>
          <w:color w:val="000000"/>
        </w:rPr>
        <w:t xml:space="preserve">) will be on exhibit at the Vanderbilt Kennedy Center (hopefully in 2021). The exhibit title is, </w:t>
      </w:r>
      <w:r w:rsidRPr="0043315E">
        <w:rPr>
          <w:rFonts w:ascii="Open Sans" w:eastAsia="Times New Roman" w:hAnsi="Open Sans" w:cs="Open Sans"/>
          <w:i/>
          <w:iCs/>
          <w:color w:val="000000"/>
        </w:rPr>
        <w:t>“I AM DETERMINED! Photographs of Strengths, Commitment, and Passion</w:t>
      </w:r>
      <w:r>
        <w:rPr>
          <w:rFonts w:ascii="Open Sans" w:eastAsia="Times New Roman" w:hAnsi="Open Sans" w:cs="Open Sans"/>
          <w:i/>
          <w:iCs/>
          <w:color w:val="000000"/>
        </w:rPr>
        <w:t>.</w:t>
      </w:r>
      <w:r w:rsidRPr="0043315E">
        <w:rPr>
          <w:rFonts w:ascii="Open Sans" w:eastAsia="Times New Roman" w:hAnsi="Open Sans" w:cs="Open Sans"/>
          <w:i/>
          <w:iCs/>
          <w:color w:val="000000"/>
        </w:rPr>
        <w:t>”</w:t>
      </w:r>
      <w:r w:rsidRPr="0043315E">
        <w:rPr>
          <w:rFonts w:ascii="Open Sans" w:eastAsia="Times New Roman" w:hAnsi="Open Sans" w:cs="Open Sans"/>
          <w:color w:val="000000"/>
        </w:rPr>
        <w:t> Our goal is to educate the public on the variety of activities that people with disabilities do and at which they excel.</w:t>
      </w:r>
    </w:p>
    <w:p w14:paraId="7A42F44A" w14:textId="77777777" w:rsidR="005729FD" w:rsidRPr="0043315E" w:rsidRDefault="005729FD" w:rsidP="005729FD">
      <w:pPr>
        <w:rPr>
          <w:rFonts w:ascii="Open Sans" w:hAnsi="Open Sans" w:cs="Open Sans"/>
        </w:rPr>
      </w:pPr>
      <w:r w:rsidRPr="0043315E">
        <w:rPr>
          <w:rFonts w:ascii="Open Sans" w:hAnsi="Open Sans" w:cs="Open Sans"/>
        </w:rPr>
        <w:t xml:space="preserve">In 2021, </w:t>
      </w:r>
      <w:proofErr w:type="spellStart"/>
      <w:r w:rsidRPr="0043315E">
        <w:rPr>
          <w:rFonts w:ascii="Open Sans" w:hAnsi="Open Sans" w:cs="Open Sans"/>
        </w:rPr>
        <w:t>AbleVoices</w:t>
      </w:r>
      <w:proofErr w:type="spellEnd"/>
      <w:r w:rsidRPr="0043315E">
        <w:rPr>
          <w:rFonts w:ascii="Open Sans" w:hAnsi="Open Sans" w:cs="Open Sans"/>
        </w:rPr>
        <w:t xml:space="preserve"> will accept nominations from </w:t>
      </w:r>
      <w:r>
        <w:rPr>
          <w:rFonts w:ascii="Open Sans" w:hAnsi="Open Sans" w:cs="Open Sans"/>
        </w:rPr>
        <w:t xml:space="preserve">local </w:t>
      </w:r>
      <w:r w:rsidRPr="0043315E">
        <w:rPr>
          <w:rFonts w:ascii="Open Sans" w:hAnsi="Open Sans" w:cs="Open Sans"/>
        </w:rPr>
        <w:t xml:space="preserve">disability organizations for </w:t>
      </w:r>
      <w:r>
        <w:rPr>
          <w:rFonts w:ascii="Open Sans" w:hAnsi="Open Sans" w:cs="Open Sans"/>
        </w:rPr>
        <w:t xml:space="preserve">adults to be featured in the next phase of this special project. We’re looking for Tennesseans with disabilities who </w:t>
      </w:r>
      <w:r w:rsidRPr="0043315E">
        <w:rPr>
          <w:rFonts w:ascii="Open Sans" w:hAnsi="Open Sans" w:cs="Open Sans"/>
        </w:rPr>
        <w:t xml:space="preserve">embody self-determination </w:t>
      </w:r>
      <w:r>
        <w:rPr>
          <w:rFonts w:ascii="Open Sans" w:hAnsi="Open Sans" w:cs="Open Sans"/>
        </w:rPr>
        <w:t>through a</w:t>
      </w:r>
      <w:r w:rsidRPr="0043315E">
        <w:rPr>
          <w:rFonts w:ascii="Open Sans" w:hAnsi="Open Sans" w:cs="Open Sans"/>
        </w:rPr>
        <w:t xml:space="preserve"> skill, job, or talent that can be celebrated in a custom </w:t>
      </w:r>
      <w:r>
        <w:rPr>
          <w:rFonts w:ascii="Open Sans" w:hAnsi="Open Sans" w:cs="Open Sans"/>
        </w:rPr>
        <w:t>artistic poster</w:t>
      </w:r>
      <w:r w:rsidRPr="0043315E">
        <w:rPr>
          <w:rFonts w:ascii="Open Sans" w:hAnsi="Open Sans" w:cs="Open Sans"/>
        </w:rPr>
        <w:t xml:space="preserve">. </w:t>
      </w:r>
    </w:p>
    <w:p w14:paraId="75A2BCF5" w14:textId="77777777" w:rsidR="005729FD" w:rsidRPr="0043315E" w:rsidRDefault="005729FD" w:rsidP="005729FD">
      <w:pPr>
        <w:rPr>
          <w:rFonts w:ascii="Open Sans" w:hAnsi="Open Sans" w:cs="Open Sans"/>
        </w:rPr>
      </w:pPr>
    </w:p>
    <w:p w14:paraId="7F37E96D" w14:textId="77777777" w:rsidR="005729FD" w:rsidRPr="0043315E" w:rsidRDefault="005729FD" w:rsidP="005729FD">
      <w:pPr>
        <w:rPr>
          <w:rFonts w:ascii="Open Sans" w:hAnsi="Open Sans" w:cs="Open Sans"/>
        </w:rPr>
      </w:pPr>
      <w:r w:rsidRPr="0043315E">
        <w:rPr>
          <w:rFonts w:ascii="Open Sans" w:hAnsi="Open Sans" w:cs="Open Sans"/>
        </w:rPr>
        <w:t>I believe this project is so important because it helps everyone see disability in a new light. It depicts the unique strengths, commitments, and talents of members of the disability community. When others see these images, they see potential</w:t>
      </w:r>
      <w:r>
        <w:rPr>
          <w:rFonts w:ascii="Open Sans" w:hAnsi="Open Sans" w:cs="Open Sans"/>
        </w:rPr>
        <w:t xml:space="preserve">, </w:t>
      </w:r>
      <w:r w:rsidRPr="0043315E">
        <w:rPr>
          <w:rFonts w:ascii="Open Sans" w:hAnsi="Open Sans" w:cs="Open Sans"/>
        </w:rPr>
        <w:t>possibility</w:t>
      </w:r>
      <w:r>
        <w:rPr>
          <w:rFonts w:ascii="Open Sans" w:hAnsi="Open Sans" w:cs="Open Sans"/>
        </w:rPr>
        <w:t>,</w:t>
      </w:r>
      <w:r w:rsidRPr="0043315E">
        <w:rPr>
          <w:rFonts w:ascii="Open Sans" w:hAnsi="Open Sans" w:cs="Open Sans"/>
        </w:rPr>
        <w:t xml:space="preserve"> and joy. I AM DETERMINED! also helps achieve a core goal of </w:t>
      </w:r>
      <w:proofErr w:type="spellStart"/>
      <w:r w:rsidRPr="0043315E">
        <w:rPr>
          <w:rFonts w:ascii="Open Sans" w:hAnsi="Open Sans" w:cs="Open Sans"/>
        </w:rPr>
        <w:t>AbleVoices</w:t>
      </w:r>
      <w:proofErr w:type="spellEnd"/>
      <w:r w:rsidRPr="0043315E">
        <w:rPr>
          <w:rFonts w:ascii="Open Sans" w:hAnsi="Open Sans" w:cs="Open Sans"/>
        </w:rPr>
        <w:t xml:space="preserve"> – creating more inclusive communities that nurture the talents and passions of all</w:t>
      </w:r>
      <w:r>
        <w:rPr>
          <w:rFonts w:ascii="Open Sans" w:hAnsi="Open Sans" w:cs="Open Sans"/>
        </w:rPr>
        <w:t xml:space="preserve"> </w:t>
      </w:r>
      <w:r w:rsidRPr="0043315E">
        <w:rPr>
          <w:rFonts w:ascii="Open Sans" w:hAnsi="Open Sans" w:cs="Open Sans"/>
        </w:rPr>
        <w:t>members.</w:t>
      </w:r>
    </w:p>
    <w:p w14:paraId="1F03067E" w14:textId="77777777" w:rsidR="005729FD" w:rsidRPr="0043315E" w:rsidRDefault="005729FD" w:rsidP="005729FD">
      <w:pPr>
        <w:rPr>
          <w:rFonts w:ascii="Open Sans" w:hAnsi="Open Sans" w:cs="Open Sans"/>
        </w:rPr>
      </w:pPr>
    </w:p>
    <w:p w14:paraId="521CC80B" w14:textId="77777777" w:rsidR="005729FD" w:rsidRPr="0043315E" w:rsidRDefault="005729FD" w:rsidP="005729FD">
      <w:pPr>
        <w:rPr>
          <w:rFonts w:ascii="Open Sans" w:hAnsi="Open Sans" w:cs="Open Sans"/>
        </w:rPr>
      </w:pPr>
      <w:r w:rsidRPr="0043315E">
        <w:rPr>
          <w:rFonts w:ascii="Open Sans" w:hAnsi="Open Sans" w:cs="Open Sans"/>
        </w:rPr>
        <w:t>In closing, I share this quote from University of Kansas’</w:t>
      </w:r>
      <w:r>
        <w:rPr>
          <w:rFonts w:ascii="Open Sans" w:hAnsi="Open Sans" w:cs="Open Sans"/>
        </w:rPr>
        <w:t xml:space="preserve"> </w:t>
      </w:r>
      <w:r w:rsidRPr="0043315E">
        <w:rPr>
          <w:rFonts w:ascii="Open Sans" w:hAnsi="Open Sans" w:cs="Open Sans"/>
        </w:rPr>
        <w:t xml:space="preserve">Dr. Michael </w:t>
      </w:r>
      <w:proofErr w:type="spellStart"/>
      <w:r w:rsidRPr="0043315E">
        <w:rPr>
          <w:rFonts w:ascii="Open Sans" w:hAnsi="Open Sans" w:cs="Open Sans"/>
        </w:rPr>
        <w:t>Wehmeyer</w:t>
      </w:r>
      <w:proofErr w:type="spellEnd"/>
      <w:r w:rsidRPr="0043315E">
        <w:rPr>
          <w:rFonts w:ascii="Open Sans" w:hAnsi="Open Sans" w:cs="Open Sans"/>
        </w:rPr>
        <w:t xml:space="preserve">, as it is the essence of </w:t>
      </w:r>
      <w:r>
        <w:rPr>
          <w:rFonts w:ascii="Open Sans" w:hAnsi="Open Sans" w:cs="Open Sans"/>
        </w:rPr>
        <w:t>our</w:t>
      </w:r>
      <w:r w:rsidRPr="0043315E">
        <w:rPr>
          <w:rFonts w:ascii="Open Sans" w:hAnsi="Open Sans" w:cs="Open Sans"/>
        </w:rPr>
        <w:t xml:space="preserve"> project</w:t>
      </w:r>
      <w:r>
        <w:rPr>
          <w:rFonts w:ascii="Open Sans" w:hAnsi="Open Sans" w:cs="Open Sans"/>
        </w:rPr>
        <w:t>:</w:t>
      </w:r>
      <w:r w:rsidRPr="0043315E">
        <w:rPr>
          <w:rFonts w:ascii="Open Sans" w:hAnsi="Open Sans" w:cs="Open Sans"/>
        </w:rPr>
        <w:t xml:space="preserve"> “…</w:t>
      </w:r>
      <w:r>
        <w:rPr>
          <w:rFonts w:ascii="Open Sans" w:hAnsi="Open Sans" w:cs="Open Sans"/>
        </w:rPr>
        <w:t>P</w:t>
      </w:r>
      <w:r w:rsidRPr="0043315E">
        <w:rPr>
          <w:rFonts w:ascii="Open Sans" w:hAnsi="Open Sans" w:cs="Open Sans"/>
        </w:rPr>
        <w:t>romoting self-determination is about promoting dignity and respect, valuing people, and raising expectations of and for people with disabilities. Becoming more self-determined is an important part of the transition from being an adolescent to becoming an adult…”</w:t>
      </w:r>
    </w:p>
    <w:p w14:paraId="353337A5" w14:textId="77777777" w:rsidR="005729FD" w:rsidRPr="0043315E" w:rsidRDefault="005729FD" w:rsidP="005729FD">
      <w:pPr>
        <w:rPr>
          <w:rFonts w:ascii="Open Sans" w:hAnsi="Open Sans" w:cs="Open Sans"/>
        </w:rPr>
      </w:pPr>
    </w:p>
    <w:p w14:paraId="08EA9321" w14:textId="5964C79C" w:rsidR="005729FD" w:rsidRDefault="005729FD" w:rsidP="005729FD">
      <w:pPr>
        <w:rPr>
          <w:rFonts w:ascii="Open Sans" w:hAnsi="Open Sans" w:cs="Open Sans"/>
          <w:i/>
          <w:iCs/>
        </w:rPr>
      </w:pPr>
      <w:r w:rsidRPr="00B06FBB">
        <w:rPr>
          <w:rFonts w:ascii="Open Sans" w:hAnsi="Open Sans" w:cs="Open Sans"/>
          <w:i/>
          <w:iCs/>
        </w:rPr>
        <w:t xml:space="preserve">Jen Vogus is the founder and executive director of </w:t>
      </w:r>
      <w:proofErr w:type="spellStart"/>
      <w:r w:rsidRPr="00B06FBB">
        <w:rPr>
          <w:rFonts w:ascii="Open Sans" w:hAnsi="Open Sans" w:cs="Open Sans"/>
          <w:i/>
          <w:iCs/>
        </w:rPr>
        <w:t>AbleVoices</w:t>
      </w:r>
      <w:proofErr w:type="spellEnd"/>
      <w:r w:rsidRPr="00B06FBB">
        <w:rPr>
          <w:rFonts w:ascii="Open Sans" w:hAnsi="Open Sans" w:cs="Open Sans"/>
          <w:i/>
          <w:iCs/>
        </w:rPr>
        <w:t xml:space="preserve">, a non-profit organization whose mission is to amplify the voices of people in the disability community through the powerful medium of photography, ultimately fostering more inclusive communities. </w:t>
      </w:r>
      <w:r>
        <w:rPr>
          <w:rFonts w:ascii="Open Sans" w:hAnsi="Open Sans" w:cs="Open Sans"/>
          <w:i/>
          <w:iCs/>
        </w:rPr>
        <w:t xml:space="preserve">She is also the parent of two young adult children, one of whom has physical and intellectual disabilities. </w:t>
      </w:r>
      <w:r w:rsidRPr="00B06FBB">
        <w:rPr>
          <w:rFonts w:ascii="Open Sans" w:hAnsi="Open Sans" w:cs="Open Sans"/>
          <w:i/>
          <w:iCs/>
        </w:rPr>
        <w:t xml:space="preserve">Learn more and view the 13 poster images at </w:t>
      </w:r>
      <w:hyperlink r:id="rId14" w:history="1">
        <w:r w:rsidRPr="00B06FBB">
          <w:rPr>
            <w:rStyle w:val="Hyperlink"/>
            <w:rFonts w:ascii="Open Sans" w:hAnsi="Open Sans" w:cs="Open Sans"/>
            <w:i/>
            <w:iCs/>
          </w:rPr>
          <w:t>www.ablevoices.org/photo-advocacy-projects/i-am-determined</w:t>
        </w:r>
      </w:hyperlink>
      <w:r w:rsidRPr="00B06FBB">
        <w:rPr>
          <w:rFonts w:ascii="Open Sans" w:hAnsi="Open Sans" w:cs="Open Sans"/>
          <w:i/>
          <w:iCs/>
        </w:rPr>
        <w:t xml:space="preserve">. You can contact Jen at </w:t>
      </w:r>
      <w:hyperlink r:id="rId15" w:history="1">
        <w:r w:rsidRPr="00B06FBB">
          <w:rPr>
            <w:rStyle w:val="Hyperlink"/>
            <w:rFonts w:ascii="Open Sans" w:hAnsi="Open Sans" w:cs="Open Sans"/>
            <w:i/>
            <w:iCs/>
          </w:rPr>
          <w:t>jen@ablevoices.org</w:t>
        </w:r>
      </w:hyperlink>
      <w:r w:rsidRPr="00B06FBB">
        <w:rPr>
          <w:rFonts w:ascii="Open Sans" w:hAnsi="Open Sans" w:cs="Open Sans"/>
          <w:i/>
          <w:iCs/>
        </w:rPr>
        <w:t xml:space="preserve"> and follow </w:t>
      </w:r>
      <w:proofErr w:type="spellStart"/>
      <w:r w:rsidRPr="00B06FBB">
        <w:rPr>
          <w:rFonts w:ascii="Open Sans" w:hAnsi="Open Sans" w:cs="Open Sans"/>
          <w:i/>
          <w:iCs/>
        </w:rPr>
        <w:t>AbleVoices</w:t>
      </w:r>
      <w:proofErr w:type="spellEnd"/>
      <w:r w:rsidRPr="00B06FBB">
        <w:rPr>
          <w:rFonts w:ascii="Open Sans" w:hAnsi="Open Sans" w:cs="Open Sans"/>
          <w:i/>
          <w:iCs/>
        </w:rPr>
        <w:t xml:space="preserve"> on Facebook and Instagram.</w:t>
      </w:r>
    </w:p>
    <w:p w14:paraId="0A4AA223" w14:textId="6C3AD2DB" w:rsidR="005729FD" w:rsidRDefault="005729FD" w:rsidP="005729FD">
      <w:pPr>
        <w:rPr>
          <w:rFonts w:ascii="Open Sans" w:hAnsi="Open Sans" w:cs="Open Sans"/>
          <w:i/>
          <w:iCs/>
        </w:rPr>
      </w:pPr>
    </w:p>
    <w:p w14:paraId="5CC8DCB0" w14:textId="77777777" w:rsidR="005729FD" w:rsidRPr="0043315E" w:rsidRDefault="005729FD" w:rsidP="005729FD">
      <w:pPr>
        <w:rPr>
          <w:rFonts w:ascii="Open Sans" w:hAnsi="Open Sans" w:cs="Open Sans"/>
        </w:rPr>
      </w:pPr>
      <w:r>
        <w:rPr>
          <w:rFonts w:ascii="Open Sans" w:hAnsi="Open Sans" w:cs="Open Sans"/>
          <w:b/>
          <w:bCs/>
        </w:rPr>
        <w:t>To see more images and videos for this project:</w:t>
      </w:r>
    </w:p>
    <w:p w14:paraId="174E0370" w14:textId="508B39F0" w:rsidR="005729FD" w:rsidRPr="005729FD" w:rsidRDefault="005729FD" w:rsidP="005729FD">
      <w:pPr>
        <w:pStyle w:val="ListParagraph"/>
        <w:numPr>
          <w:ilvl w:val="0"/>
          <w:numId w:val="19"/>
        </w:numPr>
        <w:rPr>
          <w:rFonts w:ascii="Open Sans" w:hAnsi="Open Sans" w:cs="Open Sans"/>
        </w:rPr>
      </w:pPr>
      <w:proofErr w:type="spellStart"/>
      <w:r w:rsidRPr="005729FD">
        <w:rPr>
          <w:rFonts w:ascii="Open Sans" w:hAnsi="Open Sans" w:cs="Open Sans"/>
        </w:rPr>
        <w:t>AbleVoices</w:t>
      </w:r>
      <w:proofErr w:type="spellEnd"/>
      <w:r w:rsidRPr="005729FD">
        <w:rPr>
          <w:rFonts w:ascii="Open Sans" w:hAnsi="Open Sans" w:cs="Open Sans"/>
        </w:rPr>
        <w:t xml:space="preserve"> website page with all of the I AM DETERMINED! final images</w:t>
      </w:r>
      <w:r>
        <w:rPr>
          <w:rFonts w:ascii="Open Sans" w:hAnsi="Open Sans" w:cs="Open Sans"/>
        </w:rPr>
        <w:t xml:space="preserve"> - </w:t>
      </w:r>
      <w:hyperlink r:id="rId16" w:history="1">
        <w:r w:rsidRPr="005729FD">
          <w:rPr>
            <w:rStyle w:val="Hyperlink"/>
            <w:rFonts w:ascii="Open Sans" w:hAnsi="Open Sans" w:cs="Open Sans"/>
          </w:rPr>
          <w:t>ablevoices.org/photo-advocacy-projects/</w:t>
        </w:r>
        <w:proofErr w:type="spellStart"/>
        <w:r w:rsidRPr="005729FD">
          <w:rPr>
            <w:rStyle w:val="Hyperlink"/>
            <w:rFonts w:ascii="Open Sans" w:hAnsi="Open Sans" w:cs="Open Sans"/>
          </w:rPr>
          <w:t>i</w:t>
        </w:r>
        <w:proofErr w:type="spellEnd"/>
        <w:r w:rsidRPr="005729FD">
          <w:rPr>
            <w:rStyle w:val="Hyperlink"/>
            <w:rFonts w:ascii="Open Sans" w:hAnsi="Open Sans" w:cs="Open Sans"/>
          </w:rPr>
          <w:t>-am-determined</w:t>
        </w:r>
      </w:hyperlink>
    </w:p>
    <w:p w14:paraId="321F6D7D" w14:textId="702FAF0E" w:rsidR="005729FD" w:rsidRPr="005729FD" w:rsidRDefault="005729FD" w:rsidP="005729FD">
      <w:pPr>
        <w:pStyle w:val="ListParagraph"/>
        <w:numPr>
          <w:ilvl w:val="0"/>
          <w:numId w:val="19"/>
        </w:numPr>
        <w:rPr>
          <w:rFonts w:ascii="Open Sans" w:hAnsi="Open Sans" w:cs="Open Sans"/>
        </w:rPr>
      </w:pPr>
      <w:proofErr w:type="spellStart"/>
      <w:r w:rsidRPr="005729FD">
        <w:rPr>
          <w:rFonts w:ascii="Open Sans" w:hAnsi="Open Sans" w:cs="Open Sans"/>
        </w:rPr>
        <w:t>AbleVoices</w:t>
      </w:r>
      <w:proofErr w:type="spellEnd"/>
      <w:r w:rsidRPr="005729FD">
        <w:rPr>
          <w:rFonts w:ascii="Open Sans" w:hAnsi="Open Sans" w:cs="Open Sans"/>
        </w:rPr>
        <w:t xml:space="preserve"> website page of “behind-the-scenes” photo shoots:</w:t>
      </w:r>
      <w:r>
        <w:rPr>
          <w:rFonts w:ascii="Open Sans" w:hAnsi="Open Sans" w:cs="Open Sans"/>
        </w:rPr>
        <w:t xml:space="preserve"> - </w:t>
      </w:r>
      <w:hyperlink r:id="rId17" w:history="1">
        <w:r w:rsidRPr="005729FD">
          <w:rPr>
            <w:rStyle w:val="Hyperlink"/>
            <w:rFonts w:ascii="Open Sans" w:hAnsi="Open Sans" w:cs="Open Sans"/>
          </w:rPr>
          <w:t>ablevoices.org/</w:t>
        </w:r>
        <w:proofErr w:type="spellStart"/>
        <w:r w:rsidRPr="005729FD">
          <w:rPr>
            <w:rStyle w:val="Hyperlink"/>
            <w:rFonts w:ascii="Open Sans" w:hAnsi="Open Sans" w:cs="Open Sans"/>
          </w:rPr>
          <w:t>i</w:t>
        </w:r>
        <w:proofErr w:type="spellEnd"/>
        <w:r w:rsidRPr="005729FD">
          <w:rPr>
            <w:rStyle w:val="Hyperlink"/>
            <w:rFonts w:ascii="Open Sans" w:hAnsi="Open Sans" w:cs="Open Sans"/>
          </w:rPr>
          <w:t>-am-determined-photo-shoots</w:t>
        </w:r>
      </w:hyperlink>
    </w:p>
    <w:p w14:paraId="6A6F3935" w14:textId="362B8461" w:rsidR="005729FD" w:rsidRPr="005729FD" w:rsidRDefault="005729FD" w:rsidP="005729FD">
      <w:pPr>
        <w:pStyle w:val="ListParagraph"/>
        <w:numPr>
          <w:ilvl w:val="0"/>
          <w:numId w:val="19"/>
        </w:numPr>
        <w:rPr>
          <w:rFonts w:ascii="Open Sans" w:hAnsi="Open Sans" w:cs="Open Sans"/>
        </w:rPr>
      </w:pPr>
      <w:proofErr w:type="spellStart"/>
      <w:r w:rsidRPr="005729FD">
        <w:rPr>
          <w:rFonts w:ascii="Open Sans" w:hAnsi="Open Sans" w:cs="Open Sans"/>
        </w:rPr>
        <w:t>AbleVoices</w:t>
      </w:r>
      <w:proofErr w:type="spellEnd"/>
      <w:r w:rsidRPr="005729FD">
        <w:rPr>
          <w:rFonts w:ascii="Open Sans" w:hAnsi="Open Sans" w:cs="Open Sans"/>
        </w:rPr>
        <w:t xml:space="preserve"> YouTube channel:</w:t>
      </w:r>
      <w:r>
        <w:rPr>
          <w:rFonts w:ascii="Open Sans" w:hAnsi="Open Sans" w:cs="Open Sans"/>
        </w:rPr>
        <w:t xml:space="preserve"> </w:t>
      </w:r>
      <w:hyperlink r:id="rId18" w:history="1">
        <w:r w:rsidRPr="00D93137">
          <w:rPr>
            <w:rStyle w:val="Hyperlink"/>
            <w:rFonts w:ascii="Open Sans" w:hAnsi="Open Sans" w:cs="Open Sans"/>
          </w:rPr>
          <w:t>www.bit.ly/AbleVoicesYouTube</w:t>
        </w:r>
      </w:hyperlink>
      <w:r>
        <w:rPr>
          <w:rFonts w:ascii="Open Sans" w:hAnsi="Open Sans" w:cs="Open Sans"/>
        </w:rPr>
        <w:t xml:space="preserve">  </w:t>
      </w:r>
    </w:p>
    <w:p w14:paraId="27B819F7" w14:textId="77777777" w:rsidR="005729FD" w:rsidRPr="005729FD" w:rsidRDefault="005729FD" w:rsidP="005729FD">
      <w:pPr>
        <w:rPr>
          <w:rFonts w:ascii="Open Sans" w:hAnsi="Open Sans" w:cs="Open Sans"/>
          <w:b/>
          <w:bCs/>
        </w:rPr>
      </w:pPr>
    </w:p>
    <w:p w14:paraId="2DCE598E" w14:textId="7623809D" w:rsidR="005729FD" w:rsidRPr="00051060" w:rsidRDefault="005729FD" w:rsidP="00051060">
      <w:pPr>
        <w:pStyle w:val="Heading2"/>
      </w:pPr>
      <w:bookmarkStart w:id="27" w:name="_Toc66114815"/>
      <w:r w:rsidRPr="00DA23E0">
        <w:t>Descriptions of I Am Determined posters chosen for print:</w:t>
      </w:r>
      <w:bookmarkEnd w:id="27"/>
    </w:p>
    <w:p w14:paraId="4B0A0AC2" w14:textId="3EC76836" w:rsidR="005729FD" w:rsidRDefault="005729FD" w:rsidP="005729FD">
      <w:pPr>
        <w:pStyle w:val="ListParagraph"/>
        <w:numPr>
          <w:ilvl w:val="0"/>
          <w:numId w:val="20"/>
        </w:numPr>
      </w:pPr>
      <w:r w:rsidRPr="005729FD">
        <w:t>Ryan Wallace’s poster</w:t>
      </w:r>
      <w:r w:rsidR="00DA23E0">
        <w:t xml:space="preserve"> – Ryan, a young adult white man with glasses, is shown saluting the camera with a serious expression on his face and standing at attention. He is wearing a JROTC/military uniform and beret. The background of his poster is outdoors with an American flag blowing in the wind right behind him and mountains and a setting sun in the distance.</w:t>
      </w:r>
    </w:p>
    <w:p w14:paraId="4B4B9981" w14:textId="062EE4A1" w:rsidR="005729FD" w:rsidRDefault="005729FD" w:rsidP="005729FD">
      <w:pPr>
        <w:pStyle w:val="ListParagraph"/>
        <w:numPr>
          <w:ilvl w:val="0"/>
          <w:numId w:val="20"/>
        </w:numPr>
      </w:pPr>
      <w:r w:rsidRPr="005729FD">
        <w:t>Zoe and Zion Redington’s poster</w:t>
      </w:r>
      <w:r w:rsidR="00DA23E0">
        <w:t xml:space="preserve"> – Two Asian teenagers, a </w:t>
      </w:r>
      <w:proofErr w:type="gramStart"/>
      <w:r w:rsidR="00DA23E0">
        <w:t>sister</w:t>
      </w:r>
      <w:proofErr w:type="gramEnd"/>
      <w:r w:rsidR="00DA23E0">
        <w:t xml:space="preserve"> and a brother, are posed back to back in this poster. The girl is in a cheerleading uniform with a green T-shirt, white skirt, and green-and-white hair ribbons and pom-poms. She has a big smile. Her brother is seated in his wheelchair in a green basketball jersey and athletic shorts. He is holding a basketball and looks determined and serious. The background of their poster is a vague image of a large basketball and they are standing amongst clouds.</w:t>
      </w:r>
    </w:p>
    <w:p w14:paraId="6B9333F1" w14:textId="59D2AB97" w:rsidR="005729FD" w:rsidRPr="008105AF" w:rsidRDefault="005729FD" w:rsidP="005729FD">
      <w:pPr>
        <w:pStyle w:val="ListParagraph"/>
        <w:numPr>
          <w:ilvl w:val="0"/>
          <w:numId w:val="20"/>
        </w:numPr>
      </w:pPr>
      <w:proofErr w:type="spellStart"/>
      <w:r w:rsidRPr="008105AF">
        <w:t>BoumJun</w:t>
      </w:r>
      <w:proofErr w:type="spellEnd"/>
      <w:r w:rsidRPr="008105AF">
        <w:t xml:space="preserve"> Bae’s poster</w:t>
      </w:r>
      <w:r w:rsidR="008105AF" w:rsidRPr="008105AF">
        <w:t xml:space="preserve"> – a Young </w:t>
      </w:r>
      <w:r w:rsidR="008105AF">
        <w:t>Asian man seated, playing a cello, with a big smile and his eyes closed. He’s pictured on a stage in a beautiful old concert hall with red velvet seats and golden balconies behind him.</w:t>
      </w:r>
    </w:p>
    <w:p w14:paraId="6B6C5D8D" w14:textId="5B9696BE" w:rsidR="005729FD" w:rsidRDefault="000D7F7A" w:rsidP="005729FD">
      <w:pPr>
        <w:pStyle w:val="ListParagraph"/>
        <w:numPr>
          <w:ilvl w:val="0"/>
          <w:numId w:val="20"/>
        </w:numPr>
      </w:pPr>
      <w:proofErr w:type="spellStart"/>
      <w:r w:rsidRPr="000D7F7A">
        <w:lastRenderedPageBreak/>
        <w:t>Haileigh</w:t>
      </w:r>
      <w:proofErr w:type="spellEnd"/>
      <w:r w:rsidRPr="000D7F7A">
        <w:t xml:space="preserve"> Taylor’s poster</w:t>
      </w:r>
      <w:r w:rsidR="008105AF">
        <w:t xml:space="preserve"> – a young white woman in a white t-shirt, black leggings and her brown hair pulled back in a ponytail poses in a dance move with one arm arched gracefully over her head and the other arm out to the side of her body. She’s shown in a blue misty spotlight.</w:t>
      </w:r>
    </w:p>
    <w:p w14:paraId="1ECDF35B" w14:textId="0982771F" w:rsidR="000D7F7A" w:rsidRDefault="000D7F7A" w:rsidP="005729FD">
      <w:pPr>
        <w:pStyle w:val="ListParagraph"/>
        <w:numPr>
          <w:ilvl w:val="0"/>
          <w:numId w:val="20"/>
        </w:numPr>
      </w:pPr>
      <w:r w:rsidRPr="000D7F7A">
        <w:t>Bryant Welch’s poster</w:t>
      </w:r>
      <w:r w:rsidR="008105AF">
        <w:t xml:space="preserve"> – a young white man with a basketball jersey and athletic shorts and sneakers on, shown on a dim basketball court with a hoop behind him and sunlight streaming into the gyn. He is holding a basketball and has a big smile. His jersey says “SOTNWC” which stands for “Special Olympics TN Williamson County”, and his jersey number is 22.</w:t>
      </w:r>
    </w:p>
    <w:p w14:paraId="0E6F01A5" w14:textId="487C07D2" w:rsidR="000D7F7A" w:rsidRDefault="000D7F7A" w:rsidP="000D7F7A">
      <w:pPr>
        <w:pStyle w:val="ListParagraph"/>
        <w:numPr>
          <w:ilvl w:val="0"/>
          <w:numId w:val="20"/>
        </w:numPr>
      </w:pPr>
      <w:r w:rsidRPr="000D7F7A">
        <w:t xml:space="preserve">Peach </w:t>
      </w:r>
      <w:proofErr w:type="spellStart"/>
      <w:r w:rsidRPr="000D7F7A">
        <w:t>Chinratanalab’s</w:t>
      </w:r>
      <w:proofErr w:type="spellEnd"/>
      <w:r w:rsidRPr="000D7F7A">
        <w:t xml:space="preserve"> poster</w:t>
      </w:r>
      <w:r w:rsidR="008105AF">
        <w:t xml:space="preserve"> </w:t>
      </w:r>
      <w:r w:rsidR="00B125C1">
        <w:t>–</w:t>
      </w:r>
      <w:r w:rsidR="008105AF">
        <w:t xml:space="preserve"> </w:t>
      </w:r>
      <w:r w:rsidR="00B125C1">
        <w:t xml:space="preserve">a young Asian woman is seated in her wheelchair on a leafy lawn meant to represent Vanderbilt’s campus, wearing a “Next Steps at Vanderbilt” T-shirt. The Batman building, a key part of the Nashville skyline, is behind her in the distance. She has long black hair, glasses and a big smile and has a book open on her lap. Stacks and stacks of closed and open books lay around her on the grass. </w:t>
      </w:r>
    </w:p>
    <w:p w14:paraId="606E2380" w14:textId="484A69C7" w:rsidR="00457395" w:rsidRDefault="00457395" w:rsidP="00457395"/>
    <w:p w14:paraId="09C73E52" w14:textId="6656F229" w:rsidR="002653F1" w:rsidRDefault="002653F1" w:rsidP="002653F1">
      <w:pPr>
        <w:pStyle w:val="Heading1"/>
      </w:pPr>
      <w:bookmarkStart w:id="28" w:name="_Toc66114816"/>
      <w:r>
        <w:t>Poetry</w:t>
      </w:r>
      <w:bookmarkEnd w:id="28"/>
    </w:p>
    <w:p w14:paraId="3094F7DF" w14:textId="77777777" w:rsidR="00D0122D" w:rsidRPr="00D0122D" w:rsidRDefault="00D0122D" w:rsidP="00D0122D"/>
    <w:p w14:paraId="1574EF2D" w14:textId="13DC697B" w:rsidR="00457395" w:rsidRDefault="00457395" w:rsidP="002653F1">
      <w:pPr>
        <w:pStyle w:val="Heading2"/>
      </w:pPr>
      <w:bookmarkStart w:id="29" w:name="_Toc66114817"/>
      <w:r>
        <w:t>He Doesn’t Speak</w:t>
      </w:r>
      <w:r w:rsidR="002653F1">
        <w:t xml:space="preserve"> </w:t>
      </w:r>
      <w:r>
        <w:t>by Brett Madron</w:t>
      </w:r>
      <w:bookmarkEnd w:id="29"/>
    </w:p>
    <w:p w14:paraId="4208596E" w14:textId="77777777" w:rsidR="00457395" w:rsidRDefault="00457395" w:rsidP="00457395">
      <w:r>
        <w:t>He doesn’t speak but his crooked smile does.</w:t>
      </w:r>
    </w:p>
    <w:p w14:paraId="555BA0C2" w14:textId="53406B3C" w:rsidR="00457395" w:rsidRDefault="00457395" w:rsidP="00457395">
      <w:r>
        <w:t>It’s as sure as the rising sun.</w:t>
      </w:r>
    </w:p>
    <w:p w14:paraId="695EC76B" w14:textId="77777777" w:rsidR="002653F1" w:rsidRDefault="002653F1" w:rsidP="00457395"/>
    <w:p w14:paraId="37331D7A" w14:textId="77777777" w:rsidR="00457395" w:rsidRDefault="00457395" w:rsidP="00457395">
      <w:r>
        <w:t>He doesn’t speak but his touch does.</w:t>
      </w:r>
    </w:p>
    <w:p w14:paraId="3EFE937B" w14:textId="77777777" w:rsidR="00457395" w:rsidRDefault="00457395" w:rsidP="002653F1">
      <w:r>
        <w:t>When we wrestle and laugh on the sofa,</w:t>
      </w:r>
    </w:p>
    <w:p w14:paraId="476CBE6F" w14:textId="77777777" w:rsidR="00457395" w:rsidRDefault="00457395" w:rsidP="00457395">
      <w:r>
        <w:t>when he climbs into my work van demanding</w:t>
      </w:r>
    </w:p>
    <w:p w14:paraId="31D27F9E" w14:textId="49C1F300" w:rsidR="00457395" w:rsidRDefault="00457395" w:rsidP="00457395">
      <w:r>
        <w:t>a hug every morning.</w:t>
      </w:r>
    </w:p>
    <w:p w14:paraId="30942D81" w14:textId="77777777" w:rsidR="002653F1" w:rsidRDefault="002653F1" w:rsidP="00457395"/>
    <w:p w14:paraId="73769B53" w14:textId="77777777" w:rsidR="00457395" w:rsidRDefault="00457395" w:rsidP="00457395">
      <w:r>
        <w:t>He doesn’t speak but his tears do.</w:t>
      </w:r>
    </w:p>
    <w:p w14:paraId="2831B192" w14:textId="77777777" w:rsidR="00457395" w:rsidRDefault="00457395" w:rsidP="00457395">
      <w:r>
        <w:t>Frustrations he can’t articulate, he clenches</w:t>
      </w:r>
    </w:p>
    <w:p w14:paraId="1575EF9B" w14:textId="77777777" w:rsidR="00457395" w:rsidRDefault="00457395" w:rsidP="00457395">
      <w:r>
        <w:t>his fists instead.</w:t>
      </w:r>
    </w:p>
    <w:p w14:paraId="6875BE4F" w14:textId="3FA273EC" w:rsidR="00457395" w:rsidRDefault="00457395" w:rsidP="00457395">
      <w:r>
        <w:t>What’s inside won’t come out.</w:t>
      </w:r>
    </w:p>
    <w:p w14:paraId="5645F834" w14:textId="77777777" w:rsidR="002653F1" w:rsidRDefault="002653F1" w:rsidP="00457395"/>
    <w:p w14:paraId="0812D4F6" w14:textId="77777777" w:rsidR="00457395" w:rsidRDefault="00457395" w:rsidP="00457395">
      <w:r>
        <w:t>He doesn’t speak but his curiosity does.</w:t>
      </w:r>
    </w:p>
    <w:p w14:paraId="5580A94C" w14:textId="77777777" w:rsidR="00457395" w:rsidRDefault="00457395" w:rsidP="00457395">
      <w:r>
        <w:t>He persists to go, to see, to touch, to taste, to</w:t>
      </w:r>
    </w:p>
    <w:p w14:paraId="43EBB0D6" w14:textId="77777777" w:rsidR="00457395" w:rsidRDefault="00457395" w:rsidP="00457395">
      <w:r>
        <w:t>hear. To experience.</w:t>
      </w:r>
    </w:p>
    <w:p w14:paraId="43EBCE9E" w14:textId="554FCA11" w:rsidR="00457395" w:rsidRDefault="00457395" w:rsidP="00457395">
      <w:r>
        <w:t>Convinced there’s much in this life to absorb.</w:t>
      </w:r>
    </w:p>
    <w:p w14:paraId="7107CC95" w14:textId="77777777" w:rsidR="002653F1" w:rsidRDefault="002653F1" w:rsidP="00457395"/>
    <w:p w14:paraId="48626B2D" w14:textId="77777777" w:rsidR="00457395" w:rsidRDefault="00457395" w:rsidP="00457395">
      <w:r>
        <w:t>He doesn’t speak, but his watchfulness does.</w:t>
      </w:r>
    </w:p>
    <w:p w14:paraId="02B666C8" w14:textId="77777777" w:rsidR="00457395" w:rsidRDefault="00457395" w:rsidP="00457395">
      <w:r>
        <w:t>He’ll find you in a crowd to return the bag you</w:t>
      </w:r>
    </w:p>
    <w:p w14:paraId="2A91BA6F" w14:textId="77777777" w:rsidR="00457395" w:rsidRDefault="00457395" w:rsidP="00457395">
      <w:r>
        <w:t>forgot.</w:t>
      </w:r>
    </w:p>
    <w:p w14:paraId="33A9FB82" w14:textId="77777777" w:rsidR="00457395" w:rsidRDefault="00457395" w:rsidP="00457395">
      <w:r>
        <w:t>Or pick up what fell out of your pocket.</w:t>
      </w:r>
    </w:p>
    <w:p w14:paraId="1B228A23" w14:textId="74153FEA" w:rsidR="00457395" w:rsidRDefault="00457395" w:rsidP="00457395">
      <w:r>
        <w:lastRenderedPageBreak/>
        <w:t>Carry a load too heavy trying to help.</w:t>
      </w:r>
    </w:p>
    <w:p w14:paraId="6E41F15C" w14:textId="77777777" w:rsidR="002653F1" w:rsidRDefault="002653F1" w:rsidP="00457395"/>
    <w:p w14:paraId="171A2760" w14:textId="77777777" w:rsidR="00457395" w:rsidRDefault="00457395" w:rsidP="00457395">
      <w:r>
        <w:t>He doesn’t speak, but I do.</w:t>
      </w:r>
    </w:p>
    <w:p w14:paraId="61654C5D" w14:textId="77777777" w:rsidR="00457395" w:rsidRDefault="00457395" w:rsidP="00457395">
      <w:r>
        <w:t>Insisting I pray for him each night</w:t>
      </w:r>
    </w:p>
    <w:p w14:paraId="062F785C" w14:textId="77777777" w:rsidR="00457395" w:rsidRDefault="00457395" w:rsidP="00457395">
      <w:r>
        <w:t>Or invent exaggerated onomatopoeias that</w:t>
      </w:r>
    </w:p>
    <w:p w14:paraId="66291C77" w14:textId="72D55247" w:rsidR="00457395" w:rsidRDefault="00457395" w:rsidP="00457395">
      <w:r>
        <w:t>provoke his enviable laugh.</w:t>
      </w:r>
    </w:p>
    <w:p w14:paraId="7CC2515F" w14:textId="77777777" w:rsidR="002653F1" w:rsidRDefault="002653F1" w:rsidP="00457395"/>
    <w:p w14:paraId="5235E02A" w14:textId="77777777" w:rsidR="00457395" w:rsidRDefault="00457395" w:rsidP="00457395">
      <w:r>
        <w:t>He doesn’t speak, but we do.</w:t>
      </w:r>
    </w:p>
    <w:p w14:paraId="77E58A6A" w14:textId="77777777" w:rsidR="00457395" w:rsidRDefault="00457395" w:rsidP="00457395">
      <w:r>
        <w:t>We will teach him to mature all the ways he</w:t>
      </w:r>
    </w:p>
    <w:p w14:paraId="69C8C7C4" w14:textId="45B892C9" w:rsidR="00457395" w:rsidRDefault="00457395" w:rsidP="00457395">
      <w:r>
        <w:t>speaks.</w:t>
      </w:r>
    </w:p>
    <w:p w14:paraId="54E40ACD" w14:textId="4B7F35E3" w:rsidR="002653F1" w:rsidRDefault="002653F1" w:rsidP="00457395"/>
    <w:p w14:paraId="6A431004" w14:textId="55BFE9A8" w:rsidR="002653F1" w:rsidRDefault="002653F1" w:rsidP="002653F1">
      <w:r>
        <w:t xml:space="preserve">Bio: Brett Madron is married to his wife of 12 years, Michelle, and has 3 children, Levi, </w:t>
      </w:r>
      <w:proofErr w:type="gramStart"/>
      <w:r>
        <w:t>Grace</w:t>
      </w:r>
      <w:proofErr w:type="gramEnd"/>
      <w:r>
        <w:t xml:space="preserve"> and Joseph. A plumber by trade, in his spare time Brett enjoys creative writing, woodworking and spends time volunteering with the non-profit Global Outreach Developments International.</w:t>
      </w:r>
    </w:p>
    <w:p w14:paraId="3E73C4AC" w14:textId="7A4CD0E0" w:rsidR="002653F1" w:rsidRDefault="002653F1" w:rsidP="002653F1"/>
    <w:p w14:paraId="6FF60BC5" w14:textId="7A695672" w:rsidR="002653F1" w:rsidRDefault="00051060" w:rsidP="00051060">
      <w:pPr>
        <w:pStyle w:val="Heading2"/>
      </w:pPr>
      <w:bookmarkStart w:id="30" w:name="_Toc66114818"/>
      <w:r>
        <w:t>Dreaming: A Poem - By John Paul Tetzeli</w:t>
      </w:r>
      <w:bookmarkEnd w:id="30"/>
    </w:p>
    <w:p w14:paraId="3D2B8BBA" w14:textId="77777777" w:rsidR="00051060" w:rsidRPr="00051060" w:rsidRDefault="00051060" w:rsidP="00051060">
      <w:r w:rsidRPr="00051060">
        <w:t>I once had a dream that I woke up to find myself in</w:t>
      </w:r>
    </w:p>
    <w:p w14:paraId="4A9C3BDB" w14:textId="77777777" w:rsidR="00051060" w:rsidRPr="00051060" w:rsidRDefault="00051060" w:rsidP="00051060">
      <w:r w:rsidRPr="00051060">
        <w:t>an apple orchard</w:t>
      </w:r>
    </w:p>
    <w:p w14:paraId="66B11FDE" w14:textId="77777777" w:rsidR="00051060" w:rsidRPr="00051060" w:rsidRDefault="00051060" w:rsidP="00051060">
      <w:r w:rsidRPr="00051060">
        <w:t>And the air was sweet and fragrant</w:t>
      </w:r>
    </w:p>
    <w:p w14:paraId="34206349" w14:textId="77777777" w:rsidR="00051060" w:rsidRPr="00051060" w:rsidRDefault="00051060" w:rsidP="00051060">
      <w:r w:rsidRPr="00051060">
        <w:t>And around me was a foggy mist.</w:t>
      </w:r>
    </w:p>
    <w:p w14:paraId="598DC6FA" w14:textId="77777777" w:rsidR="00051060" w:rsidRPr="00051060" w:rsidRDefault="00051060" w:rsidP="00051060">
      <w:r w:rsidRPr="00051060">
        <w:t>And that I was a child awakening in this orchard,</w:t>
      </w:r>
    </w:p>
    <w:p w14:paraId="2F174E65" w14:textId="77777777" w:rsidR="00051060" w:rsidRPr="00051060" w:rsidRDefault="00051060" w:rsidP="00051060">
      <w:r w:rsidRPr="00051060">
        <w:t>Knowing that I was a pilgrim</w:t>
      </w:r>
    </w:p>
    <w:p w14:paraId="2C274FE9" w14:textId="77777777" w:rsidR="00051060" w:rsidRPr="00051060" w:rsidRDefault="00051060" w:rsidP="00051060">
      <w:r w:rsidRPr="00051060">
        <w:t>And that despite everything, I belonged there.</w:t>
      </w:r>
    </w:p>
    <w:p w14:paraId="7B31619A" w14:textId="77777777" w:rsidR="00051060" w:rsidRPr="00051060" w:rsidRDefault="00051060" w:rsidP="00051060">
      <w:r w:rsidRPr="00051060">
        <w:t>I long to return to that dream</w:t>
      </w:r>
    </w:p>
    <w:p w14:paraId="307A477C" w14:textId="77777777" w:rsidR="00051060" w:rsidRPr="00051060" w:rsidRDefault="00051060" w:rsidP="00051060">
      <w:r w:rsidRPr="00051060">
        <w:t>Or at least to be able to plant a field of wildflowers</w:t>
      </w:r>
    </w:p>
    <w:p w14:paraId="5E15214F" w14:textId="77777777" w:rsidR="00051060" w:rsidRPr="00051060" w:rsidRDefault="00051060" w:rsidP="00051060">
      <w:r w:rsidRPr="00051060">
        <w:t>in the middle of a forest</w:t>
      </w:r>
    </w:p>
    <w:p w14:paraId="6BABB58E" w14:textId="77777777" w:rsidR="00051060" w:rsidRPr="00051060" w:rsidRDefault="00051060" w:rsidP="00051060">
      <w:r w:rsidRPr="00051060">
        <w:t>And to live freely and create with my will.</w:t>
      </w:r>
    </w:p>
    <w:p w14:paraId="3560EAF8" w14:textId="77777777" w:rsidR="00051060" w:rsidRPr="00051060" w:rsidRDefault="00051060" w:rsidP="00051060">
      <w:r w:rsidRPr="00051060">
        <w:t xml:space="preserve">And that in this life I would overcome all of </w:t>
      </w:r>
      <w:proofErr w:type="gramStart"/>
      <w:r w:rsidRPr="00051060">
        <w:t>my</w:t>
      </w:r>
      <w:proofErr w:type="gramEnd"/>
    </w:p>
    <w:p w14:paraId="6222F299" w14:textId="77777777" w:rsidR="00051060" w:rsidRPr="00051060" w:rsidRDefault="00051060" w:rsidP="00051060">
      <w:proofErr w:type="gramStart"/>
      <w:r w:rsidRPr="00051060">
        <w:t>fears and sorrows,</w:t>
      </w:r>
      <w:proofErr w:type="gramEnd"/>
      <w:r w:rsidRPr="00051060">
        <w:t xml:space="preserve"> somehow resolve them. Knowing</w:t>
      </w:r>
    </w:p>
    <w:p w14:paraId="71C1D4DC" w14:textId="77777777" w:rsidR="00051060" w:rsidRPr="00051060" w:rsidRDefault="00051060" w:rsidP="00051060">
      <w:r w:rsidRPr="00051060">
        <w:t>that there is always</w:t>
      </w:r>
    </w:p>
    <w:p w14:paraId="340FF0BC" w14:textId="77777777" w:rsidR="00051060" w:rsidRPr="00051060" w:rsidRDefault="00051060" w:rsidP="00051060">
      <w:r w:rsidRPr="00051060">
        <w:t>hope informed by faith,</w:t>
      </w:r>
    </w:p>
    <w:p w14:paraId="62933D07" w14:textId="77777777" w:rsidR="00051060" w:rsidRPr="00051060" w:rsidRDefault="00051060" w:rsidP="00051060">
      <w:r w:rsidRPr="00051060">
        <w:t>I am a man drenched in the rain and sun</w:t>
      </w:r>
    </w:p>
    <w:p w14:paraId="4599227D" w14:textId="77777777" w:rsidR="00051060" w:rsidRPr="00051060" w:rsidRDefault="00051060" w:rsidP="00051060">
      <w:r w:rsidRPr="00051060">
        <w:t>On a journey to chase his boyhood dreams</w:t>
      </w:r>
    </w:p>
    <w:p w14:paraId="3626465B" w14:textId="66E6A1B1" w:rsidR="00051060" w:rsidRDefault="00051060" w:rsidP="00051060">
      <w:r w:rsidRPr="00051060">
        <w:t>Dreams that sustain me.</w:t>
      </w:r>
    </w:p>
    <w:p w14:paraId="38D5FABD" w14:textId="0400ECAC" w:rsidR="00051060" w:rsidRDefault="00051060" w:rsidP="00051060"/>
    <w:p w14:paraId="328424F4" w14:textId="4498D690" w:rsidR="00051060" w:rsidRDefault="00051060" w:rsidP="00051060">
      <w:r>
        <w:t xml:space="preserve">Bio: John Paul Tetzeli lives in Memphis with his wife Marta and two children, </w:t>
      </w:r>
      <w:proofErr w:type="gramStart"/>
      <w:r>
        <w:t>Audrey</w:t>
      </w:r>
      <w:proofErr w:type="gramEnd"/>
      <w:r>
        <w:t xml:space="preserve"> and Gabriel. He loves writing poetry and engaging in artwork, and is president of the local NAMI (National Alliance on Mental Illness) chapter.</w:t>
      </w:r>
    </w:p>
    <w:p w14:paraId="366C1BE5" w14:textId="6C76E1E7" w:rsidR="00051060" w:rsidRDefault="00051060" w:rsidP="00051060"/>
    <w:p w14:paraId="27C54039" w14:textId="5D67347D" w:rsidR="00051060" w:rsidRDefault="00051060" w:rsidP="00051060">
      <w:pPr>
        <w:pStyle w:val="Heading1"/>
      </w:pPr>
      <w:bookmarkStart w:id="31" w:name="_Toc66114819"/>
      <w:r>
        <w:lastRenderedPageBreak/>
        <w:t>Art in the Digital Landscape</w:t>
      </w:r>
      <w:bookmarkEnd w:id="31"/>
    </w:p>
    <w:p w14:paraId="5B558F6D" w14:textId="5C13F03B" w:rsidR="00051060" w:rsidRDefault="00051060" w:rsidP="00051060">
      <w:r w:rsidRPr="00051060">
        <w:t>By Lori Kissinger, Executive Director, Borderless Arts Tennessee</w:t>
      </w:r>
      <w:r w:rsidR="00D0122D">
        <w:t>; image descriptions of article photos at the end of article</w:t>
      </w:r>
    </w:p>
    <w:p w14:paraId="4D36097F" w14:textId="2D172A20" w:rsidR="00051060" w:rsidRDefault="00051060" w:rsidP="00051060"/>
    <w:p w14:paraId="238FEC2C" w14:textId="3835EE4F" w:rsidR="00051060" w:rsidRDefault="00051060" w:rsidP="00051060">
      <w:r>
        <w:t>Let me begin by saying that I am not a technology person.  I appreciate the benefits that technology brings to the lives of many. But I am dreaming of the day when I can retire to our family farm that exists beyond the reaches of the internet. I share this information simply so you can imagine my horror when COVID shut down the world in March of 2020, leaving the digital trail as the only option for any services to travel.</w:t>
      </w:r>
    </w:p>
    <w:p w14:paraId="08041861" w14:textId="77777777" w:rsidR="00051060" w:rsidRDefault="00051060" w:rsidP="00051060"/>
    <w:p w14:paraId="63640669" w14:textId="20280640" w:rsidR="00051060" w:rsidRDefault="00051060" w:rsidP="00051060">
      <w:r>
        <w:t>We were only weeks away from our Borderless Arts Water Warriors program.  More than 50 people had been working on the project for months. We quickly transformed art that was to float on a lake to art that could float through the digital waves on our website and social media.  We jumped on the Zoom train and moved our dance program to live Zoom sessions, with recordings posted to YouTube.  We spent money on a videographer rather than a venue to make our Young Soloist music competition a real performance.  The videographer magically strung videos of performers and announcers seamlessly together in what felt like a live performance.  We moved quickly and creatively through a variety of programs and learned some surprising lessons.</w:t>
      </w:r>
    </w:p>
    <w:p w14:paraId="3A8483E4" w14:textId="77777777" w:rsidR="00051060" w:rsidRDefault="00051060" w:rsidP="00051060"/>
    <w:p w14:paraId="0F56CD5A" w14:textId="08C495FA" w:rsidR="00051060" w:rsidRDefault="00051060" w:rsidP="00051060">
      <w:r>
        <w:t xml:space="preserve">By going digital, our audiences increased.  People were not bound by travel distance or transportation issues. Even the constraints of time melted away. An event could now live for a day, week, or even eternally rather than for a few mere hours.  Our Water Warriors program that brought 100 people to the park to watch the event in 2019 brought over 7,000 people to view the event digitally in 2020!  Our summer arts camp could beam in teaching artists from all over the world.  In one week, our dance program went from six local dancers to 45 dancers from all over the state. </w:t>
      </w:r>
    </w:p>
    <w:p w14:paraId="78BA4A9E" w14:textId="77777777" w:rsidR="00051060" w:rsidRDefault="00051060" w:rsidP="00051060"/>
    <w:p w14:paraId="1010BC0E" w14:textId="77777777" w:rsidR="00051060" w:rsidRDefault="00051060" w:rsidP="00051060">
      <w:r>
        <w:t>I also found that I could be at more events. My travel time from one event to the other now meant pressing a button rather than driving an hour and scrambling to find parking.</w:t>
      </w:r>
    </w:p>
    <w:p w14:paraId="6D0B2E10" w14:textId="1DCD9573" w:rsidR="00051060" w:rsidRDefault="00051060" w:rsidP="00051060">
      <w:r>
        <w:t xml:space="preserve">Considering my relationship with technology, I have been honored, but also amazed, that several organizations and people have asked me what Borderless Arts Tennessee did to make the jump into the digital world. I still do not know all of the new platforms that are out there. Quite frankly, I do not have the time, energy, or interest to spend my days learning the latest and greatest tech tricks.  </w:t>
      </w:r>
    </w:p>
    <w:p w14:paraId="72EB0E9A" w14:textId="77777777" w:rsidR="00051060" w:rsidRDefault="00051060" w:rsidP="00051060"/>
    <w:p w14:paraId="60F318DE" w14:textId="77777777" w:rsidR="00051060" w:rsidRDefault="00051060" w:rsidP="00051060">
      <w:r>
        <w:t>So, here is advice from a non-techie person surviving in a digital jungle:</w:t>
      </w:r>
    </w:p>
    <w:p w14:paraId="690DDCA1" w14:textId="77777777" w:rsidR="00051060" w:rsidRDefault="00051060" w:rsidP="00051060">
      <w:pPr>
        <w:pStyle w:val="ListParagraph"/>
        <w:numPr>
          <w:ilvl w:val="0"/>
          <w:numId w:val="21"/>
        </w:numPr>
        <w:spacing w:after="160" w:line="259" w:lineRule="auto"/>
        <w:contextualSpacing/>
      </w:pPr>
      <w:r>
        <w:t xml:space="preserve">Know what you need to accomplish and focus on learning the tech that can help you accomplish that task.  You do not have to know every technology and you do not have to be an expert on the technology that you learn.  For instance, I know that I need a hammer to drive a nail into the wall to hang a picture.  I have the ability to use the hammer to drive that nail.  However, I have no idea how to use that same </w:t>
      </w:r>
      <w:r>
        <w:lastRenderedPageBreak/>
        <w:t>hammer to build the entire house. The hammer is a tool that I am using for the task I need to accomplish. I see technology as a tool and use it in the same way. If I tried to learn and master every new technological platform, I would become completely overwhelmed. I would not be doing my job, which is to offer services…. not to be a tech wizard.</w:t>
      </w:r>
    </w:p>
    <w:p w14:paraId="53D6007A" w14:textId="77777777" w:rsidR="00051060" w:rsidRDefault="00051060" w:rsidP="00051060">
      <w:pPr>
        <w:pStyle w:val="ListParagraph"/>
        <w:numPr>
          <w:ilvl w:val="0"/>
          <w:numId w:val="21"/>
        </w:numPr>
        <w:spacing w:after="160" w:line="259" w:lineRule="auto"/>
        <w:contextualSpacing/>
      </w:pPr>
      <w:r>
        <w:t>Adjust your budget.  Where we once spent money on venue rentals and travel, we now spend money on videographers and platform developers.</w:t>
      </w:r>
    </w:p>
    <w:p w14:paraId="53DD290D" w14:textId="77777777" w:rsidR="00051060" w:rsidRDefault="00051060" w:rsidP="00051060">
      <w:pPr>
        <w:pStyle w:val="ListParagraph"/>
        <w:numPr>
          <w:ilvl w:val="0"/>
          <w:numId w:val="21"/>
        </w:numPr>
        <w:spacing w:after="160" w:line="259" w:lineRule="auto"/>
        <w:contextualSpacing/>
      </w:pPr>
      <w:r>
        <w:t>Be creative. If I had only one piece of advice, this is it. It is creativity that has guided our organization. Borderless Arts Tennessee is blessed to have some outstanding teaching artists. We have all worked together. It has been those creative energies that have pushed us into a new frontier.</w:t>
      </w:r>
    </w:p>
    <w:p w14:paraId="667CC4AB" w14:textId="3E9C2221" w:rsidR="00051060" w:rsidRDefault="00051060" w:rsidP="00051060">
      <w:r>
        <w:t xml:space="preserve">Don’t get the idea that it is all a bed of roses. We have lost some participants who just do not function as well doing projects through technology. Our participants miss the social aspect that even Zoom cannot provide. My workdays are even longer, and virtual fundraising is a puzzle piece we haven’t yet solved.  </w:t>
      </w:r>
    </w:p>
    <w:p w14:paraId="06D63351" w14:textId="77777777" w:rsidR="00051060" w:rsidRDefault="00051060" w:rsidP="00051060"/>
    <w:p w14:paraId="5B91B201" w14:textId="77777777" w:rsidR="00051060" w:rsidRDefault="00051060" w:rsidP="00051060">
      <w:r>
        <w:t xml:space="preserve">Someday, the clouds will clear, and people will once again gather for functions.  When that day comes, Borderless Arts will not forget the important lessons we have learned.  This new trail has many benefits to our participants and our organization, and we will never abandon it completely. However, I still have not given up on that retirement dream when I can leave the virtual world and my trail consists only of footprints. </w:t>
      </w:r>
    </w:p>
    <w:p w14:paraId="7F66C10D" w14:textId="77777777" w:rsidR="00051060" w:rsidRDefault="00051060" w:rsidP="00051060"/>
    <w:p w14:paraId="2409171F" w14:textId="03F3E4B9" w:rsidR="00051060" w:rsidRDefault="00051060" w:rsidP="00051060">
      <w:r w:rsidRPr="00864836">
        <w:rPr>
          <w:i/>
          <w:iCs/>
        </w:rPr>
        <w:t xml:space="preserve">Lori Kissinger is the founding Director of Borderless Arts Tennessee, which she has led for 20 years. She is also a senior instructor in the Communication Department at Middle Tennessee State University. </w:t>
      </w:r>
    </w:p>
    <w:p w14:paraId="3E9A4627" w14:textId="3F8221CE" w:rsidR="00D0122D" w:rsidRDefault="00D0122D" w:rsidP="00051060"/>
    <w:p w14:paraId="7E57BB4B" w14:textId="5E708D18" w:rsidR="00D0122D" w:rsidRDefault="00D0122D" w:rsidP="00D0122D">
      <w:pPr>
        <w:pStyle w:val="ListParagraph"/>
        <w:numPr>
          <w:ilvl w:val="0"/>
          <w:numId w:val="23"/>
        </w:numPr>
      </w:pPr>
      <w:r w:rsidRPr="00574E94">
        <w:t xml:space="preserve">Article photos: </w:t>
      </w:r>
      <w:r w:rsidR="005543F5">
        <w:t>There is a large colored sketch drawing with the article that shows two designs for the Water Warrior project’s original planned layout for structures that look like fountains, sponsored by various local businesses. The project later went to a digital platform instead of being installation art.</w:t>
      </w:r>
    </w:p>
    <w:p w14:paraId="1EE1C7E2" w14:textId="2A35ECFE" w:rsidR="005543F5" w:rsidRPr="00574E94" w:rsidRDefault="005543F5" w:rsidP="00D0122D">
      <w:pPr>
        <w:pStyle w:val="ListParagraph"/>
        <w:numPr>
          <w:ilvl w:val="0"/>
          <w:numId w:val="23"/>
        </w:numPr>
      </w:pPr>
      <w:r>
        <w:t>A second photo shows a screenshot of a Zoom or webinar session with 7 young women of varying ages and races doing a similar dance pose with their arms lifted in the air above their head while kneeling on one knee. They are all dressed alike in black shirts and jeans. They are doing a dance lesson together virtually.</w:t>
      </w:r>
    </w:p>
    <w:p w14:paraId="6CB7D10F" w14:textId="627B7068" w:rsidR="00051060" w:rsidRDefault="00051060" w:rsidP="00051060"/>
    <w:p w14:paraId="349438A6" w14:textId="54E3F14D" w:rsidR="00051060" w:rsidRDefault="00051060" w:rsidP="00051060">
      <w:pPr>
        <w:pStyle w:val="Heading1"/>
      </w:pPr>
      <w:bookmarkStart w:id="32" w:name="_Toc66114820"/>
      <w:r>
        <w:t>Visual Art</w:t>
      </w:r>
      <w:bookmarkEnd w:id="32"/>
    </w:p>
    <w:p w14:paraId="72A9EC15" w14:textId="49FD405D" w:rsidR="00051060" w:rsidRDefault="00051060" w:rsidP="00051060">
      <w:pPr>
        <w:pStyle w:val="Heading2"/>
      </w:pPr>
      <w:bookmarkStart w:id="33" w:name="_Toc66114821"/>
      <w:r>
        <w:t>Midnight Garden by Kay Sawyer</w:t>
      </w:r>
      <w:bookmarkEnd w:id="33"/>
    </w:p>
    <w:p w14:paraId="139B01D6" w14:textId="29FC3906" w:rsidR="00051060" w:rsidRPr="00051060" w:rsidRDefault="00051060" w:rsidP="00051060">
      <w:r>
        <w:t xml:space="preserve">Art description: </w:t>
      </w:r>
      <w:r w:rsidR="006D3EE0">
        <w:t xml:space="preserve">A creative painting of a mass of flowers in pinks and yellows, with their green stems and leaves, shown against a night sky with stars. The flowers and stems </w:t>
      </w:r>
      <w:r w:rsidR="006D3EE0">
        <w:lastRenderedPageBreak/>
        <w:t>almost look like mosaics, made up of spots and shapes of various sizes, outlined in black and colored in a variety of pinks and yellows and greens.</w:t>
      </w:r>
    </w:p>
    <w:p w14:paraId="616B59F0" w14:textId="77777777" w:rsidR="00051060" w:rsidRDefault="00051060" w:rsidP="00051060"/>
    <w:p w14:paraId="3A2FD2EC" w14:textId="0B29EC97" w:rsidR="00051060" w:rsidRDefault="00051060" w:rsidP="00051060">
      <w:r>
        <w:t>Bio: Kay Sawyer of Nashville has been creating art for 33 years. She has explored a variety of art, such as painting, drawing, photography, and acrylic paint pours. Kay describes how</w:t>
      </w:r>
    </w:p>
    <w:p w14:paraId="51358141" w14:textId="02116D19" w:rsidR="00051060" w:rsidRDefault="00051060" w:rsidP="00051060">
      <w:r>
        <w:t>art has helped her as “Beauty in resilience, determination, and desire to overcome the</w:t>
      </w:r>
    </w:p>
    <w:p w14:paraId="47ACFA7A" w14:textId="7AD76C82" w:rsidR="00051060" w:rsidRDefault="00051060" w:rsidP="00051060">
      <w:r>
        <w:t>limited, harsh elements and environment to be all that one can be.”</w:t>
      </w:r>
    </w:p>
    <w:p w14:paraId="356AAE70" w14:textId="58B2D83A" w:rsidR="00051060" w:rsidRDefault="00051060" w:rsidP="00051060"/>
    <w:p w14:paraId="4E456E98" w14:textId="044F5B8B" w:rsidR="00051060" w:rsidRDefault="00051060" w:rsidP="00051060">
      <w:pPr>
        <w:pStyle w:val="Heading2"/>
        <w:tabs>
          <w:tab w:val="center" w:pos="4680"/>
        </w:tabs>
      </w:pPr>
      <w:bookmarkStart w:id="34" w:name="_Toc66114822"/>
      <w:r>
        <w:t>Columbia Tree by Joey McNinch</w:t>
      </w:r>
      <w:bookmarkEnd w:id="34"/>
      <w:r>
        <w:tab/>
      </w:r>
    </w:p>
    <w:p w14:paraId="73778E47" w14:textId="7BD64D8A" w:rsidR="00051060" w:rsidRDefault="00051060" w:rsidP="00051060">
      <w:r>
        <w:t>Art description: a blurred black and white photo that shows a tree and a fence, with the blurriness conveying a sense of motion, almost like the photo was taken from a moving car out the window.</w:t>
      </w:r>
    </w:p>
    <w:p w14:paraId="3EDB2959" w14:textId="77777777" w:rsidR="00051060" w:rsidRPr="00051060" w:rsidRDefault="00051060" w:rsidP="00051060"/>
    <w:p w14:paraId="601E053B" w14:textId="676998B9" w:rsidR="00051060" w:rsidRDefault="00051060" w:rsidP="00051060">
      <w:r>
        <w:t>Bio: Joey McNinch is 15 years old and has autism. He lives in Mount Juliet, TN.</w:t>
      </w:r>
    </w:p>
    <w:p w14:paraId="5914D922" w14:textId="0FDAC4B9" w:rsidR="00051060" w:rsidRDefault="00051060" w:rsidP="00051060"/>
    <w:p w14:paraId="3BB98E6B" w14:textId="5F6B8EDF" w:rsidR="00051060" w:rsidRDefault="00051060" w:rsidP="00051060">
      <w:pPr>
        <w:pStyle w:val="Heading2"/>
      </w:pPr>
      <w:bookmarkStart w:id="35" w:name="_Toc66114823"/>
      <w:r w:rsidRPr="005543F5">
        <w:t>Woman by Laura Hudson</w:t>
      </w:r>
      <w:bookmarkEnd w:id="35"/>
    </w:p>
    <w:p w14:paraId="3C54E5F1" w14:textId="414A3B29" w:rsidR="00051060" w:rsidRDefault="00051060" w:rsidP="00051060">
      <w:r>
        <w:t xml:space="preserve">Art description: </w:t>
      </w:r>
      <w:r w:rsidR="00E3121D">
        <w:t xml:space="preserve">A lovely, colorful sort of abstract portrait of a woman’s face, </w:t>
      </w:r>
      <w:proofErr w:type="gramStart"/>
      <w:r w:rsidR="00E3121D">
        <w:t>hair</w:t>
      </w:r>
      <w:proofErr w:type="gramEnd"/>
      <w:r w:rsidR="00E3121D">
        <w:t xml:space="preserve"> and neck. Her hair is black and wavy and shown up and elegant. She is wearing diamond intricate earrings and a necklace. She has brown skin, heavy colorful makeup, and a serious, piercing look at the viewer. The background is a combination of patterns and bright colors. </w:t>
      </w:r>
    </w:p>
    <w:p w14:paraId="5E94B4AC" w14:textId="77777777" w:rsidR="00051060" w:rsidRPr="00051060" w:rsidRDefault="00051060" w:rsidP="00051060"/>
    <w:p w14:paraId="4AACCFEA" w14:textId="6BBA26B3" w:rsidR="00051060" w:rsidRDefault="00051060" w:rsidP="00051060">
      <w:r>
        <w:t>Bio: Laura Hudson of Nashville has been creating art for 20+ years, and uses bright colors, and vivid imagery to make her images come to life. Laura states “God gave me this talent to</w:t>
      </w:r>
    </w:p>
    <w:p w14:paraId="56B998BD" w14:textId="57BB2D07" w:rsidR="00051060" w:rsidRDefault="00051060" w:rsidP="00051060">
      <w:r>
        <w:t>make others happy.”</w:t>
      </w:r>
    </w:p>
    <w:p w14:paraId="24E3A24A" w14:textId="4CD69D6B" w:rsidR="00051060" w:rsidRDefault="00051060" w:rsidP="00051060"/>
    <w:p w14:paraId="0A7BC8B3" w14:textId="77777777" w:rsidR="00810D81" w:rsidRDefault="00810D81" w:rsidP="00810D81">
      <w:pPr>
        <w:pStyle w:val="Heading2"/>
      </w:pPr>
      <w:bookmarkStart w:id="36" w:name="_Toc66114824"/>
      <w:proofErr w:type="spellStart"/>
      <w:r w:rsidRPr="00E3121D">
        <w:t>Zentangle</w:t>
      </w:r>
      <w:proofErr w:type="spellEnd"/>
      <w:r w:rsidRPr="00E3121D">
        <w:t xml:space="preserve"> by Alissa Warren</w:t>
      </w:r>
      <w:bookmarkEnd w:id="36"/>
    </w:p>
    <w:p w14:paraId="4F2AAE90" w14:textId="77777777" w:rsidR="008267F6" w:rsidRDefault="00810D81" w:rsidP="008267F6">
      <w:r>
        <w:t>Art description:</w:t>
      </w:r>
      <w:r w:rsidR="008267F6">
        <w:t xml:space="preserve"> For this pencil black and white sketch, it shows a young woman with her long hair streaming out behind her, with many symbols and letters written in her hair to symbolize her life and interests. Below her neck is written “Disabled” with the letter “Dis” crossed out. From the artist, here is what she says the various symbols represent: </w:t>
      </w:r>
    </w:p>
    <w:p w14:paraId="4B6AC51E" w14:textId="0B8D84C2" w:rsidR="008267F6" w:rsidRPr="008267F6" w:rsidRDefault="008267F6" w:rsidP="008267F6">
      <w:pPr>
        <w:pStyle w:val="ListParagraph"/>
        <w:numPr>
          <w:ilvl w:val="0"/>
          <w:numId w:val="25"/>
        </w:numPr>
        <w:rPr>
          <w:rFonts w:eastAsia="Times New Roman"/>
        </w:rPr>
      </w:pPr>
      <w:proofErr w:type="spellStart"/>
      <w:r w:rsidRPr="008267F6">
        <w:rPr>
          <w:rFonts w:eastAsia="Times New Roman"/>
        </w:rPr>
        <w:t>Tpwk</w:t>
      </w:r>
      <w:proofErr w:type="spellEnd"/>
      <w:r w:rsidRPr="008267F6">
        <w:rPr>
          <w:rFonts w:eastAsia="Times New Roman"/>
        </w:rPr>
        <w:t xml:space="preserve"> (treat people with kindness)</w:t>
      </w:r>
    </w:p>
    <w:p w14:paraId="5A18F26E" w14:textId="20751948" w:rsidR="008267F6" w:rsidRPr="008267F6" w:rsidRDefault="008267F6" w:rsidP="008267F6">
      <w:pPr>
        <w:pStyle w:val="ListParagraph"/>
        <w:numPr>
          <w:ilvl w:val="0"/>
          <w:numId w:val="24"/>
        </w:numPr>
      </w:pPr>
      <w:proofErr w:type="spellStart"/>
      <w:r w:rsidRPr="008267F6">
        <w:t>ily</w:t>
      </w:r>
      <w:proofErr w:type="spellEnd"/>
      <w:r>
        <w:t xml:space="preserve"> </w:t>
      </w:r>
      <w:r w:rsidRPr="008267F6">
        <w:t>(I love you)</w:t>
      </w:r>
    </w:p>
    <w:p w14:paraId="0A193A55" w14:textId="475790AF" w:rsidR="008267F6" w:rsidRPr="008267F6" w:rsidRDefault="008267F6" w:rsidP="008267F6">
      <w:pPr>
        <w:pStyle w:val="ListParagraph"/>
        <w:numPr>
          <w:ilvl w:val="0"/>
          <w:numId w:val="24"/>
        </w:numPr>
      </w:pPr>
      <w:r w:rsidRPr="008267F6">
        <w:t>Wheelchair with cloud of dust</w:t>
      </w:r>
    </w:p>
    <w:p w14:paraId="04DF9697" w14:textId="055665E4" w:rsidR="008267F6" w:rsidRPr="008267F6" w:rsidRDefault="008267F6" w:rsidP="008267F6">
      <w:pPr>
        <w:pStyle w:val="ListParagraph"/>
        <w:numPr>
          <w:ilvl w:val="0"/>
          <w:numId w:val="24"/>
        </w:numPr>
      </w:pPr>
      <w:r w:rsidRPr="008267F6">
        <w:t>Sweet tea</w:t>
      </w:r>
    </w:p>
    <w:p w14:paraId="10A0CBD1" w14:textId="5E8F86E9" w:rsidR="008267F6" w:rsidRPr="008267F6" w:rsidRDefault="008267F6" w:rsidP="008267F6">
      <w:pPr>
        <w:pStyle w:val="ListParagraph"/>
        <w:numPr>
          <w:ilvl w:val="0"/>
          <w:numId w:val="24"/>
        </w:numPr>
      </w:pPr>
      <w:r w:rsidRPr="008267F6">
        <w:t xml:space="preserve">Paint brush </w:t>
      </w:r>
    </w:p>
    <w:p w14:paraId="03B7C3CE" w14:textId="4337837E" w:rsidR="008267F6" w:rsidRPr="008267F6" w:rsidRDefault="008267F6" w:rsidP="008267F6">
      <w:pPr>
        <w:pStyle w:val="ListParagraph"/>
        <w:numPr>
          <w:ilvl w:val="0"/>
          <w:numId w:val="24"/>
        </w:numPr>
      </w:pPr>
      <w:r w:rsidRPr="008267F6">
        <w:t xml:space="preserve">gecko tail </w:t>
      </w:r>
    </w:p>
    <w:p w14:paraId="3BDF7620" w14:textId="43BC535D" w:rsidR="008267F6" w:rsidRPr="008267F6" w:rsidRDefault="008267F6" w:rsidP="008267F6">
      <w:pPr>
        <w:pStyle w:val="ListParagraph"/>
        <w:numPr>
          <w:ilvl w:val="0"/>
          <w:numId w:val="24"/>
        </w:numPr>
      </w:pPr>
      <w:r w:rsidRPr="008267F6">
        <w:t>4 paws for 4 dogs</w:t>
      </w:r>
    </w:p>
    <w:p w14:paraId="06C37DA0" w14:textId="2AD6E16A" w:rsidR="008267F6" w:rsidRPr="008267F6" w:rsidRDefault="008267F6" w:rsidP="008267F6">
      <w:pPr>
        <w:pStyle w:val="ListParagraph"/>
        <w:numPr>
          <w:ilvl w:val="0"/>
          <w:numId w:val="24"/>
        </w:numPr>
      </w:pPr>
      <w:r w:rsidRPr="008267F6">
        <w:t>3 for triathlon</w:t>
      </w:r>
    </w:p>
    <w:p w14:paraId="14B707FE" w14:textId="1092760E" w:rsidR="008267F6" w:rsidRPr="008267F6" w:rsidRDefault="008267F6" w:rsidP="008267F6">
      <w:pPr>
        <w:pStyle w:val="ListParagraph"/>
        <w:numPr>
          <w:ilvl w:val="0"/>
          <w:numId w:val="24"/>
        </w:numPr>
      </w:pPr>
      <w:proofErr w:type="gramStart"/>
      <w:r w:rsidRPr="008267F6">
        <w:t>Eye Glasses</w:t>
      </w:r>
      <w:proofErr w:type="gramEnd"/>
    </w:p>
    <w:p w14:paraId="4CBA5CD6" w14:textId="5DC7A2B1" w:rsidR="008267F6" w:rsidRPr="008267F6" w:rsidRDefault="008267F6" w:rsidP="008267F6">
      <w:pPr>
        <w:pStyle w:val="ListParagraph"/>
        <w:numPr>
          <w:ilvl w:val="0"/>
          <w:numId w:val="24"/>
        </w:numPr>
      </w:pPr>
      <w:r w:rsidRPr="008267F6">
        <w:t xml:space="preserve">Baseballs </w:t>
      </w:r>
    </w:p>
    <w:p w14:paraId="2488551C" w14:textId="4EB95590" w:rsidR="008267F6" w:rsidRPr="008267F6" w:rsidRDefault="008267F6" w:rsidP="008267F6">
      <w:pPr>
        <w:pStyle w:val="ListParagraph"/>
        <w:numPr>
          <w:ilvl w:val="0"/>
          <w:numId w:val="24"/>
        </w:numPr>
      </w:pPr>
      <w:r w:rsidRPr="008267F6">
        <w:t xml:space="preserve">Bowling ball &amp; pins </w:t>
      </w:r>
    </w:p>
    <w:p w14:paraId="1D35E512" w14:textId="3714596B" w:rsidR="008267F6" w:rsidRPr="008267F6" w:rsidRDefault="008267F6" w:rsidP="008267F6">
      <w:pPr>
        <w:pStyle w:val="ListParagraph"/>
        <w:numPr>
          <w:ilvl w:val="0"/>
          <w:numId w:val="24"/>
        </w:numPr>
      </w:pPr>
      <w:r w:rsidRPr="008267F6">
        <w:t xml:space="preserve">artist palette </w:t>
      </w:r>
    </w:p>
    <w:p w14:paraId="37A1AB79" w14:textId="7034E016" w:rsidR="008267F6" w:rsidRPr="008267F6" w:rsidRDefault="008267F6" w:rsidP="008267F6">
      <w:pPr>
        <w:pStyle w:val="ListParagraph"/>
        <w:numPr>
          <w:ilvl w:val="0"/>
          <w:numId w:val="24"/>
        </w:numPr>
      </w:pPr>
      <w:r w:rsidRPr="008267F6">
        <w:lastRenderedPageBreak/>
        <w:t>Rabbit ears</w:t>
      </w:r>
    </w:p>
    <w:p w14:paraId="503C02D1" w14:textId="3785AE4B" w:rsidR="008267F6" w:rsidRPr="008267F6" w:rsidRDefault="008267F6" w:rsidP="008267F6">
      <w:pPr>
        <w:pStyle w:val="ListParagraph"/>
        <w:numPr>
          <w:ilvl w:val="0"/>
          <w:numId w:val="24"/>
        </w:numPr>
      </w:pPr>
      <w:r w:rsidRPr="008267F6">
        <w:t>Dolphin tail &amp; waves for Hope &amp; Winter</w:t>
      </w:r>
    </w:p>
    <w:p w14:paraId="2944FF2B" w14:textId="1E7C484B" w:rsidR="008267F6" w:rsidRPr="008267F6" w:rsidRDefault="008267F6" w:rsidP="008267F6">
      <w:pPr>
        <w:pStyle w:val="ListParagraph"/>
        <w:numPr>
          <w:ilvl w:val="0"/>
          <w:numId w:val="24"/>
        </w:numPr>
      </w:pPr>
      <w:r w:rsidRPr="008267F6">
        <w:t>Macaroni- favorite food</w:t>
      </w:r>
    </w:p>
    <w:p w14:paraId="56FDD608" w14:textId="20EE1EF1" w:rsidR="008267F6" w:rsidRPr="008267F6" w:rsidRDefault="008267F6" w:rsidP="008267F6">
      <w:pPr>
        <w:pStyle w:val="ListParagraph"/>
        <w:numPr>
          <w:ilvl w:val="0"/>
          <w:numId w:val="24"/>
        </w:numPr>
      </w:pPr>
      <w:r w:rsidRPr="008267F6">
        <w:t xml:space="preserve">Cheese- other favorite food </w:t>
      </w:r>
    </w:p>
    <w:p w14:paraId="6308E0B3" w14:textId="6A25D824" w:rsidR="008267F6" w:rsidRPr="008267F6" w:rsidRDefault="008267F6" w:rsidP="008267F6">
      <w:pPr>
        <w:pStyle w:val="ListParagraph"/>
        <w:numPr>
          <w:ilvl w:val="0"/>
          <w:numId w:val="24"/>
        </w:numPr>
      </w:pPr>
      <w:r w:rsidRPr="008267F6">
        <w:t xml:space="preserve">3 tied knots for our family </w:t>
      </w:r>
    </w:p>
    <w:p w14:paraId="66A10D2A" w14:textId="48E1E00D" w:rsidR="008267F6" w:rsidRPr="008267F6" w:rsidRDefault="008267F6" w:rsidP="008267F6">
      <w:pPr>
        <w:pStyle w:val="ListParagraph"/>
        <w:numPr>
          <w:ilvl w:val="0"/>
          <w:numId w:val="24"/>
        </w:numPr>
      </w:pPr>
      <w:r w:rsidRPr="008267F6">
        <w:t>Bones in honor of her mom (Xray)</w:t>
      </w:r>
    </w:p>
    <w:p w14:paraId="4B82F1CD" w14:textId="406EC05C" w:rsidR="008267F6" w:rsidRPr="008267F6" w:rsidRDefault="008267F6" w:rsidP="008267F6">
      <w:pPr>
        <w:pStyle w:val="ListParagraph"/>
        <w:numPr>
          <w:ilvl w:val="0"/>
          <w:numId w:val="24"/>
        </w:numPr>
      </w:pPr>
      <w:r w:rsidRPr="008267F6">
        <w:t>Antlers in honor of her daddy</w:t>
      </w:r>
      <w:r>
        <w:t xml:space="preserve"> </w:t>
      </w:r>
      <w:r w:rsidRPr="008267F6">
        <w:t>(hunter)</w:t>
      </w:r>
    </w:p>
    <w:p w14:paraId="798334BD" w14:textId="73D66582" w:rsidR="008267F6" w:rsidRPr="008267F6" w:rsidRDefault="008267F6" w:rsidP="008267F6">
      <w:pPr>
        <w:pStyle w:val="ListParagraph"/>
        <w:numPr>
          <w:ilvl w:val="0"/>
          <w:numId w:val="24"/>
        </w:numPr>
      </w:pPr>
      <w:r w:rsidRPr="008267F6">
        <w:t>Pretzels with socks (a representation of her legs)</w:t>
      </w:r>
    </w:p>
    <w:p w14:paraId="398B2CBF" w14:textId="0D04A179" w:rsidR="008267F6" w:rsidRPr="008267F6" w:rsidRDefault="008267F6" w:rsidP="008267F6">
      <w:pPr>
        <w:pStyle w:val="ListParagraph"/>
        <w:numPr>
          <w:ilvl w:val="0"/>
          <w:numId w:val="24"/>
        </w:numPr>
      </w:pPr>
      <w:r w:rsidRPr="008267F6">
        <w:t xml:space="preserve">Grinch hat </w:t>
      </w:r>
      <w:r>
        <w:t>be</w:t>
      </w:r>
      <w:r w:rsidRPr="008267F6">
        <w:t>cause she loves that movie</w:t>
      </w:r>
    </w:p>
    <w:p w14:paraId="2B407F6B" w14:textId="5AAE5C33" w:rsidR="008267F6" w:rsidRPr="008267F6" w:rsidRDefault="008267F6" w:rsidP="008267F6">
      <w:pPr>
        <w:pStyle w:val="ListParagraph"/>
        <w:numPr>
          <w:ilvl w:val="0"/>
          <w:numId w:val="24"/>
        </w:numPr>
      </w:pPr>
      <w:r w:rsidRPr="008267F6">
        <w:t xml:space="preserve">About the 3rd strand down is a design signifying music/her favorite song </w:t>
      </w:r>
    </w:p>
    <w:p w14:paraId="6464F227" w14:textId="05B35D87" w:rsidR="008267F6" w:rsidRPr="008267F6" w:rsidRDefault="008267F6" w:rsidP="008267F6">
      <w:pPr>
        <w:pStyle w:val="ListParagraph"/>
        <w:numPr>
          <w:ilvl w:val="0"/>
          <w:numId w:val="24"/>
        </w:numPr>
      </w:pPr>
      <w:r w:rsidRPr="008267F6">
        <w:t xml:space="preserve">zebra stripes to honor rarity or rare disorder </w:t>
      </w:r>
    </w:p>
    <w:p w14:paraId="73C64B4D" w14:textId="77777777" w:rsidR="00810D81" w:rsidRDefault="00810D81" w:rsidP="00810D81"/>
    <w:p w14:paraId="6061EC75" w14:textId="13E5FB27" w:rsidR="00810D81" w:rsidRDefault="00810D81" w:rsidP="00810D81">
      <w:r>
        <w:t>Bio: Alissa Warren is currently a sophomore in high school; she enjoys spending time with her family and pets. Alissa takes pride in her disability and wants to spread the message to be proud of who you are! "</w:t>
      </w:r>
      <w:proofErr w:type="spellStart"/>
      <w:r>
        <w:t>Zentangle</w:t>
      </w:r>
      <w:proofErr w:type="spellEnd"/>
      <w:r>
        <w:t>" is a self-portrait of Alissa's life and interests, with representations and messages woven throughout.</w:t>
      </w:r>
    </w:p>
    <w:p w14:paraId="78E0BBD7" w14:textId="60931B8B" w:rsidR="00810D81" w:rsidRDefault="00810D81" w:rsidP="00810D81"/>
    <w:p w14:paraId="3704E7EB" w14:textId="77777777" w:rsidR="00810D81" w:rsidRDefault="00810D81" w:rsidP="00810D81">
      <w:pPr>
        <w:pStyle w:val="Heading2"/>
      </w:pPr>
      <w:bookmarkStart w:id="37" w:name="_Toc66114825"/>
      <w:r w:rsidRPr="008267F6">
        <w:t>Enchanted Forest by Jalyn Weston</w:t>
      </w:r>
      <w:bookmarkEnd w:id="37"/>
    </w:p>
    <w:p w14:paraId="5CF86EE8" w14:textId="250652FE" w:rsidR="00810D81" w:rsidRDefault="00810D81" w:rsidP="00810D81">
      <w:r>
        <w:t>Art description:</w:t>
      </w:r>
      <w:r w:rsidR="008267F6">
        <w:t xml:space="preserve"> A digital “painting” of a winter forest scene on a snowy day. The sun is shining but snow is also falling on two gray trees with bar branches. The ground is covered in snow and a white rabbit is peering from behind one of the trees. In the distant background there are evergreen trees and snow-capped mountains. A black bird is perched on one of the tree’s branches.</w:t>
      </w:r>
    </w:p>
    <w:p w14:paraId="7B96B454" w14:textId="77777777" w:rsidR="00810D81" w:rsidRDefault="00810D81" w:rsidP="00810D81"/>
    <w:p w14:paraId="225F1FDD" w14:textId="4C8EF05D" w:rsidR="00810D81" w:rsidRDefault="00810D81" w:rsidP="00810D81">
      <w:r>
        <w:t>Bio: Jalyn Weston is an eighteen-year-old artist from the little town of Sweetwater, Tennessee who currently is attending Cleveland State Community College to acquire</w:t>
      </w:r>
    </w:p>
    <w:p w14:paraId="069487D4" w14:textId="39D55DE3" w:rsidR="00810D81" w:rsidRDefault="00810D81" w:rsidP="00810D81">
      <w:r>
        <w:t>a degree in Fine Arts. He does a variety of pieces, from landscapes to animal sketches, but recently has started making the transition from doing art on paper to digital pieces made on his tablet or smartphone.</w:t>
      </w:r>
    </w:p>
    <w:p w14:paraId="497FA940" w14:textId="418CE9A5" w:rsidR="00C10D8E" w:rsidRDefault="00C10D8E" w:rsidP="00810D81"/>
    <w:p w14:paraId="20E62410" w14:textId="77777777" w:rsidR="00C10D8E" w:rsidRDefault="00C10D8E" w:rsidP="00C10D8E">
      <w:pPr>
        <w:pStyle w:val="Heading2"/>
      </w:pPr>
      <w:bookmarkStart w:id="38" w:name="_Toc66114826"/>
      <w:r w:rsidRPr="008267F6">
        <w:t>Hidden Marsh by Mitchell Wisemen</w:t>
      </w:r>
      <w:bookmarkEnd w:id="38"/>
    </w:p>
    <w:p w14:paraId="6F115B55" w14:textId="6C71CF65" w:rsidR="00C10D8E" w:rsidRDefault="00C10D8E" w:rsidP="00C10D8E">
      <w:r>
        <w:t>Art description:</w:t>
      </w:r>
      <w:r w:rsidR="008267F6">
        <w:t xml:space="preserve"> An abstract piece that appears to be drawn in colored pencil or </w:t>
      </w:r>
      <w:r w:rsidR="00D27327">
        <w:t>perhaps pastels. It’s a large combination of all sorts of different geometric patterns and shapes</w:t>
      </w:r>
      <w:r w:rsidR="00A839FE">
        <w:t xml:space="preserve"> </w:t>
      </w:r>
      <w:r w:rsidR="00D27327">
        <w:t>and lines</w:t>
      </w:r>
      <w:r w:rsidR="00A839FE">
        <w:t xml:space="preserve"> of varying sizes and colors</w:t>
      </w:r>
      <w:r w:rsidR="00D27327">
        <w:t>. The lines and shapes are crisp</w:t>
      </w:r>
      <w:r w:rsidR="00A839FE">
        <w:t xml:space="preserve">, </w:t>
      </w:r>
      <w:r w:rsidR="00D27327">
        <w:t xml:space="preserve">and the colors are bright – it feels like a maze of </w:t>
      </w:r>
      <w:r w:rsidR="00A839FE">
        <w:t>interesting patterns and shapes.</w:t>
      </w:r>
    </w:p>
    <w:p w14:paraId="75DD595B" w14:textId="77777777" w:rsidR="00C10D8E" w:rsidRDefault="00C10D8E" w:rsidP="00C10D8E"/>
    <w:p w14:paraId="55EC4046" w14:textId="47B9F244" w:rsidR="00C10D8E" w:rsidRDefault="00C10D8E" w:rsidP="00C10D8E">
      <w:r>
        <w:t xml:space="preserve">Bio: Mitchell Wiseman of Shelbyville has a very unique look to his abstract work that catches the viewer's eye. Mitchell </w:t>
      </w:r>
      <w:proofErr w:type="gramStart"/>
      <w:r>
        <w:t>says</w:t>
      </w:r>
      <w:proofErr w:type="gramEnd"/>
      <w:r>
        <w:t xml:space="preserve"> “Having others appreciate my art means the world to me.”</w:t>
      </w:r>
    </w:p>
    <w:p w14:paraId="438FFE6F" w14:textId="0620B91A" w:rsidR="00C10D8E" w:rsidRDefault="00C10D8E" w:rsidP="00C10D8E"/>
    <w:p w14:paraId="33DC8B44" w14:textId="77777777" w:rsidR="00C10D8E" w:rsidRDefault="00C10D8E" w:rsidP="00C10D8E">
      <w:pPr>
        <w:pStyle w:val="Heading1"/>
      </w:pPr>
      <w:bookmarkStart w:id="39" w:name="_Toc66114827"/>
      <w:r>
        <w:lastRenderedPageBreak/>
        <w:t>Artful Connections</w:t>
      </w:r>
      <w:bookmarkEnd w:id="39"/>
      <w:r>
        <w:t xml:space="preserve"> </w:t>
      </w:r>
    </w:p>
    <w:p w14:paraId="2ED790A9" w14:textId="1FB0320E" w:rsidR="00C10D8E" w:rsidRPr="0081380E" w:rsidRDefault="00C10D8E" w:rsidP="00C10D8E">
      <w:pPr>
        <w:rPr>
          <w:i/>
          <w:iCs/>
        </w:rPr>
      </w:pPr>
      <w:r w:rsidRPr="0081380E">
        <w:rPr>
          <w:i/>
          <w:iCs/>
        </w:rPr>
        <w:t>by Elizabeth and Kit Tisdale</w:t>
      </w:r>
      <w:r w:rsidR="00D0122D">
        <w:rPr>
          <w:i/>
          <w:iCs/>
        </w:rPr>
        <w:t xml:space="preserve">; </w:t>
      </w:r>
      <w:r w:rsidR="00D0122D">
        <w:t>image descriptions of article photos at the end of article</w:t>
      </w:r>
    </w:p>
    <w:p w14:paraId="1ED57EE2" w14:textId="77777777" w:rsidR="00C10D8E" w:rsidRDefault="00C10D8E" w:rsidP="00C10D8E"/>
    <w:p w14:paraId="7F71759F" w14:textId="77777777" w:rsidR="00C10D8E" w:rsidRDefault="00C10D8E" w:rsidP="00C10D8E">
      <w:r>
        <w:t xml:space="preserve">In 2020, Marie Tisdale and her younger brother, Thomas, and sister, Elizabeth, were home most of the time. They were home to stay safe from the coronavirus. They had school online and spent free time doing art and taking photographs. For Marie, making drawings, experimenting with color, and lettering were favorite ways to spend time. Art had been a hobby for many years, but in 2020, things changed. Art became a business. </w:t>
      </w:r>
    </w:p>
    <w:p w14:paraId="3EBA4694" w14:textId="77777777" w:rsidR="00C10D8E" w:rsidRDefault="00C10D8E" w:rsidP="00C10D8E"/>
    <w:p w14:paraId="0B327250" w14:textId="77777777" w:rsidR="00C10D8E" w:rsidRDefault="00C10D8E" w:rsidP="00C10D8E">
      <w:r>
        <w:t xml:space="preserve">In the spring of 2020, Marie’s grandmothers asked Marie and her siblings to make art and photography cards for them. Their grandmothers wanted to have cards to mail to their friends. Marie, Thomas, and Elizabeth had the idea to </w:t>
      </w:r>
      <w:proofErr w:type="gramStart"/>
      <w:r>
        <w:t>make</w:t>
      </w:r>
      <w:proofErr w:type="gramEnd"/>
      <w:r>
        <w:t xml:space="preserve"> a business with their cards. Summer jobs and internships outside the home were not safe options for them. It was safe to start a business making cards together. Their online business helped them to make money and to learn how businesses work. </w:t>
      </w:r>
    </w:p>
    <w:p w14:paraId="295812AC" w14:textId="77777777" w:rsidR="00C10D8E" w:rsidRDefault="00C10D8E" w:rsidP="00C10D8E"/>
    <w:p w14:paraId="32D11F63" w14:textId="77777777" w:rsidR="00C10D8E" w:rsidRDefault="00C10D8E" w:rsidP="00C10D8E">
      <w:r>
        <w:t xml:space="preserve">To get started, they had meetings and brainstormed ideas. Then, they learned how to order supplies, make products, organize inventory, set up a website, make sales, and ship orders. First, the grandmothers ordered cards. Then a lot of people ordered cards. They were in business. </w:t>
      </w:r>
    </w:p>
    <w:p w14:paraId="1BADD6B5" w14:textId="77777777" w:rsidR="00C10D8E" w:rsidRDefault="00C10D8E" w:rsidP="00C10D8E"/>
    <w:p w14:paraId="7712AB00" w14:textId="77777777" w:rsidR="00C10D8E" w:rsidRDefault="00C10D8E" w:rsidP="00C10D8E">
      <w:r>
        <w:t xml:space="preserve">Now it is 2021, and Marie and her siblings are building their business. Marie takes art classes to develop her skills. They hike together in the Smoky Mountains and Tennessee State Parks to find inspiration. They are using their art and experiences to develop new products that help customers connect with their friends, like the request made by their grandmothers during 2020. </w:t>
      </w:r>
    </w:p>
    <w:p w14:paraId="2237299F" w14:textId="77777777" w:rsidR="00C10D8E" w:rsidRDefault="00C10D8E" w:rsidP="00C10D8E"/>
    <w:p w14:paraId="39446DBD" w14:textId="77777777" w:rsidR="00C10D8E" w:rsidRDefault="00C10D8E" w:rsidP="00C10D8E">
      <w:r>
        <w:t xml:space="preserve">We interviewed Marie to learn more about the business. </w:t>
      </w:r>
    </w:p>
    <w:p w14:paraId="1132AF40" w14:textId="77777777" w:rsidR="00C10D8E" w:rsidRDefault="00C10D8E" w:rsidP="00C10D8E"/>
    <w:p w14:paraId="6079D794" w14:textId="77777777" w:rsidR="00C10D8E" w:rsidRPr="0081380E" w:rsidRDefault="00C10D8E" w:rsidP="00C10D8E">
      <w:pPr>
        <w:rPr>
          <w:b/>
          <w:bCs/>
        </w:rPr>
      </w:pPr>
      <w:r w:rsidRPr="0081380E">
        <w:rPr>
          <w:b/>
          <w:bCs/>
        </w:rPr>
        <w:t xml:space="preserve">Q: Tell us about yourself. </w:t>
      </w:r>
    </w:p>
    <w:p w14:paraId="3D5044D9" w14:textId="77777777" w:rsidR="00C10D8E" w:rsidRDefault="00C10D8E" w:rsidP="00C10D8E"/>
    <w:p w14:paraId="4B6E0AE1" w14:textId="77777777" w:rsidR="00C10D8E" w:rsidRDefault="00C10D8E" w:rsidP="00C10D8E">
      <w:r>
        <w:t xml:space="preserve">I am Marie Tisdale. I am 17 years old, and I live in Maryville, Tennessee. I am a junior at Maryville High School. I love art because I like working with shade and value. I listen to music when I do art and when I work. My favorite music is Jonas Brothers. I hike every weekend and I like rocky trails like Andrew’s Bald near Clingman’s Dome. </w:t>
      </w:r>
    </w:p>
    <w:p w14:paraId="57A42F9B" w14:textId="77777777" w:rsidR="00C10D8E" w:rsidRDefault="00C10D8E" w:rsidP="00C10D8E"/>
    <w:p w14:paraId="50C32D4B" w14:textId="77777777" w:rsidR="00C10D8E" w:rsidRPr="00CD5150" w:rsidRDefault="00C10D8E" w:rsidP="00C10D8E">
      <w:pPr>
        <w:rPr>
          <w:b/>
          <w:bCs/>
        </w:rPr>
      </w:pPr>
      <w:r w:rsidRPr="00CD5150">
        <w:rPr>
          <w:b/>
          <w:bCs/>
        </w:rPr>
        <w:t xml:space="preserve">Q: Tell us about your business. </w:t>
      </w:r>
    </w:p>
    <w:p w14:paraId="6AAD63DF" w14:textId="77777777" w:rsidR="00C10D8E" w:rsidRDefault="00C10D8E" w:rsidP="00C10D8E"/>
    <w:p w14:paraId="18DD42BF" w14:textId="77777777" w:rsidR="00C10D8E" w:rsidRDefault="00C10D8E" w:rsidP="00C10D8E">
      <w:r>
        <w:t xml:space="preserve">It is Jessamine Studios. We sell cards and stickers. We use our art and photos to make cards and stickers. People buy them on our website JessamineStudios.com. </w:t>
      </w:r>
    </w:p>
    <w:p w14:paraId="7B565FF7" w14:textId="77777777" w:rsidR="00C10D8E" w:rsidRDefault="00C10D8E" w:rsidP="00C10D8E"/>
    <w:p w14:paraId="3BAC8AFB" w14:textId="77777777" w:rsidR="00C10D8E" w:rsidRPr="00CD5150" w:rsidRDefault="00C10D8E" w:rsidP="00C10D8E">
      <w:pPr>
        <w:rPr>
          <w:b/>
          <w:bCs/>
        </w:rPr>
      </w:pPr>
      <w:r w:rsidRPr="00CD5150">
        <w:rPr>
          <w:b/>
          <w:bCs/>
        </w:rPr>
        <w:t xml:space="preserve">Q: Why did you start your business? </w:t>
      </w:r>
    </w:p>
    <w:p w14:paraId="655C8996" w14:textId="77777777" w:rsidR="00C10D8E" w:rsidRDefault="00C10D8E" w:rsidP="00C10D8E"/>
    <w:p w14:paraId="2A17277F" w14:textId="77777777" w:rsidR="00C10D8E" w:rsidRDefault="00C10D8E" w:rsidP="00C10D8E">
      <w:r>
        <w:t xml:space="preserve">We were home during quarantine. We needed jobs. I decided with my brother and sister to start a business. </w:t>
      </w:r>
    </w:p>
    <w:p w14:paraId="5552EB1B" w14:textId="77777777" w:rsidR="00C10D8E" w:rsidRDefault="00C10D8E" w:rsidP="00C10D8E"/>
    <w:p w14:paraId="69125EF2" w14:textId="77777777" w:rsidR="00C10D8E" w:rsidRDefault="00C10D8E" w:rsidP="00C10D8E">
      <w:r w:rsidRPr="00CD5150">
        <w:rPr>
          <w:b/>
          <w:bCs/>
        </w:rPr>
        <w:t xml:space="preserve">Q: You are a digital student in high school. When do you work? </w:t>
      </w:r>
    </w:p>
    <w:p w14:paraId="00D15896" w14:textId="77777777" w:rsidR="00C10D8E" w:rsidRDefault="00C10D8E" w:rsidP="00C10D8E"/>
    <w:p w14:paraId="7A4030D4" w14:textId="77777777" w:rsidR="00C10D8E" w:rsidRDefault="00C10D8E" w:rsidP="00C10D8E">
      <w:r>
        <w:t xml:space="preserve">I work during school for work-based learning class. I work after school and on the weekends, too. </w:t>
      </w:r>
    </w:p>
    <w:p w14:paraId="0B9E3A05" w14:textId="77777777" w:rsidR="00C10D8E" w:rsidRDefault="00C10D8E" w:rsidP="00C10D8E"/>
    <w:p w14:paraId="50247A5A" w14:textId="77777777" w:rsidR="00C10D8E" w:rsidRDefault="00C10D8E" w:rsidP="00C10D8E">
      <w:r w:rsidRPr="00CD5150">
        <w:rPr>
          <w:b/>
          <w:bCs/>
        </w:rPr>
        <w:t>Q: What work do you do for your business?</w:t>
      </w:r>
      <w:r>
        <w:t xml:space="preserve"> </w:t>
      </w:r>
    </w:p>
    <w:p w14:paraId="2276B2CD" w14:textId="77777777" w:rsidR="00C10D8E" w:rsidRDefault="00C10D8E" w:rsidP="00C10D8E"/>
    <w:p w14:paraId="3EB62FB9" w14:textId="77777777" w:rsidR="00C10D8E" w:rsidRDefault="00C10D8E" w:rsidP="00C10D8E">
      <w:r>
        <w:t xml:space="preserve">I make art, and we pick out art to use for cards. I make cards by printing, cutting, folding, and sometimes adding color. I use the printer and cutting machine to make stickers. I am in charge of inventory, so I make labels and sort the cards. I help my sister fill orders and mail orders. My brother runs the website and takes photos. We do photoshoots for cards to put on the website. We do everything. </w:t>
      </w:r>
    </w:p>
    <w:p w14:paraId="6E51B075" w14:textId="77777777" w:rsidR="00C10D8E" w:rsidRDefault="00C10D8E" w:rsidP="00C10D8E"/>
    <w:p w14:paraId="4EEB7A0E" w14:textId="77777777" w:rsidR="00C10D8E" w:rsidRPr="00CD5150" w:rsidRDefault="00C10D8E" w:rsidP="00C10D8E">
      <w:pPr>
        <w:rPr>
          <w:b/>
          <w:bCs/>
        </w:rPr>
      </w:pPr>
      <w:r w:rsidRPr="00CD5150">
        <w:rPr>
          <w:b/>
          <w:bCs/>
        </w:rPr>
        <w:t xml:space="preserve">Q: What is your favorite thing about Jessamine Studios? </w:t>
      </w:r>
    </w:p>
    <w:p w14:paraId="3AB6472C" w14:textId="77777777" w:rsidR="00C10D8E" w:rsidRDefault="00C10D8E" w:rsidP="00C10D8E"/>
    <w:p w14:paraId="7DD545E3" w14:textId="77777777" w:rsidR="00C10D8E" w:rsidRDefault="00C10D8E" w:rsidP="00C10D8E">
      <w:r>
        <w:t xml:space="preserve">It is awesome. The work is fun to do. </w:t>
      </w:r>
    </w:p>
    <w:p w14:paraId="79E70CAC" w14:textId="77777777" w:rsidR="00C10D8E" w:rsidRDefault="00C10D8E" w:rsidP="00C10D8E"/>
    <w:p w14:paraId="2FDE2263" w14:textId="77777777" w:rsidR="00C10D8E" w:rsidRPr="00CD5150" w:rsidRDefault="00C10D8E" w:rsidP="00C10D8E">
      <w:pPr>
        <w:rPr>
          <w:b/>
          <w:bCs/>
        </w:rPr>
      </w:pPr>
      <w:r w:rsidRPr="00CD5150">
        <w:rPr>
          <w:b/>
          <w:bCs/>
        </w:rPr>
        <w:t xml:space="preserve">Q: What are you doing next for your business? </w:t>
      </w:r>
    </w:p>
    <w:p w14:paraId="77DA0C33" w14:textId="77777777" w:rsidR="00C10D8E" w:rsidRDefault="00C10D8E" w:rsidP="00C10D8E"/>
    <w:p w14:paraId="0312F160" w14:textId="77777777" w:rsidR="00C10D8E" w:rsidRDefault="00C10D8E" w:rsidP="00C10D8E">
      <w:r>
        <w:t xml:space="preserve">We just had a meeting to plan this year. I have new cards to make. I am making thank you card sets. I am making a new card with Nick Jonas on it. He is my favorite Jonas Brother, and I did a drawing of him. </w:t>
      </w:r>
    </w:p>
    <w:p w14:paraId="08C29245" w14:textId="77777777" w:rsidR="00C10D8E" w:rsidRDefault="00C10D8E" w:rsidP="00C10D8E"/>
    <w:p w14:paraId="2B7222DB" w14:textId="77777777" w:rsidR="00C10D8E" w:rsidRDefault="00C10D8E" w:rsidP="00C10D8E">
      <w:r w:rsidRPr="00CD5150">
        <w:rPr>
          <w:b/>
          <w:bCs/>
        </w:rPr>
        <w:t>Q: How can people learn about your business?</w:t>
      </w:r>
      <w:r>
        <w:t xml:space="preserve"> </w:t>
      </w:r>
    </w:p>
    <w:p w14:paraId="54B00876" w14:textId="77777777" w:rsidR="00C10D8E" w:rsidRDefault="00C10D8E" w:rsidP="00C10D8E"/>
    <w:p w14:paraId="00416A74" w14:textId="77777777" w:rsidR="00C10D8E" w:rsidRDefault="00C10D8E" w:rsidP="00C10D8E">
      <w:r>
        <w:t>I want people to go to the website, JessamineStudios.com. There is a video we made about our business. Watch the video and look at the cards. I am proud of it. I hope people like it.</w:t>
      </w:r>
    </w:p>
    <w:p w14:paraId="689D9C2F" w14:textId="77777777" w:rsidR="00C10D8E" w:rsidRDefault="00C10D8E" w:rsidP="00C10D8E"/>
    <w:p w14:paraId="017DB230" w14:textId="77777777" w:rsidR="00C10D8E" w:rsidRDefault="00C10D8E" w:rsidP="00C10D8E">
      <w:r>
        <w:t>--</w:t>
      </w:r>
    </w:p>
    <w:p w14:paraId="4E2987A5" w14:textId="77777777" w:rsidR="00C10D8E" w:rsidRDefault="00C10D8E" w:rsidP="00C10D8E"/>
    <w:p w14:paraId="2A45A53A" w14:textId="77777777" w:rsidR="00C10D8E" w:rsidRDefault="00C10D8E" w:rsidP="00C10D8E">
      <w:r w:rsidRPr="00A839FE">
        <w:t>Images:</w:t>
      </w:r>
    </w:p>
    <w:p w14:paraId="30968BDE" w14:textId="3BB8FF44" w:rsidR="00A839FE" w:rsidRDefault="00A839FE" w:rsidP="00C10D8E">
      <w:pPr>
        <w:pStyle w:val="ListParagraph"/>
        <w:numPr>
          <w:ilvl w:val="0"/>
          <w:numId w:val="22"/>
        </w:numPr>
      </w:pPr>
      <w:r>
        <w:t xml:space="preserve">Image 1 - </w:t>
      </w:r>
      <w:r>
        <w:t>Caption:</w:t>
      </w:r>
      <w:r>
        <w:t xml:space="preserve"> </w:t>
      </w:r>
      <w:r w:rsidRPr="00C10D8E">
        <w:rPr>
          <w:rFonts w:eastAsia="Times New Roman"/>
        </w:rPr>
        <w:t>Marie showing her sketch of Nick Jonas that she will make into a card for Jessamine Studios.</w:t>
      </w:r>
      <w:r>
        <w:rPr>
          <w:rFonts w:eastAsia="Times New Roman"/>
        </w:rPr>
        <w:t xml:space="preserve"> Marie holds up a large canvas with an incredibly impressive and detailed, lifelike sketch of the pop singer Nick Jonas in black and white, shown from the chest up. Marie’s face with brown hair and glasses just peeks over the top of the large piece of art. Marie has Down syndrome.</w:t>
      </w:r>
    </w:p>
    <w:p w14:paraId="55B1B0BC" w14:textId="1D404023" w:rsidR="00C10D8E" w:rsidRPr="00A839FE" w:rsidRDefault="00A839FE" w:rsidP="00C10D8E">
      <w:pPr>
        <w:pStyle w:val="ListParagraph"/>
        <w:numPr>
          <w:ilvl w:val="0"/>
          <w:numId w:val="22"/>
        </w:numPr>
      </w:pPr>
      <w:r>
        <w:t xml:space="preserve">Image 2 - </w:t>
      </w:r>
      <w:r w:rsidR="00C10D8E" w:rsidRPr="00C10D8E">
        <w:rPr>
          <w:rFonts w:eastAsia="Times New Roman"/>
        </w:rPr>
        <w:t>Marie at work customizing a Power M card for Jessamine Studios.</w:t>
      </w:r>
      <w:r>
        <w:rPr>
          <w:rFonts w:eastAsia="Times New Roman"/>
        </w:rPr>
        <w:t xml:space="preserve"> She is a teen with Down syndrome, long brown hair, </w:t>
      </w:r>
      <w:proofErr w:type="gramStart"/>
      <w:r>
        <w:rPr>
          <w:rFonts w:eastAsia="Times New Roman"/>
        </w:rPr>
        <w:t>glasses</w:t>
      </w:r>
      <w:proofErr w:type="gramEnd"/>
      <w:r>
        <w:rPr>
          <w:rFonts w:eastAsia="Times New Roman"/>
        </w:rPr>
        <w:t xml:space="preserve"> and a blue shirt. She stands </w:t>
      </w:r>
      <w:proofErr w:type="gramStart"/>
      <w:r>
        <w:rPr>
          <w:rFonts w:eastAsia="Times New Roman"/>
        </w:rPr>
        <w:t>and  looks</w:t>
      </w:r>
      <w:proofErr w:type="gramEnd"/>
      <w:r>
        <w:rPr>
          <w:rFonts w:eastAsia="Times New Roman"/>
        </w:rPr>
        <w:t xml:space="preserve"> down at a worktable with two pieces of paper on it.</w:t>
      </w:r>
    </w:p>
    <w:p w14:paraId="3BABC0CF" w14:textId="3DFA1D9E" w:rsidR="00A839FE" w:rsidRPr="00C10D8E" w:rsidRDefault="00A839FE" w:rsidP="00A839FE">
      <w:pPr>
        <w:pStyle w:val="ListParagraph"/>
        <w:numPr>
          <w:ilvl w:val="0"/>
          <w:numId w:val="22"/>
        </w:numPr>
      </w:pPr>
      <w:r>
        <w:lastRenderedPageBreak/>
        <w:t xml:space="preserve">Image 3: </w:t>
      </w:r>
      <w:r>
        <w:t>Caption:</w:t>
      </w:r>
      <w:r>
        <w:t xml:space="preserve"> </w:t>
      </w:r>
      <w:r w:rsidRPr="00C10D8E">
        <w:rPr>
          <w:rFonts w:eastAsia="Times New Roman"/>
        </w:rPr>
        <w:t>Marie, Elizabeth, and Thomas Tisdale showing their cards for Jessamine Studios.</w:t>
      </w:r>
      <w:r>
        <w:rPr>
          <w:rFonts w:eastAsia="Times New Roman"/>
        </w:rPr>
        <w:t xml:space="preserve"> The photo of the three siblings show Marie, a young girl and a teen boy all standing huddled close together with big smiles. Each of the three are holding up multiple colorful notecards that they designed.</w:t>
      </w:r>
    </w:p>
    <w:p w14:paraId="38E7EC0E" w14:textId="77777777" w:rsidR="00C10D8E" w:rsidRDefault="00C10D8E" w:rsidP="00C10D8E"/>
    <w:p w14:paraId="5A554F0C" w14:textId="586E70F6" w:rsidR="00C10D8E" w:rsidRDefault="00C10D8E" w:rsidP="00C10D8E">
      <w:pPr>
        <w:pStyle w:val="Heading1"/>
      </w:pPr>
      <w:bookmarkStart w:id="40" w:name="_Toc66114828"/>
      <w:r>
        <w:t>Creative short story: “Outlawed” by Corin Sharp</w:t>
      </w:r>
      <w:bookmarkEnd w:id="40"/>
    </w:p>
    <w:p w14:paraId="4C20243E" w14:textId="41C89A66" w:rsidR="00C10D8E" w:rsidRDefault="00C10D8E" w:rsidP="00C10D8E">
      <w:r>
        <w:t>Bio: Corin is 10 years old, and is turning 11 on March 18. He has been diagnosed with ADHD, as well as autism. He loves to read and write, and is creating a world of his</w:t>
      </w:r>
    </w:p>
    <w:p w14:paraId="1FF08016" w14:textId="3A69DE24" w:rsidR="00C10D8E" w:rsidRPr="00C10D8E" w:rsidRDefault="00C10D8E" w:rsidP="00C10D8E">
      <w:r>
        <w:t>own. He is the son of Council staff member Jolene Sharp.</w:t>
      </w:r>
    </w:p>
    <w:p w14:paraId="28795056" w14:textId="77777777" w:rsidR="00C10D8E" w:rsidRDefault="00C10D8E" w:rsidP="00C10D8E"/>
    <w:p w14:paraId="510BC656" w14:textId="033C8D89" w:rsidR="00C10D8E" w:rsidRDefault="00C10D8E" w:rsidP="00C10D8E">
      <w:r>
        <w:t xml:space="preserve">Now upon a time, under the rule of King Edward III, there lived within the green glades of </w:t>
      </w:r>
      <w:proofErr w:type="spellStart"/>
      <w:r>
        <w:t>Greenshade</w:t>
      </w:r>
      <w:proofErr w:type="spellEnd"/>
      <w:r>
        <w:t xml:space="preserve"> Forest, near </w:t>
      </w:r>
      <w:proofErr w:type="spellStart"/>
      <w:r>
        <w:t>Shanard</w:t>
      </w:r>
      <w:proofErr w:type="spellEnd"/>
      <w:r>
        <w:t xml:space="preserve"> Town, a dark outlaw whose name was </w:t>
      </w:r>
      <w:proofErr w:type="spellStart"/>
      <w:r>
        <w:t>Ryven</w:t>
      </w:r>
      <w:proofErr w:type="spellEnd"/>
      <w:r>
        <w:t xml:space="preserve">. No swordsman ever lived that could swing a sword with such skill and cunning as his, nor were there ever such yeomen as the </w:t>
      </w:r>
      <w:proofErr w:type="spellStart"/>
      <w:r>
        <w:t>sevenscore</w:t>
      </w:r>
      <w:proofErr w:type="spellEnd"/>
      <w:r>
        <w:t xml:space="preserve"> men about him. Right truly, they dwelt in </w:t>
      </w:r>
      <w:proofErr w:type="spellStart"/>
      <w:r>
        <w:t>Greenshade</w:t>
      </w:r>
      <w:proofErr w:type="spellEnd"/>
      <w:r>
        <w:t xml:space="preserve"> Forest, suffering neither fear nor overconfidence, but passing time dealing punishments and rewards, and living off their superior skill and cunning like none ever could. </w:t>
      </w:r>
    </w:p>
    <w:p w14:paraId="450E80C2" w14:textId="77777777" w:rsidR="00C10D8E" w:rsidRDefault="00C10D8E" w:rsidP="00C10D8E"/>
    <w:p w14:paraId="4BC4BBF1" w14:textId="0A7BD4F6" w:rsidR="00C10D8E" w:rsidRDefault="00C10D8E" w:rsidP="00C10D8E">
      <w:r>
        <w:t>Now, these men were kind and served the people, outlaws though they were. They dwelt apart from others, and none knew them but their own. They wore garments of dark blue, and cloaks of dark green. They were once men that were loved, one and all; lo, they fell afoul of the people, and the favor no longer rested on their shoulders.</w:t>
      </w:r>
    </w:p>
    <w:p w14:paraId="4BA59897" w14:textId="77777777" w:rsidR="00C10D8E" w:rsidRDefault="00C10D8E" w:rsidP="00C10D8E"/>
    <w:p w14:paraId="556AD934" w14:textId="2ADBADAD" w:rsidR="00C10D8E" w:rsidRDefault="00C10D8E" w:rsidP="00C10D8E">
      <w:r>
        <w:t xml:space="preserve">Not only were these men outlaws, but they were thieves, and types of criminals by the numbers. Yet the people who knew of them loved them, for no one ever was made poor and lived life of it. </w:t>
      </w:r>
    </w:p>
    <w:p w14:paraId="48A29100" w14:textId="77777777" w:rsidR="00C10D8E" w:rsidRDefault="00C10D8E" w:rsidP="00C10D8E"/>
    <w:p w14:paraId="7F1B72C2" w14:textId="13CFCB7F" w:rsidR="00C10D8E" w:rsidRDefault="00C10D8E" w:rsidP="00C10D8E">
      <w:r>
        <w:t xml:space="preserve">And now I will tell of how it first came that </w:t>
      </w:r>
      <w:proofErr w:type="spellStart"/>
      <w:r>
        <w:t>Ryven</w:t>
      </w:r>
      <w:proofErr w:type="spellEnd"/>
      <w:r>
        <w:t xml:space="preserve"> fell afoul of the people.</w:t>
      </w:r>
    </w:p>
    <w:p w14:paraId="25BE724C" w14:textId="77777777" w:rsidR="00C10D8E" w:rsidRDefault="00C10D8E" w:rsidP="00C10D8E"/>
    <w:p w14:paraId="5B0E78A2" w14:textId="16339911" w:rsidR="00C10D8E" w:rsidRDefault="00C10D8E" w:rsidP="00C10D8E">
      <w:r>
        <w:t xml:space="preserve">When </w:t>
      </w:r>
      <w:proofErr w:type="spellStart"/>
      <w:r>
        <w:t>Ryven</w:t>
      </w:r>
      <w:proofErr w:type="spellEnd"/>
      <w:r>
        <w:t xml:space="preserve"> was a youth of only thirteen, dark of manner, yet bold of heart, a ceremony of a sort was to be held at the castle of </w:t>
      </w:r>
      <w:proofErr w:type="spellStart"/>
      <w:r>
        <w:t>Shanard</w:t>
      </w:r>
      <w:proofErr w:type="spellEnd"/>
      <w:r>
        <w:t xml:space="preserve">. “Now,” </w:t>
      </w:r>
      <w:proofErr w:type="spellStart"/>
      <w:r>
        <w:t>quoth</w:t>
      </w:r>
      <w:proofErr w:type="spellEnd"/>
      <w:r>
        <w:t xml:space="preserve"> </w:t>
      </w:r>
      <w:proofErr w:type="spellStart"/>
      <w:r>
        <w:t>Ryven</w:t>
      </w:r>
      <w:proofErr w:type="spellEnd"/>
      <w:r>
        <w:t xml:space="preserve">, “will I too plod along that way, for I have business of other sort there.” So, he prepared, and off he went, from his home of </w:t>
      </w:r>
      <w:proofErr w:type="spellStart"/>
      <w:r>
        <w:t>Dawsmith</w:t>
      </w:r>
      <w:proofErr w:type="spellEnd"/>
      <w:r>
        <w:t xml:space="preserve"> Town, through the </w:t>
      </w:r>
      <w:proofErr w:type="spellStart"/>
      <w:r>
        <w:t>Monsay</w:t>
      </w:r>
      <w:proofErr w:type="spellEnd"/>
      <w:r>
        <w:t xml:space="preserve"> Forest, to arrive at </w:t>
      </w:r>
      <w:proofErr w:type="spellStart"/>
      <w:r>
        <w:t>Shanard</w:t>
      </w:r>
      <w:proofErr w:type="spellEnd"/>
      <w:r>
        <w:t xml:space="preserve">. </w:t>
      </w:r>
    </w:p>
    <w:p w14:paraId="5483D147" w14:textId="77777777" w:rsidR="00C10D8E" w:rsidRDefault="00C10D8E" w:rsidP="00C10D8E"/>
    <w:p w14:paraId="5536B7F1" w14:textId="60008228" w:rsidR="00C10D8E" w:rsidRDefault="00C10D8E" w:rsidP="00C10D8E">
      <w:r>
        <w:t xml:space="preserve">Along his path, the trees now thick around him as he trudged the unused path through </w:t>
      </w:r>
      <w:proofErr w:type="spellStart"/>
      <w:r>
        <w:t>Monsay</w:t>
      </w:r>
      <w:proofErr w:type="spellEnd"/>
      <w:r>
        <w:t xml:space="preserve">. </w:t>
      </w:r>
      <w:proofErr w:type="spellStart"/>
      <w:r>
        <w:t>Ryven</w:t>
      </w:r>
      <w:proofErr w:type="spellEnd"/>
      <w:r>
        <w:t xml:space="preserve"> came across a group of men, each armed with a sword, sitting around a stump.</w:t>
      </w:r>
    </w:p>
    <w:p w14:paraId="0E8E31EB" w14:textId="77777777" w:rsidR="00C10D8E" w:rsidRDefault="00C10D8E" w:rsidP="00C10D8E"/>
    <w:p w14:paraId="2F3B7144" w14:textId="001DC1BE" w:rsidR="00C10D8E" w:rsidRDefault="00C10D8E" w:rsidP="00C10D8E">
      <w:r>
        <w:t>“</w:t>
      </w:r>
      <w:proofErr w:type="spellStart"/>
      <w:r>
        <w:t>Halloa</w:t>
      </w:r>
      <w:proofErr w:type="spellEnd"/>
      <w:r>
        <w:t xml:space="preserve">, where </w:t>
      </w:r>
      <w:proofErr w:type="spellStart"/>
      <w:r>
        <w:t>goest</w:t>
      </w:r>
      <w:proofErr w:type="spellEnd"/>
      <w:r>
        <w:t xml:space="preserve"> thou, lad, with rags and a dark look?” one called to </w:t>
      </w:r>
      <w:proofErr w:type="spellStart"/>
      <w:r>
        <w:t>Ryven</w:t>
      </w:r>
      <w:proofErr w:type="spellEnd"/>
      <w:r>
        <w:t>.</w:t>
      </w:r>
    </w:p>
    <w:p w14:paraId="109E4070" w14:textId="77777777" w:rsidR="00C10D8E" w:rsidRDefault="00C10D8E" w:rsidP="00C10D8E"/>
    <w:p w14:paraId="167519F1" w14:textId="221AB4D3" w:rsidR="00C10D8E" w:rsidRDefault="00C10D8E" w:rsidP="00C10D8E">
      <w:r>
        <w:t xml:space="preserve">“Now,” </w:t>
      </w:r>
      <w:proofErr w:type="spellStart"/>
      <w:r>
        <w:t>quoth</w:t>
      </w:r>
      <w:proofErr w:type="spellEnd"/>
      <w:r>
        <w:t xml:space="preserve"> </w:t>
      </w:r>
      <w:proofErr w:type="spellStart"/>
      <w:r>
        <w:t>Ryven</w:t>
      </w:r>
      <w:proofErr w:type="spellEnd"/>
      <w:r>
        <w:t xml:space="preserve"> in response, “Thine business of whatever sort hath not be meddling with mine, therefore shove thy tongue in thy mouth, lest I do it for thee.”</w:t>
      </w:r>
    </w:p>
    <w:p w14:paraId="7597C3F8" w14:textId="77777777" w:rsidR="00C10D8E" w:rsidRDefault="00C10D8E" w:rsidP="00C10D8E"/>
    <w:p w14:paraId="2570FD08" w14:textId="5A45F1C9" w:rsidR="00C10D8E" w:rsidRDefault="00C10D8E" w:rsidP="00C10D8E">
      <w:r>
        <w:t>“</w:t>
      </w:r>
      <w:proofErr w:type="gramStart"/>
      <w:r>
        <w:t>Ho,</w:t>
      </w:r>
      <w:proofErr w:type="gramEnd"/>
      <w:r>
        <w:t xml:space="preserve"> hear the lad! Watch out for thine tongues, men!” came the mocking reply. </w:t>
      </w:r>
    </w:p>
    <w:p w14:paraId="48598D0D" w14:textId="77777777" w:rsidR="00C10D8E" w:rsidRDefault="00C10D8E" w:rsidP="00C10D8E"/>
    <w:p w14:paraId="7AA7E482" w14:textId="2E850E2E" w:rsidR="00C10D8E" w:rsidRDefault="00C10D8E" w:rsidP="00C10D8E">
      <w:r>
        <w:t xml:space="preserve">“And what hath thee for wager, lest thee have none?” </w:t>
      </w:r>
      <w:proofErr w:type="spellStart"/>
      <w:r>
        <w:t>quoth</w:t>
      </w:r>
      <w:proofErr w:type="spellEnd"/>
      <w:r>
        <w:t xml:space="preserve"> </w:t>
      </w:r>
      <w:proofErr w:type="spellStart"/>
      <w:r>
        <w:t>Ryven</w:t>
      </w:r>
      <w:proofErr w:type="spellEnd"/>
      <w:r>
        <w:t>, not shaken by mockery by the littlest quantity.</w:t>
      </w:r>
    </w:p>
    <w:p w14:paraId="417DC81D" w14:textId="77777777" w:rsidR="00C10D8E" w:rsidRDefault="00C10D8E" w:rsidP="00C10D8E"/>
    <w:p w14:paraId="15F64FCE" w14:textId="1172CC5E" w:rsidR="00C10D8E" w:rsidRDefault="00C10D8E" w:rsidP="00C10D8E">
      <w:r>
        <w:t xml:space="preserve">“Thou hath none to wager yourself, so be the most likely,” laughed the first who had spoken. “Thee hath none, </w:t>
      </w:r>
      <w:proofErr w:type="gramStart"/>
      <w:r>
        <w:t>therefore</w:t>
      </w:r>
      <w:proofErr w:type="gramEnd"/>
      <w:r>
        <w:t xml:space="preserve"> wager none!”</w:t>
      </w:r>
    </w:p>
    <w:p w14:paraId="7C16DEBA" w14:textId="77777777" w:rsidR="00C10D8E" w:rsidRDefault="00C10D8E" w:rsidP="00C10D8E"/>
    <w:p w14:paraId="25605FFD" w14:textId="146B88B3" w:rsidR="00C10D8E" w:rsidRDefault="00C10D8E" w:rsidP="00C10D8E">
      <w:r>
        <w:t xml:space="preserve">“Now what know </w:t>
      </w:r>
      <w:proofErr w:type="spellStart"/>
      <w:r>
        <w:t>ye</w:t>
      </w:r>
      <w:proofErr w:type="spellEnd"/>
      <w:r>
        <w:t xml:space="preserve">, so sure of thy speech?” </w:t>
      </w:r>
      <w:proofErr w:type="spellStart"/>
      <w:r>
        <w:t>quoth</w:t>
      </w:r>
      <w:proofErr w:type="spellEnd"/>
      <w:r>
        <w:t xml:space="preserve"> </w:t>
      </w:r>
      <w:proofErr w:type="spellStart"/>
      <w:r>
        <w:t>Ryven</w:t>
      </w:r>
      <w:proofErr w:type="spellEnd"/>
      <w:r>
        <w:t>. “For surely thy words hath more than pure anger?”</w:t>
      </w:r>
    </w:p>
    <w:p w14:paraId="7C67E9B4" w14:textId="77777777" w:rsidR="00C10D8E" w:rsidRDefault="00C10D8E" w:rsidP="00C10D8E"/>
    <w:p w14:paraId="7D4F31B1" w14:textId="77777777" w:rsidR="00C10D8E" w:rsidRDefault="00C10D8E" w:rsidP="00C10D8E">
      <w:r>
        <w:t xml:space="preserve">Suddenly one of the </w:t>
      </w:r>
      <w:proofErr w:type="gramStart"/>
      <w:r>
        <w:t>group</w:t>
      </w:r>
      <w:proofErr w:type="gramEnd"/>
      <w:r>
        <w:t xml:space="preserve"> cried, “Ho, men, why hath we grown </w:t>
      </w:r>
      <w:proofErr w:type="spellStart"/>
      <w:r>
        <w:t>hot</w:t>
      </w:r>
      <w:proofErr w:type="spellEnd"/>
      <w:r>
        <w:t xml:space="preserve"> of anger, and let the fool taunt us, while a solution lies before us? A challenge, each man </w:t>
      </w:r>
      <w:proofErr w:type="gramStart"/>
      <w:r>
        <w:t>wager</w:t>
      </w:r>
      <w:proofErr w:type="gramEnd"/>
      <w:r>
        <w:t xml:space="preserve"> a bet, lest the fool know too well his folly for accepting?”</w:t>
      </w:r>
    </w:p>
    <w:p w14:paraId="623249C3" w14:textId="397DA4D0" w:rsidR="00C10D8E" w:rsidRDefault="00C10D8E" w:rsidP="00C10D8E">
      <w:r>
        <w:t xml:space="preserve">“Folly indeed! Nay, the folly lies with thee for thine own mistakes,” laughed </w:t>
      </w:r>
      <w:proofErr w:type="spellStart"/>
      <w:r>
        <w:t>Ryven</w:t>
      </w:r>
      <w:proofErr w:type="spellEnd"/>
      <w:r>
        <w:t>, free of care.</w:t>
      </w:r>
    </w:p>
    <w:p w14:paraId="2428944F" w14:textId="77777777" w:rsidR="00C10D8E" w:rsidRDefault="00C10D8E" w:rsidP="00C10D8E"/>
    <w:p w14:paraId="3E449E6C" w14:textId="43CE5EE2" w:rsidR="00C10D8E" w:rsidRDefault="00C10D8E" w:rsidP="00C10D8E">
      <w:r>
        <w:t>“I’ll wager he could never shoot a squirrel from thirty feet!” cried one man.</w:t>
      </w:r>
    </w:p>
    <w:p w14:paraId="5F1AE92E" w14:textId="77777777" w:rsidR="00C10D8E" w:rsidRDefault="00C10D8E" w:rsidP="00C10D8E"/>
    <w:p w14:paraId="697E743E" w14:textId="267064D3" w:rsidR="00C10D8E" w:rsidRDefault="00C10D8E" w:rsidP="00C10D8E">
      <w:proofErr w:type="spellStart"/>
      <w:r>
        <w:t>Ryven</w:t>
      </w:r>
      <w:proofErr w:type="spellEnd"/>
      <w:r>
        <w:t xml:space="preserve">, free of anger, care, or other things to drive him to folly, laughed at the wager. “No better a wager can be made! But I am no fool, with a stone for a heart. Therefore, have another go, and make it quick, for my time grows short.” </w:t>
      </w:r>
    </w:p>
    <w:p w14:paraId="40D8C7B2" w14:textId="77777777" w:rsidR="00C10D8E" w:rsidRDefault="00C10D8E" w:rsidP="00C10D8E"/>
    <w:p w14:paraId="333E54A7" w14:textId="5771D7B9" w:rsidR="00C10D8E" w:rsidRDefault="00C10D8E" w:rsidP="00C10D8E">
      <w:r>
        <w:t xml:space="preserve">Now, </w:t>
      </w:r>
      <w:proofErr w:type="spellStart"/>
      <w:r>
        <w:t>Ryven</w:t>
      </w:r>
      <w:proofErr w:type="spellEnd"/>
      <w:r>
        <w:t xml:space="preserve"> knew that their heads were spinning with ale, and that their anger was barely inside them, and that their weakness had been shown. He was not a lad of brawn, yet he made up with his brain.</w:t>
      </w:r>
    </w:p>
    <w:p w14:paraId="456DA8CD" w14:textId="77777777" w:rsidR="00C10D8E" w:rsidRDefault="00C10D8E" w:rsidP="00C10D8E"/>
    <w:p w14:paraId="7942543F" w14:textId="1AF19D16" w:rsidR="00C10D8E" w:rsidRDefault="00C10D8E" w:rsidP="00C10D8E">
      <w:r>
        <w:t xml:space="preserve">“Nay! Thou art a coward, and thy only wish to escape!” yelled the apparent leader. </w:t>
      </w:r>
    </w:p>
    <w:p w14:paraId="42241BF3" w14:textId="77777777" w:rsidR="00C10D8E" w:rsidRDefault="00C10D8E" w:rsidP="00C10D8E"/>
    <w:p w14:paraId="00A6DCF7" w14:textId="79F1EB3E" w:rsidR="00C10D8E" w:rsidRDefault="00C10D8E" w:rsidP="00C10D8E">
      <w:r>
        <w:t xml:space="preserve">Of anger, the men rose, and charged after </w:t>
      </w:r>
      <w:proofErr w:type="spellStart"/>
      <w:r>
        <w:t>Ryven</w:t>
      </w:r>
      <w:proofErr w:type="spellEnd"/>
      <w:r>
        <w:t xml:space="preserve">, but he only leaped upon the branches of the tree with ease, and dropped behind the men, and ran along the path, once again, on his way. </w:t>
      </w:r>
    </w:p>
    <w:p w14:paraId="50DAAA53" w14:textId="6402C7E5" w:rsidR="00C10D8E" w:rsidRDefault="00C10D8E" w:rsidP="00C10D8E">
      <w:r>
        <w:t>---</w:t>
      </w:r>
    </w:p>
    <w:p w14:paraId="3069C694" w14:textId="7E5113A3" w:rsidR="00C10D8E" w:rsidRDefault="00C10D8E" w:rsidP="00C10D8E"/>
    <w:p w14:paraId="076B56AB" w14:textId="36A209D9" w:rsidR="00C10D8E" w:rsidRDefault="00C10D8E" w:rsidP="00C10D8E">
      <w:pPr>
        <w:pStyle w:val="Heading1"/>
      </w:pPr>
      <w:bookmarkStart w:id="41" w:name="_Toc66114829"/>
      <w:r>
        <w:t>Visual Art</w:t>
      </w:r>
      <w:bookmarkEnd w:id="41"/>
    </w:p>
    <w:p w14:paraId="15772479" w14:textId="0E8EE486" w:rsidR="00C10D8E" w:rsidRDefault="00C10D8E" w:rsidP="00C10D8E">
      <w:pPr>
        <w:pStyle w:val="Heading2"/>
      </w:pPr>
      <w:bookmarkStart w:id="42" w:name="_Toc66114830"/>
      <w:r>
        <w:t>Peace by Morgan Vice</w:t>
      </w:r>
      <w:bookmarkEnd w:id="42"/>
    </w:p>
    <w:p w14:paraId="1AE1A526" w14:textId="5A02B691" w:rsidR="00C10D8E" w:rsidRDefault="00C10D8E" w:rsidP="00C10D8E">
      <w:r>
        <w:t>Art description:</w:t>
      </w:r>
      <w:r w:rsidR="00DB5C2B">
        <w:t xml:space="preserve"> A mixed-media piece. The canvas is painted blue and the Earth is painted at the bottom of the piece. There are figures of people shown with different colored pipe cleaners glued onto the Earth, climbing an array of tiny colorful wooden ladders also glued </w:t>
      </w:r>
      <w:r w:rsidR="00DB5C2B">
        <w:lastRenderedPageBreak/>
        <w:t>to the canvas.  They are climbing up to the top of the canvas where the word “Peace” is written in white paint.</w:t>
      </w:r>
    </w:p>
    <w:p w14:paraId="4460B9E5" w14:textId="77777777" w:rsidR="00C10D8E" w:rsidRPr="00C10D8E" w:rsidRDefault="00C10D8E" w:rsidP="00C10D8E"/>
    <w:p w14:paraId="0160A626" w14:textId="4DC86A98" w:rsidR="00C10D8E" w:rsidRDefault="00C10D8E" w:rsidP="00C10D8E">
      <w:r>
        <w:t>Bio: Morgan Vice is a young adult on the autism spectrum. She co-authored the book “52 Blue Mondays,” enjoys painting, and writing songs about her favorite things.</w:t>
      </w:r>
    </w:p>
    <w:p w14:paraId="1CAE3258" w14:textId="61CE2DBD" w:rsidR="00C10D8E" w:rsidRDefault="00C10D8E" w:rsidP="00C10D8E"/>
    <w:p w14:paraId="2AB6C292" w14:textId="77777777" w:rsidR="00C10D8E" w:rsidRDefault="00C10D8E" w:rsidP="00C10D8E">
      <w:pPr>
        <w:pStyle w:val="Heading2"/>
      </w:pPr>
      <w:bookmarkStart w:id="43" w:name="_Toc66114831"/>
      <w:r>
        <w:t>Untitled by LeAnn Wilson</w:t>
      </w:r>
      <w:bookmarkEnd w:id="43"/>
    </w:p>
    <w:p w14:paraId="79FFF392" w14:textId="66237DBA" w:rsidR="00C10D8E" w:rsidRDefault="00C10D8E" w:rsidP="00C10D8E">
      <w:r>
        <w:t>Art description:</w:t>
      </w:r>
      <w:r w:rsidR="00EC4E09">
        <w:t xml:space="preserve"> A painting of a pod of 5 dolphins leaping out of the ocean together, and causing splashes. The night sky is behind them, with pinks and purples and the moon,</w:t>
      </w:r>
    </w:p>
    <w:p w14:paraId="2EF8218E" w14:textId="77777777" w:rsidR="00C10D8E" w:rsidRDefault="00C10D8E" w:rsidP="00C10D8E"/>
    <w:p w14:paraId="3DBD8859" w14:textId="3F7D815C" w:rsidR="00C10D8E" w:rsidRPr="00C10D8E" w:rsidRDefault="00C10D8E" w:rsidP="00C10D8E">
      <w:r>
        <w:t>Bio: LeAnn Wilson has been painting for about 10 years and says that it is very relaxing and enjoyable.</w:t>
      </w:r>
    </w:p>
    <w:sectPr w:rsidR="00C10D8E" w:rsidRPr="00C10D8E">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A501B" w14:textId="77777777" w:rsidR="00702C63" w:rsidRDefault="00702C63" w:rsidP="00E077E7">
      <w:r>
        <w:separator/>
      </w:r>
    </w:p>
  </w:endnote>
  <w:endnote w:type="continuationSeparator" w:id="0">
    <w:p w14:paraId="4E38CE8D" w14:textId="77777777" w:rsidR="00702C63" w:rsidRDefault="00702C63"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2415331"/>
      <w:docPartObj>
        <w:docPartGallery w:val="Page Numbers (Bottom of Page)"/>
        <w:docPartUnique/>
      </w:docPartObj>
    </w:sdtPr>
    <w:sdtEndPr>
      <w:rPr>
        <w:noProof/>
      </w:rPr>
    </w:sdtEndPr>
    <w:sdtContent>
      <w:p w14:paraId="114D1761" w14:textId="277FB8C4" w:rsidR="00702C63" w:rsidRDefault="00702C63">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702C63" w:rsidRDefault="00702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E41C6" w14:textId="77777777" w:rsidR="00702C63" w:rsidRDefault="00702C63" w:rsidP="00E077E7">
      <w:r>
        <w:separator/>
      </w:r>
    </w:p>
  </w:footnote>
  <w:footnote w:type="continuationSeparator" w:id="0">
    <w:p w14:paraId="58A68D64" w14:textId="77777777" w:rsidR="00702C63" w:rsidRDefault="00702C63"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40689"/>
    <w:multiLevelType w:val="hybridMultilevel"/>
    <w:tmpl w:val="C276ADF4"/>
    <w:lvl w:ilvl="0" w:tplc="EB48BD4C">
      <w:start w:val="1"/>
      <w:numFmt w:val="decimal"/>
      <w:lvlText w:val="%1)"/>
      <w:lvlJc w:val="left"/>
      <w:pPr>
        <w:tabs>
          <w:tab w:val="num" w:pos="720"/>
        </w:tabs>
        <w:ind w:left="720" w:hanging="360"/>
      </w:pPr>
    </w:lvl>
    <w:lvl w:ilvl="1" w:tplc="96FE00B2" w:tentative="1">
      <w:start w:val="1"/>
      <w:numFmt w:val="decimal"/>
      <w:lvlText w:val="%2)"/>
      <w:lvlJc w:val="left"/>
      <w:pPr>
        <w:tabs>
          <w:tab w:val="num" w:pos="1440"/>
        </w:tabs>
        <w:ind w:left="1440" w:hanging="360"/>
      </w:pPr>
    </w:lvl>
    <w:lvl w:ilvl="2" w:tplc="F384B460" w:tentative="1">
      <w:start w:val="1"/>
      <w:numFmt w:val="decimal"/>
      <w:lvlText w:val="%3)"/>
      <w:lvlJc w:val="left"/>
      <w:pPr>
        <w:tabs>
          <w:tab w:val="num" w:pos="2160"/>
        </w:tabs>
        <w:ind w:left="2160" w:hanging="360"/>
      </w:pPr>
    </w:lvl>
    <w:lvl w:ilvl="3" w:tplc="6298E7EE" w:tentative="1">
      <w:start w:val="1"/>
      <w:numFmt w:val="decimal"/>
      <w:lvlText w:val="%4)"/>
      <w:lvlJc w:val="left"/>
      <w:pPr>
        <w:tabs>
          <w:tab w:val="num" w:pos="2880"/>
        </w:tabs>
        <w:ind w:left="2880" w:hanging="360"/>
      </w:pPr>
    </w:lvl>
    <w:lvl w:ilvl="4" w:tplc="2DA20C94" w:tentative="1">
      <w:start w:val="1"/>
      <w:numFmt w:val="decimal"/>
      <w:lvlText w:val="%5)"/>
      <w:lvlJc w:val="left"/>
      <w:pPr>
        <w:tabs>
          <w:tab w:val="num" w:pos="3600"/>
        </w:tabs>
        <w:ind w:left="3600" w:hanging="360"/>
      </w:pPr>
    </w:lvl>
    <w:lvl w:ilvl="5" w:tplc="D05E1C1C" w:tentative="1">
      <w:start w:val="1"/>
      <w:numFmt w:val="decimal"/>
      <w:lvlText w:val="%6)"/>
      <w:lvlJc w:val="left"/>
      <w:pPr>
        <w:tabs>
          <w:tab w:val="num" w:pos="4320"/>
        </w:tabs>
        <w:ind w:left="4320" w:hanging="360"/>
      </w:pPr>
    </w:lvl>
    <w:lvl w:ilvl="6" w:tplc="A762FBE2" w:tentative="1">
      <w:start w:val="1"/>
      <w:numFmt w:val="decimal"/>
      <w:lvlText w:val="%7)"/>
      <w:lvlJc w:val="left"/>
      <w:pPr>
        <w:tabs>
          <w:tab w:val="num" w:pos="5040"/>
        </w:tabs>
        <w:ind w:left="5040" w:hanging="360"/>
      </w:pPr>
    </w:lvl>
    <w:lvl w:ilvl="7" w:tplc="B98247E4" w:tentative="1">
      <w:start w:val="1"/>
      <w:numFmt w:val="decimal"/>
      <w:lvlText w:val="%8)"/>
      <w:lvlJc w:val="left"/>
      <w:pPr>
        <w:tabs>
          <w:tab w:val="num" w:pos="5760"/>
        </w:tabs>
        <w:ind w:left="5760" w:hanging="360"/>
      </w:pPr>
    </w:lvl>
    <w:lvl w:ilvl="8" w:tplc="55D2B136" w:tentative="1">
      <w:start w:val="1"/>
      <w:numFmt w:val="decimal"/>
      <w:lvlText w:val="%9)"/>
      <w:lvlJc w:val="left"/>
      <w:pPr>
        <w:tabs>
          <w:tab w:val="num" w:pos="6480"/>
        </w:tabs>
        <w:ind w:left="6480" w:hanging="360"/>
      </w:pPr>
    </w:lvl>
  </w:abstractNum>
  <w:abstractNum w:abstractNumId="1" w15:restartNumberingAfterBreak="0">
    <w:nsid w:val="02151C07"/>
    <w:multiLevelType w:val="hybridMultilevel"/>
    <w:tmpl w:val="C7302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36103"/>
    <w:multiLevelType w:val="hybridMultilevel"/>
    <w:tmpl w:val="110690C4"/>
    <w:lvl w:ilvl="0" w:tplc="46860AC4">
      <w:start w:val="1"/>
      <w:numFmt w:val="bullet"/>
      <w:lvlText w:val="●"/>
      <w:lvlJc w:val="left"/>
      <w:pPr>
        <w:tabs>
          <w:tab w:val="num" w:pos="720"/>
        </w:tabs>
        <w:ind w:left="720" w:hanging="360"/>
      </w:pPr>
      <w:rPr>
        <w:rFonts w:ascii="Times New Roman" w:hAnsi="Times New Roman" w:hint="default"/>
      </w:rPr>
    </w:lvl>
    <w:lvl w:ilvl="1" w:tplc="65EEEF14">
      <w:start w:val="1"/>
      <w:numFmt w:val="bullet"/>
      <w:lvlText w:val="●"/>
      <w:lvlJc w:val="left"/>
      <w:pPr>
        <w:tabs>
          <w:tab w:val="num" w:pos="1440"/>
        </w:tabs>
        <w:ind w:left="1440" w:hanging="360"/>
      </w:pPr>
      <w:rPr>
        <w:rFonts w:ascii="Times New Roman" w:hAnsi="Times New Roman" w:hint="default"/>
      </w:rPr>
    </w:lvl>
    <w:lvl w:ilvl="2" w:tplc="867EF4CA" w:tentative="1">
      <w:start w:val="1"/>
      <w:numFmt w:val="bullet"/>
      <w:lvlText w:val="●"/>
      <w:lvlJc w:val="left"/>
      <w:pPr>
        <w:tabs>
          <w:tab w:val="num" w:pos="2160"/>
        </w:tabs>
        <w:ind w:left="2160" w:hanging="360"/>
      </w:pPr>
      <w:rPr>
        <w:rFonts w:ascii="Times New Roman" w:hAnsi="Times New Roman" w:hint="default"/>
      </w:rPr>
    </w:lvl>
    <w:lvl w:ilvl="3" w:tplc="A3047D9E" w:tentative="1">
      <w:start w:val="1"/>
      <w:numFmt w:val="bullet"/>
      <w:lvlText w:val="●"/>
      <w:lvlJc w:val="left"/>
      <w:pPr>
        <w:tabs>
          <w:tab w:val="num" w:pos="2880"/>
        </w:tabs>
        <w:ind w:left="2880" w:hanging="360"/>
      </w:pPr>
      <w:rPr>
        <w:rFonts w:ascii="Times New Roman" w:hAnsi="Times New Roman" w:hint="default"/>
      </w:rPr>
    </w:lvl>
    <w:lvl w:ilvl="4" w:tplc="A8C65302" w:tentative="1">
      <w:start w:val="1"/>
      <w:numFmt w:val="bullet"/>
      <w:lvlText w:val="●"/>
      <w:lvlJc w:val="left"/>
      <w:pPr>
        <w:tabs>
          <w:tab w:val="num" w:pos="3600"/>
        </w:tabs>
        <w:ind w:left="3600" w:hanging="360"/>
      </w:pPr>
      <w:rPr>
        <w:rFonts w:ascii="Times New Roman" w:hAnsi="Times New Roman" w:hint="default"/>
      </w:rPr>
    </w:lvl>
    <w:lvl w:ilvl="5" w:tplc="01B83444" w:tentative="1">
      <w:start w:val="1"/>
      <w:numFmt w:val="bullet"/>
      <w:lvlText w:val="●"/>
      <w:lvlJc w:val="left"/>
      <w:pPr>
        <w:tabs>
          <w:tab w:val="num" w:pos="4320"/>
        </w:tabs>
        <w:ind w:left="4320" w:hanging="360"/>
      </w:pPr>
      <w:rPr>
        <w:rFonts w:ascii="Times New Roman" w:hAnsi="Times New Roman" w:hint="default"/>
      </w:rPr>
    </w:lvl>
    <w:lvl w:ilvl="6" w:tplc="5B8ED85E" w:tentative="1">
      <w:start w:val="1"/>
      <w:numFmt w:val="bullet"/>
      <w:lvlText w:val="●"/>
      <w:lvlJc w:val="left"/>
      <w:pPr>
        <w:tabs>
          <w:tab w:val="num" w:pos="5040"/>
        </w:tabs>
        <w:ind w:left="5040" w:hanging="360"/>
      </w:pPr>
      <w:rPr>
        <w:rFonts w:ascii="Times New Roman" w:hAnsi="Times New Roman" w:hint="default"/>
      </w:rPr>
    </w:lvl>
    <w:lvl w:ilvl="7" w:tplc="3AE01618" w:tentative="1">
      <w:start w:val="1"/>
      <w:numFmt w:val="bullet"/>
      <w:lvlText w:val="●"/>
      <w:lvlJc w:val="left"/>
      <w:pPr>
        <w:tabs>
          <w:tab w:val="num" w:pos="5760"/>
        </w:tabs>
        <w:ind w:left="5760" w:hanging="360"/>
      </w:pPr>
      <w:rPr>
        <w:rFonts w:ascii="Times New Roman" w:hAnsi="Times New Roman" w:hint="default"/>
      </w:rPr>
    </w:lvl>
    <w:lvl w:ilvl="8" w:tplc="008680A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6D66F79"/>
    <w:multiLevelType w:val="hybridMultilevel"/>
    <w:tmpl w:val="1158A1F8"/>
    <w:lvl w:ilvl="0" w:tplc="2E1A178E">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B3B7DFE"/>
    <w:multiLevelType w:val="hybridMultilevel"/>
    <w:tmpl w:val="894EE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DE4685"/>
    <w:multiLevelType w:val="hybridMultilevel"/>
    <w:tmpl w:val="23747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E74FD6"/>
    <w:multiLevelType w:val="hybridMultilevel"/>
    <w:tmpl w:val="2DDA8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461D53"/>
    <w:multiLevelType w:val="hybridMultilevel"/>
    <w:tmpl w:val="865620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5BD065E"/>
    <w:multiLevelType w:val="hybridMultilevel"/>
    <w:tmpl w:val="F6DE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20928"/>
    <w:multiLevelType w:val="hybridMultilevel"/>
    <w:tmpl w:val="D222EE7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831354"/>
    <w:multiLevelType w:val="hybridMultilevel"/>
    <w:tmpl w:val="5AC0D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C6246A"/>
    <w:multiLevelType w:val="hybridMultilevel"/>
    <w:tmpl w:val="7CAA1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204EF1"/>
    <w:multiLevelType w:val="hybridMultilevel"/>
    <w:tmpl w:val="5B50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F277B8"/>
    <w:multiLevelType w:val="hybridMultilevel"/>
    <w:tmpl w:val="2B920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C12FA"/>
    <w:multiLevelType w:val="hybridMultilevel"/>
    <w:tmpl w:val="47D2C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8F4FBB"/>
    <w:multiLevelType w:val="hybridMultilevel"/>
    <w:tmpl w:val="04268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24760E"/>
    <w:multiLevelType w:val="hybridMultilevel"/>
    <w:tmpl w:val="6F069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6500168"/>
    <w:multiLevelType w:val="hybridMultilevel"/>
    <w:tmpl w:val="07F478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5635ED"/>
    <w:multiLevelType w:val="hybridMultilevel"/>
    <w:tmpl w:val="0252535A"/>
    <w:lvl w:ilvl="0" w:tplc="28B61CAE">
      <w:start w:val="1"/>
      <w:numFmt w:val="bullet"/>
      <w:lvlText w:val=""/>
      <w:lvlJc w:val="left"/>
      <w:pPr>
        <w:ind w:left="720" w:hanging="360"/>
      </w:pPr>
      <w:rPr>
        <w:rFonts w:ascii="Symbol" w:hAnsi="Symbol" w:hint="default"/>
      </w:rPr>
    </w:lvl>
    <w:lvl w:ilvl="1" w:tplc="BE7AF2BE">
      <w:start w:val="1"/>
      <w:numFmt w:val="bullet"/>
      <w:lvlText w:val="o"/>
      <w:lvlJc w:val="left"/>
      <w:pPr>
        <w:ind w:left="1440" w:hanging="360"/>
      </w:pPr>
      <w:rPr>
        <w:rFonts w:ascii="Courier New" w:hAnsi="Courier New" w:hint="default"/>
      </w:rPr>
    </w:lvl>
    <w:lvl w:ilvl="2" w:tplc="EF3A3D40">
      <w:start w:val="1"/>
      <w:numFmt w:val="bullet"/>
      <w:lvlText w:val=""/>
      <w:lvlJc w:val="left"/>
      <w:pPr>
        <w:ind w:left="2160" w:hanging="360"/>
      </w:pPr>
      <w:rPr>
        <w:rFonts w:ascii="Wingdings" w:hAnsi="Wingdings" w:hint="default"/>
      </w:rPr>
    </w:lvl>
    <w:lvl w:ilvl="3" w:tplc="4A62EC04">
      <w:start w:val="1"/>
      <w:numFmt w:val="bullet"/>
      <w:lvlText w:val=""/>
      <w:lvlJc w:val="left"/>
      <w:pPr>
        <w:ind w:left="2880" w:hanging="360"/>
      </w:pPr>
      <w:rPr>
        <w:rFonts w:ascii="Symbol" w:hAnsi="Symbol" w:hint="default"/>
      </w:rPr>
    </w:lvl>
    <w:lvl w:ilvl="4" w:tplc="D786BA5E">
      <w:start w:val="1"/>
      <w:numFmt w:val="bullet"/>
      <w:lvlText w:val="o"/>
      <w:lvlJc w:val="left"/>
      <w:pPr>
        <w:ind w:left="3600" w:hanging="360"/>
      </w:pPr>
      <w:rPr>
        <w:rFonts w:ascii="Courier New" w:hAnsi="Courier New" w:hint="default"/>
      </w:rPr>
    </w:lvl>
    <w:lvl w:ilvl="5" w:tplc="21E6F69A">
      <w:start w:val="1"/>
      <w:numFmt w:val="bullet"/>
      <w:lvlText w:val=""/>
      <w:lvlJc w:val="left"/>
      <w:pPr>
        <w:ind w:left="4320" w:hanging="360"/>
      </w:pPr>
      <w:rPr>
        <w:rFonts w:ascii="Wingdings" w:hAnsi="Wingdings" w:hint="default"/>
      </w:rPr>
    </w:lvl>
    <w:lvl w:ilvl="6" w:tplc="08C8364E">
      <w:start w:val="1"/>
      <w:numFmt w:val="bullet"/>
      <w:lvlText w:val=""/>
      <w:lvlJc w:val="left"/>
      <w:pPr>
        <w:ind w:left="5040" w:hanging="360"/>
      </w:pPr>
      <w:rPr>
        <w:rFonts w:ascii="Symbol" w:hAnsi="Symbol" w:hint="default"/>
      </w:rPr>
    </w:lvl>
    <w:lvl w:ilvl="7" w:tplc="DB141858">
      <w:start w:val="1"/>
      <w:numFmt w:val="bullet"/>
      <w:lvlText w:val="o"/>
      <w:lvlJc w:val="left"/>
      <w:pPr>
        <w:ind w:left="5760" w:hanging="360"/>
      </w:pPr>
      <w:rPr>
        <w:rFonts w:ascii="Courier New" w:hAnsi="Courier New" w:hint="default"/>
      </w:rPr>
    </w:lvl>
    <w:lvl w:ilvl="8" w:tplc="6F708FDA">
      <w:start w:val="1"/>
      <w:numFmt w:val="bullet"/>
      <w:lvlText w:val=""/>
      <w:lvlJc w:val="left"/>
      <w:pPr>
        <w:ind w:left="6480" w:hanging="360"/>
      </w:pPr>
      <w:rPr>
        <w:rFonts w:ascii="Wingdings" w:hAnsi="Wingdings" w:hint="default"/>
      </w:rPr>
    </w:lvl>
  </w:abstractNum>
  <w:abstractNum w:abstractNumId="19" w15:restartNumberingAfterBreak="0">
    <w:nsid w:val="5B4A7E81"/>
    <w:multiLevelType w:val="hybridMultilevel"/>
    <w:tmpl w:val="C4F6B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215E47"/>
    <w:multiLevelType w:val="hybridMultilevel"/>
    <w:tmpl w:val="46B292A4"/>
    <w:lvl w:ilvl="0" w:tplc="87F66ECE">
      <w:start w:val="615"/>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46190D"/>
    <w:multiLevelType w:val="hybridMultilevel"/>
    <w:tmpl w:val="900E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A64E48"/>
    <w:multiLevelType w:val="hybridMultilevel"/>
    <w:tmpl w:val="AB68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E79416C"/>
    <w:multiLevelType w:val="hybridMultilevel"/>
    <w:tmpl w:val="17FA2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D46FD5"/>
    <w:multiLevelType w:val="hybridMultilevel"/>
    <w:tmpl w:val="3DC4F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4"/>
  </w:num>
  <w:num w:numId="4">
    <w:abstractNumId w:val="20"/>
  </w:num>
  <w:num w:numId="5">
    <w:abstractNumId w:val="23"/>
  </w:num>
  <w:num w:numId="6">
    <w:abstractNumId w:val="10"/>
  </w:num>
  <w:num w:numId="7">
    <w:abstractNumId w:val="6"/>
  </w:num>
  <w:num w:numId="8">
    <w:abstractNumId w:val="11"/>
  </w:num>
  <w:num w:numId="9">
    <w:abstractNumId w:val="16"/>
  </w:num>
  <w:num w:numId="10">
    <w:abstractNumId w:val="7"/>
  </w:num>
  <w:num w:numId="11">
    <w:abstractNumId w:val="21"/>
  </w:num>
  <w:num w:numId="12">
    <w:abstractNumId w:val="18"/>
  </w:num>
  <w:num w:numId="13">
    <w:abstractNumId w:val="2"/>
  </w:num>
  <w:num w:numId="14">
    <w:abstractNumId w:val="0"/>
  </w:num>
  <w:num w:numId="15">
    <w:abstractNumId w:val="24"/>
  </w:num>
  <w:num w:numId="16">
    <w:abstractNumId w:val="9"/>
  </w:num>
  <w:num w:numId="17">
    <w:abstractNumId w:val="12"/>
  </w:num>
  <w:num w:numId="18">
    <w:abstractNumId w:val="13"/>
  </w:num>
  <w:num w:numId="19">
    <w:abstractNumId w:val="14"/>
  </w:num>
  <w:num w:numId="20">
    <w:abstractNumId w:val="19"/>
  </w:num>
  <w:num w:numId="21">
    <w:abstractNumId w:val="17"/>
  </w:num>
  <w:num w:numId="22">
    <w:abstractNumId w:val="8"/>
  </w:num>
  <w:num w:numId="23">
    <w:abstractNumId w:val="15"/>
  </w:num>
  <w:num w:numId="24">
    <w:abstractNumId w:val="5"/>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qwUAzY9WKCwAAAA="/>
  </w:docVars>
  <w:rsids>
    <w:rsidRoot w:val="00C31FEF"/>
    <w:rsid w:val="00001777"/>
    <w:rsid w:val="0003595B"/>
    <w:rsid w:val="00051060"/>
    <w:rsid w:val="000D7F7A"/>
    <w:rsid w:val="00110720"/>
    <w:rsid w:val="001337C7"/>
    <w:rsid w:val="00174020"/>
    <w:rsid w:val="001828F3"/>
    <w:rsid w:val="00226E99"/>
    <w:rsid w:val="002653F1"/>
    <w:rsid w:val="00292F36"/>
    <w:rsid w:val="002E4BEA"/>
    <w:rsid w:val="003474F3"/>
    <w:rsid w:val="00363075"/>
    <w:rsid w:val="00455570"/>
    <w:rsid w:val="00457395"/>
    <w:rsid w:val="0055100D"/>
    <w:rsid w:val="005543F5"/>
    <w:rsid w:val="005661F6"/>
    <w:rsid w:val="005729FD"/>
    <w:rsid w:val="00574E94"/>
    <w:rsid w:val="005A3BCE"/>
    <w:rsid w:val="005F15ED"/>
    <w:rsid w:val="006531CD"/>
    <w:rsid w:val="00666E2A"/>
    <w:rsid w:val="00690493"/>
    <w:rsid w:val="006D14B5"/>
    <w:rsid w:val="006D3EE0"/>
    <w:rsid w:val="00702C63"/>
    <w:rsid w:val="007A4ABD"/>
    <w:rsid w:val="007C144D"/>
    <w:rsid w:val="008105AF"/>
    <w:rsid w:val="00810D81"/>
    <w:rsid w:val="008267F6"/>
    <w:rsid w:val="008C4C2F"/>
    <w:rsid w:val="008F2BCE"/>
    <w:rsid w:val="00943590"/>
    <w:rsid w:val="009A0523"/>
    <w:rsid w:val="00A839FE"/>
    <w:rsid w:val="00AA702A"/>
    <w:rsid w:val="00B125C1"/>
    <w:rsid w:val="00BD0A1E"/>
    <w:rsid w:val="00BE7E67"/>
    <w:rsid w:val="00BF55F6"/>
    <w:rsid w:val="00C10D8E"/>
    <w:rsid w:val="00C31810"/>
    <w:rsid w:val="00C31FEF"/>
    <w:rsid w:val="00C835CF"/>
    <w:rsid w:val="00CB2D72"/>
    <w:rsid w:val="00CE40EC"/>
    <w:rsid w:val="00D0122D"/>
    <w:rsid w:val="00D163EC"/>
    <w:rsid w:val="00D2145E"/>
    <w:rsid w:val="00D27327"/>
    <w:rsid w:val="00D630D7"/>
    <w:rsid w:val="00DA23E0"/>
    <w:rsid w:val="00DB5C2B"/>
    <w:rsid w:val="00E077E7"/>
    <w:rsid w:val="00E3121D"/>
    <w:rsid w:val="00E95E4F"/>
    <w:rsid w:val="00EB35E0"/>
    <w:rsid w:val="00EC4E09"/>
    <w:rsid w:val="00F17E1B"/>
    <w:rsid w:val="00F21A4F"/>
    <w:rsid w:val="00F46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semiHidden/>
    <w:unhideWhenUsed/>
    <w:rsid w:val="00AA702A"/>
    <w:rPr>
      <w:sz w:val="20"/>
      <w:szCs w:val="20"/>
    </w:rPr>
  </w:style>
  <w:style w:type="character" w:customStyle="1" w:styleId="CommentTextChar">
    <w:name w:val="Comment Text Char"/>
    <w:basedOn w:val="DefaultParagraphFont"/>
    <w:link w:val="CommentText"/>
    <w:uiPriority w:val="99"/>
    <w:semiHidden/>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hyperlink" Target="https://www.youtube.com/channel/UCKzoVH43pDERq-4IddQgGlw" TargetMode="External"/><Relationship Id="rId18" Type="http://schemas.openxmlformats.org/officeDocument/2006/relationships/hyperlink" Target="http://www.bit.ly/AbleVoicesYouTub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ZIXiil16AR0" TargetMode="External"/><Relationship Id="rId17" Type="http://schemas.openxmlformats.org/officeDocument/2006/relationships/hyperlink" Target="https://www.ablevoices.org/i-am-determined-photo-shoots" TargetMode="External"/><Relationship Id="rId2" Type="http://schemas.openxmlformats.org/officeDocument/2006/relationships/numbering" Target="numbering.xml"/><Relationship Id="rId16" Type="http://schemas.openxmlformats.org/officeDocument/2006/relationships/hyperlink" Target="https://www.ablevoices.org/photo-advocacy-projects/i-am-determine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bSLupZqS7Ws" TargetMode="External"/><Relationship Id="rId5" Type="http://schemas.openxmlformats.org/officeDocument/2006/relationships/webSettings" Target="webSettings.xml"/><Relationship Id="rId15" Type="http://schemas.openxmlformats.org/officeDocument/2006/relationships/hyperlink" Target="mailto:jen@ablevoices.org" TargetMode="External"/><Relationship Id="rId10" Type="http://schemas.openxmlformats.org/officeDocument/2006/relationships/hyperlink" Target="https://www.youtube.com/watch?v=YPiAJkYB9fo&amp;t=1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nstagram.com/studioeiler/?hl=en" TargetMode="External"/><Relationship Id="rId14" Type="http://schemas.openxmlformats.org/officeDocument/2006/relationships/hyperlink" Target="https://www.ablevoices.org/photo-advocacy-projects/i-am-determined"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3</TotalTime>
  <Pages>24</Pages>
  <Words>8315</Words>
  <Characters>47399</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9</cp:revision>
  <dcterms:created xsi:type="dcterms:W3CDTF">2021-03-08T17:22:00Z</dcterms:created>
  <dcterms:modified xsi:type="dcterms:W3CDTF">2021-03-08T22:53:00Z</dcterms:modified>
</cp:coreProperties>
</file>